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00B48" w14:textId="595E8236" w:rsidR="00A14C6C" w:rsidRDefault="000939F1" w:rsidP="000939F1">
      <w:r w:rsidRPr="000939F1">
        <w:rPr>
          <w:noProof/>
        </w:rPr>
        <w:drawing>
          <wp:inline distT="0" distB="0" distL="0" distR="0" wp14:anchorId="63E384BE" wp14:editId="7CFF7E5D">
            <wp:extent cx="2247900" cy="716758"/>
            <wp:effectExtent l="0" t="0" r="0" b="7620"/>
            <wp:docPr id="1" name="Picture 1" descr="Dept Logo colour -template-single-line — Research and Finance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t Logo colour -template-single-line — Research and Finance Offi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8307" cy="720076"/>
                    </a:xfrm>
                    <a:prstGeom prst="rect">
                      <a:avLst/>
                    </a:prstGeom>
                    <a:noFill/>
                    <a:ln>
                      <a:noFill/>
                    </a:ln>
                  </pic:spPr>
                </pic:pic>
              </a:graphicData>
            </a:graphic>
          </wp:inline>
        </w:drawing>
      </w:r>
    </w:p>
    <w:p w14:paraId="74B34E21" w14:textId="77777777" w:rsidR="00A14C6C" w:rsidRDefault="00A14C6C" w:rsidP="000939F1"/>
    <w:p w14:paraId="4F368249" w14:textId="580FB25B" w:rsidR="00A14C6C" w:rsidRDefault="00A14C6C" w:rsidP="000939F1"/>
    <w:p w14:paraId="401AC50B" w14:textId="5E06200B" w:rsidR="000939F1" w:rsidRDefault="000939F1" w:rsidP="000939F1"/>
    <w:p w14:paraId="2C08392A" w14:textId="77777777" w:rsidR="000939F1" w:rsidRDefault="000939F1" w:rsidP="000939F1"/>
    <w:p w14:paraId="6B584E5F" w14:textId="77777777" w:rsidR="00A14C6C" w:rsidRDefault="00A14C6C" w:rsidP="000939F1"/>
    <w:p w14:paraId="1635C5C8" w14:textId="79311750" w:rsidR="00A14C6C" w:rsidRPr="000939F1" w:rsidRDefault="00A14C6C" w:rsidP="000939F1">
      <w:pPr>
        <w:pStyle w:val="Title"/>
        <w:jc w:val="right"/>
        <w:rPr>
          <w:sz w:val="56"/>
          <w:szCs w:val="56"/>
        </w:rPr>
      </w:pPr>
      <w:r w:rsidRPr="000939F1">
        <w:rPr>
          <w:sz w:val="56"/>
          <w:szCs w:val="56"/>
        </w:rPr>
        <w:t>Mobile Manipulator UROP Project</w:t>
      </w:r>
    </w:p>
    <w:p w14:paraId="3F32A2BC" w14:textId="77777777" w:rsidR="000939F1" w:rsidRDefault="000939F1" w:rsidP="000939F1">
      <w:pPr>
        <w:autoSpaceDE w:val="0"/>
        <w:autoSpaceDN w:val="0"/>
        <w:adjustRightInd w:val="0"/>
        <w:jc w:val="right"/>
        <w:rPr>
          <w:rFonts w:ascii="CMR12" w:hAnsi="CMR12" w:cs="CMR12"/>
        </w:rPr>
      </w:pPr>
    </w:p>
    <w:p w14:paraId="6C1928D4" w14:textId="02420587" w:rsidR="000939F1" w:rsidRDefault="000939F1" w:rsidP="000939F1">
      <w:pPr>
        <w:autoSpaceDE w:val="0"/>
        <w:autoSpaceDN w:val="0"/>
        <w:adjustRightInd w:val="0"/>
        <w:jc w:val="right"/>
        <w:rPr>
          <w:rFonts w:ascii="CMR12" w:hAnsi="CMR12" w:cs="CMR12"/>
        </w:rPr>
      </w:pPr>
    </w:p>
    <w:p w14:paraId="39DAB674" w14:textId="77777777" w:rsidR="000939F1" w:rsidRDefault="000939F1" w:rsidP="000939F1">
      <w:pPr>
        <w:autoSpaceDE w:val="0"/>
        <w:autoSpaceDN w:val="0"/>
        <w:adjustRightInd w:val="0"/>
        <w:jc w:val="right"/>
        <w:rPr>
          <w:rFonts w:ascii="CMR12" w:hAnsi="CMR12" w:cs="CMR12"/>
        </w:rPr>
      </w:pPr>
    </w:p>
    <w:p w14:paraId="65CBBDF5" w14:textId="77777777" w:rsidR="000939F1" w:rsidRDefault="000939F1" w:rsidP="000939F1">
      <w:pPr>
        <w:autoSpaceDE w:val="0"/>
        <w:autoSpaceDN w:val="0"/>
        <w:adjustRightInd w:val="0"/>
        <w:jc w:val="right"/>
        <w:rPr>
          <w:rFonts w:ascii="CMR12" w:hAnsi="CMR12" w:cs="CMR12"/>
        </w:rPr>
      </w:pPr>
    </w:p>
    <w:p w14:paraId="560CCDC5" w14:textId="1C403205" w:rsidR="00A14C6C" w:rsidRDefault="00A14C6C" w:rsidP="000939F1">
      <w:pPr>
        <w:jc w:val="right"/>
      </w:pPr>
      <w:r>
        <w:t xml:space="preserve">Author Name: </w:t>
      </w:r>
      <w:r w:rsidR="000939F1">
        <w:t>Xinyi Jiang, University of Cambridge</w:t>
      </w:r>
    </w:p>
    <w:p w14:paraId="443EE1D9" w14:textId="77777777" w:rsidR="00A14C6C" w:rsidRDefault="00A14C6C" w:rsidP="000939F1">
      <w:pPr>
        <w:jc w:val="right"/>
      </w:pPr>
      <w:r>
        <w:t>Supervisor: Fumiya Iida</w:t>
      </w:r>
    </w:p>
    <w:p w14:paraId="3B6B0F29" w14:textId="111D9039" w:rsidR="00A14C6C" w:rsidRDefault="00A14C6C" w:rsidP="00A14C6C">
      <w:pPr>
        <w:autoSpaceDE w:val="0"/>
        <w:autoSpaceDN w:val="0"/>
        <w:adjustRightInd w:val="0"/>
        <w:rPr>
          <w:rFonts w:ascii="CMR12" w:hAnsi="CMR12" w:cs="CMR12"/>
        </w:rPr>
      </w:pPr>
    </w:p>
    <w:p w14:paraId="363283D8" w14:textId="4AF8C498" w:rsidR="00232DF0" w:rsidRDefault="00232DF0" w:rsidP="00A14C6C">
      <w:pPr>
        <w:autoSpaceDE w:val="0"/>
        <w:autoSpaceDN w:val="0"/>
        <w:adjustRightInd w:val="0"/>
        <w:rPr>
          <w:rFonts w:ascii="CMR12" w:hAnsi="CMR12" w:cs="CMR12"/>
        </w:rPr>
      </w:pPr>
    </w:p>
    <w:p w14:paraId="449ACDDD" w14:textId="77777777" w:rsidR="00232DF0" w:rsidRDefault="00232DF0" w:rsidP="00A14C6C">
      <w:pPr>
        <w:autoSpaceDE w:val="0"/>
        <w:autoSpaceDN w:val="0"/>
        <w:adjustRightInd w:val="0"/>
        <w:rPr>
          <w:rFonts w:ascii="CMR12" w:hAnsi="CMR12" w:cs="CMR12"/>
        </w:rPr>
      </w:pPr>
    </w:p>
    <w:p w14:paraId="70B405A1" w14:textId="28709648" w:rsidR="00A14C6C" w:rsidRDefault="00A14C6C" w:rsidP="000939F1">
      <w:pPr>
        <w:autoSpaceDE w:val="0"/>
        <w:autoSpaceDN w:val="0"/>
        <w:adjustRightInd w:val="0"/>
      </w:pPr>
    </w:p>
    <w:p w14:paraId="48A9F9AB" w14:textId="35C38B86" w:rsidR="004B7416" w:rsidRDefault="000D0D57" w:rsidP="00A14C6C">
      <w:pPr>
        <w:pStyle w:val="Heading1"/>
      </w:pPr>
      <w:r>
        <w:lastRenderedPageBreak/>
        <w:t xml:space="preserve">Introduction </w:t>
      </w:r>
    </w:p>
    <w:p w14:paraId="47063E75" w14:textId="39F02D60" w:rsidR="005A54A4" w:rsidRDefault="00971ECE" w:rsidP="005A54A4">
      <w:r>
        <w:t xml:space="preserve">As life expectancies increase and birth rates drop worldwide, it is no surprise </w:t>
      </w:r>
      <w:r w:rsidR="005A54A4">
        <w:t xml:space="preserve">that </w:t>
      </w:r>
      <w:r>
        <w:t>many countries face a rapidly ageing population</w:t>
      </w:r>
      <w:r w:rsidR="005A54A4">
        <w:t xml:space="preserve"> </w:t>
      </w:r>
      <w:sdt>
        <w:sdtPr>
          <w:id w:val="-1581900218"/>
          <w:citation/>
        </w:sdtPr>
        <w:sdtEndPr/>
        <w:sdtContent>
          <w:r w:rsidR="00F803C5">
            <w:fldChar w:fldCharType="begin"/>
          </w:r>
          <w:r w:rsidR="00136410">
            <w:instrText xml:space="preserve">CITATION Placeholder0 \l 18441 </w:instrText>
          </w:r>
          <w:r w:rsidR="00F803C5">
            <w:fldChar w:fldCharType="separate"/>
          </w:r>
          <w:r w:rsidR="0033066C" w:rsidRPr="0033066C">
            <w:rPr>
              <w:noProof/>
            </w:rPr>
            <w:t>[1]</w:t>
          </w:r>
          <w:r w:rsidR="00F803C5">
            <w:fldChar w:fldCharType="end"/>
          </w:r>
        </w:sdtContent>
      </w:sdt>
      <w:r>
        <w:t xml:space="preserve">. </w:t>
      </w:r>
      <w:r w:rsidR="005A54A4">
        <w:t>Although this trend is usually seen as a problem for economics and healthcare, it should be rebranded as an opportunity for technology</w:t>
      </w:r>
      <w:r>
        <w:t xml:space="preserve">. </w:t>
      </w:r>
      <w:r w:rsidR="005A54A4">
        <w:t xml:space="preserve">Demand for caregivers already exceeds supply </w:t>
      </w:r>
      <w:sdt>
        <w:sdtPr>
          <w:id w:val="76487741"/>
          <w:citation/>
        </w:sdtPr>
        <w:sdtEndPr/>
        <w:sdtContent>
          <w:r w:rsidR="00F803C5">
            <w:fldChar w:fldCharType="begin"/>
          </w:r>
          <w:r w:rsidR="00EA607F">
            <w:instrText xml:space="preserve">CITATION Placeholder1 \l 18441 </w:instrText>
          </w:r>
          <w:r w:rsidR="00F803C5">
            <w:fldChar w:fldCharType="separate"/>
          </w:r>
          <w:r w:rsidR="0033066C" w:rsidRPr="0033066C">
            <w:rPr>
              <w:noProof/>
            </w:rPr>
            <w:t>[2]</w:t>
          </w:r>
          <w:r w:rsidR="00F803C5">
            <w:fldChar w:fldCharType="end"/>
          </w:r>
        </w:sdtContent>
      </w:sdt>
      <w:r w:rsidR="005A54A4">
        <w:t>; this shortage can be met if we embrace robotic appliances into homes requiring</w:t>
      </w:r>
      <w:r>
        <w:t xml:space="preserve"> assisted living. </w:t>
      </w:r>
    </w:p>
    <w:p w14:paraId="28C04682" w14:textId="0C1057F0" w:rsidR="0070274E" w:rsidRDefault="005A54A4" w:rsidP="004A5FBD">
      <w:r>
        <w:t xml:space="preserve">Most seniors </w:t>
      </w:r>
      <w:r w:rsidR="009D0CEB">
        <w:t>in</w:t>
      </w:r>
      <w:r w:rsidR="00CD3FB0">
        <w:t xml:space="preserve"> good health </w:t>
      </w:r>
      <w:r w:rsidR="009D0CEB">
        <w:t>condition</w:t>
      </w:r>
      <w:r w:rsidR="0004470B">
        <w:t>s</w:t>
      </w:r>
      <w:r w:rsidR="009D0CEB">
        <w:t xml:space="preserve"> </w:t>
      </w:r>
      <w:r>
        <w:t>prefer to age at home</w:t>
      </w:r>
      <w:r w:rsidR="00F803C5">
        <w:t xml:space="preserve"> </w:t>
      </w:r>
      <w:sdt>
        <w:sdtPr>
          <w:id w:val="-587456897"/>
          <w:citation/>
        </w:sdtPr>
        <w:sdtEndPr/>
        <w:sdtContent>
          <w:r w:rsidR="00CD3FB0">
            <w:fldChar w:fldCharType="begin"/>
          </w:r>
          <w:r w:rsidR="00EA607F">
            <w:instrText xml:space="preserve">CITATION FER16 \l 18441 </w:instrText>
          </w:r>
          <w:r w:rsidR="00CD3FB0">
            <w:fldChar w:fldCharType="separate"/>
          </w:r>
          <w:r w:rsidR="0033066C" w:rsidRPr="0033066C">
            <w:rPr>
              <w:noProof/>
            </w:rPr>
            <w:t>[3]</w:t>
          </w:r>
          <w:r w:rsidR="00CD3FB0">
            <w:fldChar w:fldCharType="end"/>
          </w:r>
        </w:sdtContent>
      </w:sdt>
      <w:r>
        <w:t xml:space="preserve">. However, natural deterioration in mobility and </w:t>
      </w:r>
      <w:r w:rsidR="009D0CEB">
        <w:t>fitness</w:t>
      </w:r>
      <w:r>
        <w:t xml:space="preserve"> from ageing means they require more assistance in their living.</w:t>
      </w:r>
      <w:r w:rsidR="009D0CEB">
        <w:t xml:space="preserve"> </w:t>
      </w:r>
      <w:r w:rsidR="0070274E">
        <w:t>Furthermore, seniors who live alone also tend to experience s</w:t>
      </w:r>
      <w:r w:rsidR="009D0CEB">
        <w:t xml:space="preserve">ocial isolation and lower quality of life, </w:t>
      </w:r>
      <w:r w:rsidR="0070274E">
        <w:t>w</w:t>
      </w:r>
      <w:r w:rsidR="0004470B">
        <w:t>orsening</w:t>
      </w:r>
      <w:r w:rsidR="009D0CEB">
        <w:t xml:space="preserve"> their loss of independence </w:t>
      </w:r>
      <w:sdt>
        <w:sdtPr>
          <w:id w:val="-70126124"/>
          <w:citation/>
        </w:sdtPr>
        <w:sdtEndPr/>
        <w:sdtContent>
          <w:r w:rsidR="00F803C5">
            <w:fldChar w:fldCharType="begin"/>
          </w:r>
          <w:r w:rsidR="00EA607F">
            <w:instrText xml:space="preserve">CITATION Placeholder2 \l 18441 </w:instrText>
          </w:r>
          <w:r w:rsidR="00F803C5">
            <w:fldChar w:fldCharType="separate"/>
          </w:r>
          <w:r w:rsidR="0033066C" w:rsidRPr="0033066C">
            <w:rPr>
              <w:noProof/>
            </w:rPr>
            <w:t>[4]</w:t>
          </w:r>
          <w:r w:rsidR="00F803C5">
            <w:fldChar w:fldCharType="end"/>
          </w:r>
        </w:sdtContent>
      </w:sdt>
      <w:r>
        <w:t xml:space="preserve">. </w:t>
      </w:r>
      <w:r w:rsidR="00AB4D62">
        <w:t>Assisted living</w:t>
      </w:r>
      <w:r w:rsidR="00971ECE">
        <w:t xml:space="preserve"> </w:t>
      </w:r>
      <w:r w:rsidR="00971ECE" w:rsidRPr="004A5FBD">
        <w:t xml:space="preserve">robots </w:t>
      </w:r>
      <w:r w:rsidRPr="004A5FBD">
        <w:t xml:space="preserve">can </w:t>
      </w:r>
      <w:r w:rsidR="00971ECE" w:rsidRPr="004A5FBD">
        <w:t xml:space="preserve">ease the burden on </w:t>
      </w:r>
      <w:r w:rsidRPr="004A5FBD">
        <w:t>physical tasks</w:t>
      </w:r>
      <w:r w:rsidR="0070274E">
        <w:t>, provide company,</w:t>
      </w:r>
      <w:r w:rsidR="00971ECE" w:rsidRPr="004A5FBD">
        <w:t xml:space="preserve"> and </w:t>
      </w:r>
      <w:r w:rsidRPr="004A5FBD">
        <w:t>preserve one</w:t>
      </w:r>
      <w:r w:rsidR="00136410">
        <w:t>’</w:t>
      </w:r>
      <w:r w:rsidRPr="004A5FBD">
        <w:t xml:space="preserve">s </w:t>
      </w:r>
      <w:r w:rsidR="0070274E">
        <w:t>standard of living, thereby allowing aged individuals to age with dignity in the comfort of their own home.</w:t>
      </w:r>
      <w:r w:rsidR="00371BD0" w:rsidRPr="004A5FBD">
        <w:t xml:space="preserve"> </w:t>
      </w:r>
    </w:p>
    <w:p w14:paraId="69CD2881" w14:textId="3F2731F5" w:rsidR="0070274E" w:rsidRDefault="0070274E" w:rsidP="004A5FBD">
      <w:r>
        <w:t xml:space="preserve">Despite the pressing need for more caregivers, human or not, robotic helpers are not widespread in homes. </w:t>
      </w:r>
      <w:r w:rsidR="00566A20">
        <w:t>One reason may be the public</w:t>
      </w:r>
      <w:r w:rsidR="00136410">
        <w:t>’</w:t>
      </w:r>
      <w:r w:rsidR="00566A20">
        <w:t>s l</w:t>
      </w:r>
      <w:r w:rsidR="006A5289">
        <w:t xml:space="preserve">ack of awareness </w:t>
      </w:r>
      <w:r w:rsidR="00566A20">
        <w:t>o</w:t>
      </w:r>
      <w:r w:rsidR="0004470B">
        <w:t>f</w:t>
      </w:r>
      <w:r w:rsidR="006A5289">
        <w:t xml:space="preserve"> </w:t>
      </w:r>
      <w:r w:rsidR="008B0A2C">
        <w:t>such</w:t>
      </w:r>
      <w:r w:rsidR="006A5289">
        <w:t xml:space="preserve"> </w:t>
      </w:r>
      <w:r w:rsidR="008B0A2C">
        <w:t>technology</w:t>
      </w:r>
      <w:r w:rsidR="006A5289">
        <w:t xml:space="preserve"> </w:t>
      </w:r>
      <w:sdt>
        <w:sdtPr>
          <w:id w:val="-1504278989"/>
          <w:citation/>
        </w:sdtPr>
        <w:sdtEndPr/>
        <w:sdtContent>
          <w:r w:rsidR="006A5289">
            <w:fldChar w:fldCharType="begin"/>
          </w:r>
          <w:r w:rsidR="00EA607F">
            <w:instrText xml:space="preserve">CITATION Aar17 \l 18441 </w:instrText>
          </w:r>
          <w:r w:rsidR="006A5289">
            <w:fldChar w:fldCharType="separate"/>
          </w:r>
          <w:r w:rsidR="0033066C" w:rsidRPr="0033066C">
            <w:rPr>
              <w:noProof/>
            </w:rPr>
            <w:t>[5]</w:t>
          </w:r>
          <w:r w:rsidR="006A5289">
            <w:fldChar w:fldCharType="end"/>
          </w:r>
        </w:sdtContent>
      </w:sdt>
      <w:r w:rsidR="006A5289">
        <w:t>.</w:t>
      </w:r>
      <w:r w:rsidR="008B0A2C">
        <w:t xml:space="preserve"> Concern about technical faults, negative preconceptions of robots, and eerie human-like attributes are all reasons that challenge </w:t>
      </w:r>
      <w:r w:rsidR="00233370">
        <w:t>its</w:t>
      </w:r>
      <w:r w:rsidR="008B0A2C">
        <w:t xml:space="preserve"> introduction</w:t>
      </w:r>
      <w:sdt>
        <w:sdtPr>
          <w:id w:val="-407231631"/>
          <w:citation/>
        </w:sdtPr>
        <w:sdtEndPr/>
        <w:sdtContent>
          <w:r w:rsidR="008B0A2C">
            <w:fldChar w:fldCharType="begin"/>
          </w:r>
          <w:r w:rsidR="00EA607F">
            <w:instrText xml:space="preserve">CITATION Ire20 \l 18441 </w:instrText>
          </w:r>
          <w:r w:rsidR="008B0A2C">
            <w:fldChar w:fldCharType="separate"/>
          </w:r>
          <w:r w:rsidR="0033066C">
            <w:rPr>
              <w:noProof/>
            </w:rPr>
            <w:t xml:space="preserve"> </w:t>
          </w:r>
          <w:r w:rsidR="0033066C" w:rsidRPr="0033066C">
            <w:rPr>
              <w:noProof/>
            </w:rPr>
            <w:t>[6]</w:t>
          </w:r>
          <w:r w:rsidR="008B0A2C">
            <w:fldChar w:fldCharType="end"/>
          </w:r>
        </w:sdtContent>
      </w:sdt>
      <w:r w:rsidR="006A5289">
        <w:t xml:space="preserve">. </w:t>
      </w:r>
      <w:r w:rsidR="00355C91">
        <w:t xml:space="preserve"> </w:t>
      </w:r>
      <w:r w:rsidR="00233370">
        <w:t xml:space="preserve">Thus, acceptance </w:t>
      </w:r>
      <w:r w:rsidRPr="004A5FBD">
        <w:t xml:space="preserve">of such </w:t>
      </w:r>
      <w:r w:rsidR="00233370">
        <w:t xml:space="preserve">assisted living </w:t>
      </w:r>
      <w:r w:rsidRPr="004A5FBD">
        <w:t>robots would depend on how safe, reliable</w:t>
      </w:r>
      <w:r>
        <w:t>, practical</w:t>
      </w:r>
      <w:r w:rsidR="00233370">
        <w:t xml:space="preserve">, affordable, </w:t>
      </w:r>
      <w:r w:rsidRPr="004A5FBD">
        <w:t>and intuitive the user interface is</w:t>
      </w:r>
      <w:sdt>
        <w:sdtPr>
          <w:id w:val="-1814475007"/>
          <w:citation/>
        </w:sdtPr>
        <w:sdtEndPr/>
        <w:sdtContent>
          <w:r w:rsidR="00354A16">
            <w:fldChar w:fldCharType="begin"/>
          </w:r>
          <w:r w:rsidR="00354A16">
            <w:instrText xml:space="preserve"> CITATION Joh20 \l 18441 </w:instrText>
          </w:r>
          <w:r w:rsidR="00354A16">
            <w:fldChar w:fldCharType="separate"/>
          </w:r>
          <w:r w:rsidR="0033066C">
            <w:rPr>
              <w:noProof/>
            </w:rPr>
            <w:t xml:space="preserve"> </w:t>
          </w:r>
          <w:r w:rsidR="0033066C" w:rsidRPr="0033066C">
            <w:rPr>
              <w:noProof/>
            </w:rPr>
            <w:t>[7]</w:t>
          </w:r>
          <w:r w:rsidR="00354A16">
            <w:fldChar w:fldCharType="end"/>
          </w:r>
        </w:sdtContent>
      </w:sdt>
      <w:r w:rsidRPr="004A5FBD">
        <w:t xml:space="preserve">. </w:t>
      </w:r>
      <w:r>
        <w:rPr>
          <w:color w:val="000000"/>
        </w:rPr>
        <w:t xml:space="preserve">It is easy to miss the mark and create an </w:t>
      </w:r>
      <w:r w:rsidR="00233370">
        <w:rPr>
          <w:color w:val="000000"/>
        </w:rPr>
        <w:t>unsuccessful</w:t>
      </w:r>
      <w:r>
        <w:rPr>
          <w:color w:val="000000"/>
        </w:rPr>
        <w:t xml:space="preserve"> product.</w:t>
      </w:r>
    </w:p>
    <w:p w14:paraId="675F13FB" w14:textId="735D9FEC" w:rsidR="004A5FBD" w:rsidRPr="00B23D34" w:rsidRDefault="004A5FBD" w:rsidP="004A5FBD">
      <w:pPr>
        <w:rPr>
          <w:color w:val="808080" w:themeColor="background1" w:themeShade="80"/>
        </w:rPr>
      </w:pPr>
      <w:r w:rsidRPr="004A5FBD">
        <w:t>This UROP project explores possibilities of how a mobile indoor robot can support a</w:t>
      </w:r>
      <w:r>
        <w:t>n aged individual</w:t>
      </w:r>
      <w:r w:rsidRPr="004A5FBD">
        <w:t xml:space="preserve"> to live independently</w:t>
      </w:r>
      <w:r>
        <w:t xml:space="preserve"> by performing tasks typically carried out by their caregivers</w:t>
      </w:r>
      <w:r w:rsidRPr="004A5FBD">
        <w:t>.</w:t>
      </w:r>
    </w:p>
    <w:p w14:paraId="7F4E5CC6" w14:textId="77777777" w:rsidR="004E351A" w:rsidRPr="00A14C6C" w:rsidRDefault="004E351A" w:rsidP="00AB4D62">
      <w:pPr>
        <w:pStyle w:val="NoSpacing"/>
      </w:pPr>
    </w:p>
    <w:p w14:paraId="1533BA94" w14:textId="76A38278" w:rsidR="00A14C6C" w:rsidRDefault="00A14C6C" w:rsidP="00A14C6C">
      <w:pPr>
        <w:pStyle w:val="Heading1"/>
      </w:pPr>
      <w:r>
        <w:t>Application scenarios</w:t>
      </w:r>
    </w:p>
    <w:p w14:paraId="6820FAD7" w14:textId="3B7DE51B" w:rsidR="00B23D34" w:rsidRDefault="00233370" w:rsidP="00233370">
      <w:r>
        <w:t>There are four c</w:t>
      </w:r>
      <w:r w:rsidR="00B23D34">
        <w:t>ategor</w:t>
      </w:r>
      <w:r>
        <w:t>ies in which assisted living robots can be classified</w:t>
      </w:r>
      <w:r w:rsidR="000D028D">
        <w:t>: domestic, social, medical and protection. Some applications may embody more than one category,</w:t>
      </w:r>
      <w:r w:rsidR="005E2FFE">
        <w:t xml:space="preserve"> and</w:t>
      </w:r>
      <w:r w:rsidR="000D028D">
        <w:t xml:space="preserve"> some applications are not limited to elderly assistance.</w:t>
      </w:r>
      <w:r w:rsidR="005E2FFE">
        <w:t xml:space="preserve"> </w:t>
      </w:r>
    </w:p>
    <w:p w14:paraId="67CAFEE5" w14:textId="77777777" w:rsidR="005F0399" w:rsidRDefault="005F0399" w:rsidP="00233370"/>
    <w:p w14:paraId="2B62032B" w14:textId="77777777" w:rsidR="00C21734" w:rsidRPr="00D203DA" w:rsidRDefault="00C21734" w:rsidP="00C21734"/>
    <w:p w14:paraId="6A204250" w14:textId="62A47A61" w:rsidR="00C21734" w:rsidRDefault="00655D6A" w:rsidP="00C21734">
      <w:pPr>
        <w:pStyle w:val="Heading2"/>
      </w:pPr>
      <w:r>
        <w:rPr>
          <w:noProof/>
        </w:rPr>
        <w:lastRenderedPageBreak/>
        <mc:AlternateContent>
          <mc:Choice Requires="wpg">
            <w:drawing>
              <wp:anchor distT="0" distB="0" distL="114300" distR="114300" simplePos="0" relativeHeight="251716608" behindDoc="0" locked="0" layoutInCell="1" allowOverlap="1" wp14:anchorId="03607BD5" wp14:editId="663C578B">
                <wp:simplePos x="0" y="0"/>
                <wp:positionH relativeFrom="column">
                  <wp:posOffset>3615690</wp:posOffset>
                </wp:positionH>
                <wp:positionV relativeFrom="paragraph">
                  <wp:posOffset>234950</wp:posOffset>
                </wp:positionV>
                <wp:extent cx="1987550" cy="2703195"/>
                <wp:effectExtent l="0" t="0" r="0" b="1905"/>
                <wp:wrapSquare wrapText="bothSides"/>
                <wp:docPr id="55" name="Group 55"/>
                <wp:cNvGraphicFramePr/>
                <a:graphic xmlns:a="http://schemas.openxmlformats.org/drawingml/2006/main">
                  <a:graphicData uri="http://schemas.microsoft.com/office/word/2010/wordprocessingGroup">
                    <wpg:wgp>
                      <wpg:cNvGrpSpPr/>
                      <wpg:grpSpPr>
                        <a:xfrm>
                          <a:off x="0" y="0"/>
                          <a:ext cx="1987550" cy="2703195"/>
                          <a:chOff x="6927" y="0"/>
                          <a:chExt cx="1987550" cy="2703201"/>
                        </a:xfrm>
                      </wpg:grpSpPr>
                      <pic:pic xmlns:pic="http://schemas.openxmlformats.org/drawingml/2006/picture">
                        <pic:nvPicPr>
                          <pic:cNvPr id="52" name="Picture 52"/>
                          <pic:cNvPicPr>
                            <a:picLocks noChangeAspect="1"/>
                          </pic:cNvPicPr>
                        </pic:nvPicPr>
                        <pic:blipFill rotWithShape="1">
                          <a:blip r:embed="rId9" cstate="print">
                            <a:extLst>
                              <a:ext uri="{28A0092B-C50C-407E-A947-70E740481C1C}">
                                <a14:useLocalDpi xmlns:a14="http://schemas.microsoft.com/office/drawing/2010/main" val="0"/>
                              </a:ext>
                            </a:extLst>
                          </a:blip>
                          <a:srcRect l="36279" t="19139" r="29022" b="9030"/>
                          <a:stretch/>
                        </pic:blipFill>
                        <pic:spPr bwMode="auto">
                          <a:xfrm>
                            <a:off x="6927" y="0"/>
                            <a:ext cx="1987550" cy="2313305"/>
                          </a:xfrm>
                          <a:prstGeom prst="rect">
                            <a:avLst/>
                          </a:prstGeom>
                          <a:noFill/>
                          <a:ln>
                            <a:noFill/>
                          </a:ln>
                          <a:extLst>
                            <a:ext uri="{53640926-AAD7-44D8-BBD7-CCE9431645EC}">
                              <a14:shadowObscured xmlns:a14="http://schemas.microsoft.com/office/drawing/2010/main"/>
                            </a:ext>
                          </a:extLst>
                        </pic:spPr>
                      </pic:pic>
                      <wps:wsp>
                        <wps:cNvPr id="54" name="Text Box 54"/>
                        <wps:cNvSpPr txBox="1"/>
                        <wps:spPr>
                          <a:xfrm>
                            <a:off x="256309" y="2313311"/>
                            <a:ext cx="1536700" cy="389890"/>
                          </a:xfrm>
                          <a:prstGeom prst="rect">
                            <a:avLst/>
                          </a:prstGeom>
                          <a:solidFill>
                            <a:prstClr val="white"/>
                          </a:solidFill>
                          <a:ln>
                            <a:noFill/>
                          </a:ln>
                        </wps:spPr>
                        <wps:txbx>
                          <w:txbxContent>
                            <w:p w14:paraId="4A7A2629" w14:textId="5709CCED" w:rsidR="00655D6A" w:rsidRPr="009E03DB" w:rsidRDefault="00655D6A" w:rsidP="00655D6A">
                              <w:pPr>
                                <w:pStyle w:val="Caption"/>
                                <w:jc w:val="center"/>
                                <w:rPr>
                                  <w:b/>
                                  <w:bCs/>
                                  <w:noProof/>
                                  <w:color w:val="auto"/>
                                  <w:sz w:val="24"/>
                                  <w:szCs w:val="28"/>
                                </w:rPr>
                              </w:pPr>
                              <w:r>
                                <w:t xml:space="preserve">Figure </w:t>
                              </w:r>
                              <w:r w:rsidR="004B4BDA">
                                <w:fldChar w:fldCharType="begin"/>
                              </w:r>
                              <w:r w:rsidR="004B4BDA">
                                <w:instrText xml:space="preserve"> SEQ Figure \* ARABIC </w:instrText>
                              </w:r>
                              <w:r w:rsidR="004B4BDA">
                                <w:fldChar w:fldCharType="separate"/>
                              </w:r>
                              <w:r w:rsidR="00310FD7">
                                <w:rPr>
                                  <w:noProof/>
                                </w:rPr>
                                <w:t>1</w:t>
                              </w:r>
                              <w:r w:rsidR="004B4BDA">
                                <w:rPr>
                                  <w:noProof/>
                                </w:rPr>
                                <w:fldChar w:fldCharType="end"/>
                              </w:r>
                              <w:r>
                                <w:t xml:space="preserve"> Sketch of concept - indoor plant wate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3607BD5" id="Group 55" o:spid="_x0000_s1026" style="position:absolute;margin-left:284.7pt;margin-top:18.5pt;width:156.5pt;height:212.85pt;z-index:251716608;mso-width-relative:margin;mso-height-relative:margin" coordorigin="69" coordsize="19875,270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5lP+CrX/ACte2/8A2FfD&#10;f/plgr+muv5lP+CrX/K17b/9hXw3/wCmWCgD9G6KKK6ACiiigAooooAKKKKACiiigAooooAKKKKA&#10;CiiigAooooAKKKKACiiigAooooAKKKKACiiigAooooAKKKKACiiigAooooAw/id/yTbxD/2A7v8A&#10;9EtXzd/wYy9f2ovp4I/lr1fSPxO/5Jt4h/7Ad3/6Javm7/gxl6/tRfTwR/LXqynuB+/tFFF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Mp/wVa/5Wvbf/ALCvhv8A9MsFf011&#10;/Mp/wVa/5Wvbf/sK+G//AEywUAfo3RRRXQAUUUUAFFFFABRRRQAUUUUAFFFFABRRRQAUUUUAFFFF&#10;ABRRRQAUUUUAFFFFABRRRQAUUUUAFFFFABRRRQAUUUUAFFFFAGH8Tv8Akm3iH/sB3f8A6Javm7/g&#10;xl6/tRfTwR/LXq+kfid/yTbxD/2A7v8A9EtXzd/wYy9f2ovp4I/lr1ZT3A/f2iii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IB6ikCIDkLS0UAN8tMY2D8qDGh5KCnUUA&#10;NESAYC07aPSiigBvlx/3BR5af3BTqKAG+Wmc7BQYozxsp1FADfKj/uUeWn92nUUAN8tP7tHlp/dp&#10;1FADTFGww0an6igxoeq06igBvlRltxSjy0xjb7806igBpjjPVF/KlKKeq0tFABgU0IgOdop1FFgG&#10;mKMnJSl2rnOKWigA6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 o:spid="_x0000_s1027" type="#_x0000_t75" style="position:absolute;left:69;width:19875;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">
                  <v:imagedata r:id="rId10" o:title="" croptop="12543f" cropbottom="5918f" cropleft="23776f" cropright="19020f"/>
                </v:shape>
                <v:shapetype id="_x0000_t202" coordsize="21600,21600" o:spt="202" path="m,l,21600r21600,l21600,xe">
                  <v:stroke joinstyle="miter"/>
                  <v:path gradientshapeok="t" o:connecttype="rect"/>
                </v:shapetype>
                <v:shape id="Text Box 54" o:spid="_x0000_s1028" type="#_x0000_t202" style="position:absolute;left:2563;top:23133;width:15367;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4A7A2629" w14:textId="5709CCED" w:rsidR="00655D6A" w:rsidRPr="009E03DB" w:rsidRDefault="00655D6A" w:rsidP="00655D6A">
                        <w:pPr>
                          <w:pStyle w:val="Caption"/>
                          <w:jc w:val="center"/>
                          <w:rPr>
                            <w:b/>
                            <w:bCs/>
                            <w:noProof/>
                            <w:color w:val="auto"/>
                            <w:sz w:val="24"/>
                            <w:szCs w:val="28"/>
                          </w:rPr>
                        </w:pPr>
                        <w:r>
                          <w:t xml:space="preserve">Figure </w:t>
                        </w:r>
                        <w:r w:rsidR="004B4BDA">
                          <w:fldChar w:fldCharType="begin"/>
                        </w:r>
                        <w:r w:rsidR="004B4BDA">
                          <w:instrText xml:space="preserve"> SEQ Figure \* ARABIC </w:instrText>
                        </w:r>
                        <w:r w:rsidR="004B4BDA">
                          <w:fldChar w:fldCharType="separate"/>
                        </w:r>
                        <w:r w:rsidR="00310FD7">
                          <w:rPr>
                            <w:noProof/>
                          </w:rPr>
                          <w:t>1</w:t>
                        </w:r>
                        <w:r w:rsidR="004B4BDA">
                          <w:rPr>
                            <w:noProof/>
                          </w:rPr>
                          <w:fldChar w:fldCharType="end"/>
                        </w:r>
                        <w:r>
                          <w:t xml:space="preserve"> Sketch of concept - indoor plant watering</w:t>
                        </w:r>
                      </w:p>
                    </w:txbxContent>
                  </v:textbox>
                </v:shape>
                <w10:wrap type="square"/>
              </v:group>
            </w:pict>
          </mc:Fallback>
        </mc:AlternateContent>
      </w:r>
      <w:r w:rsidR="00C21734" w:rsidRPr="00232DF0">
        <w:t>Indoor plant watering</w:t>
      </w:r>
    </w:p>
    <w:p w14:paraId="729CF204" w14:textId="473BD98C" w:rsidR="00C21734" w:rsidRPr="009E1E7A" w:rsidRDefault="00BA497F" w:rsidP="00C21734">
      <w:r>
        <w:t>From reducing</w:t>
      </w:r>
      <w:r w:rsidR="00C21734">
        <w:t xml:space="preserve"> </w:t>
      </w:r>
      <w:r>
        <w:t>stress</w:t>
      </w:r>
      <w:sdt>
        <w:sdtPr>
          <w:id w:val="593366359"/>
          <w:citation/>
        </w:sdtPr>
        <w:sdtEndPr/>
        <w:sdtContent>
          <w:r w:rsidR="00C73BB3">
            <w:fldChar w:fldCharType="begin"/>
          </w:r>
          <w:r w:rsidR="00C73BB3">
            <w:instrText xml:space="preserve"> CITATION Lee15 \l 18441 </w:instrText>
          </w:r>
          <w:r w:rsidR="00C73BB3">
            <w:fldChar w:fldCharType="separate"/>
          </w:r>
          <w:r w:rsidR="0033066C">
            <w:rPr>
              <w:noProof/>
            </w:rPr>
            <w:t xml:space="preserve"> </w:t>
          </w:r>
          <w:r w:rsidR="0033066C" w:rsidRPr="0033066C">
            <w:rPr>
              <w:noProof/>
            </w:rPr>
            <w:t>[8]</w:t>
          </w:r>
          <w:r w:rsidR="00C73BB3">
            <w:fldChar w:fldCharType="end"/>
          </w:r>
        </w:sdtContent>
      </w:sdt>
      <w:r>
        <w:t xml:space="preserve"> to</w:t>
      </w:r>
      <w:r w:rsidR="00C21734">
        <w:t xml:space="preserve"> </w:t>
      </w:r>
      <w:r>
        <w:t>improve air quality</w:t>
      </w:r>
      <w:sdt>
        <w:sdtPr>
          <w:id w:val="1748760500"/>
          <w:citation/>
        </w:sdtPr>
        <w:sdtEndPr/>
        <w:sdtContent>
          <w:r w:rsidR="00C73BB3">
            <w:fldChar w:fldCharType="begin"/>
          </w:r>
          <w:r w:rsidR="00C73BB3">
            <w:instrText xml:space="preserve"> CITATION Wol89 \l 18441 </w:instrText>
          </w:r>
          <w:r w:rsidR="00C73BB3">
            <w:fldChar w:fldCharType="separate"/>
          </w:r>
          <w:r w:rsidR="0033066C">
            <w:rPr>
              <w:noProof/>
            </w:rPr>
            <w:t xml:space="preserve"> </w:t>
          </w:r>
          <w:r w:rsidR="0033066C" w:rsidRPr="0033066C">
            <w:rPr>
              <w:noProof/>
            </w:rPr>
            <w:t>[9]</w:t>
          </w:r>
          <w:r w:rsidR="00C73BB3">
            <w:fldChar w:fldCharType="end"/>
          </w:r>
        </w:sdtContent>
      </w:sdt>
      <w:r>
        <w:t>,</w:t>
      </w:r>
      <w:r w:rsidRPr="00BA497F">
        <w:t xml:space="preserve"> </w:t>
      </w:r>
      <w:r>
        <w:t>the plethora of health benefits from keeping indoor plants m</w:t>
      </w:r>
      <w:r w:rsidR="00C21734">
        <w:t>ake</w:t>
      </w:r>
      <w:r w:rsidR="00C73BB3">
        <w:t>s</w:t>
      </w:r>
      <w:r w:rsidR="00C21734">
        <w:t xml:space="preserve"> a convincing argument </w:t>
      </w:r>
      <w:r>
        <w:t>for homeowners t</w:t>
      </w:r>
      <w:r w:rsidR="00C21734">
        <w:t xml:space="preserve">o </w:t>
      </w:r>
      <w:r>
        <w:t>have</w:t>
      </w:r>
      <w:r w:rsidR="00C21734">
        <w:t xml:space="preserve"> </w:t>
      </w:r>
      <w:r>
        <w:t>them</w:t>
      </w:r>
      <w:r w:rsidR="00C21734">
        <w:t xml:space="preserve"> </w:t>
      </w:r>
      <w:r>
        <w:t>in their house</w:t>
      </w:r>
      <w:r w:rsidR="00C73BB3">
        <w:t>s</w:t>
      </w:r>
      <w:r w:rsidR="00C21734">
        <w:t xml:space="preserve">. </w:t>
      </w:r>
      <w:r>
        <w:t>However, plants</w:t>
      </w:r>
      <w:r w:rsidR="00C21734">
        <w:t xml:space="preserve"> are </w:t>
      </w:r>
      <w:r w:rsidR="00C73BB3">
        <w:t xml:space="preserve">also </w:t>
      </w:r>
      <w:r w:rsidR="00C21734">
        <w:t>living organisms and need to be cared for</w:t>
      </w:r>
      <w:r w:rsidR="004A7466">
        <w:t>; a common cause of plant demise is when their owners forget to water them. This problem may be exacerbated in cases involving age-related memory loss. Household robots can be adapted to take over the role of watering</w:t>
      </w:r>
      <w:r w:rsidR="00C73BB3">
        <w:t xml:space="preserve"> plants,</w:t>
      </w:r>
      <w:r w:rsidR="004A7466">
        <w:t xml:space="preserve"> </w:t>
      </w:r>
      <w:r w:rsidR="00C73BB3">
        <w:t xml:space="preserve">so people no longer need to worry about </w:t>
      </w:r>
      <w:r w:rsidR="00C30142">
        <w:t>d</w:t>
      </w:r>
      <w:r w:rsidR="00655D6A">
        <w:t>ry</w:t>
      </w:r>
      <w:r w:rsidR="00C73BB3">
        <w:t xml:space="preserve"> plants</w:t>
      </w:r>
      <w:r w:rsidR="004A7466">
        <w:t>.</w:t>
      </w:r>
    </w:p>
    <w:tbl>
      <w:tblPr>
        <w:tblStyle w:val="PlainTable2"/>
        <w:tblW w:w="0" w:type="auto"/>
        <w:tblLook w:val="04A0" w:firstRow="1" w:lastRow="0" w:firstColumn="1" w:lastColumn="0" w:noHBand="0" w:noVBand="1"/>
      </w:tblPr>
      <w:tblGrid>
        <w:gridCol w:w="1723"/>
        <w:gridCol w:w="7303"/>
      </w:tblGrid>
      <w:tr w:rsidR="00C21734" w14:paraId="4A9941BC" w14:textId="77777777" w:rsidTr="00C85A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tcPr>
          <w:p w14:paraId="09FD866E" w14:textId="77777777" w:rsidR="00C21734" w:rsidRPr="005E2FFE" w:rsidRDefault="00C21734" w:rsidP="00EE2E98">
            <w:pPr>
              <w:pStyle w:val="NoSpacing"/>
              <w:rPr>
                <w:b w:val="0"/>
                <w:bCs w:val="0"/>
                <w:i/>
                <w:iCs/>
              </w:rPr>
            </w:pPr>
            <w:r w:rsidRPr="005E2FFE">
              <w:rPr>
                <w:b w:val="0"/>
                <w:bCs w:val="0"/>
                <w:i/>
                <w:iCs/>
              </w:rPr>
              <w:t>Category</w:t>
            </w:r>
          </w:p>
        </w:tc>
        <w:tc>
          <w:tcPr>
            <w:tcW w:w="7303" w:type="dxa"/>
          </w:tcPr>
          <w:p w14:paraId="5E1AF0EB" w14:textId="77777777" w:rsidR="00C21734" w:rsidRPr="002661C0" w:rsidRDefault="00C21734" w:rsidP="00EE2E98">
            <w:pPr>
              <w:pStyle w:val="NoSpacing"/>
              <w:cnfStyle w:val="100000000000" w:firstRow="1" w:lastRow="0" w:firstColumn="0" w:lastColumn="0" w:oddVBand="0" w:evenVBand="0" w:oddHBand="0" w:evenHBand="0" w:firstRowFirstColumn="0" w:firstRowLastColumn="0" w:lastRowFirstColumn="0" w:lastRowLastColumn="0"/>
              <w:rPr>
                <w:b w:val="0"/>
                <w:bCs w:val="0"/>
              </w:rPr>
            </w:pPr>
            <w:r>
              <w:rPr>
                <w:b w:val="0"/>
                <w:bCs w:val="0"/>
              </w:rPr>
              <w:t xml:space="preserve">Domestic </w:t>
            </w:r>
          </w:p>
        </w:tc>
      </w:tr>
      <w:tr w:rsidR="00C21734" w14:paraId="64B5E313" w14:textId="77777777" w:rsidTr="00C85A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tcPr>
          <w:p w14:paraId="747BA562" w14:textId="6944853B" w:rsidR="00C21734" w:rsidRPr="005E2FFE" w:rsidRDefault="00C85AD2" w:rsidP="00EE2E98">
            <w:pPr>
              <w:pStyle w:val="NoSpacing"/>
              <w:rPr>
                <w:b w:val="0"/>
                <w:bCs w:val="0"/>
                <w:i/>
                <w:iCs/>
              </w:rPr>
            </w:pPr>
            <w:r>
              <w:rPr>
                <w:b w:val="0"/>
                <w:bCs w:val="0"/>
                <w:i/>
                <w:iCs/>
              </w:rPr>
              <w:t>Suggested functions</w:t>
            </w:r>
          </w:p>
        </w:tc>
        <w:tc>
          <w:tcPr>
            <w:tcW w:w="7303" w:type="dxa"/>
          </w:tcPr>
          <w:p w14:paraId="36B69C0B" w14:textId="616F5ECE" w:rsidR="00C21734" w:rsidRDefault="00C85AD2" w:rsidP="00DF1DA6">
            <w:pPr>
              <w:pStyle w:val="NoSpacing"/>
              <w:numPr>
                <w:ilvl w:val="0"/>
                <w:numId w:val="18"/>
              </w:numPr>
              <w:cnfStyle w:val="000000100000" w:firstRow="0" w:lastRow="0" w:firstColumn="0" w:lastColumn="0" w:oddVBand="0" w:evenVBand="0" w:oddHBand="1" w:evenHBand="0" w:firstRowFirstColumn="0" w:firstRowLastColumn="0" w:lastRowFirstColumn="0" w:lastRowLastColumn="0"/>
            </w:pPr>
            <w:r>
              <w:t>Self-charging and refilling</w:t>
            </w:r>
          </w:p>
          <w:p w14:paraId="0894FB9A" w14:textId="6F073984" w:rsidR="00DF1DA6" w:rsidRDefault="00DF1DA6" w:rsidP="00DF1DA6">
            <w:pPr>
              <w:pStyle w:val="NoSpacing"/>
              <w:numPr>
                <w:ilvl w:val="0"/>
                <w:numId w:val="18"/>
              </w:numPr>
              <w:cnfStyle w:val="000000100000" w:firstRow="0" w:lastRow="0" w:firstColumn="0" w:lastColumn="0" w:oddVBand="0" w:evenVBand="0" w:oddHBand="1" w:evenHBand="0" w:firstRowFirstColumn="0" w:firstRowLastColumn="0" w:lastRowFirstColumn="0" w:lastRowLastColumn="0"/>
            </w:pPr>
            <w:r>
              <w:t xml:space="preserve">Autonomously navigates to </w:t>
            </w:r>
            <w:r w:rsidR="00C73BB3">
              <w:t xml:space="preserve">a </w:t>
            </w:r>
            <w:r>
              <w:t>thirsty plant</w:t>
            </w:r>
          </w:p>
          <w:p w14:paraId="48B90004" w14:textId="6DF7A740" w:rsidR="00C85AD2" w:rsidRDefault="00DF1DA6" w:rsidP="00DF1DA6">
            <w:pPr>
              <w:pStyle w:val="NoSpacing"/>
              <w:numPr>
                <w:ilvl w:val="0"/>
                <w:numId w:val="18"/>
              </w:numPr>
              <w:cnfStyle w:val="000000100000" w:firstRow="0" w:lastRow="0" w:firstColumn="0" w:lastColumn="0" w:oddVBand="0" w:evenVBand="0" w:oddHBand="1" w:evenHBand="0" w:firstRowFirstColumn="0" w:firstRowLastColumn="0" w:lastRowFirstColumn="0" w:lastRowLastColumn="0"/>
            </w:pPr>
            <w:r>
              <w:t>Dispenses required amount of water for each plant</w:t>
            </w:r>
          </w:p>
          <w:p w14:paraId="46848382" w14:textId="156695EF" w:rsidR="00DF1DA6" w:rsidRDefault="00DF1DA6" w:rsidP="00DF1DA6">
            <w:pPr>
              <w:pStyle w:val="NoSpacing"/>
              <w:numPr>
                <w:ilvl w:val="0"/>
                <w:numId w:val="18"/>
              </w:numPr>
              <w:cnfStyle w:val="000000100000" w:firstRow="0" w:lastRow="0" w:firstColumn="0" w:lastColumn="0" w:oddVBand="0" w:evenVBand="0" w:oddHBand="1" w:evenHBand="0" w:firstRowFirstColumn="0" w:firstRowLastColumn="0" w:lastRowFirstColumn="0" w:lastRowLastColumn="0"/>
            </w:pPr>
            <w:r>
              <w:t xml:space="preserve">Users can take over with teleoperation </w:t>
            </w:r>
          </w:p>
        </w:tc>
      </w:tr>
      <w:tr w:rsidR="00C21734" w14:paraId="0A8FD7EE" w14:textId="77777777" w:rsidTr="00C85AD2">
        <w:tc>
          <w:tcPr>
            <w:cnfStyle w:val="001000000000" w:firstRow="0" w:lastRow="0" w:firstColumn="1" w:lastColumn="0" w:oddVBand="0" w:evenVBand="0" w:oddHBand="0" w:evenHBand="0" w:firstRowFirstColumn="0" w:firstRowLastColumn="0" w:lastRowFirstColumn="0" w:lastRowLastColumn="0"/>
            <w:tcW w:w="1723" w:type="dxa"/>
          </w:tcPr>
          <w:p w14:paraId="52DCBB07" w14:textId="19EEB892" w:rsidR="00C21734" w:rsidRPr="005E2FFE" w:rsidRDefault="00C85AD2" w:rsidP="00EE2E98">
            <w:pPr>
              <w:pStyle w:val="NoSpacing"/>
              <w:rPr>
                <w:b w:val="0"/>
                <w:bCs w:val="0"/>
                <w:i/>
                <w:iCs/>
              </w:rPr>
            </w:pPr>
            <w:r>
              <w:rPr>
                <w:b w:val="0"/>
                <w:bCs w:val="0"/>
                <w:i/>
                <w:iCs/>
              </w:rPr>
              <w:t>Implementation challenges</w:t>
            </w:r>
          </w:p>
        </w:tc>
        <w:tc>
          <w:tcPr>
            <w:tcW w:w="7303" w:type="dxa"/>
          </w:tcPr>
          <w:p w14:paraId="7CC64B23" w14:textId="77777777" w:rsidR="00655D6A" w:rsidRDefault="003146FB" w:rsidP="00655D6A">
            <w:pPr>
              <w:pStyle w:val="NoSpacing"/>
              <w:numPr>
                <w:ilvl w:val="0"/>
                <w:numId w:val="17"/>
              </w:numPr>
              <w:cnfStyle w:val="000000000000" w:firstRow="0" w:lastRow="0" w:firstColumn="0" w:lastColumn="0" w:oddVBand="0" w:evenVBand="0" w:oddHBand="0" w:evenHBand="0" w:firstRowFirstColumn="0" w:firstRowLastColumn="0" w:lastRowFirstColumn="0" w:lastRowLastColumn="0"/>
            </w:pPr>
            <w:r>
              <w:t>Builds a map of its environment using SLAM</w:t>
            </w:r>
            <w:r w:rsidR="00655D6A">
              <w:t xml:space="preserve"> which it can use later on for navigation </w:t>
            </w:r>
          </w:p>
          <w:p w14:paraId="14405C61" w14:textId="4371B8AB" w:rsidR="00655D6A" w:rsidRDefault="00655D6A" w:rsidP="00655D6A">
            <w:pPr>
              <w:pStyle w:val="NoSpacing"/>
              <w:numPr>
                <w:ilvl w:val="0"/>
                <w:numId w:val="17"/>
              </w:numPr>
              <w:cnfStyle w:val="000000000000" w:firstRow="0" w:lastRow="0" w:firstColumn="0" w:lastColumn="0" w:oddVBand="0" w:evenVBand="0" w:oddHBand="0" w:evenHBand="0" w:firstRowFirstColumn="0" w:firstRowLastColumn="0" w:lastRowFirstColumn="0" w:lastRowLastColumn="0"/>
            </w:pPr>
            <w:r>
              <w:t xml:space="preserve">Have a water dispensing arm moves in 3D space to direct a stream of water while avoiding obstacles </w:t>
            </w:r>
          </w:p>
          <w:p w14:paraId="4B9A2B1D" w14:textId="3D64465D" w:rsidR="003146FB" w:rsidRDefault="00655D6A" w:rsidP="00655D6A">
            <w:pPr>
              <w:pStyle w:val="NoSpacing"/>
              <w:numPr>
                <w:ilvl w:val="0"/>
                <w:numId w:val="17"/>
              </w:numPr>
              <w:cnfStyle w:val="000000000000" w:firstRow="0" w:lastRow="0" w:firstColumn="0" w:lastColumn="0" w:oddVBand="0" w:evenVBand="0" w:oddHBand="0" w:evenHBand="0" w:firstRowFirstColumn="0" w:firstRowLastColumn="0" w:lastRowFirstColumn="0" w:lastRowLastColumn="0"/>
            </w:pPr>
            <w:r>
              <w:t>Global and local path planning to navigate to plant but not collide with furniture</w:t>
            </w:r>
          </w:p>
          <w:p w14:paraId="0ABBEF6B" w14:textId="3CCC69CE" w:rsidR="00655D6A" w:rsidRDefault="00655D6A" w:rsidP="00655D6A">
            <w:pPr>
              <w:pStyle w:val="NoSpacing"/>
              <w:numPr>
                <w:ilvl w:val="0"/>
                <w:numId w:val="17"/>
              </w:numPr>
              <w:cnfStyle w:val="000000000000" w:firstRow="0" w:lastRow="0" w:firstColumn="0" w:lastColumn="0" w:oddVBand="0" w:evenVBand="0" w:oddHBand="0" w:evenHBand="0" w:firstRowFirstColumn="0" w:firstRowLastColumn="0" w:lastRowFirstColumn="0" w:lastRowLastColumn="0"/>
            </w:pPr>
            <w:r>
              <w:t>Object recognition of electronic devices, high accuracy of the water stream to avoid water damage to sensitive equipment</w:t>
            </w:r>
          </w:p>
          <w:p w14:paraId="78FFDB60" w14:textId="41F5B8B6" w:rsidR="00655D6A" w:rsidRDefault="00655D6A" w:rsidP="00655D6A">
            <w:pPr>
              <w:pStyle w:val="NoSpacing"/>
              <w:numPr>
                <w:ilvl w:val="0"/>
                <w:numId w:val="17"/>
              </w:numPr>
              <w:cnfStyle w:val="000000000000" w:firstRow="0" w:lastRow="0" w:firstColumn="0" w:lastColumn="0" w:oddVBand="0" w:evenVBand="0" w:oddHBand="0" w:evenHBand="0" w:firstRowFirstColumn="0" w:firstRowLastColumn="0" w:lastRowFirstColumn="0" w:lastRowLastColumn="0"/>
            </w:pPr>
            <w:r>
              <w:t>Livestream from the camera with decent fps, allows the user to take over via teleoperation</w:t>
            </w:r>
          </w:p>
        </w:tc>
      </w:tr>
      <w:tr w:rsidR="00C21734" w14:paraId="22787C1C" w14:textId="77777777" w:rsidTr="00C85A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tcPr>
          <w:p w14:paraId="541201A7" w14:textId="77777777" w:rsidR="00C21734" w:rsidRPr="005E2FFE" w:rsidRDefault="00C21734" w:rsidP="00EE2E98">
            <w:pPr>
              <w:pStyle w:val="NoSpacing"/>
              <w:rPr>
                <w:b w:val="0"/>
                <w:bCs w:val="0"/>
                <w:i/>
                <w:iCs/>
              </w:rPr>
            </w:pPr>
            <w:r w:rsidRPr="005E2FFE">
              <w:rPr>
                <w:b w:val="0"/>
                <w:bCs w:val="0"/>
                <w:i/>
                <w:iCs/>
              </w:rPr>
              <w:t>Market presence</w:t>
            </w:r>
          </w:p>
        </w:tc>
        <w:tc>
          <w:tcPr>
            <w:tcW w:w="7303" w:type="dxa"/>
          </w:tcPr>
          <w:p w14:paraId="51D639E9" w14:textId="4DE28187" w:rsidR="00C21734" w:rsidRDefault="00C85AD2" w:rsidP="00C85AD2">
            <w:pPr>
              <w:pStyle w:val="NoSpacing"/>
              <w:numPr>
                <w:ilvl w:val="0"/>
                <w:numId w:val="17"/>
              </w:numPr>
              <w:cnfStyle w:val="000000100000" w:firstRow="0" w:lastRow="0" w:firstColumn="0" w:lastColumn="0" w:oddVBand="0" w:evenVBand="0" w:oddHBand="1" w:evenHBand="0" w:firstRowFirstColumn="0" w:firstRowLastColumn="0" w:lastRowFirstColumn="0" w:lastRowLastColumn="0"/>
            </w:pPr>
            <w:r>
              <w:t>Various DIY Arduino</w:t>
            </w:r>
            <w:r w:rsidR="00C73BB3">
              <w:t>-</w:t>
            </w:r>
            <w:r>
              <w:t>based solutions for</w:t>
            </w:r>
            <w:r w:rsidR="00C73BB3">
              <w:t xml:space="preserve"> simple</w:t>
            </w:r>
            <w:r>
              <w:t xml:space="preserve"> autonomous plant watering</w:t>
            </w:r>
            <w:r w:rsidR="00C73BB3">
              <w:t xml:space="preserve"> devices, examples </w:t>
            </w:r>
            <w:hyperlink r:id="rId11" w:history="1">
              <w:r w:rsidR="00C73BB3" w:rsidRPr="00C73BB3">
                <w:rPr>
                  <w:rStyle w:val="Hyperlink"/>
                </w:rPr>
                <w:t>here</w:t>
              </w:r>
            </w:hyperlink>
            <w:r w:rsidR="00C73BB3">
              <w:t xml:space="preserve"> and </w:t>
            </w:r>
            <w:hyperlink r:id="rId12" w:history="1">
              <w:r w:rsidR="00C73BB3" w:rsidRPr="00C73BB3">
                <w:rPr>
                  <w:rStyle w:val="Hyperlink"/>
                </w:rPr>
                <w:t>here</w:t>
              </w:r>
            </w:hyperlink>
            <w:r w:rsidR="00BF67A0">
              <w:t xml:space="preserve"> </w:t>
            </w:r>
          </w:p>
        </w:tc>
      </w:tr>
    </w:tbl>
    <w:p w14:paraId="4094E6AB" w14:textId="153CA633" w:rsidR="00C21734" w:rsidRDefault="00C21734" w:rsidP="00655D6A"/>
    <w:p w14:paraId="7FFF3698" w14:textId="3D0727C6" w:rsidR="000135C4" w:rsidRDefault="000135C4" w:rsidP="000135C4">
      <w:pPr>
        <w:pStyle w:val="Heading2"/>
      </w:pPr>
      <w:r w:rsidRPr="00232DF0">
        <w:t>Away-from-home delivery handling</w:t>
      </w:r>
    </w:p>
    <w:p w14:paraId="7CDE536F" w14:textId="7397FC55" w:rsidR="000135C4" w:rsidRPr="002661C0" w:rsidRDefault="00655D6A" w:rsidP="000135C4">
      <w:r>
        <w:rPr>
          <w:noProof/>
        </w:rPr>
        <mc:AlternateContent>
          <mc:Choice Requires="wpg">
            <w:drawing>
              <wp:anchor distT="0" distB="0" distL="114300" distR="114300" simplePos="0" relativeHeight="251720704" behindDoc="0" locked="0" layoutInCell="1" allowOverlap="1" wp14:anchorId="555B1941" wp14:editId="33F76762">
                <wp:simplePos x="0" y="0"/>
                <wp:positionH relativeFrom="column">
                  <wp:posOffset>3283527</wp:posOffset>
                </wp:positionH>
                <wp:positionV relativeFrom="paragraph">
                  <wp:posOffset>-191423</wp:posOffset>
                </wp:positionV>
                <wp:extent cx="2880995" cy="1932305"/>
                <wp:effectExtent l="0" t="0" r="0" b="0"/>
                <wp:wrapSquare wrapText="bothSides"/>
                <wp:docPr id="64" name="Group 64"/>
                <wp:cNvGraphicFramePr/>
                <a:graphic xmlns:a="http://schemas.openxmlformats.org/drawingml/2006/main">
                  <a:graphicData uri="http://schemas.microsoft.com/office/word/2010/wordprocessingGroup">
                    <wpg:wgp>
                      <wpg:cNvGrpSpPr/>
                      <wpg:grpSpPr>
                        <a:xfrm>
                          <a:off x="0" y="0"/>
                          <a:ext cx="2880995" cy="1932305"/>
                          <a:chOff x="0" y="0"/>
                          <a:chExt cx="2881517" cy="1932709"/>
                        </a:xfrm>
                      </wpg:grpSpPr>
                      <pic:pic xmlns:pic="http://schemas.openxmlformats.org/drawingml/2006/picture">
                        <pic:nvPicPr>
                          <pic:cNvPr id="56" name="Picture 56" descr="A picture containing text&#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9618" t="29010" r="26280" b="11008"/>
                          <a:stretch/>
                        </pic:blipFill>
                        <pic:spPr bwMode="auto">
                          <a:xfrm>
                            <a:off x="0" y="0"/>
                            <a:ext cx="2526842" cy="1932709"/>
                          </a:xfrm>
                          <a:prstGeom prst="rect">
                            <a:avLst/>
                          </a:prstGeom>
                          <a:ln>
                            <a:noFill/>
                          </a:ln>
                          <a:extLst>
                            <a:ext uri="{53640926-AAD7-44D8-BBD7-CCE9431645EC}">
                              <a14:shadowObscured xmlns:a14="http://schemas.microsoft.com/office/drawing/2010/main"/>
                            </a:ext>
                          </a:extLst>
                        </pic:spPr>
                      </pic:pic>
                      <wps:wsp>
                        <wps:cNvPr id="63" name="Text Box 63"/>
                        <wps:cNvSpPr txBox="1"/>
                        <wps:spPr>
                          <a:xfrm>
                            <a:off x="1378472" y="872837"/>
                            <a:ext cx="1503045" cy="521335"/>
                          </a:xfrm>
                          <a:prstGeom prst="rect">
                            <a:avLst/>
                          </a:prstGeom>
                          <a:solidFill>
                            <a:prstClr val="white"/>
                          </a:solidFill>
                          <a:ln>
                            <a:noFill/>
                          </a:ln>
                        </wps:spPr>
                        <wps:txbx>
                          <w:txbxContent>
                            <w:p w14:paraId="31E4269B" w14:textId="13851076" w:rsidR="00655D6A" w:rsidRPr="001314B5" w:rsidRDefault="00655D6A" w:rsidP="00655D6A">
                              <w:pPr>
                                <w:pStyle w:val="Caption"/>
                                <w:jc w:val="center"/>
                                <w:rPr>
                                  <w:b/>
                                  <w:bCs/>
                                  <w:noProof/>
                                  <w:color w:val="auto"/>
                                  <w:sz w:val="24"/>
                                  <w:szCs w:val="28"/>
                                </w:rPr>
                              </w:pPr>
                              <w:r>
                                <w:t xml:space="preserve">Figure </w:t>
                              </w:r>
                              <w:r w:rsidR="004B4BDA">
                                <w:fldChar w:fldCharType="begin"/>
                              </w:r>
                              <w:r w:rsidR="004B4BDA">
                                <w:instrText xml:space="preserve"> SEQ Figure \* ARABIC </w:instrText>
                              </w:r>
                              <w:r w:rsidR="004B4BDA">
                                <w:fldChar w:fldCharType="separate"/>
                              </w:r>
                              <w:r w:rsidR="00310FD7">
                                <w:rPr>
                                  <w:noProof/>
                                </w:rPr>
                                <w:t>2</w:t>
                              </w:r>
                              <w:r w:rsidR="004B4BDA">
                                <w:rPr>
                                  <w:noProof/>
                                </w:rPr>
                                <w:fldChar w:fldCharType="end"/>
                              </w:r>
                              <w:r>
                                <w:t xml:space="preserve"> Sketch of concept - away-from-home delivery hand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55B1941" id="Group 64" o:spid="_x0000_s1029" style="position:absolute;margin-left:258.55pt;margin-top:-15.05pt;width:226.85pt;height:152.15pt;z-index:251720704;mso-height-relative:margin" coordsize="28815,193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mU/4Ktf8AK17b/wDYV8N/&#10;+mWCv6a6/mU/4Ktf8rXtv/2FfDf/AKZYKAP0boooroAKKKKACiiigAooooAKKKKACiiigAooooAK&#10;KKKACiiigAooooAKKKKACiiigAooooAKKKKACiiigAooooAKKKKACiiigDD+J3/JNvEP/YDu/wD0&#10;S1fN3/BjL1/ai+ngj+WvV9I/E7/km3iH/sB3f/olq+bv+DGXr+1F9PBH8terKe4H7+0UUV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X8yn/BVr/la9t/8AsK+G/wD0ywV/TXX8&#10;yn/BVr/la9t/+wr4b/8ATLBQB+jdFFFdABRRRQAUUUUAFFFFABRRRQAUUUUAFFFFABRRRQAUUUUA&#10;FFFFABRRRQAUUUUAFFFFABRRRQAUUUUAFFFFABRRRQAUUUUAYfxO/wCSbeIf+wHd/wDolq+bv+DG&#10;Xr+1F9PBH8ter6R+J3/JNvEP/YDu/wD0S1fN3/BjL1/ai+ngj+WvVlPcD9/aKKK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">
                <v:shape id="Picture 56" o:spid="_x0000_s1030" type="#_x0000_t75" alt="A picture containing text&#10;&#10;Description automatically generated" style="position:absolute;width:25268;height:1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">
                  <v:imagedata r:id="rId14" o:title="A picture containing text&#10;&#10;Description automatically generated" croptop="19012f" cropbottom="7214f" cropleft="19410f" cropright="17223f"/>
                </v:shape>
                <v:shape id="Text Box 63" o:spid="_x0000_s1031" type="#_x0000_t202" style="position:absolute;left:13784;top:8728;width:15031;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31E4269B" w14:textId="13851076" w:rsidR="00655D6A" w:rsidRPr="001314B5" w:rsidRDefault="00655D6A" w:rsidP="00655D6A">
                        <w:pPr>
                          <w:pStyle w:val="Caption"/>
                          <w:jc w:val="center"/>
                          <w:rPr>
                            <w:b/>
                            <w:bCs/>
                            <w:noProof/>
                            <w:color w:val="auto"/>
                            <w:sz w:val="24"/>
                            <w:szCs w:val="28"/>
                          </w:rPr>
                        </w:pPr>
                        <w:r>
                          <w:t xml:space="preserve">Figure </w:t>
                        </w:r>
                        <w:r w:rsidR="004B4BDA">
                          <w:fldChar w:fldCharType="begin"/>
                        </w:r>
                        <w:r w:rsidR="004B4BDA">
                          <w:instrText xml:space="preserve"> SEQ Figure \* ARABIC </w:instrText>
                        </w:r>
                        <w:r w:rsidR="004B4BDA">
                          <w:fldChar w:fldCharType="separate"/>
                        </w:r>
                        <w:r w:rsidR="00310FD7">
                          <w:rPr>
                            <w:noProof/>
                          </w:rPr>
                          <w:t>2</w:t>
                        </w:r>
                        <w:r w:rsidR="004B4BDA">
                          <w:rPr>
                            <w:noProof/>
                          </w:rPr>
                          <w:fldChar w:fldCharType="end"/>
                        </w:r>
                        <w:r>
                          <w:t xml:space="preserve"> Sketch of concept - away-from-home delivery handling</w:t>
                        </w:r>
                      </w:p>
                    </w:txbxContent>
                  </v:textbox>
                </v:shape>
                <w10:wrap type="square"/>
              </v:group>
            </w:pict>
          </mc:Fallback>
        </mc:AlternateContent>
      </w:r>
      <w:r w:rsidR="00BA497F">
        <w:t xml:space="preserve">This application is not limited to older adults. </w:t>
      </w:r>
      <w:r w:rsidR="000135C4">
        <w:t xml:space="preserve">Online shopping has become increasingly popular. However, sometimes people cannot be at the door when their orders are delivered, resulting in the </w:t>
      </w:r>
      <w:r w:rsidR="00784F95">
        <w:t>failed delivery attempts</w:t>
      </w:r>
      <w:r w:rsidR="001734A5">
        <w:t xml:space="preserve"> for </w:t>
      </w:r>
      <w:r w:rsidR="00967607">
        <w:t>signed</w:t>
      </w:r>
      <w:r w:rsidR="001734A5">
        <w:t xml:space="preserve"> parcels or risk having unattended parcels stolen</w:t>
      </w:r>
      <w:r w:rsidR="00967607">
        <w:t xml:space="preserve"> from the doorstep</w:t>
      </w:r>
      <w:r w:rsidR="000135C4">
        <w:t xml:space="preserve">. </w:t>
      </w:r>
      <w:r w:rsidR="000135C4">
        <w:lastRenderedPageBreak/>
        <w:t>Wouldn</w:t>
      </w:r>
      <w:r w:rsidR="00136410">
        <w:t>’</w:t>
      </w:r>
      <w:r w:rsidR="000135C4">
        <w:t xml:space="preserve">t it be nice if someone </w:t>
      </w:r>
      <w:r w:rsidR="00784F95">
        <w:t>was</w:t>
      </w:r>
      <w:r w:rsidR="000135C4">
        <w:t xml:space="preserve"> always at home to receive packages?</w:t>
      </w:r>
      <w:r w:rsidR="000135C4" w:rsidRPr="000135C4">
        <w:t xml:space="preserve"> </w:t>
      </w:r>
      <w:r w:rsidR="00784F95">
        <w:t>The menial task of waiting at home can be fulfilled with a robot dedicated to handling deliveries. That way, ho</w:t>
      </w:r>
      <w:r>
        <w:t>m</w:t>
      </w:r>
      <w:r w:rsidR="00784F95">
        <w:t>eowners no longer have to bother with the hassle of rescheduling deliveries</w:t>
      </w:r>
      <w:r w:rsidR="001734A5">
        <w:t>, going to pick-up lockers, or dealing with lost parcels</w:t>
      </w:r>
      <w:r w:rsidR="00784F95">
        <w:t xml:space="preserve">. </w:t>
      </w:r>
    </w:p>
    <w:tbl>
      <w:tblPr>
        <w:tblStyle w:val="PlainTable2"/>
        <w:tblW w:w="0" w:type="auto"/>
        <w:tblLook w:val="04A0" w:firstRow="1" w:lastRow="0" w:firstColumn="1" w:lastColumn="0" w:noHBand="0" w:noVBand="1"/>
      </w:tblPr>
      <w:tblGrid>
        <w:gridCol w:w="1723"/>
        <w:gridCol w:w="7303"/>
      </w:tblGrid>
      <w:tr w:rsidR="000135C4" w14:paraId="0483AFE3" w14:textId="77777777" w:rsidTr="006618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833D104" w14:textId="77777777" w:rsidR="000135C4" w:rsidRPr="00784F95" w:rsidRDefault="000135C4" w:rsidP="00661861">
            <w:pPr>
              <w:pStyle w:val="NoSpacing"/>
              <w:rPr>
                <w:b w:val="0"/>
                <w:bCs w:val="0"/>
                <w:i/>
                <w:iCs/>
              </w:rPr>
            </w:pPr>
            <w:r w:rsidRPr="00784F95">
              <w:rPr>
                <w:b w:val="0"/>
                <w:bCs w:val="0"/>
                <w:i/>
                <w:iCs/>
              </w:rPr>
              <w:t>Category</w:t>
            </w:r>
          </w:p>
        </w:tc>
        <w:tc>
          <w:tcPr>
            <w:tcW w:w="7456" w:type="dxa"/>
          </w:tcPr>
          <w:p w14:paraId="76E684DB" w14:textId="4A39E0C6" w:rsidR="000135C4" w:rsidRPr="002661C0" w:rsidRDefault="000135C4" w:rsidP="00661861">
            <w:pPr>
              <w:pStyle w:val="NoSpacing"/>
              <w:cnfStyle w:val="100000000000" w:firstRow="1" w:lastRow="0" w:firstColumn="0" w:lastColumn="0" w:oddVBand="0" w:evenVBand="0" w:oddHBand="0" w:evenHBand="0" w:firstRowFirstColumn="0" w:firstRowLastColumn="0" w:lastRowFirstColumn="0" w:lastRowLastColumn="0"/>
              <w:rPr>
                <w:b w:val="0"/>
                <w:bCs w:val="0"/>
              </w:rPr>
            </w:pPr>
            <w:r>
              <w:rPr>
                <w:b w:val="0"/>
                <w:bCs w:val="0"/>
              </w:rPr>
              <w:t xml:space="preserve">Protection, </w:t>
            </w:r>
            <w:r w:rsidR="00784F95">
              <w:rPr>
                <w:b w:val="0"/>
                <w:bCs w:val="0"/>
              </w:rPr>
              <w:t>d</w:t>
            </w:r>
            <w:r>
              <w:rPr>
                <w:b w:val="0"/>
                <w:bCs w:val="0"/>
              </w:rPr>
              <w:t>omestic</w:t>
            </w:r>
          </w:p>
        </w:tc>
      </w:tr>
      <w:tr w:rsidR="000135C4" w14:paraId="2E345F18" w14:textId="77777777" w:rsidTr="00661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F4159" w14:textId="6826533E" w:rsidR="000135C4" w:rsidRPr="00784F95" w:rsidRDefault="00153481" w:rsidP="00661861">
            <w:pPr>
              <w:pStyle w:val="NoSpacing"/>
              <w:rPr>
                <w:b w:val="0"/>
                <w:bCs w:val="0"/>
                <w:i/>
                <w:iCs/>
              </w:rPr>
            </w:pPr>
            <w:r>
              <w:rPr>
                <w:b w:val="0"/>
                <w:bCs w:val="0"/>
                <w:i/>
                <w:iCs/>
              </w:rPr>
              <w:t>Suggested f</w:t>
            </w:r>
            <w:r w:rsidR="00784F95" w:rsidRPr="00784F95">
              <w:rPr>
                <w:b w:val="0"/>
                <w:bCs w:val="0"/>
                <w:i/>
                <w:iCs/>
              </w:rPr>
              <w:t>unctions</w:t>
            </w:r>
          </w:p>
        </w:tc>
        <w:tc>
          <w:tcPr>
            <w:tcW w:w="7456" w:type="dxa"/>
          </w:tcPr>
          <w:p w14:paraId="34F748DC" w14:textId="7E98D5E2" w:rsidR="000135C4" w:rsidRDefault="00C21734" w:rsidP="00784F95">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Greets the</w:t>
            </w:r>
            <w:r w:rsidR="00784F95">
              <w:t xml:space="preserve"> delivery man</w:t>
            </w:r>
            <w:r w:rsidR="00CE1F4E">
              <w:t>/woman</w:t>
            </w:r>
            <w:r w:rsidR="00784F95">
              <w:t xml:space="preserve"> at the door</w:t>
            </w:r>
          </w:p>
          <w:p w14:paraId="43BDF7F4" w14:textId="255775ED" w:rsidR="00CE1F4E" w:rsidRDefault="00C21734" w:rsidP="00CE1F4E">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Transports packages from the door to an allocated space</w:t>
            </w:r>
            <w:r w:rsidR="00310925">
              <w:t xml:space="preserve"> inside the home</w:t>
            </w:r>
          </w:p>
          <w:p w14:paraId="23D07910" w14:textId="7E38543D" w:rsidR="00784F95" w:rsidRDefault="00CE1F4E" w:rsidP="00784F95">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Ward off</w:t>
            </w:r>
            <w:r w:rsidR="00784F95">
              <w:t xml:space="preserve"> </w:t>
            </w:r>
            <w:r w:rsidR="00210F66">
              <w:t xml:space="preserve">break-in </w:t>
            </w:r>
            <w:r w:rsidR="00784F95">
              <w:t>attempt</w:t>
            </w:r>
            <w:r w:rsidR="000D7B56">
              <w:t>s</w:t>
            </w:r>
            <w:r w:rsidR="00784F95">
              <w:t xml:space="preserve"> </w:t>
            </w:r>
            <w:r w:rsidR="00210F66">
              <w:t>by delivery person</w:t>
            </w:r>
            <w:r w:rsidR="00784F95">
              <w:t xml:space="preserve"> </w:t>
            </w:r>
          </w:p>
          <w:p w14:paraId="3D7AE1C7" w14:textId="5204B134" w:rsidR="001734A5" w:rsidRPr="002661C0" w:rsidRDefault="00784F95" w:rsidP="00310925">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Report the status of delivery</w:t>
            </w:r>
            <w:r w:rsidR="001734A5">
              <w:t xml:space="preserve"> </w:t>
            </w:r>
            <w:r w:rsidR="00310925">
              <w:t xml:space="preserve">with </w:t>
            </w:r>
            <w:r w:rsidR="00210F66">
              <w:t xml:space="preserve">a </w:t>
            </w:r>
            <w:r w:rsidR="00310925">
              <w:t>remote monitoring option</w:t>
            </w:r>
          </w:p>
        </w:tc>
      </w:tr>
      <w:tr w:rsidR="000135C4" w14:paraId="070AD293" w14:textId="77777777" w:rsidTr="00661861">
        <w:tc>
          <w:tcPr>
            <w:cnfStyle w:val="001000000000" w:firstRow="0" w:lastRow="0" w:firstColumn="1" w:lastColumn="0" w:oddVBand="0" w:evenVBand="0" w:oddHBand="0" w:evenHBand="0" w:firstRowFirstColumn="0" w:firstRowLastColumn="0" w:lastRowFirstColumn="0" w:lastRowLastColumn="0"/>
            <w:tcW w:w="1560" w:type="dxa"/>
          </w:tcPr>
          <w:p w14:paraId="0979C781" w14:textId="2477E23E" w:rsidR="000135C4" w:rsidRPr="00784F95" w:rsidRDefault="00BF0830" w:rsidP="00661861">
            <w:pPr>
              <w:pStyle w:val="NoSpacing"/>
              <w:rPr>
                <w:b w:val="0"/>
                <w:bCs w:val="0"/>
                <w:i/>
                <w:iCs/>
              </w:rPr>
            </w:pPr>
            <w:r>
              <w:rPr>
                <w:b w:val="0"/>
                <w:bCs w:val="0"/>
                <w:i/>
                <w:iCs/>
              </w:rPr>
              <w:t>Implementation challenges</w:t>
            </w:r>
          </w:p>
        </w:tc>
        <w:tc>
          <w:tcPr>
            <w:tcW w:w="7456" w:type="dxa"/>
          </w:tcPr>
          <w:p w14:paraId="57B00FD6" w14:textId="6EA415DC" w:rsidR="00C21734" w:rsidRDefault="00210F66" w:rsidP="00CE1F4E">
            <w:pPr>
              <w:pStyle w:val="NoSpacing"/>
              <w:numPr>
                <w:ilvl w:val="0"/>
                <w:numId w:val="16"/>
              </w:numPr>
              <w:cnfStyle w:val="000000000000" w:firstRow="0" w:lastRow="0" w:firstColumn="0" w:lastColumn="0" w:oddVBand="0" w:evenVBand="0" w:oddHBand="0" w:evenHBand="0" w:firstRowFirstColumn="0" w:firstRowLastColumn="0" w:lastRowFirstColumn="0" w:lastRowLastColumn="0"/>
            </w:pPr>
            <w:r>
              <w:t>The m</w:t>
            </w:r>
            <w:r w:rsidR="00CE1F4E">
              <w:t>obile base needs to be sturdy enough to handle heavy packages</w:t>
            </w:r>
          </w:p>
          <w:p w14:paraId="4ADC4E2D" w14:textId="7B90B35C" w:rsidR="00CE1F4E" w:rsidRDefault="00210F66" w:rsidP="00CE1F4E">
            <w:pPr>
              <w:pStyle w:val="NoSpacing"/>
              <w:numPr>
                <w:ilvl w:val="0"/>
                <w:numId w:val="16"/>
              </w:numPr>
              <w:cnfStyle w:val="000000000000" w:firstRow="0" w:lastRow="0" w:firstColumn="0" w:lastColumn="0" w:oddVBand="0" w:evenVBand="0" w:oddHBand="0" w:evenHBand="0" w:firstRowFirstColumn="0" w:firstRowLastColumn="0" w:lastRowFirstColumn="0" w:lastRowLastColumn="0"/>
            </w:pPr>
            <w:r>
              <w:t>Awareness</w:t>
            </w:r>
            <w:r w:rsidR="00C21734">
              <w:t xml:space="preserve"> of the </w:t>
            </w:r>
            <w:r>
              <w:t>additional</w:t>
            </w:r>
            <w:r w:rsidR="00C21734">
              <w:t xml:space="preserve"> challenges when manoeuvring through tight spaces with large payloads</w:t>
            </w:r>
          </w:p>
          <w:p w14:paraId="6D405958" w14:textId="3A92BE97" w:rsidR="00C21734" w:rsidRDefault="000D7B56" w:rsidP="00CE1F4E">
            <w:pPr>
              <w:pStyle w:val="NoSpacing"/>
              <w:numPr>
                <w:ilvl w:val="0"/>
                <w:numId w:val="16"/>
              </w:numPr>
              <w:cnfStyle w:val="000000000000" w:firstRow="0" w:lastRow="0" w:firstColumn="0" w:lastColumn="0" w:oddVBand="0" w:evenVBand="0" w:oddHBand="0" w:evenHBand="0" w:firstRowFirstColumn="0" w:firstRowLastColumn="0" w:lastRowFirstColumn="0" w:lastRowLastColumn="0"/>
            </w:pPr>
            <w:r>
              <w:t>Dextrous arm capable of s</w:t>
            </w:r>
            <w:r w:rsidR="00CE1F4E">
              <w:t xml:space="preserve">kilful </w:t>
            </w:r>
            <w:r>
              <w:t>manipulation</w:t>
            </w:r>
            <w:r w:rsidR="00CE1F4E">
              <w:t xml:space="preserve"> to unlock and open doors</w:t>
            </w:r>
          </w:p>
          <w:p w14:paraId="36184937" w14:textId="5C30014D" w:rsidR="00CE1F4E" w:rsidRDefault="00C21734" w:rsidP="00CE1F4E">
            <w:pPr>
              <w:pStyle w:val="NoSpacing"/>
              <w:numPr>
                <w:ilvl w:val="0"/>
                <w:numId w:val="16"/>
              </w:numPr>
              <w:cnfStyle w:val="000000000000" w:firstRow="0" w:lastRow="0" w:firstColumn="0" w:lastColumn="0" w:oddVBand="0" w:evenVBand="0" w:oddHBand="0" w:evenHBand="0" w:firstRowFirstColumn="0" w:firstRowLastColumn="0" w:lastRowFirstColumn="0" w:lastRowLastColumn="0"/>
            </w:pPr>
            <w:r>
              <w:t>A</w:t>
            </w:r>
            <w:r w:rsidR="00CE1F4E">
              <w:t>daptive to handle different door types</w:t>
            </w:r>
            <w:r w:rsidR="00B35C1E">
              <w:t xml:space="preserve"> without any modification to </w:t>
            </w:r>
            <w:r>
              <w:t>its</w:t>
            </w:r>
            <w:r w:rsidR="00B35C1E">
              <w:t xml:space="preserve"> </w:t>
            </w:r>
            <w:r>
              <w:t>environment</w:t>
            </w:r>
          </w:p>
          <w:p w14:paraId="533F8BB5" w14:textId="3154CEDE" w:rsidR="00CE1F4E" w:rsidRDefault="00655D6A" w:rsidP="00CE1F4E">
            <w:pPr>
              <w:pStyle w:val="NoSpacing"/>
              <w:numPr>
                <w:ilvl w:val="0"/>
                <w:numId w:val="16"/>
              </w:numPr>
              <w:cnfStyle w:val="000000000000" w:firstRow="0" w:lastRow="0" w:firstColumn="0" w:lastColumn="0" w:oddVBand="0" w:evenVBand="0" w:oddHBand="0" w:evenHBand="0" w:firstRowFirstColumn="0" w:firstRowLastColumn="0" w:lastRowFirstColumn="0" w:lastRowLastColumn="0"/>
            </w:pPr>
            <w:r>
              <w:t>P</w:t>
            </w:r>
            <w:r w:rsidR="00CE1F4E">
              <w:t xml:space="preserve">redict and recognise hostile body language </w:t>
            </w:r>
            <w:r>
              <w:t>using deep learning</w:t>
            </w:r>
            <w:r w:rsidR="00CE1F4E">
              <w:t xml:space="preserve"> </w:t>
            </w:r>
          </w:p>
          <w:p w14:paraId="1FE749E6" w14:textId="43F81EAF" w:rsidR="000D7B56" w:rsidRPr="002661C0" w:rsidRDefault="00C85AD2" w:rsidP="00CE1F4E">
            <w:pPr>
              <w:pStyle w:val="NoSpacing"/>
              <w:numPr>
                <w:ilvl w:val="0"/>
                <w:numId w:val="16"/>
              </w:numPr>
              <w:cnfStyle w:val="000000000000" w:firstRow="0" w:lastRow="0" w:firstColumn="0" w:lastColumn="0" w:oddVBand="0" w:evenVBand="0" w:oddHBand="0" w:evenHBand="0" w:firstRowFirstColumn="0" w:firstRowLastColumn="0" w:lastRowFirstColumn="0" w:lastRowLastColumn="0"/>
            </w:pPr>
            <w:r>
              <w:t xml:space="preserve">Livestream </w:t>
            </w:r>
            <w:r w:rsidR="00655D6A">
              <w:t>from</w:t>
            </w:r>
            <w:r>
              <w:t xml:space="preserve"> </w:t>
            </w:r>
            <w:r w:rsidR="00655D6A">
              <w:t xml:space="preserve">the </w:t>
            </w:r>
            <w:r>
              <w:t>camera with decent fps</w:t>
            </w:r>
            <w:r w:rsidR="00655D6A">
              <w:t xml:space="preserve"> </w:t>
            </w:r>
            <w:r>
              <w:t>(similar to plant watering)</w:t>
            </w:r>
            <w:r w:rsidR="00655D6A">
              <w:t xml:space="preserve"> for real-time monitoring of delivery status</w:t>
            </w:r>
          </w:p>
        </w:tc>
      </w:tr>
      <w:tr w:rsidR="000135C4" w14:paraId="036AC03C" w14:textId="77777777" w:rsidTr="00661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851256" w14:textId="77777777" w:rsidR="000135C4" w:rsidRPr="00784F95" w:rsidRDefault="000135C4" w:rsidP="00661861">
            <w:pPr>
              <w:pStyle w:val="NoSpacing"/>
              <w:rPr>
                <w:b w:val="0"/>
                <w:bCs w:val="0"/>
                <w:i/>
                <w:iCs/>
              </w:rPr>
            </w:pPr>
            <w:r w:rsidRPr="00784F95">
              <w:rPr>
                <w:b w:val="0"/>
                <w:bCs w:val="0"/>
                <w:i/>
                <w:iCs/>
              </w:rPr>
              <w:t>Market presence</w:t>
            </w:r>
          </w:p>
        </w:tc>
        <w:tc>
          <w:tcPr>
            <w:tcW w:w="7456" w:type="dxa"/>
          </w:tcPr>
          <w:p w14:paraId="1F088564" w14:textId="0398B3E9" w:rsidR="000135C4" w:rsidRDefault="004B4BDA" w:rsidP="001734A5">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15" w:history="1">
              <w:proofErr w:type="spellStart"/>
              <w:r w:rsidR="001734A5" w:rsidRPr="00936357">
                <w:rPr>
                  <w:rStyle w:val="Hyperlink"/>
                </w:rPr>
                <w:t>eDOR</w:t>
              </w:r>
              <w:proofErr w:type="spellEnd"/>
            </w:hyperlink>
            <w:r w:rsidR="00041819">
              <w:t xml:space="preserve"> (by </w:t>
            </w:r>
            <w:proofErr w:type="spellStart"/>
            <w:r w:rsidR="00041819">
              <w:t>eDOR</w:t>
            </w:r>
            <w:proofErr w:type="spellEnd"/>
            <w:r w:rsidR="00041819">
              <w:t xml:space="preserve"> delivery)</w:t>
            </w:r>
            <w:r w:rsidR="001734A5">
              <w:t xml:space="preserve">, the smart door delivery &amp; security system </w:t>
            </w:r>
          </w:p>
          <w:p w14:paraId="6C597F6D" w14:textId="1C194F4B" w:rsidR="00041819" w:rsidRDefault="004B4BDA" w:rsidP="00041819">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16" w:history="1">
              <w:r w:rsidR="00967607" w:rsidRPr="00AD3566">
                <w:rPr>
                  <w:rStyle w:val="Hyperlink"/>
                </w:rPr>
                <w:t>Amazon Key</w:t>
              </w:r>
            </w:hyperlink>
            <w:r w:rsidR="00041819">
              <w:t xml:space="preserve"> (by Amazon)</w:t>
            </w:r>
            <w:r w:rsidR="00967607">
              <w:t>, an in-</w:t>
            </w:r>
            <w:r w:rsidR="00AD3566">
              <w:t>home</w:t>
            </w:r>
            <w:r w:rsidR="00967607">
              <w:t xml:space="preserve"> delivery service </w:t>
            </w:r>
          </w:p>
          <w:p w14:paraId="491D4848" w14:textId="13D699D5" w:rsidR="00041819" w:rsidRPr="002661C0" w:rsidRDefault="004B4BDA" w:rsidP="00041819">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17" w:history="1">
              <w:r w:rsidR="00041819" w:rsidRPr="00936357">
                <w:rPr>
                  <w:rStyle w:val="Hyperlink"/>
                </w:rPr>
                <w:t>PR2</w:t>
              </w:r>
            </w:hyperlink>
            <w:r w:rsidR="00041819">
              <w:t xml:space="preserve"> (by Willow Garage), a </w:t>
            </w:r>
            <w:r w:rsidR="00936357">
              <w:t>research</w:t>
            </w:r>
            <w:r w:rsidR="00041819">
              <w:t xml:space="preserve"> robot that can open doors</w:t>
            </w:r>
          </w:p>
        </w:tc>
      </w:tr>
    </w:tbl>
    <w:p w14:paraId="34BA5EE3" w14:textId="4E9DEE49" w:rsidR="000135C4" w:rsidRDefault="000135C4" w:rsidP="000135C4"/>
    <w:p w14:paraId="0E0C31CE" w14:textId="5DEC8D50" w:rsidR="000135C4" w:rsidRDefault="000135C4" w:rsidP="000135C4">
      <w:pPr>
        <w:pStyle w:val="Heading2"/>
      </w:pPr>
      <w:r w:rsidRPr="00232DF0">
        <w:t xml:space="preserve">Pet </w:t>
      </w:r>
      <w:r>
        <w:t>entertainer</w:t>
      </w:r>
    </w:p>
    <w:p w14:paraId="04DF6EC0" w14:textId="56F6228F" w:rsidR="000135C4" w:rsidRDefault="00655D6A" w:rsidP="000135C4">
      <w:r>
        <w:rPr>
          <w:noProof/>
        </w:rPr>
        <mc:AlternateContent>
          <mc:Choice Requires="wpg">
            <w:drawing>
              <wp:anchor distT="0" distB="0" distL="114300" distR="114300" simplePos="0" relativeHeight="251724800" behindDoc="0" locked="0" layoutInCell="1" allowOverlap="1" wp14:anchorId="69F05262" wp14:editId="3545E60E">
                <wp:simplePos x="0" y="0"/>
                <wp:positionH relativeFrom="margin">
                  <wp:align>right</wp:align>
                </wp:positionH>
                <wp:positionV relativeFrom="paragraph">
                  <wp:posOffset>151649</wp:posOffset>
                </wp:positionV>
                <wp:extent cx="2472055" cy="2135505"/>
                <wp:effectExtent l="0" t="0" r="4445" b="0"/>
                <wp:wrapSquare wrapText="bothSides"/>
                <wp:docPr id="67" name="Group 67"/>
                <wp:cNvGraphicFramePr/>
                <a:graphic xmlns:a="http://schemas.openxmlformats.org/drawingml/2006/main">
                  <a:graphicData uri="http://schemas.microsoft.com/office/word/2010/wordprocessingGroup">
                    <wpg:wgp>
                      <wpg:cNvGrpSpPr/>
                      <wpg:grpSpPr>
                        <a:xfrm>
                          <a:off x="0" y="0"/>
                          <a:ext cx="2472055" cy="2135505"/>
                          <a:chOff x="0" y="0"/>
                          <a:chExt cx="2472286" cy="2135564"/>
                        </a:xfrm>
                      </wpg:grpSpPr>
                      <pic:pic xmlns:pic="http://schemas.openxmlformats.org/drawingml/2006/picture">
                        <pic:nvPicPr>
                          <pic:cNvPr id="65" name="Picture 65" descr="Diagram&#10;&#10;Description automatically generated with medium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6470" t="33091" r="31229" b="7817"/>
                          <a:stretch/>
                        </pic:blipFill>
                        <pic:spPr bwMode="auto">
                          <a:xfrm>
                            <a:off x="0" y="0"/>
                            <a:ext cx="2423796" cy="1905002"/>
                          </a:xfrm>
                          <a:prstGeom prst="rect">
                            <a:avLst/>
                          </a:prstGeom>
                          <a:ln>
                            <a:noFill/>
                          </a:ln>
                          <a:extLst>
                            <a:ext uri="{53640926-AAD7-44D8-BBD7-CCE9431645EC}">
                              <a14:shadowObscured xmlns:a14="http://schemas.microsoft.com/office/drawing/2010/main"/>
                            </a:ext>
                          </a:extLst>
                        </pic:spPr>
                      </pic:pic>
                      <wps:wsp>
                        <wps:cNvPr id="66" name="Text Box 66"/>
                        <wps:cNvSpPr txBox="1"/>
                        <wps:spPr>
                          <a:xfrm>
                            <a:off x="48491" y="1877119"/>
                            <a:ext cx="2423795" cy="258445"/>
                          </a:xfrm>
                          <a:prstGeom prst="rect">
                            <a:avLst/>
                          </a:prstGeom>
                          <a:solidFill>
                            <a:prstClr val="white"/>
                          </a:solidFill>
                          <a:ln>
                            <a:noFill/>
                          </a:ln>
                        </wps:spPr>
                        <wps:txbx>
                          <w:txbxContent>
                            <w:p w14:paraId="1928FF92" w14:textId="41402E08" w:rsidR="00655D6A" w:rsidRPr="00E00550" w:rsidRDefault="00655D6A" w:rsidP="00655D6A">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3</w:t>
                              </w:r>
                              <w:r w:rsidR="004B4BDA">
                                <w:rPr>
                                  <w:noProof/>
                                </w:rPr>
                                <w:fldChar w:fldCharType="end"/>
                              </w:r>
                              <w:r>
                                <w:t xml:space="preserve"> Sketch of concept - pet entertain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9F05262" id="Group 67" o:spid="_x0000_s1032" style="position:absolute;margin-left:143.45pt;margin-top:11.95pt;width:194.65pt;height:168.15pt;z-index:251724800;mso-position-horizontal:right;mso-position-horizontal-relative:margin;mso-width-relative:margin;mso-height-relative:margin" coordsize="24722,213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prtjvTqr30/kAMQNoUnn&#10;tRr0AkeeMcFwP+BUI6g43frX83P/AAUo/wCCr/7fX7cf7bvib4Ffso/FjWPB/gvwhq1zYWMOi6k9&#10;iJvszMkt5cyoQzBnHyLk4GOOa9V/4JN/8Fzv2wfgV+1Jo37GX/BQ3xDceIdF8QXsOn6P4j1LD3lh&#10;NI22JzOoAngY4XcRlSeT1r9SreEfElLIVmSlGT5eZwXxJWv6PTW1zyY5vh/bez87XP30Rty5zmlq&#10;GF2VT8vepA+e1flp69h1FFFAg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&#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MD0oooAOnQ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">
                <v:shape id="Picture 65" o:spid="_x0000_s1033" type="#_x0000_t75" alt="Diagram&#10;&#10;Description automatically generated with medium confidence" style="position:absolute;width:24237;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">
                  <v:imagedata r:id="rId19" o:title="Diagram&#10;&#10;Description automatically generated with medium confidence" croptop="21687f" cropbottom="5123f" cropleft="17347f" cropright="20466f"/>
                </v:shape>
                <v:shape id="Text Box 66" o:spid="_x0000_s1034" type="#_x0000_t202" style="position:absolute;left:484;top:18771;width:2423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" stroked="f">
                  <v:textbox style="mso-fit-shape-to-text:t" inset="0,0,0,0">
                    <w:txbxContent>
                      <w:p w14:paraId="1928FF92" w14:textId="41402E08" w:rsidR="00655D6A" w:rsidRPr="00E00550" w:rsidRDefault="00655D6A" w:rsidP="00655D6A">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3</w:t>
                        </w:r>
                        <w:r w:rsidR="004B4BDA">
                          <w:rPr>
                            <w:noProof/>
                          </w:rPr>
                          <w:fldChar w:fldCharType="end"/>
                        </w:r>
                        <w:r>
                          <w:t xml:space="preserve"> Sketch of concept - pet entertainer</w:t>
                        </w:r>
                      </w:p>
                    </w:txbxContent>
                  </v:textbox>
                </v:shape>
                <w10:wrap type="square" anchorx="margin"/>
              </v:group>
            </w:pict>
          </mc:Fallback>
        </mc:AlternateContent>
      </w:r>
      <w:r w:rsidR="000135C4">
        <w:t xml:space="preserve">To combat loneliness, seniors sometimes choose to have a pet as a companion through their older </w:t>
      </w:r>
      <w:r w:rsidR="001734A5">
        <w:t>years</w:t>
      </w:r>
      <w:r w:rsidR="000135C4">
        <w:t xml:space="preserve">. </w:t>
      </w:r>
      <w:r w:rsidR="00F4338E">
        <w:t>Dogs and cats</w:t>
      </w:r>
      <w:r w:rsidR="001734A5">
        <w:t xml:space="preserve"> are often treated </w:t>
      </w:r>
      <w:r>
        <w:t>like</w:t>
      </w:r>
      <w:r w:rsidR="001734A5">
        <w:t xml:space="preserve"> family members; their owners want them to be happy and stimulated. </w:t>
      </w:r>
      <w:r w:rsidR="000135C4">
        <w:t>However,</w:t>
      </w:r>
      <w:r w:rsidR="001734A5">
        <w:t xml:space="preserve"> when it comes to physically demanding activities like throwing</w:t>
      </w:r>
      <w:r w:rsidR="000135C4">
        <w:t xml:space="preserve"> </w:t>
      </w:r>
      <w:r w:rsidR="001734A5">
        <w:t xml:space="preserve">a ball or playing tug of war, their </w:t>
      </w:r>
      <w:r w:rsidR="000135C4">
        <w:t xml:space="preserve">limited mobility </w:t>
      </w:r>
      <w:r w:rsidR="001734A5">
        <w:t>mean</w:t>
      </w:r>
      <w:r w:rsidR="00046DC4">
        <w:t>s</w:t>
      </w:r>
      <w:r w:rsidR="001734A5">
        <w:t xml:space="preserve"> they have to give it a pass</w:t>
      </w:r>
      <w:r w:rsidR="000135C4">
        <w:t xml:space="preserve">. </w:t>
      </w:r>
      <w:r w:rsidR="00F4338E">
        <w:t>Families away from their home</w:t>
      </w:r>
      <w:r>
        <w:t>s</w:t>
      </w:r>
      <w:r w:rsidR="00F4338E">
        <w:t xml:space="preserve"> for long hours also do not have much time to play with their pets. The lack of stimulation may </w:t>
      </w:r>
      <w:r w:rsidR="00C21734">
        <w:t>cause a</w:t>
      </w:r>
      <w:r w:rsidR="00F4338E">
        <w:t xml:space="preserve"> pet to get into mischief to curb their boredom. </w:t>
      </w:r>
      <w:r w:rsidR="00C21734">
        <w:t>Mobile robots may be the solution to preoccupy our</w:t>
      </w:r>
      <w:r w:rsidR="00F4338E">
        <w:t xml:space="preserve"> four-legged friends.</w:t>
      </w:r>
    </w:p>
    <w:tbl>
      <w:tblPr>
        <w:tblStyle w:val="PlainTable2"/>
        <w:tblW w:w="0" w:type="auto"/>
        <w:tblLook w:val="04A0" w:firstRow="1" w:lastRow="0" w:firstColumn="1" w:lastColumn="0" w:noHBand="0" w:noVBand="1"/>
      </w:tblPr>
      <w:tblGrid>
        <w:gridCol w:w="1723"/>
        <w:gridCol w:w="7303"/>
      </w:tblGrid>
      <w:tr w:rsidR="001734A5" w14:paraId="0FD5098E" w14:textId="77777777" w:rsidTr="00EE2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EC9BDCA" w14:textId="77777777" w:rsidR="001734A5" w:rsidRPr="00784F95" w:rsidRDefault="001734A5" w:rsidP="00EE2E98">
            <w:pPr>
              <w:pStyle w:val="NoSpacing"/>
              <w:rPr>
                <w:b w:val="0"/>
                <w:bCs w:val="0"/>
                <w:i/>
                <w:iCs/>
              </w:rPr>
            </w:pPr>
            <w:r w:rsidRPr="00784F95">
              <w:rPr>
                <w:b w:val="0"/>
                <w:bCs w:val="0"/>
                <w:i/>
                <w:iCs/>
              </w:rPr>
              <w:lastRenderedPageBreak/>
              <w:t>Category</w:t>
            </w:r>
          </w:p>
        </w:tc>
        <w:tc>
          <w:tcPr>
            <w:tcW w:w="7456" w:type="dxa"/>
          </w:tcPr>
          <w:p w14:paraId="0C82C53A" w14:textId="21D70A33" w:rsidR="001734A5" w:rsidRPr="002661C0" w:rsidRDefault="00153481" w:rsidP="00EE2E98">
            <w:pPr>
              <w:pStyle w:val="NoSpacing"/>
              <w:cnfStyle w:val="100000000000" w:firstRow="1" w:lastRow="0" w:firstColumn="0" w:lastColumn="0" w:oddVBand="0" w:evenVBand="0" w:oddHBand="0" w:evenHBand="0" w:firstRowFirstColumn="0" w:firstRowLastColumn="0" w:lastRowFirstColumn="0" w:lastRowLastColumn="0"/>
              <w:rPr>
                <w:b w:val="0"/>
                <w:bCs w:val="0"/>
              </w:rPr>
            </w:pPr>
            <w:r>
              <w:rPr>
                <w:b w:val="0"/>
                <w:bCs w:val="0"/>
              </w:rPr>
              <w:t>Social</w:t>
            </w:r>
          </w:p>
        </w:tc>
      </w:tr>
      <w:tr w:rsidR="001734A5" w14:paraId="68270D79" w14:textId="77777777" w:rsidTr="00EE2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ADC4AFF" w14:textId="13A93ED4" w:rsidR="001734A5" w:rsidRPr="00784F95" w:rsidRDefault="00153481" w:rsidP="00EE2E98">
            <w:pPr>
              <w:pStyle w:val="NoSpacing"/>
              <w:rPr>
                <w:b w:val="0"/>
                <w:bCs w:val="0"/>
                <w:i/>
                <w:iCs/>
              </w:rPr>
            </w:pPr>
            <w:r>
              <w:rPr>
                <w:b w:val="0"/>
                <w:bCs w:val="0"/>
                <w:i/>
                <w:iCs/>
              </w:rPr>
              <w:t>Suggested f</w:t>
            </w:r>
            <w:r w:rsidR="001734A5" w:rsidRPr="00784F95">
              <w:rPr>
                <w:b w:val="0"/>
                <w:bCs w:val="0"/>
                <w:i/>
                <w:iCs/>
              </w:rPr>
              <w:t>unctions</w:t>
            </w:r>
          </w:p>
        </w:tc>
        <w:tc>
          <w:tcPr>
            <w:tcW w:w="7456" w:type="dxa"/>
          </w:tcPr>
          <w:p w14:paraId="6EFBA99C" w14:textId="4A15B09D" w:rsidR="00046DC4" w:rsidRDefault="00046DC4" w:rsidP="00046DC4">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Throw a ball</w:t>
            </w:r>
            <w:r w:rsidR="00BF0830">
              <w:t xml:space="preserve">, play tug of war – dogs </w:t>
            </w:r>
          </w:p>
          <w:p w14:paraId="5DA32B8B" w14:textId="7C8F4A8A" w:rsidR="00046DC4" w:rsidRDefault="00046DC4" w:rsidP="00280447">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Point a laser</w:t>
            </w:r>
            <w:r w:rsidR="00BF0830">
              <w:t>, w</w:t>
            </w:r>
            <w:r>
              <w:t>ave a tassel wand</w:t>
            </w:r>
            <w:r w:rsidR="00BF0830">
              <w:t xml:space="preserve"> – cats </w:t>
            </w:r>
          </w:p>
          <w:p w14:paraId="5B5FF7F0" w14:textId="77777777" w:rsidR="00310925" w:rsidRDefault="00F4338E" w:rsidP="00310925">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 xml:space="preserve">Camera to monitor </w:t>
            </w:r>
            <w:r w:rsidR="00BF0830">
              <w:t>pet’s activity</w:t>
            </w:r>
            <w:r w:rsidR="00310925">
              <w:t xml:space="preserve"> </w:t>
            </w:r>
          </w:p>
          <w:p w14:paraId="72AF977B" w14:textId="261DC05C" w:rsidR="00F4338E" w:rsidRDefault="00655D6A" w:rsidP="00310925">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 xml:space="preserve">Owners </w:t>
            </w:r>
            <w:r w:rsidR="00310925">
              <w:t xml:space="preserve">can speak to </w:t>
            </w:r>
            <w:r>
              <w:t xml:space="preserve">their </w:t>
            </w:r>
            <w:r w:rsidR="00310925">
              <w:t>pet</w:t>
            </w:r>
            <w:r>
              <w:t>s</w:t>
            </w:r>
            <w:r w:rsidR="00310925">
              <w:t xml:space="preserve"> remotely</w:t>
            </w:r>
          </w:p>
          <w:p w14:paraId="7036249A" w14:textId="555333A2" w:rsidR="00655D6A" w:rsidRPr="002661C0" w:rsidRDefault="00655D6A" w:rsidP="00310925">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Users can take over with teleoperation</w:t>
            </w:r>
          </w:p>
        </w:tc>
      </w:tr>
      <w:tr w:rsidR="00BF0830" w14:paraId="2DC7960D" w14:textId="77777777" w:rsidTr="00EE2E98">
        <w:tc>
          <w:tcPr>
            <w:cnfStyle w:val="001000000000" w:firstRow="0" w:lastRow="0" w:firstColumn="1" w:lastColumn="0" w:oddVBand="0" w:evenVBand="0" w:oddHBand="0" w:evenHBand="0" w:firstRowFirstColumn="0" w:firstRowLastColumn="0" w:lastRowFirstColumn="0" w:lastRowLastColumn="0"/>
            <w:tcW w:w="1560" w:type="dxa"/>
          </w:tcPr>
          <w:p w14:paraId="3D3CB998" w14:textId="7F08EAEC" w:rsidR="00BF0830" w:rsidRPr="00784F95" w:rsidRDefault="00BF0830" w:rsidP="00BF0830">
            <w:pPr>
              <w:pStyle w:val="NoSpacing"/>
              <w:rPr>
                <w:b w:val="0"/>
                <w:bCs w:val="0"/>
                <w:i/>
                <w:iCs/>
              </w:rPr>
            </w:pPr>
            <w:r>
              <w:rPr>
                <w:b w:val="0"/>
                <w:bCs w:val="0"/>
                <w:i/>
                <w:iCs/>
              </w:rPr>
              <w:t>Implementation challenges</w:t>
            </w:r>
          </w:p>
        </w:tc>
        <w:tc>
          <w:tcPr>
            <w:tcW w:w="7456" w:type="dxa"/>
          </w:tcPr>
          <w:p w14:paraId="7754FCA0" w14:textId="48E44119" w:rsidR="00BF0830" w:rsidRDefault="00BF0830"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 xml:space="preserve">Remote </w:t>
            </w:r>
            <w:r w:rsidR="00C85AD2">
              <w:t xml:space="preserve">audio and visual </w:t>
            </w:r>
            <w:r>
              <w:t>communicat</w:t>
            </w:r>
            <w:r w:rsidR="00C85AD2">
              <w:t>ion</w:t>
            </w:r>
            <w:r>
              <w:t xml:space="preserve"> (similar to telepresence platform)</w:t>
            </w:r>
          </w:p>
          <w:p w14:paraId="32B67F23" w14:textId="5DC3645B" w:rsidR="00BF0830" w:rsidRDefault="00FA5AB5"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R</w:t>
            </w:r>
            <w:r w:rsidR="00C85AD2">
              <w:t>ugged</w:t>
            </w:r>
            <w:r>
              <w:t>; built</w:t>
            </w:r>
            <w:r w:rsidR="00C85AD2">
              <w:t xml:space="preserve"> to withstand damage from curious pets</w:t>
            </w:r>
            <w:r>
              <w:t>, no parts that pose as choking hazards</w:t>
            </w:r>
          </w:p>
          <w:p w14:paraId="5DA8BF81" w14:textId="2017AA81" w:rsidR="00210F66" w:rsidRPr="002661C0" w:rsidRDefault="00210F66"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 xml:space="preserve">Highly </w:t>
            </w:r>
            <w:r w:rsidR="008E5E47">
              <w:t>adaptive</w:t>
            </w:r>
            <w:r>
              <w:t xml:space="preserve"> path planning to avoid collision with erratic movements of pets</w:t>
            </w:r>
          </w:p>
        </w:tc>
      </w:tr>
      <w:tr w:rsidR="00BF0830" w14:paraId="6B8DDFE0" w14:textId="77777777" w:rsidTr="00EE2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D4308F" w14:textId="77777777" w:rsidR="00BF0830" w:rsidRPr="00784F95" w:rsidRDefault="00BF0830" w:rsidP="00BF0830">
            <w:pPr>
              <w:pStyle w:val="NoSpacing"/>
              <w:rPr>
                <w:b w:val="0"/>
                <w:bCs w:val="0"/>
                <w:i/>
                <w:iCs/>
              </w:rPr>
            </w:pPr>
            <w:r w:rsidRPr="00784F95">
              <w:rPr>
                <w:b w:val="0"/>
                <w:bCs w:val="0"/>
                <w:i/>
                <w:iCs/>
              </w:rPr>
              <w:t>Market presence</w:t>
            </w:r>
          </w:p>
        </w:tc>
        <w:tc>
          <w:tcPr>
            <w:tcW w:w="7456" w:type="dxa"/>
          </w:tcPr>
          <w:p w14:paraId="355F2978" w14:textId="6361692F" w:rsidR="00BF0830" w:rsidRDefault="004B4BDA" w:rsidP="00BF0830">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20" w:history="1">
              <w:proofErr w:type="spellStart"/>
              <w:r w:rsidR="00AD3566" w:rsidRPr="00AD3566">
                <w:rPr>
                  <w:rStyle w:val="Hyperlink"/>
                </w:rPr>
                <w:t>i</w:t>
              </w:r>
              <w:r w:rsidR="00BF0830" w:rsidRPr="00AD3566">
                <w:rPr>
                  <w:rStyle w:val="Hyperlink"/>
                </w:rPr>
                <w:t>Fetch</w:t>
              </w:r>
              <w:proofErr w:type="spellEnd"/>
            </w:hyperlink>
            <w:r w:rsidR="00BF0830">
              <w:t>, a</w:t>
            </w:r>
            <w:r w:rsidR="00AD3566">
              <w:t>n automatic</w:t>
            </w:r>
            <w:r w:rsidR="00BF0830">
              <w:t xml:space="preserve"> ball launcher for dogs</w:t>
            </w:r>
          </w:p>
          <w:p w14:paraId="2D827A62" w14:textId="77777777" w:rsidR="00C85AD2" w:rsidRDefault="004B4BDA" w:rsidP="00BF0830">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21" w:history="1">
              <w:proofErr w:type="spellStart"/>
              <w:r w:rsidR="00C85AD2" w:rsidRPr="00AD3566">
                <w:rPr>
                  <w:rStyle w:val="Hyperlink"/>
                </w:rPr>
                <w:t>Ebo</w:t>
              </w:r>
              <w:proofErr w:type="spellEnd"/>
            </w:hyperlink>
            <w:r w:rsidR="00C85AD2">
              <w:t xml:space="preserve">, a Kickstarter campaign for a </w:t>
            </w:r>
            <w:r w:rsidR="00AD3566">
              <w:t xml:space="preserve">smart </w:t>
            </w:r>
            <w:r w:rsidR="00C85AD2">
              <w:t xml:space="preserve">robot companion </w:t>
            </w:r>
            <w:r w:rsidR="00AD3566">
              <w:t>designed to entertain</w:t>
            </w:r>
            <w:r w:rsidR="00C85AD2">
              <w:t xml:space="preserve"> cats</w:t>
            </w:r>
          </w:p>
          <w:p w14:paraId="5357D4DC" w14:textId="7DD949E2" w:rsidR="002F0DF5" w:rsidRPr="002661C0" w:rsidRDefault="004B4BDA" w:rsidP="00BF0830">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22" w:history="1">
              <w:proofErr w:type="spellStart"/>
              <w:r w:rsidR="002F0DF5" w:rsidRPr="002F0DF5">
                <w:rPr>
                  <w:rStyle w:val="Hyperlink"/>
                </w:rPr>
                <w:t>Furbo</w:t>
              </w:r>
              <w:proofErr w:type="spellEnd"/>
            </w:hyperlink>
            <w:r w:rsidR="002F0DF5">
              <w:t>, a dog camera that can also give treats</w:t>
            </w:r>
          </w:p>
        </w:tc>
      </w:tr>
    </w:tbl>
    <w:p w14:paraId="4848A382" w14:textId="77777777" w:rsidR="004A7466" w:rsidRDefault="004A7466" w:rsidP="004A7466"/>
    <w:p w14:paraId="360190F8" w14:textId="41BB44BB" w:rsidR="000135C4" w:rsidRDefault="00967607" w:rsidP="000135C4">
      <w:pPr>
        <w:pStyle w:val="Heading2"/>
      </w:pPr>
      <w:r>
        <w:t>Kitchen helper</w:t>
      </w:r>
    </w:p>
    <w:p w14:paraId="0640C83F" w14:textId="4A04EE0B" w:rsidR="00967607" w:rsidRPr="00962FB1" w:rsidRDefault="009359B6" w:rsidP="00967607">
      <w:r>
        <w:rPr>
          <w:noProof/>
        </w:rPr>
        <mc:AlternateContent>
          <mc:Choice Requires="wpg">
            <w:drawing>
              <wp:anchor distT="0" distB="0" distL="114300" distR="114300" simplePos="0" relativeHeight="251728896" behindDoc="0" locked="0" layoutInCell="1" allowOverlap="1" wp14:anchorId="7BF36752" wp14:editId="55977D8D">
                <wp:simplePos x="0" y="0"/>
                <wp:positionH relativeFrom="column">
                  <wp:posOffset>1786774</wp:posOffset>
                </wp:positionH>
                <wp:positionV relativeFrom="paragraph">
                  <wp:posOffset>1568739</wp:posOffset>
                </wp:positionV>
                <wp:extent cx="4231640" cy="1767840"/>
                <wp:effectExtent l="0" t="0" r="0" b="3810"/>
                <wp:wrapSquare wrapText="bothSides"/>
                <wp:docPr id="70" name="Group 70"/>
                <wp:cNvGraphicFramePr/>
                <a:graphic xmlns:a="http://schemas.openxmlformats.org/drawingml/2006/main">
                  <a:graphicData uri="http://schemas.microsoft.com/office/word/2010/wordprocessingGroup">
                    <wpg:wgp>
                      <wpg:cNvGrpSpPr/>
                      <wpg:grpSpPr>
                        <a:xfrm>
                          <a:off x="0" y="0"/>
                          <a:ext cx="4231640" cy="1767840"/>
                          <a:chOff x="0" y="0"/>
                          <a:chExt cx="4231640" cy="1768014"/>
                        </a:xfrm>
                      </wpg:grpSpPr>
                      <pic:pic xmlns:pic="http://schemas.openxmlformats.org/drawingml/2006/picture">
                        <pic:nvPicPr>
                          <pic:cNvPr id="68" name="Picture 68"/>
                          <pic:cNvPicPr>
                            <a:picLocks noChangeAspect="1"/>
                          </pic:cNvPicPr>
                        </pic:nvPicPr>
                        <pic:blipFill rotWithShape="1">
                          <a:blip r:embed="rId23" cstate="print">
                            <a:extLst>
                              <a:ext uri="{28A0092B-C50C-407E-A947-70E740481C1C}">
                                <a14:useLocalDpi xmlns:a14="http://schemas.microsoft.com/office/drawing/2010/main" val="0"/>
                              </a:ext>
                            </a:extLst>
                          </a:blip>
                          <a:srcRect l="13544" t="44944" r="16312" b="6883"/>
                          <a:stretch/>
                        </pic:blipFill>
                        <pic:spPr bwMode="auto">
                          <a:xfrm>
                            <a:off x="96982" y="0"/>
                            <a:ext cx="4017818" cy="1551305"/>
                          </a:xfrm>
                          <a:prstGeom prst="rect">
                            <a:avLst/>
                          </a:prstGeom>
                          <a:noFill/>
                          <a:ln>
                            <a:noFill/>
                          </a:ln>
                          <a:extLst>
                            <a:ext uri="{53640926-AAD7-44D8-BBD7-CCE9431645EC}">
                              <a14:shadowObscured xmlns:a14="http://schemas.microsoft.com/office/drawing/2010/main"/>
                            </a:ext>
                          </a:extLst>
                        </pic:spPr>
                      </pic:pic>
                      <wps:wsp>
                        <wps:cNvPr id="69" name="Text Box 69"/>
                        <wps:cNvSpPr txBox="1"/>
                        <wps:spPr>
                          <a:xfrm>
                            <a:off x="0" y="1509569"/>
                            <a:ext cx="4231640" cy="258445"/>
                          </a:xfrm>
                          <a:prstGeom prst="rect">
                            <a:avLst/>
                          </a:prstGeom>
                          <a:solidFill>
                            <a:prstClr val="white"/>
                          </a:solidFill>
                          <a:ln>
                            <a:noFill/>
                          </a:ln>
                        </wps:spPr>
                        <wps:txbx>
                          <w:txbxContent>
                            <w:p w14:paraId="46E138E6" w14:textId="35CD4B93" w:rsidR="009359B6" w:rsidRPr="004542C9" w:rsidRDefault="009359B6" w:rsidP="009359B6">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4</w:t>
                              </w:r>
                              <w:r w:rsidR="004B4BDA">
                                <w:rPr>
                                  <w:noProof/>
                                </w:rPr>
                                <w:fldChar w:fldCharType="end"/>
                              </w:r>
                              <w:r>
                                <w:t xml:space="preserve"> Sketch of concept - kitchen hel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BF36752" id="Group 70" o:spid="_x0000_s1035" style="position:absolute;margin-left:140.7pt;margin-top:123.5pt;width:333.2pt;height:139.2pt;z-index:251728896;mso-height-relative:margin" coordsize="42316,176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X8yn/AAVa/wCVr23/AOwr4b/9MsFf011/Mp/wVa/5Wvbf/sK+G/8A0ywUAfo3&#10;RRRXQAUUUUAFFFFABRRRQAUUUUAFFFFABRRRQAUUUUAFFFFABRRRQAUUUUAFFFFABRRRQAUUUUAF&#10;FFFABRRRQAUUUUAFFFFAGH8Tv+SbeIf+wHd/+iWr5u/4MZev7UX08Efy16vpH4nf8k28Q/8AYDu/&#10;/RLV83f8GMvX9qL6eCP5a9WU9wP39oooq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5lP+CrX/ACte2/8A2FfDf/plgr+muv5lP+CrX/K17b/9hXw3/wCmWCgD9G6KKK6ACiii&#10;gAooooAKKKKACiiigAooooAKKKKACiiigAooooAKKKKACiiigAooooAKKKKACiiigAooooAKKKKA&#10;CiiigAooooAw/id/yTbxD/2A7v8A9EtXzd/wYy9f2ovp4I/lr1fSPxO/5Jt4h/7Ad3/6Javm7/gx&#10;l6/tRfTwR/LXqynuB+/tFFF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">
                <v:shape id="Picture 68" o:spid="_x0000_s1036" type="#_x0000_t75" style="position:absolute;left:969;width:40179;height:15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">
                  <v:imagedata r:id="rId24" o:title="" croptop="29454f" cropbottom="4511f" cropleft="8876f" cropright="10690f"/>
                </v:shape>
                <v:shape id="Text Box 69" o:spid="_x0000_s1037" type="#_x0000_t202" style="position:absolute;top:15095;width:4231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" stroked="f">
                  <v:textbox style="mso-fit-shape-to-text:t" inset="0,0,0,0">
                    <w:txbxContent>
                      <w:p w14:paraId="46E138E6" w14:textId="35CD4B93" w:rsidR="009359B6" w:rsidRPr="004542C9" w:rsidRDefault="009359B6" w:rsidP="009359B6">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4</w:t>
                        </w:r>
                        <w:r w:rsidR="004B4BDA">
                          <w:rPr>
                            <w:noProof/>
                          </w:rPr>
                          <w:fldChar w:fldCharType="end"/>
                        </w:r>
                        <w:r>
                          <w:t xml:space="preserve"> Sketch of concept - kitchen helper</w:t>
                        </w:r>
                      </w:p>
                    </w:txbxContent>
                  </v:textbox>
                </v:shape>
                <w10:wrap type="square"/>
              </v:group>
            </w:pict>
          </mc:Fallback>
        </mc:AlternateContent>
      </w:r>
      <w:r w:rsidR="005F0399">
        <w:t>It has been shown that adopting a healthy diet and active lifestyle is beneficial for ageing</w:t>
      </w:r>
      <w:sdt>
        <w:sdtPr>
          <w:id w:val="1537697549"/>
          <w:citation/>
        </w:sdtPr>
        <w:sdtEndPr/>
        <w:sdtContent>
          <w:r w:rsidR="00CE1F4E">
            <w:fldChar w:fldCharType="begin"/>
          </w:r>
          <w:r w:rsidR="00CE1F4E">
            <w:instrText xml:space="preserve"> CITATION Dav11 \l 18441 </w:instrText>
          </w:r>
          <w:r w:rsidR="00CE1F4E">
            <w:fldChar w:fldCharType="separate"/>
          </w:r>
          <w:r w:rsidR="0033066C">
            <w:rPr>
              <w:noProof/>
            </w:rPr>
            <w:t xml:space="preserve"> </w:t>
          </w:r>
          <w:r w:rsidR="0033066C" w:rsidRPr="0033066C">
            <w:rPr>
              <w:noProof/>
            </w:rPr>
            <w:t>[10]</w:t>
          </w:r>
          <w:r w:rsidR="00CE1F4E">
            <w:fldChar w:fldCharType="end"/>
          </w:r>
        </w:sdtContent>
      </w:sdt>
      <w:r w:rsidR="005F0399">
        <w:t xml:space="preserve">. </w:t>
      </w:r>
      <w:r w:rsidR="004A7466">
        <w:t>The responsibility of ensuring proper nutrition usually falls on the caregiver, but</w:t>
      </w:r>
      <w:r w:rsidR="00CE1F4E">
        <w:t xml:space="preserve"> </w:t>
      </w:r>
      <w:r w:rsidR="00655D6A">
        <w:t xml:space="preserve">they are not always around and </w:t>
      </w:r>
      <w:r w:rsidR="004A7466">
        <w:t xml:space="preserve">sometimes </w:t>
      </w:r>
      <w:r w:rsidR="00CE2034">
        <w:t>lack</w:t>
      </w:r>
      <w:r w:rsidR="00C21734">
        <w:t xml:space="preserve"> </w:t>
      </w:r>
      <w:r w:rsidR="00655D6A">
        <w:t>adequate</w:t>
      </w:r>
      <w:r w:rsidR="00CE2034">
        <w:t xml:space="preserve"> nutrition knowledge </w:t>
      </w:r>
      <w:sdt>
        <w:sdtPr>
          <w:id w:val="-272787055"/>
          <w:citation/>
        </w:sdtPr>
        <w:sdtEndPr/>
        <w:sdtContent>
          <w:r w:rsidR="00CE1F4E">
            <w:fldChar w:fldCharType="begin"/>
          </w:r>
          <w:r w:rsidR="00CE1F4E">
            <w:instrText xml:space="preserve"> CITATION Rya98 \l 18441 </w:instrText>
          </w:r>
          <w:r w:rsidR="00CE1F4E">
            <w:fldChar w:fldCharType="separate"/>
          </w:r>
          <w:r w:rsidR="0033066C" w:rsidRPr="0033066C">
            <w:rPr>
              <w:noProof/>
            </w:rPr>
            <w:t>[11]</w:t>
          </w:r>
          <w:r w:rsidR="00CE1F4E">
            <w:fldChar w:fldCharType="end"/>
          </w:r>
        </w:sdtContent>
      </w:sdt>
      <w:r w:rsidR="00CE2034">
        <w:t xml:space="preserve">. </w:t>
      </w:r>
      <w:r w:rsidR="003F45C9">
        <w:t xml:space="preserve">Seniors can rest assured that their mealtime needs are met with a robot caregiver programmed to give the best possible nutrition advice. They can also be adapted to help prepare a meal in the kitchen. </w:t>
      </w:r>
      <w:r w:rsidR="00FC2D18">
        <w:t>Moreover, seniors often need to take medication to treat age-related diseases. A robot helper can remind them to consume their medicines at the appropriate time (e.g. before or after meals).</w:t>
      </w:r>
    </w:p>
    <w:tbl>
      <w:tblPr>
        <w:tblStyle w:val="PlainTable2"/>
        <w:tblW w:w="0" w:type="auto"/>
        <w:tblLook w:val="04A0" w:firstRow="1" w:lastRow="0" w:firstColumn="1" w:lastColumn="0" w:noHBand="0" w:noVBand="1"/>
      </w:tblPr>
      <w:tblGrid>
        <w:gridCol w:w="1723"/>
        <w:gridCol w:w="7303"/>
      </w:tblGrid>
      <w:tr w:rsidR="000D7B56" w14:paraId="09CA8B96" w14:textId="77777777" w:rsidTr="000D7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4D9A3F4" w14:textId="77777777" w:rsidR="000D7B56" w:rsidRPr="00784F95" w:rsidRDefault="000D7B56" w:rsidP="00EE2E98">
            <w:pPr>
              <w:pStyle w:val="NoSpacing"/>
              <w:rPr>
                <w:b w:val="0"/>
                <w:bCs w:val="0"/>
                <w:i/>
                <w:iCs/>
              </w:rPr>
            </w:pPr>
            <w:r w:rsidRPr="00784F95">
              <w:rPr>
                <w:b w:val="0"/>
                <w:bCs w:val="0"/>
                <w:i/>
                <w:iCs/>
              </w:rPr>
              <w:t>Category</w:t>
            </w:r>
          </w:p>
        </w:tc>
        <w:tc>
          <w:tcPr>
            <w:tcW w:w="7456" w:type="dxa"/>
          </w:tcPr>
          <w:p w14:paraId="4C73993D" w14:textId="53B51BF1" w:rsidR="000D7B56" w:rsidRPr="002661C0" w:rsidRDefault="000D7B56" w:rsidP="00EE2E98">
            <w:pPr>
              <w:pStyle w:val="NoSpacing"/>
              <w:cnfStyle w:val="100000000000" w:firstRow="1" w:lastRow="0" w:firstColumn="0" w:lastColumn="0" w:oddVBand="0" w:evenVBand="0" w:oddHBand="0" w:evenHBand="0" w:firstRowFirstColumn="0" w:firstRowLastColumn="0" w:lastRowFirstColumn="0" w:lastRowLastColumn="0"/>
              <w:rPr>
                <w:b w:val="0"/>
                <w:bCs w:val="0"/>
              </w:rPr>
            </w:pPr>
            <w:r>
              <w:rPr>
                <w:b w:val="0"/>
                <w:bCs w:val="0"/>
              </w:rPr>
              <w:t>Domestic, medical</w:t>
            </w:r>
          </w:p>
        </w:tc>
      </w:tr>
      <w:tr w:rsidR="000D7B56" w14:paraId="23DE3CE4" w14:textId="77777777" w:rsidTr="000D7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A59A57A" w14:textId="77777777" w:rsidR="000D7B56" w:rsidRPr="00784F95" w:rsidRDefault="000D7B56" w:rsidP="00EE2E98">
            <w:pPr>
              <w:pStyle w:val="NoSpacing"/>
              <w:rPr>
                <w:b w:val="0"/>
                <w:bCs w:val="0"/>
                <w:i/>
                <w:iCs/>
              </w:rPr>
            </w:pPr>
            <w:r>
              <w:rPr>
                <w:b w:val="0"/>
                <w:bCs w:val="0"/>
                <w:i/>
                <w:iCs/>
              </w:rPr>
              <w:t>Suggested f</w:t>
            </w:r>
            <w:r w:rsidRPr="00784F95">
              <w:rPr>
                <w:b w:val="0"/>
                <w:bCs w:val="0"/>
                <w:i/>
                <w:iCs/>
              </w:rPr>
              <w:t>unctions</w:t>
            </w:r>
          </w:p>
        </w:tc>
        <w:tc>
          <w:tcPr>
            <w:tcW w:w="7456" w:type="dxa"/>
          </w:tcPr>
          <w:p w14:paraId="69146211" w14:textId="77777777" w:rsidR="00FC2D18" w:rsidRDefault="00FC2D18" w:rsidP="00FC2D18">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 xml:space="preserve">Assist in food preparation </w:t>
            </w:r>
          </w:p>
          <w:p w14:paraId="39A5A8C9" w14:textId="136F81C3" w:rsidR="000D7B56" w:rsidRDefault="00FC2D18" w:rsidP="00FC2D18">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Provide nutrition advice</w:t>
            </w:r>
          </w:p>
          <w:p w14:paraId="71C47C23" w14:textId="77777777" w:rsidR="000D7B56" w:rsidRDefault="000D7B56" w:rsidP="00EE2E98">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 xml:space="preserve">Keep track of food intake </w:t>
            </w:r>
          </w:p>
          <w:p w14:paraId="50A181B1" w14:textId="728E04D3" w:rsidR="000D7B56" w:rsidRDefault="000D7B56" w:rsidP="00EE2E98">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Suggest meal ideas</w:t>
            </w:r>
          </w:p>
          <w:p w14:paraId="7E051407" w14:textId="170F61CC" w:rsidR="000D7B56" w:rsidRPr="002661C0" w:rsidRDefault="000D7B56" w:rsidP="00D4167E">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Medication reminder</w:t>
            </w:r>
          </w:p>
        </w:tc>
      </w:tr>
      <w:tr w:rsidR="00BF0830" w14:paraId="2C94D561" w14:textId="77777777" w:rsidTr="000D7B56">
        <w:tc>
          <w:tcPr>
            <w:cnfStyle w:val="001000000000" w:firstRow="0" w:lastRow="0" w:firstColumn="1" w:lastColumn="0" w:oddVBand="0" w:evenVBand="0" w:oddHBand="0" w:evenHBand="0" w:firstRowFirstColumn="0" w:firstRowLastColumn="0" w:lastRowFirstColumn="0" w:lastRowLastColumn="0"/>
            <w:tcW w:w="1560" w:type="dxa"/>
          </w:tcPr>
          <w:p w14:paraId="1FD2C37B" w14:textId="25074044" w:rsidR="00BF0830" w:rsidRPr="00784F95" w:rsidRDefault="00BF0830" w:rsidP="00BF0830">
            <w:pPr>
              <w:pStyle w:val="NoSpacing"/>
              <w:rPr>
                <w:b w:val="0"/>
                <w:bCs w:val="0"/>
                <w:i/>
                <w:iCs/>
              </w:rPr>
            </w:pPr>
            <w:r>
              <w:rPr>
                <w:b w:val="0"/>
                <w:bCs w:val="0"/>
                <w:i/>
                <w:iCs/>
              </w:rPr>
              <w:lastRenderedPageBreak/>
              <w:t>Implementation challenges</w:t>
            </w:r>
          </w:p>
        </w:tc>
        <w:tc>
          <w:tcPr>
            <w:tcW w:w="7456" w:type="dxa"/>
          </w:tcPr>
          <w:p w14:paraId="197F092E" w14:textId="74F81443" w:rsidR="00BF0830" w:rsidRDefault="00BF0830"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Be up-to-date</w:t>
            </w:r>
            <w:r w:rsidR="00FC2D18">
              <w:t xml:space="preserve"> with the latest scientifically</w:t>
            </w:r>
            <w:r w:rsidR="00655D6A">
              <w:t xml:space="preserve"> </w:t>
            </w:r>
            <w:r w:rsidR="00FC2D18">
              <w:t>backed</w:t>
            </w:r>
            <w:r>
              <w:t xml:space="preserve"> nutrition recommendations</w:t>
            </w:r>
            <w:r w:rsidR="00210F66">
              <w:t>;</w:t>
            </w:r>
            <w:r w:rsidR="00FC2D18">
              <w:t xml:space="preserve"> requires a </w:t>
            </w:r>
            <w:r>
              <w:t>professional consultant</w:t>
            </w:r>
            <w:r w:rsidR="00FC2D18">
              <w:t xml:space="preserve"> to get the facts right</w:t>
            </w:r>
          </w:p>
          <w:p w14:paraId="3EC31862" w14:textId="48375447" w:rsidR="00FC2D18" w:rsidRDefault="00210F66"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Extensiv</w:t>
            </w:r>
            <w:r w:rsidR="00D4167E">
              <w:t>e database of recipe ideas with nutritional information</w:t>
            </w:r>
          </w:p>
          <w:p w14:paraId="5C4FBB24" w14:textId="35361694" w:rsidR="00D4167E" w:rsidRDefault="00D4167E"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 xml:space="preserve">Anthropomorphic </w:t>
            </w:r>
            <w:r w:rsidR="00655D6A">
              <w:t>manipulator arms</w:t>
            </w:r>
            <w:r>
              <w:t xml:space="preserve"> to adapt to kitchens designed for human use</w:t>
            </w:r>
          </w:p>
          <w:p w14:paraId="770D012E" w14:textId="6A292E88" w:rsidR="00210F66" w:rsidRDefault="00210F66"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rsidRPr="00774382">
              <w:t>Integrat</w:t>
            </w:r>
            <w:r>
              <w:t>e</w:t>
            </w:r>
            <w:r w:rsidRPr="00774382">
              <w:t xml:space="preserve"> the latest conversational agents </w:t>
            </w:r>
            <w:r>
              <w:t xml:space="preserve">and </w:t>
            </w:r>
            <w:r w:rsidRPr="00774382">
              <w:t>web services</w:t>
            </w:r>
            <w:r>
              <w:t xml:space="preserve"> (similar to social companion)</w:t>
            </w:r>
          </w:p>
          <w:p w14:paraId="48EB058D" w14:textId="4DF93A0C" w:rsidR="008E5E47" w:rsidRDefault="008E5E47" w:rsidP="008E5E47">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High-precision hand-eye calibration (similar to picker upper)</w:t>
            </w:r>
          </w:p>
          <w:p w14:paraId="73A2188D" w14:textId="5F8F4730" w:rsidR="003F45C9" w:rsidRPr="002661C0" w:rsidRDefault="003F45C9"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Awareness of drug interactions</w:t>
            </w:r>
          </w:p>
        </w:tc>
      </w:tr>
      <w:tr w:rsidR="00BF0830" w14:paraId="0BF721AC" w14:textId="77777777" w:rsidTr="000D7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4CAC353" w14:textId="77777777" w:rsidR="00BF0830" w:rsidRPr="00784F95" w:rsidRDefault="00BF0830" w:rsidP="00BF0830">
            <w:pPr>
              <w:pStyle w:val="NoSpacing"/>
              <w:rPr>
                <w:b w:val="0"/>
                <w:bCs w:val="0"/>
                <w:i/>
                <w:iCs/>
              </w:rPr>
            </w:pPr>
            <w:r w:rsidRPr="00784F95">
              <w:rPr>
                <w:b w:val="0"/>
                <w:bCs w:val="0"/>
                <w:i/>
                <w:iCs/>
              </w:rPr>
              <w:t>Market presence</w:t>
            </w:r>
          </w:p>
        </w:tc>
        <w:tc>
          <w:tcPr>
            <w:tcW w:w="7456" w:type="dxa"/>
          </w:tcPr>
          <w:p w14:paraId="088D720A" w14:textId="7F0EB930" w:rsidR="00BF0830" w:rsidRDefault="004B4BDA" w:rsidP="00BF0830">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25" w:history="1">
              <w:r w:rsidR="00BF0830" w:rsidRPr="00830363">
                <w:rPr>
                  <w:rStyle w:val="Hyperlink"/>
                </w:rPr>
                <w:t>Moley</w:t>
              </w:r>
            </w:hyperlink>
            <w:r w:rsidR="003146FB">
              <w:t xml:space="preserve"> (by Moley Robotics)</w:t>
            </w:r>
            <w:r w:rsidR="00BF0830">
              <w:t xml:space="preserve">, </w:t>
            </w:r>
            <w:r w:rsidR="003146FB">
              <w:t>a fully automated</w:t>
            </w:r>
            <w:r w:rsidR="00BF0830">
              <w:t xml:space="preserve"> robotic kitchen</w:t>
            </w:r>
            <w:r w:rsidR="003146FB">
              <w:t xml:space="preserve"> unit</w:t>
            </w:r>
          </w:p>
          <w:p w14:paraId="51B4463B" w14:textId="44CAE57C" w:rsidR="00BF0830" w:rsidRPr="002661C0" w:rsidRDefault="004B4BDA" w:rsidP="00FC2D18">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26" w:history="1">
              <w:proofErr w:type="spellStart"/>
              <w:r w:rsidR="00A5141F" w:rsidRPr="00830363">
                <w:rPr>
                  <w:rStyle w:val="Hyperlink"/>
                </w:rPr>
                <w:t>Mykie</w:t>
              </w:r>
              <w:proofErr w:type="spellEnd"/>
            </w:hyperlink>
            <w:r w:rsidR="00A5141F">
              <w:t xml:space="preserve"> (by Bosch), a personal kitchen assistant for recipe inspiration </w:t>
            </w:r>
          </w:p>
        </w:tc>
      </w:tr>
    </w:tbl>
    <w:p w14:paraId="6E6C79FA" w14:textId="77777777" w:rsidR="005E2FFE" w:rsidRPr="005E2FFE" w:rsidRDefault="005E2FFE" w:rsidP="005E2FFE"/>
    <w:p w14:paraId="3E93984B" w14:textId="007DFBDA" w:rsidR="000D028D" w:rsidRDefault="00210F66" w:rsidP="000D028D">
      <w:pPr>
        <w:pStyle w:val="Heading2"/>
      </w:pPr>
      <w:r>
        <w:rPr>
          <w:noProof/>
        </w:rPr>
        <mc:AlternateContent>
          <mc:Choice Requires="wpg">
            <w:drawing>
              <wp:anchor distT="0" distB="0" distL="114300" distR="114300" simplePos="0" relativeHeight="251732992" behindDoc="0" locked="0" layoutInCell="1" allowOverlap="1" wp14:anchorId="4DED85CC" wp14:editId="2FB87B97">
                <wp:simplePos x="0" y="0"/>
                <wp:positionH relativeFrom="margin">
                  <wp:posOffset>3647324</wp:posOffset>
                </wp:positionH>
                <wp:positionV relativeFrom="paragraph">
                  <wp:posOffset>77239</wp:posOffset>
                </wp:positionV>
                <wp:extent cx="2021840" cy="2197735"/>
                <wp:effectExtent l="0" t="0" r="0" b="0"/>
                <wp:wrapSquare wrapText="bothSides"/>
                <wp:docPr id="73" name="Group 73"/>
                <wp:cNvGraphicFramePr/>
                <a:graphic xmlns:a="http://schemas.openxmlformats.org/drawingml/2006/main">
                  <a:graphicData uri="http://schemas.microsoft.com/office/word/2010/wordprocessingGroup">
                    <wpg:wgp>
                      <wpg:cNvGrpSpPr/>
                      <wpg:grpSpPr>
                        <a:xfrm>
                          <a:off x="0" y="0"/>
                          <a:ext cx="2021840" cy="2197735"/>
                          <a:chOff x="0" y="0"/>
                          <a:chExt cx="2021840" cy="2197735"/>
                        </a:xfrm>
                      </wpg:grpSpPr>
                      <pic:pic xmlns:pic="http://schemas.openxmlformats.org/drawingml/2006/picture">
                        <pic:nvPicPr>
                          <pic:cNvPr id="71" name="Picture 71" descr="A picture containing icon&#10;&#10;Description automatically generated"/>
                          <pic:cNvPicPr>
                            <a:picLocks noChangeAspect="1"/>
                          </pic:cNvPicPr>
                        </pic:nvPicPr>
                        <pic:blipFill rotWithShape="1">
                          <a:blip r:embed="rId27" cstate="print">
                            <a:extLst>
                              <a:ext uri="{28A0092B-C50C-407E-A947-70E740481C1C}">
                                <a14:useLocalDpi xmlns:a14="http://schemas.microsoft.com/office/drawing/2010/main" val="0"/>
                              </a:ext>
                            </a:extLst>
                          </a:blip>
                          <a:srcRect l="35297" t="33520" r="29416" b="8026"/>
                          <a:stretch/>
                        </pic:blipFill>
                        <pic:spPr bwMode="auto">
                          <a:xfrm>
                            <a:off x="0" y="0"/>
                            <a:ext cx="2021840" cy="1884045"/>
                          </a:xfrm>
                          <a:prstGeom prst="rect">
                            <a:avLst/>
                          </a:prstGeom>
                          <a:ln>
                            <a:noFill/>
                          </a:ln>
                          <a:extLst>
                            <a:ext uri="{53640926-AAD7-44D8-BBD7-CCE9431645EC}">
                              <a14:shadowObscured xmlns:a14="http://schemas.microsoft.com/office/drawing/2010/main"/>
                            </a:ext>
                          </a:extLst>
                        </pic:spPr>
                      </pic:pic>
                      <wps:wsp>
                        <wps:cNvPr id="72" name="Text Box 72"/>
                        <wps:cNvSpPr txBox="1"/>
                        <wps:spPr>
                          <a:xfrm>
                            <a:off x="0" y="1939290"/>
                            <a:ext cx="2021840" cy="258445"/>
                          </a:xfrm>
                          <a:prstGeom prst="rect">
                            <a:avLst/>
                          </a:prstGeom>
                          <a:solidFill>
                            <a:prstClr val="white"/>
                          </a:solidFill>
                          <a:ln>
                            <a:noFill/>
                          </a:ln>
                        </wps:spPr>
                        <wps:txbx>
                          <w:txbxContent>
                            <w:p w14:paraId="232B1D74" w14:textId="1FDD36DC" w:rsidR="00210F66" w:rsidRPr="003706E8" w:rsidRDefault="00210F66" w:rsidP="00210F66">
                              <w:pPr>
                                <w:pStyle w:val="Caption"/>
                                <w:jc w:val="center"/>
                                <w:rPr>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5</w:t>
                              </w:r>
                              <w:r w:rsidR="004B4BDA">
                                <w:rPr>
                                  <w:noProof/>
                                </w:rPr>
                                <w:fldChar w:fldCharType="end"/>
                              </w:r>
                              <w:r>
                                <w:t xml:space="preserve"> Sketch of concept - picker up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DED85CC" id="Group 73" o:spid="_x0000_s1038" style="position:absolute;margin-left:287.2pt;margin-top:6.1pt;width:159.2pt;height:173.05pt;z-index:251732992;mso-position-horizontal-relative:margin" coordsize="20218,21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IB6&#10;ikCIDkLS0UAN8tMY2D8qDGh5KCnUUANESAYC07aPSiigBvlx/wBwUeWn9wU6igBvlpnOwUGKM8bK&#10;dRQA3yo/7lHlp/dp1FADfLT+7R5af3adRQA0xRsMNGp+ooMaHqtOooAb5UZbcUo8tMY2+/NOooAa&#10;Y4z1RfypSinqtLRQAYFNCIDnaKdRRYBpijJyUpdq5zilooAOl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">
                <v:shape id="Picture 71" o:spid="_x0000_s1039" type="#_x0000_t75" alt="A picture containing icon&#10;&#10;Description automatically generated" style="position:absolute;width:20218;height:18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">
                  <v:imagedata r:id="rId28" o:title="A picture containing icon&#10;&#10;Description automatically generated" croptop="21968f" cropbottom="5260f" cropleft="23132f" cropright="19278f"/>
                </v:shape>
                <v:shape id="Text Box 72" o:spid="_x0000_s1040" type="#_x0000_t202" style="position:absolute;top:19392;width:20218;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232B1D74" w14:textId="1FDD36DC" w:rsidR="00210F66" w:rsidRPr="003706E8" w:rsidRDefault="00210F66" w:rsidP="00210F66">
                        <w:pPr>
                          <w:pStyle w:val="Caption"/>
                          <w:jc w:val="center"/>
                          <w:rPr>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5</w:t>
                        </w:r>
                        <w:r w:rsidR="004B4BDA">
                          <w:rPr>
                            <w:noProof/>
                          </w:rPr>
                          <w:fldChar w:fldCharType="end"/>
                        </w:r>
                        <w:r>
                          <w:t xml:space="preserve"> Sketch of concept - picker upper</w:t>
                        </w:r>
                      </w:p>
                    </w:txbxContent>
                  </v:textbox>
                </v:shape>
                <w10:wrap type="square" anchorx="margin"/>
              </v:group>
            </w:pict>
          </mc:Fallback>
        </mc:AlternateContent>
      </w:r>
      <w:r w:rsidR="00B348B4">
        <w:t>Picker upper</w:t>
      </w:r>
    </w:p>
    <w:p w14:paraId="09DB03FB" w14:textId="08B49799" w:rsidR="002661C0" w:rsidRDefault="00210F66" w:rsidP="002661C0">
      <w:r>
        <w:t>Lower b</w:t>
      </w:r>
      <w:r w:rsidR="000D7B56">
        <w:t xml:space="preserve">ack </w:t>
      </w:r>
      <w:r>
        <w:t>pain is</w:t>
      </w:r>
      <w:r w:rsidR="000D7B56">
        <w:t xml:space="preserve"> a common complaint amongst seniors</w:t>
      </w:r>
      <w:sdt>
        <w:sdtPr>
          <w:id w:val="-381029755"/>
          <w:citation/>
        </w:sdtPr>
        <w:sdtEndPr/>
        <w:sdtContent>
          <w:r>
            <w:fldChar w:fldCharType="begin"/>
          </w:r>
          <w:r>
            <w:instrText xml:space="preserve"> CITATION Won17 \l 18441 </w:instrText>
          </w:r>
          <w:r>
            <w:fldChar w:fldCharType="separate"/>
          </w:r>
          <w:r w:rsidR="0033066C">
            <w:rPr>
              <w:noProof/>
            </w:rPr>
            <w:t xml:space="preserve"> </w:t>
          </w:r>
          <w:r w:rsidR="0033066C" w:rsidRPr="0033066C">
            <w:rPr>
              <w:noProof/>
            </w:rPr>
            <w:t>[12]</w:t>
          </w:r>
          <w:r>
            <w:fldChar w:fldCharType="end"/>
          </w:r>
        </w:sdtContent>
      </w:sdt>
      <w:r w:rsidR="00A5141F">
        <w:t xml:space="preserve">; </w:t>
      </w:r>
      <w:r>
        <w:t xml:space="preserve">the disabling condition makes </w:t>
      </w:r>
      <w:r w:rsidR="00A5141F">
        <w:t xml:space="preserve">tasks requiring them to bend over particularly straining. </w:t>
      </w:r>
      <w:r w:rsidR="00FA5AB5">
        <w:t>Instead of further aggravating the pain, l</w:t>
      </w:r>
      <w:r w:rsidR="003F45C9">
        <w:t>et a household robot do all the bending over instead</w:t>
      </w:r>
      <w:r w:rsidR="00FA5AB5">
        <w:t>. After all,</w:t>
      </w:r>
      <w:r w:rsidR="00FA5AB5" w:rsidRPr="00FA5AB5">
        <w:t xml:space="preserve"> </w:t>
      </w:r>
      <w:r w:rsidR="00FA5AB5">
        <w:t>robots should be of service to humankind</w:t>
      </w:r>
      <w:r w:rsidR="003F45C9">
        <w:t>.</w:t>
      </w:r>
      <w:r w:rsidR="00FA5AB5">
        <w:t xml:space="preserve"> This feature can be used by anyone living with mobility impairment.</w:t>
      </w:r>
    </w:p>
    <w:tbl>
      <w:tblPr>
        <w:tblStyle w:val="PlainTable2"/>
        <w:tblW w:w="0" w:type="auto"/>
        <w:tblLook w:val="04A0" w:firstRow="1" w:lastRow="0" w:firstColumn="1" w:lastColumn="0" w:noHBand="0" w:noVBand="1"/>
      </w:tblPr>
      <w:tblGrid>
        <w:gridCol w:w="1723"/>
        <w:gridCol w:w="7303"/>
      </w:tblGrid>
      <w:tr w:rsidR="000D7B56" w14:paraId="1BF6ABDE" w14:textId="77777777" w:rsidTr="000D7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D1BD725" w14:textId="77777777" w:rsidR="000D7B56" w:rsidRPr="00784F95" w:rsidRDefault="000D7B56" w:rsidP="00EE2E98">
            <w:pPr>
              <w:pStyle w:val="NoSpacing"/>
              <w:rPr>
                <w:b w:val="0"/>
                <w:bCs w:val="0"/>
                <w:i/>
                <w:iCs/>
              </w:rPr>
            </w:pPr>
            <w:r w:rsidRPr="00784F95">
              <w:rPr>
                <w:b w:val="0"/>
                <w:bCs w:val="0"/>
                <w:i/>
                <w:iCs/>
              </w:rPr>
              <w:t>Category</w:t>
            </w:r>
          </w:p>
        </w:tc>
        <w:tc>
          <w:tcPr>
            <w:tcW w:w="7598" w:type="dxa"/>
          </w:tcPr>
          <w:p w14:paraId="701976FD" w14:textId="05FCEA97" w:rsidR="000D7B56" w:rsidRPr="002661C0" w:rsidRDefault="000D7B56" w:rsidP="00EE2E98">
            <w:pPr>
              <w:pStyle w:val="NoSpacing"/>
              <w:cnfStyle w:val="100000000000" w:firstRow="1" w:lastRow="0" w:firstColumn="0" w:lastColumn="0" w:oddVBand="0" w:evenVBand="0" w:oddHBand="0" w:evenHBand="0" w:firstRowFirstColumn="0" w:firstRowLastColumn="0" w:lastRowFirstColumn="0" w:lastRowLastColumn="0"/>
              <w:rPr>
                <w:b w:val="0"/>
                <w:bCs w:val="0"/>
              </w:rPr>
            </w:pPr>
            <w:r>
              <w:rPr>
                <w:b w:val="0"/>
                <w:bCs w:val="0"/>
              </w:rPr>
              <w:t>Domestic</w:t>
            </w:r>
          </w:p>
        </w:tc>
      </w:tr>
      <w:tr w:rsidR="000D7B56" w14:paraId="7B678380" w14:textId="77777777" w:rsidTr="000D7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12C231C" w14:textId="77777777" w:rsidR="000D7B56" w:rsidRPr="00784F95" w:rsidRDefault="000D7B56" w:rsidP="00EE2E98">
            <w:pPr>
              <w:pStyle w:val="NoSpacing"/>
              <w:rPr>
                <w:b w:val="0"/>
                <w:bCs w:val="0"/>
                <w:i/>
                <w:iCs/>
              </w:rPr>
            </w:pPr>
            <w:r>
              <w:rPr>
                <w:b w:val="0"/>
                <w:bCs w:val="0"/>
                <w:i/>
                <w:iCs/>
              </w:rPr>
              <w:t>Suggested f</w:t>
            </w:r>
            <w:r w:rsidRPr="00784F95">
              <w:rPr>
                <w:b w:val="0"/>
                <w:bCs w:val="0"/>
                <w:i/>
                <w:iCs/>
              </w:rPr>
              <w:t>unctions</w:t>
            </w:r>
          </w:p>
        </w:tc>
        <w:tc>
          <w:tcPr>
            <w:tcW w:w="7598" w:type="dxa"/>
          </w:tcPr>
          <w:p w14:paraId="1DF00DF1" w14:textId="7ADAF4D4" w:rsidR="00830363" w:rsidRDefault="000D7B56" w:rsidP="000D7B56">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Pick</w:t>
            </w:r>
            <w:r w:rsidR="00830363">
              <w:t xml:space="preserve"> up</w:t>
            </w:r>
            <w:r>
              <w:t xml:space="preserve"> </w:t>
            </w:r>
            <w:r w:rsidR="00830363">
              <w:t>objects that dropped on the floor</w:t>
            </w:r>
            <w:r w:rsidR="00FA5AB5">
              <w:t xml:space="preserve"> upon verbal request</w:t>
            </w:r>
          </w:p>
          <w:p w14:paraId="6F65BF11" w14:textId="660B1E88" w:rsidR="000D7B56" w:rsidRDefault="00830363" w:rsidP="000D7B56">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 xml:space="preserve">Retrieve </w:t>
            </w:r>
            <w:r w:rsidR="000D7B56">
              <w:t>newspaper</w:t>
            </w:r>
            <w:r>
              <w:t xml:space="preserve"> &amp; </w:t>
            </w:r>
            <w:r w:rsidR="000D7B56">
              <w:t>letters</w:t>
            </w:r>
            <w:r>
              <w:t xml:space="preserve"> from the front door</w:t>
            </w:r>
          </w:p>
          <w:p w14:paraId="71780D51" w14:textId="77777777" w:rsidR="00830363" w:rsidRDefault="00830363" w:rsidP="00830363">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Tidy away</w:t>
            </w:r>
            <w:r w:rsidR="000D7B56" w:rsidRPr="000D7B56">
              <w:t xml:space="preserve"> shoes</w:t>
            </w:r>
            <w:r w:rsidR="00A5141F">
              <w:t xml:space="preserve"> at the doorway </w:t>
            </w:r>
          </w:p>
          <w:p w14:paraId="754BE39A" w14:textId="25A3CCBF" w:rsidR="00655D6A" w:rsidRPr="002661C0" w:rsidRDefault="00655D6A" w:rsidP="00830363">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Users can take over with teleoperation</w:t>
            </w:r>
          </w:p>
        </w:tc>
      </w:tr>
      <w:tr w:rsidR="00BF0830" w14:paraId="3A1BF86C" w14:textId="77777777" w:rsidTr="000D7B56">
        <w:tc>
          <w:tcPr>
            <w:cnfStyle w:val="001000000000" w:firstRow="0" w:lastRow="0" w:firstColumn="1" w:lastColumn="0" w:oddVBand="0" w:evenVBand="0" w:oddHBand="0" w:evenHBand="0" w:firstRowFirstColumn="0" w:firstRowLastColumn="0" w:lastRowFirstColumn="0" w:lastRowLastColumn="0"/>
            <w:tcW w:w="1418" w:type="dxa"/>
          </w:tcPr>
          <w:p w14:paraId="4D2CCFBE" w14:textId="2D2B20CB" w:rsidR="00BF0830" w:rsidRPr="00784F95" w:rsidRDefault="00BF0830" w:rsidP="00BF0830">
            <w:pPr>
              <w:pStyle w:val="NoSpacing"/>
              <w:rPr>
                <w:b w:val="0"/>
                <w:bCs w:val="0"/>
                <w:i/>
                <w:iCs/>
              </w:rPr>
            </w:pPr>
            <w:r>
              <w:rPr>
                <w:b w:val="0"/>
                <w:bCs w:val="0"/>
                <w:i/>
                <w:iCs/>
              </w:rPr>
              <w:t>Implementation challenges</w:t>
            </w:r>
          </w:p>
        </w:tc>
        <w:tc>
          <w:tcPr>
            <w:tcW w:w="7598" w:type="dxa"/>
          </w:tcPr>
          <w:p w14:paraId="307817EF" w14:textId="013585B3" w:rsidR="00707ABF" w:rsidRDefault="00707ABF" w:rsidP="008A3BB5">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Dextrous arm capable of skilful manipulation to pick up objects (similar to delivery handling)</w:t>
            </w:r>
          </w:p>
          <w:p w14:paraId="73929918" w14:textId="77777777" w:rsidR="00707ABF" w:rsidRDefault="00707ABF" w:rsidP="008A3BB5">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Adaptive to handle different objects (similar to delivery handling)</w:t>
            </w:r>
          </w:p>
          <w:p w14:paraId="5D7B47CE" w14:textId="071712ED" w:rsidR="00567E79" w:rsidRDefault="00567E79" w:rsidP="008A3BB5">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High-precision hand-eye calibration</w:t>
            </w:r>
          </w:p>
          <w:p w14:paraId="1B3DC70C" w14:textId="443A8268" w:rsidR="008A3BB5" w:rsidRDefault="008A3BB5" w:rsidP="008A3BB5">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 xml:space="preserve">Overcome challenges in </w:t>
            </w:r>
            <w:r w:rsidRPr="00567E79">
              <w:t>correspondence matching</w:t>
            </w:r>
            <w:r>
              <w:t xml:space="preserve"> caused by</w:t>
            </w:r>
            <w:r w:rsidRPr="00567E79">
              <w:t xml:space="preserve"> texture, occlusion,</w:t>
            </w:r>
            <w:r>
              <w:t xml:space="preserve"> and</w:t>
            </w:r>
            <w:r w:rsidRPr="00567E79">
              <w:t xml:space="preserve"> non-</w:t>
            </w:r>
            <w:r w:rsidR="00FA5AB5">
              <w:t>L</w:t>
            </w:r>
            <w:r w:rsidRPr="00567E79">
              <w:t>ambertian surfaces</w:t>
            </w:r>
          </w:p>
          <w:p w14:paraId="4B2A8ACF" w14:textId="5C11F4CA" w:rsidR="00567E79" w:rsidRPr="002661C0" w:rsidRDefault="00567E79" w:rsidP="008A3BB5">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 xml:space="preserve">Decisional autonomy between cage-closure vs form-closure grasping </w:t>
            </w:r>
            <w:proofErr w:type="gramStart"/>
            <w:r>
              <w:t>that best fits</w:t>
            </w:r>
            <w:proofErr w:type="gramEnd"/>
            <w:r>
              <w:t xml:space="preserve"> given object</w:t>
            </w:r>
          </w:p>
        </w:tc>
      </w:tr>
      <w:tr w:rsidR="00BF0830" w14:paraId="317F097B" w14:textId="77777777" w:rsidTr="000D7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E161D2D" w14:textId="77777777" w:rsidR="00BF0830" w:rsidRPr="00784F95" w:rsidRDefault="00BF0830" w:rsidP="00BF0830">
            <w:pPr>
              <w:pStyle w:val="NoSpacing"/>
              <w:rPr>
                <w:b w:val="0"/>
                <w:bCs w:val="0"/>
                <w:i/>
                <w:iCs/>
              </w:rPr>
            </w:pPr>
            <w:r w:rsidRPr="00784F95">
              <w:rPr>
                <w:b w:val="0"/>
                <w:bCs w:val="0"/>
                <w:i/>
                <w:iCs/>
              </w:rPr>
              <w:t>Market presence</w:t>
            </w:r>
          </w:p>
        </w:tc>
        <w:tc>
          <w:tcPr>
            <w:tcW w:w="7598" w:type="dxa"/>
          </w:tcPr>
          <w:p w14:paraId="646FAF33" w14:textId="4E1E1E2E" w:rsidR="00FC2D18" w:rsidRPr="00D203DA" w:rsidRDefault="004B4BDA" w:rsidP="00A5141F">
            <w:pPr>
              <w:pStyle w:val="NoSpacing"/>
              <w:numPr>
                <w:ilvl w:val="0"/>
                <w:numId w:val="20"/>
              </w:numPr>
              <w:cnfStyle w:val="000000100000" w:firstRow="0" w:lastRow="0" w:firstColumn="0" w:lastColumn="0" w:oddVBand="0" w:evenVBand="0" w:oddHBand="1" w:evenHBand="0" w:firstRowFirstColumn="0" w:firstRowLastColumn="0" w:lastRowFirstColumn="0" w:lastRowLastColumn="0"/>
            </w:pPr>
            <w:hyperlink r:id="rId29" w:history="1">
              <w:r w:rsidR="00FC2D18" w:rsidRPr="00830363">
                <w:rPr>
                  <w:rStyle w:val="Hyperlink"/>
                </w:rPr>
                <w:t>Bot Handy</w:t>
              </w:r>
            </w:hyperlink>
            <w:r w:rsidR="00FC2D18">
              <w:t xml:space="preserve"> (by Samsung), a conceptual robotic</w:t>
            </w:r>
            <w:r w:rsidR="00FC2D18" w:rsidRPr="00FC2D18">
              <w:t xml:space="preserve"> partner to help with house chores </w:t>
            </w:r>
          </w:p>
          <w:p w14:paraId="116A2E4D" w14:textId="0115EC60" w:rsidR="00BF0830" w:rsidRPr="002661C0" w:rsidRDefault="004B4BDA" w:rsidP="00BF0830">
            <w:pPr>
              <w:pStyle w:val="NoSpacing"/>
              <w:numPr>
                <w:ilvl w:val="0"/>
                <w:numId w:val="20"/>
              </w:numPr>
              <w:cnfStyle w:val="000000100000" w:firstRow="0" w:lastRow="0" w:firstColumn="0" w:lastColumn="0" w:oddVBand="0" w:evenVBand="0" w:oddHBand="1" w:evenHBand="0" w:firstRowFirstColumn="0" w:firstRowLastColumn="0" w:lastRowFirstColumn="0" w:lastRowLastColumn="0"/>
            </w:pPr>
            <w:hyperlink r:id="rId30" w:anchor="vision" w:history="1">
              <w:r w:rsidR="00A5141F" w:rsidRPr="00830363">
                <w:rPr>
                  <w:rStyle w:val="Hyperlink"/>
                </w:rPr>
                <w:t>Ugo</w:t>
              </w:r>
            </w:hyperlink>
            <w:r w:rsidR="00A5141F">
              <w:t xml:space="preserve"> (by Mira Robotics), a </w:t>
            </w:r>
            <w:r w:rsidR="00830363">
              <w:t xml:space="preserve">remotely-controlled </w:t>
            </w:r>
            <w:r w:rsidR="00A5141F">
              <w:t>robotic maid with a pair of height-adjustable arms</w:t>
            </w:r>
          </w:p>
        </w:tc>
      </w:tr>
    </w:tbl>
    <w:p w14:paraId="7CA62A21" w14:textId="77777777" w:rsidR="002661C0" w:rsidRPr="002661C0" w:rsidRDefault="002661C0" w:rsidP="002661C0"/>
    <w:p w14:paraId="50DFFE6E" w14:textId="67B77040" w:rsidR="000D028D" w:rsidRDefault="000D028D" w:rsidP="000D028D">
      <w:pPr>
        <w:pStyle w:val="Heading2"/>
      </w:pPr>
      <w:r w:rsidRPr="00232DF0">
        <w:lastRenderedPageBreak/>
        <w:t>Targeted disinfectant</w:t>
      </w:r>
    </w:p>
    <w:p w14:paraId="1F29EF36" w14:textId="5B017526" w:rsidR="00E73CC1" w:rsidRPr="00E73CC1" w:rsidRDefault="00FA5AB5" w:rsidP="00E73CC1">
      <w:r>
        <w:rPr>
          <w:noProof/>
        </w:rPr>
        <mc:AlternateContent>
          <mc:Choice Requires="wpg">
            <w:drawing>
              <wp:anchor distT="0" distB="0" distL="114300" distR="114300" simplePos="0" relativeHeight="251737088" behindDoc="0" locked="0" layoutInCell="1" allowOverlap="1" wp14:anchorId="515FBB93" wp14:editId="536A22E0">
                <wp:simplePos x="0" y="0"/>
                <wp:positionH relativeFrom="column">
                  <wp:posOffset>3408045</wp:posOffset>
                </wp:positionH>
                <wp:positionV relativeFrom="paragraph">
                  <wp:posOffset>86360</wp:posOffset>
                </wp:positionV>
                <wp:extent cx="2077720" cy="2689225"/>
                <wp:effectExtent l="0" t="0" r="0" b="0"/>
                <wp:wrapSquare wrapText="bothSides"/>
                <wp:docPr id="76" name="Group 76"/>
                <wp:cNvGraphicFramePr/>
                <a:graphic xmlns:a="http://schemas.openxmlformats.org/drawingml/2006/main">
                  <a:graphicData uri="http://schemas.microsoft.com/office/word/2010/wordprocessingGroup">
                    <wpg:wgp>
                      <wpg:cNvGrpSpPr/>
                      <wpg:grpSpPr>
                        <a:xfrm>
                          <a:off x="0" y="0"/>
                          <a:ext cx="2077720" cy="2689225"/>
                          <a:chOff x="0" y="0"/>
                          <a:chExt cx="2077720" cy="2689340"/>
                        </a:xfrm>
                      </wpg:grpSpPr>
                      <pic:pic xmlns:pic="http://schemas.openxmlformats.org/drawingml/2006/picture">
                        <pic:nvPicPr>
                          <pic:cNvPr id="74" name="Picture 74" descr="A picture containing application&#10;&#10;Description automatically generated"/>
                          <pic:cNvPicPr>
                            <a:picLocks noChangeAspect="1"/>
                          </pic:cNvPicPr>
                        </pic:nvPicPr>
                        <pic:blipFill rotWithShape="1">
                          <a:blip r:embed="rId31" cstate="print">
                            <a:extLst>
                              <a:ext uri="{28A0092B-C50C-407E-A947-70E740481C1C}">
                                <a14:useLocalDpi xmlns:a14="http://schemas.microsoft.com/office/drawing/2010/main" val="0"/>
                              </a:ext>
                            </a:extLst>
                          </a:blip>
                          <a:srcRect l="33964" t="21702" r="29778" b="8245"/>
                          <a:stretch/>
                        </pic:blipFill>
                        <pic:spPr bwMode="auto">
                          <a:xfrm>
                            <a:off x="0" y="0"/>
                            <a:ext cx="2077720" cy="2258060"/>
                          </a:xfrm>
                          <a:prstGeom prst="rect">
                            <a:avLst/>
                          </a:prstGeom>
                          <a:ln>
                            <a:noFill/>
                          </a:ln>
                          <a:extLst>
                            <a:ext uri="{53640926-AAD7-44D8-BBD7-CCE9431645EC}">
                              <a14:shadowObscured xmlns:a14="http://schemas.microsoft.com/office/drawing/2010/main"/>
                            </a:ext>
                          </a:extLst>
                        </pic:spPr>
                      </pic:pic>
                      <wps:wsp>
                        <wps:cNvPr id="75" name="Text Box 75"/>
                        <wps:cNvSpPr txBox="1"/>
                        <wps:spPr>
                          <a:xfrm>
                            <a:off x="124691" y="2299450"/>
                            <a:ext cx="1683327" cy="389890"/>
                          </a:xfrm>
                          <a:prstGeom prst="rect">
                            <a:avLst/>
                          </a:prstGeom>
                          <a:solidFill>
                            <a:prstClr val="white"/>
                          </a:solidFill>
                          <a:ln>
                            <a:noFill/>
                          </a:ln>
                        </wps:spPr>
                        <wps:txbx>
                          <w:txbxContent>
                            <w:p w14:paraId="6F39884A" w14:textId="5C92EA05" w:rsidR="00FA5AB5" w:rsidRPr="002647D3" w:rsidRDefault="00FA5AB5" w:rsidP="00FA5AB5">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6</w:t>
                              </w:r>
                              <w:r w:rsidR="004B4BDA">
                                <w:rPr>
                                  <w:noProof/>
                                </w:rPr>
                                <w:fldChar w:fldCharType="end"/>
                              </w:r>
                              <w:r>
                                <w:t xml:space="preserve"> Sketch of concept - targeted disinfect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15FBB93" id="Group 76" o:spid="_x0000_s1041" style="position:absolute;margin-left:268.35pt;margin-top:6.8pt;width:163.6pt;height:211.75pt;z-index:251737088;mso-height-relative:margin" coordsize="20777,268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Mp/wAFWv8Ala9t/wDsK+G//TLB&#10;X9NdfzKf8FWv+Vr23/7Cvhv/ANMsFAH6N0UUV0AFFFFABRRRQAUUUUAFFFFABRRRQAUUUUAFFFFA&#10;BRRRQAUUUUAFFFFABRRRQAUUUUAFFFFABRRRQAUUUUAFFFFABRRRQBh/E7/km3iH/sB3f/olq+bv&#10;+DGXr+1F9PBH8ter6R+J3/JNvEP/AGA7v/0S1fN3/BjL1/ai+ngj+WvVlPcD9/aKKK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ZT/gq1/wArXtv/ANhXw3/6ZYK/prr+ZT/g&#10;q1/yte2//YV8N/8AplgoA/RuiiiugAooooAKKKKACiiigAooooAKKKKACiiigAooooAKKKKACiii&#10;gAooooAKKKKACiiigAooooAKKKKACiiigAooooAKKKKAMP4nf8k28Q/9gO7/APRLV83f8GMvX9qL&#10;6eCP5a9X0j8Tv+SbeIf+wHd/+iWr5u/4MZev7UX08Efy16sp7gfv7RRR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">
                <v:shape id="Picture 74" o:spid="_x0000_s1042" type="#_x0000_t75" alt="A picture containing application&#10;&#10;Description automatically generated" style="position:absolute;width:20777;height:22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">
                  <v:imagedata r:id="rId32" o:title="A picture containing application&#10;&#10;Description automatically generated" croptop="14223f" cropbottom="5403f" cropleft="22259f" cropright="19515f"/>
                </v:shape>
                <v:shape id="Text Box 75" o:spid="_x0000_s1043" type="#_x0000_t202" style="position:absolute;left:1246;top:22994;width:1683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" stroked="f">
                  <v:textbox style="mso-fit-shape-to-text:t" inset="0,0,0,0">
                    <w:txbxContent>
                      <w:p w14:paraId="6F39884A" w14:textId="5C92EA05" w:rsidR="00FA5AB5" w:rsidRPr="002647D3" w:rsidRDefault="00FA5AB5" w:rsidP="00FA5AB5">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6</w:t>
                        </w:r>
                        <w:r w:rsidR="004B4BDA">
                          <w:rPr>
                            <w:noProof/>
                          </w:rPr>
                          <w:fldChar w:fldCharType="end"/>
                        </w:r>
                        <w:r>
                          <w:t xml:space="preserve"> Sketch of concept - targeted disinfectant</w:t>
                        </w:r>
                      </w:p>
                    </w:txbxContent>
                  </v:textbox>
                </v:shape>
                <w10:wrap type="square"/>
              </v:group>
            </w:pict>
          </mc:Fallback>
        </mc:AlternateContent>
      </w:r>
      <w:r w:rsidR="00E73CC1">
        <w:t xml:space="preserve">As people age, their immune response weakens significantly </w:t>
      </w:r>
      <w:sdt>
        <w:sdtPr>
          <w:id w:val="182942933"/>
          <w:citation/>
        </w:sdtPr>
        <w:sdtEndPr/>
        <w:sdtContent>
          <w:r w:rsidR="00E73CC1">
            <w:fldChar w:fldCharType="begin"/>
          </w:r>
          <w:r w:rsidR="00E73CC1">
            <w:instrText xml:space="preserve"> CITATION Kat15 \l 18441 </w:instrText>
          </w:r>
          <w:r w:rsidR="00E73CC1">
            <w:fldChar w:fldCharType="separate"/>
          </w:r>
          <w:r w:rsidR="0033066C" w:rsidRPr="0033066C">
            <w:rPr>
              <w:noProof/>
            </w:rPr>
            <w:t>[13]</w:t>
          </w:r>
          <w:r w:rsidR="00E73CC1">
            <w:fldChar w:fldCharType="end"/>
          </w:r>
        </w:sdtContent>
      </w:sdt>
      <w:r w:rsidR="00C85AD2">
        <w:t>,</w:t>
      </w:r>
      <w:r w:rsidR="00E73CC1">
        <w:t xml:space="preserve"> mak</w:t>
      </w:r>
      <w:r w:rsidR="00C85AD2">
        <w:t>ing</w:t>
      </w:r>
      <w:r w:rsidR="00E73CC1">
        <w:t xml:space="preserve"> </w:t>
      </w:r>
      <w:r w:rsidR="00C85AD2">
        <w:t>seniors</w:t>
      </w:r>
      <w:r w:rsidR="00E73CC1">
        <w:t xml:space="preserve"> more vulnerable </w:t>
      </w:r>
      <w:r>
        <w:t xml:space="preserve">to harmful bacteria and </w:t>
      </w:r>
      <w:proofErr w:type="gramStart"/>
      <w:r>
        <w:t>viruses</w:t>
      </w:r>
      <w:proofErr w:type="gramEnd"/>
      <w:r>
        <w:t xml:space="preserve"> infection</w:t>
      </w:r>
      <w:r w:rsidR="00C85AD2">
        <w:t xml:space="preserve">s. Since these pathogens are invisible to the naked eye, they are impossible to detect. </w:t>
      </w:r>
      <w:r>
        <w:t>So h</w:t>
      </w:r>
      <w:r w:rsidR="000258FA">
        <w:t>ow can ho</w:t>
      </w:r>
      <w:r>
        <w:t>m</w:t>
      </w:r>
      <w:r w:rsidR="000258FA">
        <w:t>eowners keep pathogens at bay if they cannot see the enemy? The solution is to keep track of surfaces that are touched. People unintentionally harbour all kinds of microorganisms</w:t>
      </w:r>
      <w:r w:rsidR="00C85AD2">
        <w:t xml:space="preserve"> </w:t>
      </w:r>
      <w:r w:rsidR="000258FA">
        <w:t>on their hands as they interact with things throughout the day (e.g. uncooked food, pets, bathrooms). If they do not wash their hands regularly, they will contaminate more surfaces with pathogens</w:t>
      </w:r>
      <w:r w:rsidR="007B4EC6">
        <w:t>.</w:t>
      </w:r>
      <w:r w:rsidR="000258FA">
        <w:t xml:space="preserve"> </w:t>
      </w:r>
      <w:r w:rsidR="003146FB">
        <w:t xml:space="preserve">This presents an opportunity for domestic robots. </w:t>
      </w:r>
      <w:r w:rsidR="000258FA">
        <w:t xml:space="preserve">Although UV disinfection solutions can be </w:t>
      </w:r>
      <w:r w:rsidR="003146FB">
        <w:t>used</w:t>
      </w:r>
      <w:r w:rsidR="000258FA">
        <w:t>, the</w:t>
      </w:r>
      <w:r w:rsidR="003146FB">
        <w:t>ir</w:t>
      </w:r>
      <w:r w:rsidR="000258FA">
        <w:t xml:space="preserve"> large </w:t>
      </w:r>
      <w:r w:rsidR="00830363">
        <w:t>footprint</w:t>
      </w:r>
      <w:r w:rsidR="000258FA">
        <w:t xml:space="preserve"> make</w:t>
      </w:r>
      <w:r>
        <w:t>s</w:t>
      </w:r>
      <w:r w:rsidR="000258FA">
        <w:t xml:space="preserve"> them better suited for </w:t>
      </w:r>
      <w:r w:rsidR="00C93DF1">
        <w:t xml:space="preserve">spacious </w:t>
      </w:r>
      <w:r w:rsidR="000258FA">
        <w:t xml:space="preserve">commercial </w:t>
      </w:r>
      <w:r w:rsidR="00C93DF1">
        <w:t>venues</w:t>
      </w:r>
      <w:r w:rsidR="000258FA">
        <w:t>.</w:t>
      </w:r>
      <w:r w:rsidR="003146FB">
        <w:t xml:space="preserve"> Consumers will feel more comfortable around a</w:t>
      </w:r>
      <w:r w:rsidR="000258FA">
        <w:t xml:space="preserve"> </w:t>
      </w:r>
      <w:r w:rsidR="003146FB">
        <w:t xml:space="preserve">compact </w:t>
      </w:r>
      <w:r w:rsidR="000258FA">
        <w:t>mobile robot with high specificity in cleaning</w:t>
      </w:r>
      <w:r w:rsidR="003146FB">
        <w:t>. It will also provide peace of mind that their house is clean.</w:t>
      </w:r>
    </w:p>
    <w:tbl>
      <w:tblPr>
        <w:tblStyle w:val="PlainTable2"/>
        <w:tblW w:w="0" w:type="auto"/>
        <w:tblLook w:val="04A0" w:firstRow="1" w:lastRow="0" w:firstColumn="1" w:lastColumn="0" w:noHBand="0" w:noVBand="1"/>
      </w:tblPr>
      <w:tblGrid>
        <w:gridCol w:w="1723"/>
        <w:gridCol w:w="7303"/>
      </w:tblGrid>
      <w:tr w:rsidR="000D7B56" w14:paraId="4F88A4DB" w14:textId="77777777" w:rsidTr="000D7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4627281" w14:textId="77777777" w:rsidR="000D7B56" w:rsidRPr="00784F95" w:rsidRDefault="000D7B56" w:rsidP="00EE2E98">
            <w:pPr>
              <w:pStyle w:val="NoSpacing"/>
              <w:rPr>
                <w:b w:val="0"/>
                <w:bCs w:val="0"/>
                <w:i/>
                <w:iCs/>
              </w:rPr>
            </w:pPr>
            <w:r w:rsidRPr="00784F95">
              <w:rPr>
                <w:b w:val="0"/>
                <w:bCs w:val="0"/>
                <w:i/>
                <w:iCs/>
              </w:rPr>
              <w:t>Category</w:t>
            </w:r>
          </w:p>
        </w:tc>
        <w:tc>
          <w:tcPr>
            <w:tcW w:w="7456" w:type="dxa"/>
          </w:tcPr>
          <w:p w14:paraId="2FCFBCBE" w14:textId="392F70D8" w:rsidR="000D7B56" w:rsidRPr="002661C0" w:rsidRDefault="00E73CC1" w:rsidP="00EE2E98">
            <w:pPr>
              <w:pStyle w:val="NoSpacing"/>
              <w:cnfStyle w:val="100000000000" w:firstRow="1" w:lastRow="0" w:firstColumn="0" w:lastColumn="0" w:oddVBand="0" w:evenVBand="0" w:oddHBand="0" w:evenHBand="0" w:firstRowFirstColumn="0" w:firstRowLastColumn="0" w:lastRowFirstColumn="0" w:lastRowLastColumn="0"/>
              <w:rPr>
                <w:b w:val="0"/>
                <w:bCs w:val="0"/>
              </w:rPr>
            </w:pPr>
            <w:r>
              <w:rPr>
                <w:b w:val="0"/>
                <w:bCs w:val="0"/>
              </w:rPr>
              <w:t>Domestic</w:t>
            </w:r>
          </w:p>
        </w:tc>
      </w:tr>
      <w:tr w:rsidR="000D7B56" w14:paraId="73F50E23" w14:textId="77777777" w:rsidTr="000D7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8294B9C" w14:textId="77777777" w:rsidR="000D7B56" w:rsidRPr="00784F95" w:rsidRDefault="000D7B56" w:rsidP="00EE2E98">
            <w:pPr>
              <w:pStyle w:val="NoSpacing"/>
              <w:rPr>
                <w:b w:val="0"/>
                <w:bCs w:val="0"/>
                <w:i/>
                <w:iCs/>
              </w:rPr>
            </w:pPr>
            <w:r>
              <w:rPr>
                <w:b w:val="0"/>
                <w:bCs w:val="0"/>
                <w:i/>
                <w:iCs/>
              </w:rPr>
              <w:t>Suggested f</w:t>
            </w:r>
            <w:r w:rsidRPr="00784F95">
              <w:rPr>
                <w:b w:val="0"/>
                <w:bCs w:val="0"/>
                <w:i/>
                <w:iCs/>
              </w:rPr>
              <w:t>unctions</w:t>
            </w:r>
          </w:p>
        </w:tc>
        <w:tc>
          <w:tcPr>
            <w:tcW w:w="7456" w:type="dxa"/>
          </w:tcPr>
          <w:p w14:paraId="4A6C0FC3" w14:textId="30095163" w:rsidR="00E73CC1" w:rsidRDefault="00E73CC1" w:rsidP="00FA5AB5">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Monitor surfaces that people touch without being intrusive</w:t>
            </w:r>
          </w:p>
          <w:p w14:paraId="708413BC" w14:textId="055FCF9E" w:rsidR="00345C5F" w:rsidRDefault="00345C5F" w:rsidP="00FA5AB5">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rsidRPr="007B4EC6">
              <w:t xml:space="preserve">Identifies surfaces </w:t>
            </w:r>
            <w:r w:rsidR="00FA5AB5">
              <w:t>that</w:t>
            </w:r>
            <w:r w:rsidRPr="007B4EC6">
              <w:t xml:space="preserve"> need to be cleaned</w:t>
            </w:r>
            <w:r w:rsidR="00FA5AB5">
              <w:t xml:space="preserve"> and autonomously navigates to it</w:t>
            </w:r>
          </w:p>
          <w:p w14:paraId="621CAA91" w14:textId="77777777" w:rsidR="00E73CC1" w:rsidRDefault="00E73CC1" w:rsidP="00FA5AB5">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Disinfect high-touch areas with a sanitising solution</w:t>
            </w:r>
          </w:p>
          <w:p w14:paraId="3CDC5BED" w14:textId="77777777" w:rsidR="007B4EC6" w:rsidRDefault="000258FA" w:rsidP="00FA5AB5">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rsidRPr="007B4EC6">
              <w:t>Manoeuvres</w:t>
            </w:r>
            <w:r w:rsidR="007B4EC6" w:rsidRPr="007B4EC6">
              <w:t xml:space="preserve"> around the insides of </w:t>
            </w:r>
            <w:r w:rsidR="00345C5F">
              <w:t>homes</w:t>
            </w:r>
            <w:r w:rsidR="007B4EC6" w:rsidRPr="007B4EC6">
              <w:t xml:space="preserve"> </w:t>
            </w:r>
          </w:p>
          <w:p w14:paraId="734688A5" w14:textId="0BBEF285" w:rsidR="00FA5AB5" w:rsidRPr="002661C0" w:rsidRDefault="00FA5AB5" w:rsidP="00FA5AB5">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Self-charging and refilling</w:t>
            </w:r>
          </w:p>
        </w:tc>
      </w:tr>
      <w:tr w:rsidR="00BF0830" w14:paraId="0C8E080F" w14:textId="77777777" w:rsidTr="000D7B56">
        <w:tc>
          <w:tcPr>
            <w:cnfStyle w:val="001000000000" w:firstRow="0" w:lastRow="0" w:firstColumn="1" w:lastColumn="0" w:oddVBand="0" w:evenVBand="0" w:oddHBand="0" w:evenHBand="0" w:firstRowFirstColumn="0" w:firstRowLastColumn="0" w:lastRowFirstColumn="0" w:lastRowLastColumn="0"/>
            <w:tcW w:w="1560" w:type="dxa"/>
          </w:tcPr>
          <w:p w14:paraId="1B2C39A5" w14:textId="07DC5CF3" w:rsidR="00BF0830" w:rsidRPr="00784F95" w:rsidRDefault="00BF0830" w:rsidP="00BF0830">
            <w:pPr>
              <w:pStyle w:val="NoSpacing"/>
              <w:rPr>
                <w:b w:val="0"/>
                <w:bCs w:val="0"/>
                <w:i/>
                <w:iCs/>
              </w:rPr>
            </w:pPr>
            <w:r>
              <w:rPr>
                <w:b w:val="0"/>
                <w:bCs w:val="0"/>
                <w:i/>
                <w:iCs/>
              </w:rPr>
              <w:t>Implementation challenges</w:t>
            </w:r>
          </w:p>
        </w:tc>
        <w:tc>
          <w:tcPr>
            <w:tcW w:w="7456" w:type="dxa"/>
          </w:tcPr>
          <w:p w14:paraId="65D630CB" w14:textId="7F74DB1E" w:rsidR="00BF0830" w:rsidRDefault="00BF0830"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Method to detect occurrences of touching surfaces, either by latent heat using sensitive thermal cameras, or recognise object collision between hands and surfaces using depth cameras and pose estimation</w:t>
            </w:r>
          </w:p>
          <w:p w14:paraId="566894A9" w14:textId="77777777" w:rsidR="00BF0830" w:rsidRDefault="00BF0830"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Have thresholds for what constitutes a high touch surface, rejecting noise and false positives</w:t>
            </w:r>
          </w:p>
          <w:p w14:paraId="5D7233FB" w14:textId="26CD1B75" w:rsidR="00BF0830" w:rsidRDefault="00BF0830"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Have a sanitiser dispensing arm moves in 3D space to successfully direct a stream of disinfectant while avoiding obstacles (similar to plant watering)</w:t>
            </w:r>
          </w:p>
          <w:p w14:paraId="240FE31C" w14:textId="77777777" w:rsidR="00BF0830" w:rsidRDefault="00BF0830"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Global and local path planning (similar to plant watering) to trail behind a human so can monitor where they touch but not collide with them</w:t>
            </w:r>
          </w:p>
          <w:p w14:paraId="795D86E4" w14:textId="12A9F667" w:rsidR="007B4EC6" w:rsidRDefault="003146FB"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Builds a map of its</w:t>
            </w:r>
            <w:r w:rsidR="007B4EC6">
              <w:t xml:space="preserve"> environment </w:t>
            </w:r>
            <w:r>
              <w:t>using SLAM</w:t>
            </w:r>
            <w:r w:rsidR="00345C5F">
              <w:t xml:space="preserve"> for navigation</w:t>
            </w:r>
            <w:r>
              <w:t xml:space="preserve"> (similar to plant watering)</w:t>
            </w:r>
          </w:p>
          <w:p w14:paraId="0AAC3C32" w14:textId="3825CB1C" w:rsidR="000258FA" w:rsidRPr="002661C0" w:rsidRDefault="000258FA" w:rsidP="00BF0830">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lastRenderedPageBreak/>
              <w:t xml:space="preserve">Image object recognition of electronic equipment to avoid spraying them </w:t>
            </w:r>
          </w:p>
        </w:tc>
      </w:tr>
      <w:tr w:rsidR="00BF0830" w14:paraId="0BB6DBFE" w14:textId="77777777" w:rsidTr="000D7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FD7DC46" w14:textId="77777777" w:rsidR="00BF0830" w:rsidRPr="00784F95" w:rsidRDefault="00BF0830" w:rsidP="00BF0830">
            <w:pPr>
              <w:pStyle w:val="NoSpacing"/>
              <w:rPr>
                <w:b w:val="0"/>
                <w:bCs w:val="0"/>
                <w:i/>
                <w:iCs/>
              </w:rPr>
            </w:pPr>
            <w:r w:rsidRPr="00784F95">
              <w:rPr>
                <w:b w:val="0"/>
                <w:bCs w:val="0"/>
                <w:i/>
                <w:iCs/>
              </w:rPr>
              <w:lastRenderedPageBreak/>
              <w:t>Market presence</w:t>
            </w:r>
          </w:p>
        </w:tc>
        <w:tc>
          <w:tcPr>
            <w:tcW w:w="7456" w:type="dxa"/>
          </w:tcPr>
          <w:p w14:paraId="572A4571" w14:textId="433CF5D3" w:rsidR="00BF0830" w:rsidRPr="002661C0" w:rsidRDefault="004B4BDA" w:rsidP="007B4EC6">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33" w:history="1">
              <w:r w:rsidR="007B4EC6" w:rsidRPr="00830363">
                <w:rPr>
                  <w:rStyle w:val="Hyperlink"/>
                </w:rPr>
                <w:t>UVD robots</w:t>
              </w:r>
            </w:hyperlink>
            <w:r w:rsidR="007B4EC6">
              <w:t xml:space="preserve"> (by Blue Ocean Robotics), </w:t>
            </w:r>
            <w:r w:rsidR="003146FB">
              <w:t xml:space="preserve">a robot that </w:t>
            </w:r>
            <w:r w:rsidR="003146FB" w:rsidRPr="003146FB">
              <w:t>irradiates hospital rooms with UV-C to disinfect surfaces from pathogens</w:t>
            </w:r>
          </w:p>
        </w:tc>
      </w:tr>
    </w:tbl>
    <w:p w14:paraId="5C37A2E8" w14:textId="77777777" w:rsidR="000D028D" w:rsidRDefault="000D028D" w:rsidP="000D028D"/>
    <w:p w14:paraId="5DC74BE9" w14:textId="33AA9F6F" w:rsidR="000D028D" w:rsidRDefault="008E5E47" w:rsidP="000D028D">
      <w:pPr>
        <w:pStyle w:val="Heading2"/>
      </w:pPr>
      <w:r>
        <w:rPr>
          <w:noProof/>
        </w:rPr>
        <mc:AlternateContent>
          <mc:Choice Requires="wpg">
            <w:drawing>
              <wp:anchor distT="0" distB="0" distL="114300" distR="114300" simplePos="0" relativeHeight="251741184" behindDoc="0" locked="0" layoutInCell="1" allowOverlap="1" wp14:anchorId="1512260D" wp14:editId="44395371">
                <wp:simplePos x="0" y="0"/>
                <wp:positionH relativeFrom="column">
                  <wp:posOffset>4023302</wp:posOffset>
                </wp:positionH>
                <wp:positionV relativeFrom="paragraph">
                  <wp:posOffset>194021</wp:posOffset>
                </wp:positionV>
                <wp:extent cx="1592580" cy="2197735"/>
                <wp:effectExtent l="0" t="0" r="7620" b="0"/>
                <wp:wrapSquare wrapText="bothSides"/>
                <wp:docPr id="79" name="Group 79"/>
                <wp:cNvGraphicFramePr/>
                <a:graphic xmlns:a="http://schemas.openxmlformats.org/drawingml/2006/main">
                  <a:graphicData uri="http://schemas.microsoft.com/office/word/2010/wordprocessingGroup">
                    <wpg:wgp>
                      <wpg:cNvGrpSpPr/>
                      <wpg:grpSpPr>
                        <a:xfrm>
                          <a:off x="0" y="0"/>
                          <a:ext cx="1592580" cy="2197735"/>
                          <a:chOff x="0" y="0"/>
                          <a:chExt cx="1592580" cy="2197735"/>
                        </a:xfrm>
                      </wpg:grpSpPr>
                      <pic:pic xmlns:pic="http://schemas.openxmlformats.org/drawingml/2006/picture">
                        <pic:nvPicPr>
                          <pic:cNvPr id="77" name="Picture 77" descr="A picture containing icon&#10;&#10;Description automatically generated"/>
                          <pic:cNvPicPr>
                            <a:picLocks noChangeAspect="1"/>
                          </pic:cNvPicPr>
                        </pic:nvPicPr>
                        <pic:blipFill rotWithShape="1">
                          <a:blip r:embed="rId34" cstate="print">
                            <a:extLst>
                              <a:ext uri="{28A0092B-C50C-407E-A947-70E740481C1C}">
                                <a14:useLocalDpi xmlns:a14="http://schemas.microsoft.com/office/drawing/2010/main" val="0"/>
                              </a:ext>
                            </a:extLst>
                          </a:blip>
                          <a:srcRect l="35175" t="36958" r="37030" b="8668"/>
                          <a:stretch/>
                        </pic:blipFill>
                        <pic:spPr bwMode="auto">
                          <a:xfrm>
                            <a:off x="0" y="0"/>
                            <a:ext cx="1592580" cy="1752600"/>
                          </a:xfrm>
                          <a:prstGeom prst="rect">
                            <a:avLst/>
                          </a:prstGeom>
                          <a:ln>
                            <a:noFill/>
                          </a:ln>
                          <a:extLst>
                            <a:ext uri="{53640926-AAD7-44D8-BBD7-CCE9431645EC}">
                              <a14:shadowObscured xmlns:a14="http://schemas.microsoft.com/office/drawing/2010/main"/>
                            </a:ext>
                          </a:extLst>
                        </pic:spPr>
                      </pic:pic>
                      <wps:wsp>
                        <wps:cNvPr id="78" name="Text Box 78"/>
                        <wps:cNvSpPr txBox="1"/>
                        <wps:spPr>
                          <a:xfrm>
                            <a:off x="0" y="1807845"/>
                            <a:ext cx="1592580" cy="389890"/>
                          </a:xfrm>
                          <a:prstGeom prst="rect">
                            <a:avLst/>
                          </a:prstGeom>
                          <a:solidFill>
                            <a:prstClr val="white"/>
                          </a:solidFill>
                          <a:ln>
                            <a:noFill/>
                          </a:ln>
                        </wps:spPr>
                        <wps:txbx>
                          <w:txbxContent>
                            <w:p w14:paraId="7D3EC2FF" w14:textId="210CB00F" w:rsidR="00FA5AB5" w:rsidRPr="003C6497" w:rsidRDefault="00FA5AB5" w:rsidP="00FA5AB5">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7</w:t>
                              </w:r>
                              <w:r w:rsidR="004B4BDA">
                                <w:rPr>
                                  <w:noProof/>
                                </w:rPr>
                                <w:fldChar w:fldCharType="end"/>
                              </w:r>
                              <w:r>
                                <w:t xml:space="preserve"> Sketch of concept - social compan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12260D" id="Group 79" o:spid="_x0000_s1044" style="position:absolute;margin-left:316.8pt;margin-top:15.3pt;width:125.4pt;height:173.05pt;z-index:251741184" coordsize="15925,21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&#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&#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I/3D9K/lH/4JBf8pbfjh/12&#10;8Qf+nha/q4f7h+lfyj/8Egv+Utvxw/67eIP/AE8LQB+tNFFFdABRRRQAUUUUAFFFFABRRRQAUUUU&#10;AFFFFABRRRQAUUUUAFFFFABRRRQAUUUUAFFFFABRRRQAUUUUAFFFFABRRRQAUUUUAfBn/BxH/wAm&#10;M6T/ANlBsf8A0muq/XH/AIN2v+ULHwA/7FO4/wDThdV+R3/BxH/yYzpP/ZQbH/0muq/XH/g3a/5Q&#10;sfAD/sU7j/04XVYy+ID7SoooqQ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R/uH6V/&#10;KP8A8Egv+Utvxw/67eIP/Twtf1cP9w/Sv5R/+CQX/KW344f9dvEH/p4WgD9aaKKK6ACiiigAoooo&#10;AKKKKACiiigAooooAKKKKACiiigAooooAKKKKACiiigAooooAKKKKACiiigAooooAKKKKACiiigA&#10;ooooA+DP+DiP/kxnSf8AsoNj/wCk11X64/8ABu1/yhY+AH/Yp3H/AKcLqvyO/wCDiP8A5MZ0n/so&#10;Nj/6TXVfrj/wbtf8oWPgB/2Kdx/6cLqsZfEB9pUUUVI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CoPUUgRAMbB+VLRQAmxM52D8qRoY26pTqKAE2Ln&#10;O2gop6rS0UAN8tMY2ClCIOi0tFADRFGP4BR5UZOdgp1FADfLTOdtHlp/dp1FADfLT+7R5af3adRQ&#10;A0xRk7jGufXFHlpnO2nUUANEMYGNtHloeqD8qdRQA3Ymd2wZ9cUuxRztpaKAAgHqKQIgGAtLRQA0&#10;RoG3BaUIo6Cl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">
                <v:shape id="Picture 77" o:spid="_x0000_s1045" type="#_x0000_t75" alt="A picture containing icon&#10;&#10;Description automatically generated" style="position:absolute;width:15925;height:17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">
                  <v:imagedata r:id="rId35" o:title="A picture containing icon&#10;&#10;Description automatically generated" croptop="24221f" cropbottom="5681f" cropleft="23052f" cropright="24268f"/>
                </v:shape>
                <v:shape id="Text Box 78" o:spid="_x0000_s1046" type="#_x0000_t202" style="position:absolute;top:18078;width:1592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" stroked="f">
                  <v:textbox style="mso-fit-shape-to-text:t" inset="0,0,0,0">
                    <w:txbxContent>
                      <w:p w14:paraId="7D3EC2FF" w14:textId="210CB00F" w:rsidR="00FA5AB5" w:rsidRPr="003C6497" w:rsidRDefault="00FA5AB5" w:rsidP="00FA5AB5">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7</w:t>
                        </w:r>
                        <w:r w:rsidR="004B4BDA">
                          <w:rPr>
                            <w:noProof/>
                          </w:rPr>
                          <w:fldChar w:fldCharType="end"/>
                        </w:r>
                        <w:r>
                          <w:t xml:space="preserve"> Sketch of concept - social companion</w:t>
                        </w:r>
                      </w:p>
                    </w:txbxContent>
                  </v:textbox>
                </v:shape>
                <w10:wrap type="square"/>
              </v:group>
            </w:pict>
          </mc:Fallback>
        </mc:AlternateContent>
      </w:r>
      <w:r w:rsidR="000D028D">
        <w:t xml:space="preserve">Social </w:t>
      </w:r>
      <w:r w:rsidR="000D7B56">
        <w:t>companion</w:t>
      </w:r>
    </w:p>
    <w:p w14:paraId="58E08D2D" w14:textId="0E6FCBC1" w:rsidR="007B4EC6" w:rsidRPr="007B4EC6" w:rsidRDefault="00FA5AB5" w:rsidP="007B4EC6">
      <w:r>
        <w:t xml:space="preserve">As </w:t>
      </w:r>
      <w:r w:rsidR="00310FD7">
        <w:t>the</w:t>
      </w:r>
      <w:r>
        <w:t xml:space="preserve"> great roboticist </w:t>
      </w:r>
      <w:r w:rsidR="00310FD7">
        <w:t xml:space="preserve">Cynthia </w:t>
      </w:r>
      <w:r w:rsidR="00310FD7" w:rsidRPr="00FA5AB5">
        <w:t>Breazeal</w:t>
      </w:r>
      <w:r w:rsidR="00310FD7">
        <w:t xml:space="preserve"> </w:t>
      </w:r>
      <w:r>
        <w:t xml:space="preserve">once said, </w:t>
      </w:r>
      <w:r w:rsidRPr="00FA5AB5">
        <w:t>“Relational AI is not just a tool that we use</w:t>
      </w:r>
      <w:r w:rsidR="00310FD7">
        <w:t xml:space="preserve">, </w:t>
      </w:r>
      <w:r w:rsidRPr="00FA5AB5">
        <w:t>but an empathetic, collaborative ally.”</w:t>
      </w:r>
      <w:r>
        <w:t xml:space="preserve"> </w:t>
      </w:r>
      <w:r w:rsidR="00422B08">
        <w:t>R</w:t>
      </w:r>
      <w:r w:rsidR="00310FD7" w:rsidRPr="00310FD7">
        <w:t>apid progress in social robotics research</w:t>
      </w:r>
      <w:r w:rsidR="00422B08">
        <w:t xml:space="preserve"> means </w:t>
      </w:r>
      <w:r w:rsidR="008E5E47">
        <w:t>social robots are no longer science fiction</w:t>
      </w:r>
      <w:r w:rsidR="00422B08">
        <w:t xml:space="preserve">. </w:t>
      </w:r>
      <w:r w:rsidR="008E5E47">
        <w:t xml:space="preserve">Robotic companions can </w:t>
      </w:r>
      <w:r w:rsidR="008E5E47" w:rsidRPr="00310FD7">
        <w:t>improve mood</w:t>
      </w:r>
      <w:r w:rsidR="008E5E47">
        <w:t>,</w:t>
      </w:r>
      <w:r w:rsidR="008E5E47" w:rsidRPr="008E5E47">
        <w:t xml:space="preserve"> </w:t>
      </w:r>
      <w:r w:rsidR="008E5E47" w:rsidRPr="00310FD7">
        <w:t xml:space="preserve">promote sleep, reduce anxiety, </w:t>
      </w:r>
      <w:r w:rsidR="00310FD7" w:rsidRPr="00310FD7">
        <w:t xml:space="preserve">and </w:t>
      </w:r>
      <w:r w:rsidR="008E5E47" w:rsidRPr="00310FD7">
        <w:t>support psychosocial needs</w:t>
      </w:r>
      <w:sdt>
        <w:sdtPr>
          <w:id w:val="-74360430"/>
          <w:citation/>
        </w:sdtPr>
        <w:sdtEndPr/>
        <w:sdtContent>
          <w:r w:rsidR="008E5E47">
            <w:fldChar w:fldCharType="begin"/>
          </w:r>
          <w:r w:rsidR="008E5E47">
            <w:instrText xml:space="preserve"> CITATION Hun19 \l 18441 </w:instrText>
          </w:r>
          <w:r w:rsidR="008E5E47">
            <w:fldChar w:fldCharType="separate"/>
          </w:r>
          <w:r w:rsidR="0033066C">
            <w:rPr>
              <w:noProof/>
            </w:rPr>
            <w:t xml:space="preserve"> </w:t>
          </w:r>
          <w:r w:rsidR="0033066C" w:rsidRPr="0033066C">
            <w:rPr>
              <w:noProof/>
            </w:rPr>
            <w:t>[14]</w:t>
          </w:r>
          <w:r w:rsidR="008E5E47">
            <w:fldChar w:fldCharType="end"/>
          </w:r>
        </w:sdtContent>
      </w:sdt>
      <w:r w:rsidR="008E5E47">
        <w:t>.</w:t>
      </w:r>
      <w:r w:rsidR="008E5E47" w:rsidRPr="008E5E47">
        <w:t xml:space="preserve"> </w:t>
      </w:r>
      <w:r w:rsidR="008E5E47">
        <w:t>The future is now; time to fill the void of loneliness with intelligent social robots.</w:t>
      </w:r>
    </w:p>
    <w:tbl>
      <w:tblPr>
        <w:tblStyle w:val="PlainTable2"/>
        <w:tblW w:w="0" w:type="auto"/>
        <w:tblLook w:val="04A0" w:firstRow="1" w:lastRow="0" w:firstColumn="1" w:lastColumn="0" w:noHBand="0" w:noVBand="1"/>
      </w:tblPr>
      <w:tblGrid>
        <w:gridCol w:w="1723"/>
        <w:gridCol w:w="7303"/>
      </w:tblGrid>
      <w:tr w:rsidR="000D7B56" w14:paraId="736CE962" w14:textId="77777777" w:rsidTr="00EE2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F1A6963" w14:textId="77777777" w:rsidR="000D7B56" w:rsidRPr="00784F95" w:rsidRDefault="000D7B56" w:rsidP="00EE2E98">
            <w:pPr>
              <w:pStyle w:val="NoSpacing"/>
              <w:rPr>
                <w:b w:val="0"/>
                <w:bCs w:val="0"/>
                <w:i/>
                <w:iCs/>
              </w:rPr>
            </w:pPr>
            <w:r w:rsidRPr="00784F95">
              <w:rPr>
                <w:b w:val="0"/>
                <w:bCs w:val="0"/>
                <w:i/>
                <w:iCs/>
              </w:rPr>
              <w:t>Category</w:t>
            </w:r>
          </w:p>
        </w:tc>
        <w:tc>
          <w:tcPr>
            <w:tcW w:w="7456" w:type="dxa"/>
          </w:tcPr>
          <w:p w14:paraId="7349DB3F" w14:textId="5E4DC7A8" w:rsidR="000D7B56" w:rsidRPr="002661C0" w:rsidRDefault="000D7B56" w:rsidP="00EE2E98">
            <w:pPr>
              <w:pStyle w:val="NoSpacing"/>
              <w:cnfStyle w:val="100000000000" w:firstRow="1" w:lastRow="0" w:firstColumn="0" w:lastColumn="0" w:oddVBand="0" w:evenVBand="0" w:oddHBand="0" w:evenHBand="0" w:firstRowFirstColumn="0" w:firstRowLastColumn="0" w:lastRowFirstColumn="0" w:lastRowLastColumn="0"/>
              <w:rPr>
                <w:b w:val="0"/>
                <w:bCs w:val="0"/>
              </w:rPr>
            </w:pPr>
            <w:r>
              <w:rPr>
                <w:b w:val="0"/>
                <w:bCs w:val="0"/>
              </w:rPr>
              <w:t>Social</w:t>
            </w:r>
          </w:p>
        </w:tc>
      </w:tr>
      <w:tr w:rsidR="000D7B56" w14:paraId="7F05267A" w14:textId="77777777" w:rsidTr="00EE2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4424B37" w14:textId="77777777" w:rsidR="000D7B56" w:rsidRPr="00784F95" w:rsidRDefault="000D7B56" w:rsidP="00EE2E98">
            <w:pPr>
              <w:pStyle w:val="NoSpacing"/>
              <w:rPr>
                <w:b w:val="0"/>
                <w:bCs w:val="0"/>
                <w:i/>
                <w:iCs/>
              </w:rPr>
            </w:pPr>
            <w:r>
              <w:rPr>
                <w:b w:val="0"/>
                <w:bCs w:val="0"/>
                <w:i/>
                <w:iCs/>
              </w:rPr>
              <w:t>Suggested f</w:t>
            </w:r>
            <w:r w:rsidRPr="00784F95">
              <w:rPr>
                <w:b w:val="0"/>
                <w:bCs w:val="0"/>
                <w:i/>
                <w:iCs/>
              </w:rPr>
              <w:t>unctions</w:t>
            </w:r>
          </w:p>
        </w:tc>
        <w:tc>
          <w:tcPr>
            <w:tcW w:w="7456" w:type="dxa"/>
          </w:tcPr>
          <w:p w14:paraId="0A7FB8E5" w14:textId="7BB600B7" w:rsidR="001777FF" w:rsidRDefault="001777FF" w:rsidP="001777FF">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Verbal and</w:t>
            </w:r>
            <w:r w:rsidR="004C0E1D">
              <w:t>/or</w:t>
            </w:r>
            <w:r>
              <w:t xml:space="preserve"> non-verbal communication capa</w:t>
            </w:r>
            <w:r w:rsidR="00FA5AB5">
              <w:t>b</w:t>
            </w:r>
            <w:r>
              <w:t>ilities</w:t>
            </w:r>
          </w:p>
          <w:p w14:paraId="12C96049" w14:textId="544D0B9B" w:rsidR="001777FF" w:rsidRDefault="001777FF" w:rsidP="001777FF">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 xml:space="preserve">Holds intellectually </w:t>
            </w:r>
            <w:r w:rsidR="00217974">
              <w:t>engaging</w:t>
            </w:r>
            <w:r>
              <w:t xml:space="preserve"> conversations</w:t>
            </w:r>
          </w:p>
          <w:p w14:paraId="736642B4" w14:textId="76A7DFA2" w:rsidR="001777FF" w:rsidRDefault="00FA5AB5" w:rsidP="00766CEC">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An e</w:t>
            </w:r>
            <w:r w:rsidR="001777FF">
              <w:t xml:space="preserve">xpressive, </w:t>
            </w:r>
            <w:r w:rsidR="00217974">
              <w:t>friendly personality that g</w:t>
            </w:r>
            <w:r w:rsidR="001777FF">
              <w:t>rabs user</w:t>
            </w:r>
            <w:r w:rsidR="00217974">
              <w:t>’s</w:t>
            </w:r>
            <w:r w:rsidR="001777FF">
              <w:t xml:space="preserve"> attention </w:t>
            </w:r>
          </w:p>
          <w:p w14:paraId="1426502E" w14:textId="66D2272E" w:rsidR="00E817F8" w:rsidRDefault="001777FF" w:rsidP="001777FF">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W</w:t>
            </w:r>
            <w:r w:rsidR="00E817F8">
              <w:t>ell-being check-ins</w:t>
            </w:r>
          </w:p>
          <w:p w14:paraId="48C55218" w14:textId="7F4B6C83" w:rsidR="00477589" w:rsidRDefault="00217974" w:rsidP="00477589">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P</w:t>
            </w:r>
            <w:r w:rsidR="004C0E1D">
              <w:t>rovide</w:t>
            </w:r>
            <w:r w:rsidR="00655D6A">
              <w:t>s</w:t>
            </w:r>
            <w:r w:rsidR="004C0E1D">
              <w:t xml:space="preserve"> emotional support</w:t>
            </w:r>
            <w:r w:rsidR="00477589">
              <w:t xml:space="preserve"> in stressful situations</w:t>
            </w:r>
          </w:p>
          <w:p w14:paraId="6E4C4522" w14:textId="53B2BE18" w:rsidR="00477589" w:rsidRPr="002661C0" w:rsidRDefault="00477589" w:rsidP="00477589">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Entertains by offering music, riddles, fun facts, etc</w:t>
            </w:r>
          </w:p>
        </w:tc>
      </w:tr>
      <w:tr w:rsidR="00BF0830" w14:paraId="171ED6B7" w14:textId="77777777" w:rsidTr="00EE2E98">
        <w:tc>
          <w:tcPr>
            <w:cnfStyle w:val="001000000000" w:firstRow="0" w:lastRow="0" w:firstColumn="1" w:lastColumn="0" w:oddVBand="0" w:evenVBand="0" w:oddHBand="0" w:evenHBand="0" w:firstRowFirstColumn="0" w:firstRowLastColumn="0" w:lastRowFirstColumn="0" w:lastRowLastColumn="0"/>
            <w:tcW w:w="1560" w:type="dxa"/>
          </w:tcPr>
          <w:p w14:paraId="03A223B7" w14:textId="34C77032" w:rsidR="00BF0830" w:rsidRPr="00784F95" w:rsidRDefault="00BF0830" w:rsidP="00BF0830">
            <w:pPr>
              <w:pStyle w:val="NoSpacing"/>
              <w:rPr>
                <w:b w:val="0"/>
                <w:bCs w:val="0"/>
                <w:i/>
                <w:iCs/>
              </w:rPr>
            </w:pPr>
            <w:r>
              <w:rPr>
                <w:b w:val="0"/>
                <w:bCs w:val="0"/>
                <w:i/>
                <w:iCs/>
              </w:rPr>
              <w:t>Implementation challenges</w:t>
            </w:r>
          </w:p>
        </w:tc>
        <w:tc>
          <w:tcPr>
            <w:tcW w:w="7456" w:type="dxa"/>
          </w:tcPr>
          <w:p w14:paraId="73AD21FB" w14:textId="0E1BD7A3" w:rsidR="001777FF" w:rsidRDefault="001911F2"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Share h</w:t>
            </w:r>
            <w:r w:rsidR="00B348B4">
              <w:t xml:space="preserve">uman-like qualities </w:t>
            </w:r>
            <w:r w:rsidR="001777FF">
              <w:t xml:space="preserve">and follow social norms </w:t>
            </w:r>
            <w:r w:rsidR="004C0E1D">
              <w:t xml:space="preserve">(e.g. maintain eye contact during conversation) </w:t>
            </w:r>
            <w:r w:rsidR="00B348B4">
              <w:t xml:space="preserve">so </w:t>
            </w:r>
            <w:r w:rsidR="00FA5AB5">
              <w:t xml:space="preserve">the </w:t>
            </w:r>
            <w:r>
              <w:t>robot is</w:t>
            </w:r>
            <w:r w:rsidR="00B348B4">
              <w:t xml:space="preserve"> more comfortable to be around</w:t>
            </w:r>
          </w:p>
          <w:p w14:paraId="3767A3EA" w14:textId="5C8CDFA7" w:rsidR="00B348B4" w:rsidRDefault="001777FF"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 xml:space="preserve">Should have expressive emotions and a focal area to direct conversation at, but not necessary </w:t>
            </w:r>
            <w:r w:rsidRPr="001777FF">
              <w:t>to look like a human</w:t>
            </w:r>
            <w:r>
              <w:t xml:space="preserve"> </w:t>
            </w:r>
          </w:p>
          <w:p w14:paraId="7C52D99B" w14:textId="5936E861" w:rsidR="001911F2" w:rsidRDefault="001911F2"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 xml:space="preserve">Manage expectations for </w:t>
            </w:r>
            <w:r w:rsidR="0042671B">
              <w:t>l</w:t>
            </w:r>
            <w:r w:rsidR="0042671B" w:rsidRPr="0042671B">
              <w:t xml:space="preserve">earning and memory skills </w:t>
            </w:r>
            <w:r>
              <w:t xml:space="preserve">due to shortcomings </w:t>
            </w:r>
            <w:r w:rsidR="00774382">
              <w:t>in</w:t>
            </w:r>
            <w:r>
              <w:t xml:space="preserve"> </w:t>
            </w:r>
            <w:r w:rsidR="0042671B">
              <w:t>general</w:t>
            </w:r>
            <w:r w:rsidR="00FA5AB5">
              <w:t>-</w:t>
            </w:r>
            <w:r w:rsidR="0042671B">
              <w:t xml:space="preserve">purpose </w:t>
            </w:r>
            <w:r w:rsidR="0042671B" w:rsidRPr="0042671B">
              <w:t>artificial intellig</w:t>
            </w:r>
            <w:r w:rsidR="00FA5AB5">
              <w:t>enc</w:t>
            </w:r>
            <w:r w:rsidR="0042671B" w:rsidRPr="0042671B">
              <w:t>e</w:t>
            </w:r>
            <w:r w:rsidR="0042671B">
              <w:t xml:space="preserve"> </w:t>
            </w:r>
          </w:p>
          <w:p w14:paraId="0B279157" w14:textId="20C5C815" w:rsidR="0042671B" w:rsidRDefault="0042671B"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Requires a</w:t>
            </w:r>
            <w:r w:rsidR="00FA5AB5">
              <w:t>n extensiv</w:t>
            </w:r>
            <w:r>
              <w:t xml:space="preserve">e </w:t>
            </w:r>
            <w:r w:rsidRPr="0042671B">
              <w:t>repertoire</w:t>
            </w:r>
            <w:r>
              <w:t xml:space="preserve"> of behavio</w:t>
            </w:r>
            <w:r w:rsidR="00FA5AB5">
              <w:t>u</w:t>
            </w:r>
            <w:r>
              <w:t>rs</w:t>
            </w:r>
            <w:r w:rsidR="00FA5AB5">
              <w:t>,</w:t>
            </w:r>
            <w:r>
              <w:t xml:space="preserve"> so users do not get bored with repetitive responses</w:t>
            </w:r>
          </w:p>
          <w:p w14:paraId="0A8ACBB3" w14:textId="35871A05" w:rsidR="007F2FE0" w:rsidRDefault="007F2FE0"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Ability to read non-verbal cues, detect changes in tone and other unspoken signals</w:t>
            </w:r>
          </w:p>
          <w:p w14:paraId="0211CD0D" w14:textId="5A330A25" w:rsidR="00774382" w:rsidRDefault="00774382"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rsidRPr="00774382">
              <w:t>Integrat</w:t>
            </w:r>
            <w:r>
              <w:t>e</w:t>
            </w:r>
            <w:r w:rsidRPr="00774382">
              <w:t xml:space="preserve"> the latest conversational agents </w:t>
            </w:r>
            <w:r>
              <w:t xml:space="preserve">and </w:t>
            </w:r>
            <w:r w:rsidRPr="00774382">
              <w:t>web services</w:t>
            </w:r>
            <w:r w:rsidR="0042671B">
              <w:t xml:space="preserve"> (e.g. Alexa, Siri)</w:t>
            </w:r>
          </w:p>
          <w:p w14:paraId="53A4FE8E" w14:textId="427934CA" w:rsidR="001911F2" w:rsidRDefault="001911F2" w:rsidP="0042671B">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 xml:space="preserve">Convincing </w:t>
            </w:r>
            <w:r w:rsidRPr="001911F2">
              <w:t>perceived sociability</w:t>
            </w:r>
            <w:r w:rsidR="0042671B">
              <w:t>, ability to mimic</w:t>
            </w:r>
            <w:r w:rsidRPr="001911F2">
              <w:t xml:space="preserve"> </w:t>
            </w:r>
            <w:r w:rsidR="00FA5AB5">
              <w:t>natur</w:t>
            </w:r>
            <w:r w:rsidR="0042671B">
              <w:t>al human connection</w:t>
            </w:r>
          </w:p>
          <w:p w14:paraId="7E40CDA9" w14:textId="7BC67B6D" w:rsidR="004C0E1D" w:rsidRPr="002661C0" w:rsidRDefault="004C0E1D" w:rsidP="0042671B">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Well-placed haptic sensors to respond to touch sensations</w:t>
            </w:r>
          </w:p>
        </w:tc>
      </w:tr>
      <w:tr w:rsidR="00BF0830" w14:paraId="4184E1BE" w14:textId="77777777" w:rsidTr="00EE2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51FE9F3" w14:textId="77777777" w:rsidR="00BF0830" w:rsidRPr="00784F95" w:rsidRDefault="00BF0830" w:rsidP="00BF0830">
            <w:pPr>
              <w:pStyle w:val="NoSpacing"/>
              <w:rPr>
                <w:b w:val="0"/>
                <w:bCs w:val="0"/>
                <w:i/>
                <w:iCs/>
              </w:rPr>
            </w:pPr>
            <w:r w:rsidRPr="00784F95">
              <w:rPr>
                <w:b w:val="0"/>
                <w:bCs w:val="0"/>
                <w:i/>
                <w:iCs/>
              </w:rPr>
              <w:t>Market presence</w:t>
            </w:r>
          </w:p>
        </w:tc>
        <w:tc>
          <w:tcPr>
            <w:tcW w:w="7456" w:type="dxa"/>
          </w:tcPr>
          <w:p w14:paraId="7448690D" w14:textId="5BF6E124" w:rsidR="007B4EC6" w:rsidRDefault="004B4BDA" w:rsidP="00FC2D18">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36" w:history="1">
              <w:proofErr w:type="spellStart"/>
              <w:r w:rsidR="00BF0830" w:rsidRPr="00C93DF1">
                <w:rPr>
                  <w:rStyle w:val="Hyperlink"/>
                </w:rPr>
                <w:t>Mabu</w:t>
              </w:r>
              <w:proofErr w:type="spellEnd"/>
            </w:hyperlink>
            <w:r w:rsidR="00BF0830">
              <w:t xml:space="preserve"> </w:t>
            </w:r>
            <w:r w:rsidR="00FC2D18">
              <w:t xml:space="preserve">(by </w:t>
            </w:r>
            <w:proofErr w:type="spellStart"/>
            <w:r w:rsidR="00BF0830">
              <w:t>Catalia</w:t>
            </w:r>
            <w:proofErr w:type="spellEnd"/>
            <w:r w:rsidR="00BF0830">
              <w:t xml:space="preserve"> health</w:t>
            </w:r>
            <w:r w:rsidR="00FC2D18">
              <w:t>)</w:t>
            </w:r>
            <w:r w:rsidR="00BF0830">
              <w:t>,</w:t>
            </w:r>
            <w:r w:rsidR="00FC2D18">
              <w:t xml:space="preserve"> a wellness companion that holds tailored conversations</w:t>
            </w:r>
          </w:p>
          <w:p w14:paraId="43113584" w14:textId="1F94627C" w:rsidR="00BF0830" w:rsidRDefault="004B4BDA" w:rsidP="007B4EC6">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37" w:history="1">
              <w:r w:rsidR="00BF0830" w:rsidRPr="00C93DF1">
                <w:rPr>
                  <w:rStyle w:val="Hyperlink"/>
                </w:rPr>
                <w:t>Pepper</w:t>
              </w:r>
            </w:hyperlink>
            <w:r w:rsidR="007B4EC6">
              <w:t xml:space="preserve"> (by Softbank Robotics)</w:t>
            </w:r>
            <w:r w:rsidR="00FC2D18">
              <w:t>, a humanoid robot optimised for human interaction</w:t>
            </w:r>
          </w:p>
          <w:p w14:paraId="7CC6CE37" w14:textId="4A8673CA" w:rsidR="00033C66" w:rsidRDefault="004B4BDA" w:rsidP="00033C66">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38" w:history="1">
              <w:proofErr w:type="spellStart"/>
              <w:r w:rsidR="00033C66" w:rsidRPr="00C93DF1">
                <w:rPr>
                  <w:rStyle w:val="Hyperlink"/>
                </w:rPr>
                <w:t>Palro</w:t>
              </w:r>
              <w:proofErr w:type="spellEnd"/>
            </w:hyperlink>
            <w:r w:rsidR="00033C66">
              <w:t xml:space="preserve"> (by </w:t>
            </w:r>
            <w:proofErr w:type="spellStart"/>
            <w:r w:rsidR="00033C66">
              <w:t>fujisoft</w:t>
            </w:r>
            <w:proofErr w:type="spellEnd"/>
            <w:r w:rsidR="00033C66">
              <w:t>), a small humanoid robot that intellectually engages the user</w:t>
            </w:r>
          </w:p>
          <w:p w14:paraId="6C3A9CAC" w14:textId="01DB84CE" w:rsidR="00FC2D18" w:rsidRDefault="004B4BDA" w:rsidP="007B4EC6">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39" w:history="1">
              <w:r w:rsidR="00FC2D18" w:rsidRPr="00C93DF1">
                <w:rPr>
                  <w:rStyle w:val="Hyperlink"/>
                </w:rPr>
                <w:t>AIBO</w:t>
              </w:r>
            </w:hyperlink>
            <w:r w:rsidR="00FC2D18">
              <w:t xml:space="preserve"> (by Sony), a dog-like robot that interacts with users</w:t>
            </w:r>
          </w:p>
          <w:p w14:paraId="5BCC7244" w14:textId="0B990A39" w:rsidR="00033C66" w:rsidRDefault="004B4BDA" w:rsidP="007B4EC6">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40" w:history="1">
              <w:r w:rsidR="00033C66" w:rsidRPr="00C93DF1">
                <w:rPr>
                  <w:rStyle w:val="Hyperlink"/>
                </w:rPr>
                <w:t>Paro</w:t>
              </w:r>
            </w:hyperlink>
            <w:r w:rsidR="00033C66">
              <w:t xml:space="preserve"> (by Sense Medical), an </w:t>
            </w:r>
            <w:r w:rsidR="00033C66" w:rsidRPr="00033C66">
              <w:t>interactive therapeutic robot</w:t>
            </w:r>
          </w:p>
          <w:p w14:paraId="479805C7" w14:textId="1AA9004C" w:rsidR="00BF0830" w:rsidRDefault="004B4BDA" w:rsidP="00033C66">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41" w:history="1">
              <w:proofErr w:type="spellStart"/>
              <w:r w:rsidR="00033C66" w:rsidRPr="00C93DF1">
                <w:rPr>
                  <w:rStyle w:val="Hyperlink"/>
                </w:rPr>
                <w:t>Jibo</w:t>
              </w:r>
              <w:proofErr w:type="spellEnd"/>
            </w:hyperlink>
            <w:r w:rsidR="00033C66">
              <w:t xml:space="preserve"> (by NTT Disruption), a friendly robot assistant </w:t>
            </w:r>
          </w:p>
          <w:p w14:paraId="045EBCFD" w14:textId="72C55481" w:rsidR="007D7ECC" w:rsidRPr="002661C0" w:rsidRDefault="004B4BDA" w:rsidP="00033C66">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42" w:history="1">
              <w:r w:rsidR="007D7ECC" w:rsidRPr="00C93DF1">
                <w:rPr>
                  <w:rStyle w:val="Hyperlink"/>
                </w:rPr>
                <w:t>Buddy</w:t>
              </w:r>
            </w:hyperlink>
            <w:r w:rsidR="007D7ECC">
              <w:t xml:space="preserve"> (by Blue Frog Robotics), an emotional robot</w:t>
            </w:r>
          </w:p>
        </w:tc>
      </w:tr>
    </w:tbl>
    <w:p w14:paraId="0EC473D5" w14:textId="1C48691A" w:rsidR="000D7B56" w:rsidRDefault="000D7B56" w:rsidP="000D7B56"/>
    <w:p w14:paraId="356C0E03" w14:textId="435A5EA2" w:rsidR="000D028D" w:rsidRDefault="000D028D" w:rsidP="000D028D">
      <w:pPr>
        <w:pStyle w:val="Heading2"/>
      </w:pPr>
      <w:r w:rsidRPr="00232DF0">
        <w:t>Telepresence platform</w:t>
      </w:r>
    </w:p>
    <w:p w14:paraId="4AD0DE6A" w14:textId="7CED51ED" w:rsidR="000D028D" w:rsidRDefault="008E5E47" w:rsidP="00FC2D18">
      <w:r>
        <w:rPr>
          <w:noProof/>
        </w:rPr>
        <mc:AlternateContent>
          <mc:Choice Requires="wpg">
            <w:drawing>
              <wp:anchor distT="0" distB="0" distL="114300" distR="114300" simplePos="0" relativeHeight="251745280" behindDoc="0" locked="0" layoutInCell="1" allowOverlap="1" wp14:anchorId="1D40F0FB" wp14:editId="1F6368AF">
                <wp:simplePos x="0" y="0"/>
                <wp:positionH relativeFrom="margin">
                  <wp:posOffset>3881293</wp:posOffset>
                </wp:positionH>
                <wp:positionV relativeFrom="paragraph">
                  <wp:posOffset>19050</wp:posOffset>
                </wp:positionV>
                <wp:extent cx="1544320" cy="2966720"/>
                <wp:effectExtent l="0" t="0" r="0" b="5080"/>
                <wp:wrapSquare wrapText="bothSides"/>
                <wp:docPr id="82" name="Group 82"/>
                <wp:cNvGraphicFramePr/>
                <a:graphic xmlns:a="http://schemas.openxmlformats.org/drawingml/2006/main">
                  <a:graphicData uri="http://schemas.microsoft.com/office/word/2010/wordprocessingGroup">
                    <wpg:wgp>
                      <wpg:cNvGrpSpPr/>
                      <wpg:grpSpPr>
                        <a:xfrm>
                          <a:off x="0" y="0"/>
                          <a:ext cx="1544320" cy="2966720"/>
                          <a:chOff x="0" y="0"/>
                          <a:chExt cx="1544320" cy="2966720"/>
                        </a:xfrm>
                      </wpg:grpSpPr>
                      <pic:pic xmlns:pic="http://schemas.openxmlformats.org/drawingml/2006/picture">
                        <pic:nvPicPr>
                          <pic:cNvPr id="80" name="Picture 80" descr="A picture containing graphical user interface&#10;&#10;Description automatically generated"/>
                          <pic:cNvPicPr>
                            <a:picLocks noChangeAspect="1"/>
                          </pic:cNvPicPr>
                        </pic:nvPicPr>
                        <pic:blipFill rotWithShape="1">
                          <a:blip r:embed="rId43" cstate="print">
                            <a:extLst>
                              <a:ext uri="{28A0092B-C50C-407E-A947-70E740481C1C}">
                                <a14:useLocalDpi xmlns:a14="http://schemas.microsoft.com/office/drawing/2010/main" val="0"/>
                              </a:ext>
                            </a:extLst>
                          </a:blip>
                          <a:srcRect l="35535" t="12248" r="37514" b="9535"/>
                          <a:stretch/>
                        </pic:blipFill>
                        <pic:spPr bwMode="auto">
                          <a:xfrm>
                            <a:off x="0" y="0"/>
                            <a:ext cx="1544320" cy="2520950"/>
                          </a:xfrm>
                          <a:prstGeom prst="rect">
                            <a:avLst/>
                          </a:prstGeom>
                          <a:ln>
                            <a:noFill/>
                          </a:ln>
                          <a:extLst>
                            <a:ext uri="{53640926-AAD7-44D8-BBD7-CCE9431645EC}">
                              <a14:shadowObscured xmlns:a14="http://schemas.microsoft.com/office/drawing/2010/main"/>
                            </a:ext>
                          </a:extLst>
                        </pic:spPr>
                      </pic:pic>
                      <wps:wsp>
                        <wps:cNvPr id="81" name="Text Box 81"/>
                        <wps:cNvSpPr txBox="1"/>
                        <wps:spPr>
                          <a:xfrm>
                            <a:off x="0" y="2576830"/>
                            <a:ext cx="1544320" cy="389890"/>
                          </a:xfrm>
                          <a:prstGeom prst="rect">
                            <a:avLst/>
                          </a:prstGeom>
                          <a:solidFill>
                            <a:prstClr val="white"/>
                          </a:solidFill>
                          <a:ln>
                            <a:noFill/>
                          </a:ln>
                        </wps:spPr>
                        <wps:txbx>
                          <w:txbxContent>
                            <w:p w14:paraId="5C2CAC95" w14:textId="051009F0" w:rsidR="00310FD7" w:rsidRPr="00AD0CC0" w:rsidRDefault="00310FD7" w:rsidP="00310FD7">
                              <w:pPr>
                                <w:pStyle w:val="Caption"/>
                                <w:jc w:val="center"/>
                                <w:rPr>
                                  <w:sz w:val="24"/>
                                  <w:szCs w:val="24"/>
                                </w:rPr>
                              </w:pPr>
                              <w:r>
                                <w:t xml:space="preserve">Figure </w:t>
                              </w:r>
                              <w:r w:rsidR="004B4BDA">
                                <w:fldChar w:fldCharType="begin"/>
                              </w:r>
                              <w:r w:rsidR="004B4BDA">
                                <w:instrText xml:space="preserve"> SEQ Figure \* ARABIC </w:instrText>
                              </w:r>
                              <w:r w:rsidR="004B4BDA">
                                <w:fldChar w:fldCharType="separate"/>
                              </w:r>
                              <w:r>
                                <w:rPr>
                                  <w:noProof/>
                                </w:rPr>
                                <w:t>8</w:t>
                              </w:r>
                              <w:r w:rsidR="004B4BDA">
                                <w:rPr>
                                  <w:noProof/>
                                </w:rPr>
                                <w:fldChar w:fldCharType="end"/>
                              </w:r>
                              <w:r>
                                <w:t xml:space="preserve"> Sketch of concept - telepresence platfo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D40F0FB" id="Group 82" o:spid="_x0000_s1047" style="position:absolute;margin-left:305.6pt;margin-top:1.5pt;width:121.6pt;height:233.6pt;z-index:251745280;mso-position-horizontal-relative:margin" coordsize="15443,296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CM9a/lv8H/APKVD9ob/sadZ/8ATmK/qQPWv5b/AAef+NqH7Qv/&#10;AGNGs/8ApzFfvHgL/wAjjF/4I/8ApR89xB/Bh8z3yiiiv6kPkAooooAK+b/+CnIz8FND/wCxth/9&#10;J7ivpCvm/wD4Kcf8kU0P/sbIf/Se4rHEfwzSn8aP6av2XP8Ak2v4f/8AYl6X/wCksdd9XA/suf8A&#10;Jtfw/wD+xL0v/wBJY676v88cZ/vdT/E/zZ+lU/4a9F+QUUUVzl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CP9w/Sv5R/+CQX/KW344f9dvEH/p4Wv6uH+4fpX8o//BIL/lLb8cP+u3iD&#10;/wBPC0AfrTRRRXQAUUUUAFFFFABRRRQAUUUUAFFFFABRRRQAUUUUAFFFFABRRRQAUUUUAFFFFABR&#10;RRQAUUUUAFFFFABRRRQAUUUUAFFFFAHwZ/wcR/8AJjOk/wDZQbH/ANJrqv1x/wCDdr/lCx8AP+xT&#10;uP8A04XVfkd/wcR/8mM6T/2UGx/9Jrqv1x/4N2v+ULHwA/7FO4/9OF1WMviA+0qKKKk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AqD1FIEQDGwflS0UAJsTOdg/KkaGNuqU6igBNi5ztoKKeq0tFADfLTGNgpQiDotLRQA0RRj+AU&#10;eVGTnYKdRQA3y0znbR5af3adRQA3y0/u0eWn92nUUANMUZO4xrn1xR5aZztp1FADRDGBjbR5aHqg&#10;/KnUUAN2JndsGfXFLsUc7aWigAIB6ikCIBgLS0UANEaBtwWlCKOgpa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">
                <v:shape id="Picture 80" o:spid="_x0000_s1048" type="#_x0000_t75" alt="A picture containing graphical user interface&#10;&#10;Description automatically generated" style="position:absolute;width:15443;height:25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">
                  <v:imagedata r:id="rId44" o:title="A picture containing graphical user interface&#10;&#10;Description automatically generated" croptop="8027f" cropbottom="6249f" cropleft="23288f" cropright="24585f"/>
                </v:shape>
                <v:shape id="Text Box 81" o:spid="_x0000_s1049" type="#_x0000_t202" style="position:absolute;top:25768;width:15443;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" stroked="f">
                  <v:textbox style="mso-fit-shape-to-text:t" inset="0,0,0,0">
                    <w:txbxContent>
                      <w:p w14:paraId="5C2CAC95" w14:textId="051009F0" w:rsidR="00310FD7" w:rsidRPr="00AD0CC0" w:rsidRDefault="00310FD7" w:rsidP="00310FD7">
                        <w:pPr>
                          <w:pStyle w:val="Caption"/>
                          <w:jc w:val="center"/>
                          <w:rPr>
                            <w:sz w:val="24"/>
                            <w:szCs w:val="24"/>
                          </w:rPr>
                        </w:pPr>
                        <w:r>
                          <w:t xml:space="preserve">Figure </w:t>
                        </w:r>
                        <w:r w:rsidR="004B4BDA">
                          <w:fldChar w:fldCharType="begin"/>
                        </w:r>
                        <w:r w:rsidR="004B4BDA">
                          <w:instrText xml:space="preserve"> SEQ Figure \* ARABIC </w:instrText>
                        </w:r>
                        <w:r w:rsidR="004B4BDA">
                          <w:fldChar w:fldCharType="separate"/>
                        </w:r>
                        <w:r>
                          <w:rPr>
                            <w:noProof/>
                          </w:rPr>
                          <w:t>8</w:t>
                        </w:r>
                        <w:r w:rsidR="004B4BDA">
                          <w:rPr>
                            <w:noProof/>
                          </w:rPr>
                          <w:fldChar w:fldCharType="end"/>
                        </w:r>
                        <w:r>
                          <w:t xml:space="preserve"> Sketch of concept - telepresence platform</w:t>
                        </w:r>
                      </w:p>
                    </w:txbxContent>
                  </v:textbox>
                </v:shape>
                <w10:wrap type="square" anchorx="margin"/>
              </v:group>
            </w:pict>
          </mc:Fallback>
        </mc:AlternateContent>
      </w:r>
      <w:r w:rsidR="00FC06D8">
        <w:t xml:space="preserve">Telepresence robots </w:t>
      </w:r>
      <w:r w:rsidR="00207FE9">
        <w:t>can</w:t>
      </w:r>
      <w:r w:rsidR="00FC06D8">
        <w:t xml:space="preserve"> </w:t>
      </w:r>
      <w:r w:rsidR="00FC06D8" w:rsidRPr="00FC2D18">
        <w:t xml:space="preserve">move around </w:t>
      </w:r>
      <w:r w:rsidR="00FC06D8">
        <w:t>a</w:t>
      </w:r>
      <w:r w:rsidR="00FC06D8" w:rsidRPr="00FC2D18">
        <w:t xml:space="preserve"> room and interact face-to-face with </w:t>
      </w:r>
      <w:r w:rsidR="00207FE9">
        <w:t xml:space="preserve">an </w:t>
      </w:r>
      <w:r w:rsidR="00FC06D8" w:rsidRPr="00FC2D18">
        <w:t>individual</w:t>
      </w:r>
      <w:r w:rsidR="00FC06D8">
        <w:t xml:space="preserve">. They can be a stand-in for </w:t>
      </w:r>
      <w:r w:rsidR="00FC06D8" w:rsidRPr="00FC2D18">
        <w:t>healthcare consultants</w:t>
      </w:r>
      <w:r w:rsidR="00FC06D8">
        <w:t xml:space="preserve">, providing diagnosis at the comfort of a patient’s home, saving travel costs and time. These </w:t>
      </w:r>
      <w:r w:rsidR="000D7B56" w:rsidRPr="00B23D34">
        <w:t>robots</w:t>
      </w:r>
      <w:r w:rsidR="00FC06D8">
        <w:t xml:space="preserve"> also</w:t>
      </w:r>
      <w:r w:rsidR="000D7B56" w:rsidRPr="00B23D34">
        <w:t xml:space="preserve"> </w:t>
      </w:r>
      <w:r>
        <w:t>offer</w:t>
      </w:r>
      <w:r w:rsidR="000D7B56" w:rsidRPr="00B23D34">
        <w:t xml:space="preserve"> the benefit of </w:t>
      </w:r>
      <w:r w:rsidR="000D7B56">
        <w:t xml:space="preserve">continual monitoring, as opposed to </w:t>
      </w:r>
      <w:r w:rsidR="00207FE9">
        <w:t>perio</w:t>
      </w:r>
      <w:r w:rsidR="000D7B56">
        <w:t xml:space="preserve">dic </w:t>
      </w:r>
      <w:r w:rsidR="00FC2D18">
        <w:t>check-ups</w:t>
      </w:r>
      <w:r w:rsidR="000D7B56">
        <w:t xml:space="preserve"> at hospitals.</w:t>
      </w:r>
      <w:r w:rsidR="00FC2D18">
        <w:t xml:space="preserve"> </w:t>
      </w:r>
      <w:r>
        <w:t xml:space="preserve">In addition, video conferencing has become the norm of late. </w:t>
      </w:r>
      <w:r w:rsidR="00FC06D8">
        <w:t>If</w:t>
      </w:r>
      <w:r w:rsidR="004A7466">
        <w:t xml:space="preserve"> loved ones </w:t>
      </w:r>
      <w:r w:rsidR="00FC06D8">
        <w:t>w</w:t>
      </w:r>
      <w:r w:rsidR="004A7466">
        <w:t>ant to contact</w:t>
      </w:r>
      <w:r w:rsidR="00FC06D8">
        <w:t xml:space="preserve"> the </w:t>
      </w:r>
      <w:r w:rsidR="00207FE9">
        <w:t>older</w:t>
      </w:r>
      <w:r w:rsidR="00FC06D8">
        <w:t xml:space="preserve"> person, they can </w:t>
      </w:r>
      <w:r>
        <w:t>call in</w:t>
      </w:r>
      <w:r w:rsidR="00FC06D8">
        <w:t xml:space="preserve"> via the telepresence platform</w:t>
      </w:r>
      <w:r>
        <w:t xml:space="preserve"> and interact </w:t>
      </w:r>
      <w:r w:rsidR="00FC06D8">
        <w:t>as though they are in the same room.</w:t>
      </w:r>
      <w:r w:rsidR="004A7466">
        <w:t xml:space="preserve"> </w:t>
      </w:r>
    </w:p>
    <w:tbl>
      <w:tblPr>
        <w:tblStyle w:val="PlainTable2"/>
        <w:tblW w:w="0" w:type="auto"/>
        <w:tblLook w:val="04A0" w:firstRow="1" w:lastRow="0" w:firstColumn="1" w:lastColumn="0" w:noHBand="0" w:noVBand="1"/>
      </w:tblPr>
      <w:tblGrid>
        <w:gridCol w:w="1723"/>
        <w:gridCol w:w="7303"/>
      </w:tblGrid>
      <w:tr w:rsidR="000D7B56" w14:paraId="0834A4E7" w14:textId="77777777" w:rsidTr="00EE2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B81664F" w14:textId="77777777" w:rsidR="000D7B56" w:rsidRPr="00784F95" w:rsidRDefault="000D7B56" w:rsidP="00EE2E98">
            <w:pPr>
              <w:pStyle w:val="NoSpacing"/>
              <w:rPr>
                <w:b w:val="0"/>
                <w:bCs w:val="0"/>
                <w:i/>
                <w:iCs/>
              </w:rPr>
            </w:pPr>
            <w:r w:rsidRPr="00784F95">
              <w:rPr>
                <w:b w:val="0"/>
                <w:bCs w:val="0"/>
                <w:i/>
                <w:iCs/>
              </w:rPr>
              <w:t>Category</w:t>
            </w:r>
          </w:p>
        </w:tc>
        <w:tc>
          <w:tcPr>
            <w:tcW w:w="7456" w:type="dxa"/>
          </w:tcPr>
          <w:p w14:paraId="3E3EBF10" w14:textId="23CE91D9" w:rsidR="000D7B56" w:rsidRPr="002661C0" w:rsidRDefault="00FC06D8" w:rsidP="00EE2E98">
            <w:pPr>
              <w:pStyle w:val="NoSpacing"/>
              <w:cnfStyle w:val="100000000000" w:firstRow="1" w:lastRow="0" w:firstColumn="0" w:lastColumn="0" w:oddVBand="0" w:evenVBand="0" w:oddHBand="0" w:evenHBand="0" w:firstRowFirstColumn="0" w:firstRowLastColumn="0" w:lastRowFirstColumn="0" w:lastRowLastColumn="0"/>
              <w:rPr>
                <w:b w:val="0"/>
                <w:bCs w:val="0"/>
              </w:rPr>
            </w:pPr>
            <w:r>
              <w:rPr>
                <w:b w:val="0"/>
                <w:bCs w:val="0"/>
              </w:rPr>
              <w:t>Medical, s</w:t>
            </w:r>
            <w:r w:rsidR="000D7B56">
              <w:rPr>
                <w:b w:val="0"/>
                <w:bCs w:val="0"/>
              </w:rPr>
              <w:t>ocial</w:t>
            </w:r>
          </w:p>
        </w:tc>
      </w:tr>
      <w:tr w:rsidR="000D7B56" w14:paraId="64DD46F1" w14:textId="77777777" w:rsidTr="00EE2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6A6EE75" w14:textId="77777777" w:rsidR="000D7B56" w:rsidRPr="00784F95" w:rsidRDefault="000D7B56" w:rsidP="00EE2E98">
            <w:pPr>
              <w:pStyle w:val="NoSpacing"/>
              <w:rPr>
                <w:b w:val="0"/>
                <w:bCs w:val="0"/>
                <w:i/>
                <w:iCs/>
              </w:rPr>
            </w:pPr>
            <w:r>
              <w:rPr>
                <w:b w:val="0"/>
                <w:bCs w:val="0"/>
                <w:i/>
                <w:iCs/>
              </w:rPr>
              <w:t>Suggested f</w:t>
            </w:r>
            <w:r w:rsidRPr="00784F95">
              <w:rPr>
                <w:b w:val="0"/>
                <w:bCs w:val="0"/>
                <w:i/>
                <w:iCs/>
              </w:rPr>
              <w:t>unctions</w:t>
            </w:r>
          </w:p>
        </w:tc>
        <w:tc>
          <w:tcPr>
            <w:tcW w:w="7456" w:type="dxa"/>
          </w:tcPr>
          <w:p w14:paraId="1985CE7C" w14:textId="37DB083A" w:rsidR="00FC2D18" w:rsidRDefault="00FC2D18" w:rsidP="000D7B56">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Tablet display with video and audio capabilities</w:t>
            </w:r>
          </w:p>
          <w:p w14:paraId="171467F1" w14:textId="77777777" w:rsidR="000D7B56" w:rsidRDefault="000D7B56" w:rsidP="000D7B56">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Provide follow-along physical therapy sessions</w:t>
            </w:r>
          </w:p>
          <w:p w14:paraId="045BAB08" w14:textId="77777777" w:rsidR="006D061B" w:rsidRDefault="006D061B" w:rsidP="000D7B56">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Self-driving human follower</w:t>
            </w:r>
          </w:p>
          <w:p w14:paraId="5395E587" w14:textId="77777777" w:rsidR="00707ABF" w:rsidRDefault="00707ABF" w:rsidP="00707ABF">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H</w:t>
            </w:r>
            <w:r w:rsidR="00FC06D8">
              <w:t xml:space="preserve">ealthcare </w:t>
            </w:r>
            <w:r>
              <w:t>worker</w:t>
            </w:r>
            <w:r w:rsidR="00FC06D8">
              <w:t xml:space="preserve"> check</w:t>
            </w:r>
            <w:r>
              <w:t>-ins</w:t>
            </w:r>
          </w:p>
          <w:p w14:paraId="2D16F5B7" w14:textId="2A16568A" w:rsidR="00707ABF" w:rsidRPr="002661C0" w:rsidRDefault="00707ABF" w:rsidP="00707ABF">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Fall alert</w:t>
            </w:r>
          </w:p>
        </w:tc>
      </w:tr>
      <w:tr w:rsidR="00BF0830" w14:paraId="3E501F30" w14:textId="77777777" w:rsidTr="00EE2E98">
        <w:tc>
          <w:tcPr>
            <w:cnfStyle w:val="001000000000" w:firstRow="0" w:lastRow="0" w:firstColumn="1" w:lastColumn="0" w:oddVBand="0" w:evenVBand="0" w:oddHBand="0" w:evenHBand="0" w:firstRowFirstColumn="0" w:firstRowLastColumn="0" w:lastRowFirstColumn="0" w:lastRowLastColumn="0"/>
            <w:tcW w:w="1560" w:type="dxa"/>
          </w:tcPr>
          <w:p w14:paraId="17F7871C" w14:textId="36D95786" w:rsidR="00BF0830" w:rsidRPr="00784F95" w:rsidRDefault="00BF0830" w:rsidP="00BF0830">
            <w:pPr>
              <w:pStyle w:val="NoSpacing"/>
              <w:rPr>
                <w:b w:val="0"/>
                <w:bCs w:val="0"/>
                <w:i/>
                <w:iCs/>
              </w:rPr>
            </w:pPr>
            <w:r>
              <w:rPr>
                <w:b w:val="0"/>
                <w:bCs w:val="0"/>
                <w:i/>
                <w:iCs/>
              </w:rPr>
              <w:t>Implementation challenges</w:t>
            </w:r>
          </w:p>
        </w:tc>
        <w:tc>
          <w:tcPr>
            <w:tcW w:w="7456" w:type="dxa"/>
          </w:tcPr>
          <w:p w14:paraId="0E124796" w14:textId="729B4A42" w:rsidR="00BF0830" w:rsidRDefault="00BF0830" w:rsidP="00FC06D8">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Human gesture recognition</w:t>
            </w:r>
            <w:r w:rsidR="007D7ECC">
              <w:t xml:space="preserve"> (e.g. follow me signal) for intuitive user command input</w:t>
            </w:r>
          </w:p>
          <w:p w14:paraId="77FAA619" w14:textId="7134E19F" w:rsidR="007D7ECC" w:rsidRDefault="007D7ECC"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Local path planning (similar to plant watering) to stay in front of a human without collision</w:t>
            </w:r>
          </w:p>
          <w:p w14:paraId="4B55BCF2" w14:textId="08DF8F73" w:rsidR="007D7ECC" w:rsidRDefault="007D7ECC"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Global path planning based on predictions of where human</w:t>
            </w:r>
            <w:r w:rsidR="00310FD7">
              <w:t>s</w:t>
            </w:r>
            <w:r>
              <w:t xml:space="preserve"> will move next</w:t>
            </w:r>
          </w:p>
          <w:p w14:paraId="0E0704CF" w14:textId="4FF3281F" w:rsidR="00BF0830" w:rsidRPr="002661C0" w:rsidRDefault="007D7ECC"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Builds a map of its environment using SLAM for navigation (similar to plant watering)</w:t>
            </w:r>
          </w:p>
        </w:tc>
      </w:tr>
      <w:tr w:rsidR="00BF0830" w14:paraId="4D93DE7B" w14:textId="77777777" w:rsidTr="00EE2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2C951CD" w14:textId="77777777" w:rsidR="00BF0830" w:rsidRPr="00784F95" w:rsidRDefault="00BF0830" w:rsidP="00BF0830">
            <w:pPr>
              <w:pStyle w:val="NoSpacing"/>
              <w:rPr>
                <w:b w:val="0"/>
                <w:bCs w:val="0"/>
                <w:i/>
                <w:iCs/>
              </w:rPr>
            </w:pPr>
            <w:r w:rsidRPr="00784F95">
              <w:rPr>
                <w:b w:val="0"/>
                <w:bCs w:val="0"/>
                <w:i/>
                <w:iCs/>
              </w:rPr>
              <w:t>Market presence</w:t>
            </w:r>
          </w:p>
        </w:tc>
        <w:tc>
          <w:tcPr>
            <w:tcW w:w="7456" w:type="dxa"/>
          </w:tcPr>
          <w:p w14:paraId="658518C2" w14:textId="74B95591" w:rsidR="00BF0830" w:rsidRDefault="004B4BDA" w:rsidP="00BF0830">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45" w:history="1">
              <w:proofErr w:type="spellStart"/>
              <w:r w:rsidR="00BF0830" w:rsidRPr="00C93DF1">
                <w:rPr>
                  <w:rStyle w:val="Hyperlink"/>
                </w:rPr>
                <w:t>Temi</w:t>
              </w:r>
              <w:proofErr w:type="spellEnd"/>
            </w:hyperlink>
            <w:r w:rsidR="00BF0830">
              <w:t>, the autonomously navigating robot with Alexa built-in</w:t>
            </w:r>
          </w:p>
          <w:p w14:paraId="1930525F" w14:textId="297F2DFE" w:rsidR="003146FB" w:rsidRDefault="004B4BDA" w:rsidP="00BF0830">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46" w:history="1">
              <w:r w:rsidR="003146FB" w:rsidRPr="007126FA">
                <w:rPr>
                  <w:rStyle w:val="Hyperlink"/>
                </w:rPr>
                <w:t>GEMS</w:t>
              </w:r>
            </w:hyperlink>
            <w:r w:rsidR="003146FB" w:rsidRPr="003146FB">
              <w:t xml:space="preserve"> </w:t>
            </w:r>
            <w:r w:rsidR="003146FB">
              <w:t xml:space="preserve">(by Samsung), a conceptual </w:t>
            </w:r>
            <w:r w:rsidR="007126FA">
              <w:t xml:space="preserve">exoskeleton for </w:t>
            </w:r>
            <w:r w:rsidR="003146FB">
              <w:t>m</w:t>
            </w:r>
            <w:r w:rsidR="003146FB" w:rsidRPr="003146FB">
              <w:t xml:space="preserve">uscle </w:t>
            </w:r>
            <w:r w:rsidR="003146FB">
              <w:t>s</w:t>
            </w:r>
            <w:r w:rsidR="003146FB" w:rsidRPr="003146FB">
              <w:t xml:space="preserve">trengthening and </w:t>
            </w:r>
            <w:r w:rsidR="003146FB">
              <w:t>p</w:t>
            </w:r>
            <w:r w:rsidR="003146FB" w:rsidRPr="003146FB">
              <w:t xml:space="preserve">osture </w:t>
            </w:r>
            <w:r w:rsidR="003146FB">
              <w:t>t</w:t>
            </w:r>
            <w:r w:rsidR="003146FB" w:rsidRPr="003146FB">
              <w:t>raining</w:t>
            </w:r>
            <w:r w:rsidR="003146FB">
              <w:t xml:space="preserve"> </w:t>
            </w:r>
          </w:p>
          <w:p w14:paraId="2053E564" w14:textId="14CAF773" w:rsidR="003146FB" w:rsidRPr="002661C0" w:rsidRDefault="004B4BDA" w:rsidP="007D7ECC">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47" w:history="1">
              <w:r w:rsidR="007D7ECC" w:rsidRPr="007126FA">
                <w:rPr>
                  <w:rStyle w:val="Hyperlink"/>
                </w:rPr>
                <w:t>Bot Care</w:t>
              </w:r>
            </w:hyperlink>
            <w:r w:rsidR="007D7ECC">
              <w:t xml:space="preserve"> (by Samsung), a </w:t>
            </w:r>
            <w:r w:rsidR="007126FA">
              <w:t xml:space="preserve">conceptual </w:t>
            </w:r>
            <w:r w:rsidR="007D7ECC">
              <w:t>robot that</w:t>
            </w:r>
            <w:r w:rsidR="003146FB">
              <w:t xml:space="preserve"> speciali</w:t>
            </w:r>
            <w:r w:rsidR="007D7ECC">
              <w:t>s</w:t>
            </w:r>
            <w:r w:rsidR="003146FB">
              <w:t>es in helping user</w:t>
            </w:r>
            <w:r w:rsidR="007D7ECC">
              <w:t>s</w:t>
            </w:r>
            <w:r w:rsidR="003146FB">
              <w:t xml:space="preserve"> manage their daily health routine</w:t>
            </w:r>
          </w:p>
        </w:tc>
      </w:tr>
    </w:tbl>
    <w:p w14:paraId="0E066F37" w14:textId="77777777" w:rsidR="002661C0" w:rsidRPr="002661C0" w:rsidRDefault="002661C0" w:rsidP="002661C0"/>
    <w:p w14:paraId="4FF0AB38" w14:textId="36B5A344" w:rsidR="000D028D" w:rsidRDefault="00310FD7" w:rsidP="000D028D">
      <w:pPr>
        <w:pStyle w:val="Heading2"/>
      </w:pPr>
      <w:r>
        <w:rPr>
          <w:noProof/>
        </w:rPr>
        <w:lastRenderedPageBreak/>
        <mc:AlternateContent>
          <mc:Choice Requires="wpg">
            <w:drawing>
              <wp:anchor distT="0" distB="0" distL="114300" distR="114300" simplePos="0" relativeHeight="251749376" behindDoc="0" locked="0" layoutInCell="1" allowOverlap="1" wp14:anchorId="639C4DCC" wp14:editId="0FD58A7F">
                <wp:simplePos x="0" y="0"/>
                <wp:positionH relativeFrom="column">
                  <wp:posOffset>3850928</wp:posOffset>
                </wp:positionH>
                <wp:positionV relativeFrom="paragraph">
                  <wp:posOffset>254346</wp:posOffset>
                </wp:positionV>
                <wp:extent cx="1675137" cy="1699144"/>
                <wp:effectExtent l="0" t="0" r="1270" b="0"/>
                <wp:wrapSquare wrapText="bothSides"/>
                <wp:docPr id="85" name="Group 85"/>
                <wp:cNvGraphicFramePr/>
                <a:graphic xmlns:a="http://schemas.openxmlformats.org/drawingml/2006/main">
                  <a:graphicData uri="http://schemas.microsoft.com/office/word/2010/wordprocessingGroup">
                    <wpg:wgp>
                      <wpg:cNvGrpSpPr/>
                      <wpg:grpSpPr>
                        <a:xfrm>
                          <a:off x="0" y="0"/>
                          <a:ext cx="1675137" cy="1699144"/>
                          <a:chOff x="27702" y="0"/>
                          <a:chExt cx="1675137" cy="1699144"/>
                        </a:xfrm>
                      </wpg:grpSpPr>
                      <pic:pic xmlns:pic="http://schemas.openxmlformats.org/drawingml/2006/picture">
                        <pic:nvPicPr>
                          <pic:cNvPr id="83" name="Picture 83" descr="A picture containing chart&#10;&#10;Description automatically generated"/>
                          <pic:cNvPicPr>
                            <a:picLocks noChangeAspect="1"/>
                          </pic:cNvPicPr>
                        </pic:nvPicPr>
                        <pic:blipFill rotWithShape="1">
                          <a:blip r:embed="rId48" cstate="print">
                            <a:extLst>
                              <a:ext uri="{28A0092B-C50C-407E-A947-70E740481C1C}">
                                <a14:useLocalDpi xmlns:a14="http://schemas.microsoft.com/office/drawing/2010/main" val="0"/>
                              </a:ext>
                            </a:extLst>
                          </a:blip>
                          <a:srcRect l="36265" t="50710" r="34492" b="8887"/>
                          <a:stretch/>
                        </pic:blipFill>
                        <pic:spPr bwMode="auto">
                          <a:xfrm>
                            <a:off x="27709" y="0"/>
                            <a:ext cx="1675130" cy="1301750"/>
                          </a:xfrm>
                          <a:prstGeom prst="rect">
                            <a:avLst/>
                          </a:prstGeom>
                          <a:ln>
                            <a:noFill/>
                          </a:ln>
                          <a:extLst>
                            <a:ext uri="{53640926-AAD7-44D8-BBD7-CCE9431645EC}">
                              <a14:shadowObscured xmlns:a14="http://schemas.microsoft.com/office/drawing/2010/main"/>
                            </a:ext>
                          </a:extLst>
                        </pic:spPr>
                      </pic:pic>
                      <wps:wsp>
                        <wps:cNvPr id="84" name="Text Box 84"/>
                        <wps:cNvSpPr txBox="1"/>
                        <wps:spPr>
                          <a:xfrm>
                            <a:off x="27702" y="1309254"/>
                            <a:ext cx="1516380" cy="389890"/>
                          </a:xfrm>
                          <a:prstGeom prst="rect">
                            <a:avLst/>
                          </a:prstGeom>
                          <a:solidFill>
                            <a:prstClr val="white"/>
                          </a:solidFill>
                          <a:ln>
                            <a:noFill/>
                          </a:ln>
                        </wps:spPr>
                        <wps:txbx>
                          <w:txbxContent>
                            <w:p w14:paraId="31318EDA" w14:textId="65F25B88" w:rsidR="00310FD7" w:rsidRPr="00017FA2" w:rsidRDefault="00310FD7" w:rsidP="00310FD7">
                              <w:pPr>
                                <w:pStyle w:val="Caption"/>
                                <w:jc w:val="center"/>
                                <w:rPr>
                                  <w:sz w:val="24"/>
                                  <w:szCs w:val="24"/>
                                </w:rPr>
                              </w:pPr>
                              <w:r>
                                <w:t xml:space="preserve">Figure </w:t>
                              </w:r>
                              <w:r w:rsidR="004B4BDA">
                                <w:fldChar w:fldCharType="begin"/>
                              </w:r>
                              <w:r w:rsidR="004B4BDA">
                                <w:instrText xml:space="preserve"> SEQ Figure \* ARABIC </w:instrText>
                              </w:r>
                              <w:r w:rsidR="004B4BDA">
                                <w:fldChar w:fldCharType="separate"/>
                              </w:r>
                              <w:r>
                                <w:rPr>
                                  <w:noProof/>
                                </w:rPr>
                                <w:t>9</w:t>
                              </w:r>
                              <w:r w:rsidR="004B4BDA">
                                <w:rPr>
                                  <w:noProof/>
                                </w:rPr>
                                <w:fldChar w:fldCharType="end"/>
                              </w:r>
                              <w:r>
                                <w:t xml:space="preserve"> Sketch of concept - house gu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39C4DCC" id="Group 85" o:spid="_x0000_s1050" style="position:absolute;margin-left:303.2pt;margin-top:20.05pt;width:131.9pt;height:133.8pt;z-index:251749376;mso-width-relative:margin;mso-height-relative:margin" coordorigin="277" coordsize="16751,169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Ef7h+lfyj/wDBIL/lLb8cP+u3iD/08LX9XD/cP0r+Uf8A4JBf8pbfjh/128Qf+nhaAP1pooor&#10;oAKKKKACiiigAooooAKKKKACiiigAooooAKKKKACiiigAooooAKKKKACiiigAooooAKKKKACiiig&#10;AooooAKKKKACiiigD4M/4OI/+TGdJ/7KDY/+k11X64/8G7X/AChY+AH/AGKdx/6cLqvyO/4OI/8A&#10;kxnSf+yg2P8A6TXVfrj/AMG7X/KFj4Af9incf+nC6rGXxAfaVFFFS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CP8AcP0r+Uf/AIJBf8pbfjh/128Qf+nha/q4f7h+lfyj/wDBIL/lLb8c&#10;P+u3iD/08LQB+tNFFFdABRRRQAUUUUAFFFFABRRRQAUUUUAFFFFABRRRQAUUUUAFFFFABRRRQAUU&#10;UUAFFFFABRRRQAUUUUAFFFFABRRRQAUUUUAfBn/BxH/yYzpP/ZQbH/0muq/XH/g3a/5QsfAD/sU7&#10;j/04XVfkd/wcR/8AJjOk/wDZQbH/ANJrqv1x/wCDdr/lCx8AP+xTuP8A04XVYy+ID7SoooqQ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FQeopAiAY2D8qWigBNiZzsH5Uj&#10;Qxt1SnUUAJsXOdtBRT1WlooAb5aYxsFKEQdFpaKAGiKMfwCjyoyc7BTqKAG+Wmc7aPLT+7TqKAG+&#10;Wn92jy0/u06igBpijJ3GNc+uKPLTOdtOooAaIYwMbaPLQ9UH5U6igBuxM7tgz64pdijnbS0UABAP&#10;UUgRAMBaWigBojQNuC0oRR0FL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">
                <v:shape id="Picture 83" o:spid="_x0000_s1051" type="#_x0000_t75" alt="A picture containing chart&#10;&#10;Description automatically generated" style="position:absolute;left:277;width:16751;height:1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">
                  <v:imagedata r:id="rId49" o:title="A picture containing chart&#10;&#10;Description automatically generated" croptop="33233f" cropbottom="5824f" cropleft="23767f" cropright="22605f"/>
                </v:shape>
                <v:shape id="Text Box 84" o:spid="_x0000_s1052" type="#_x0000_t202" style="position:absolute;left:277;top:13092;width:15163;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" stroked="f">
                  <v:textbox style="mso-fit-shape-to-text:t" inset="0,0,0,0">
                    <w:txbxContent>
                      <w:p w14:paraId="31318EDA" w14:textId="65F25B88" w:rsidR="00310FD7" w:rsidRPr="00017FA2" w:rsidRDefault="00310FD7" w:rsidP="00310FD7">
                        <w:pPr>
                          <w:pStyle w:val="Caption"/>
                          <w:jc w:val="center"/>
                          <w:rPr>
                            <w:sz w:val="24"/>
                            <w:szCs w:val="24"/>
                          </w:rPr>
                        </w:pPr>
                        <w:r>
                          <w:t xml:space="preserve">Figure </w:t>
                        </w:r>
                        <w:r w:rsidR="004B4BDA">
                          <w:fldChar w:fldCharType="begin"/>
                        </w:r>
                        <w:r w:rsidR="004B4BDA">
                          <w:instrText xml:space="preserve"> SEQ Figure \* ARABIC </w:instrText>
                        </w:r>
                        <w:r w:rsidR="004B4BDA">
                          <w:fldChar w:fldCharType="separate"/>
                        </w:r>
                        <w:r>
                          <w:rPr>
                            <w:noProof/>
                          </w:rPr>
                          <w:t>9</w:t>
                        </w:r>
                        <w:r w:rsidR="004B4BDA">
                          <w:rPr>
                            <w:noProof/>
                          </w:rPr>
                          <w:fldChar w:fldCharType="end"/>
                        </w:r>
                        <w:r>
                          <w:t xml:space="preserve"> Sketch of concept - house guard</w:t>
                        </w:r>
                      </w:p>
                    </w:txbxContent>
                  </v:textbox>
                </v:shape>
                <w10:wrap type="square"/>
              </v:group>
            </w:pict>
          </mc:Fallback>
        </mc:AlternateContent>
      </w:r>
      <w:r w:rsidR="000D7B56">
        <w:t>House guard</w:t>
      </w:r>
    </w:p>
    <w:p w14:paraId="7FFE662A" w14:textId="238E0FAE" w:rsidR="00C85AD2" w:rsidRPr="00C85AD2" w:rsidRDefault="00422B08" w:rsidP="00C85AD2">
      <w:r>
        <w:t>Robots can give homeowners peace of mind with an extra set of eyes and ears to watch over their abode when no one is at hom</w:t>
      </w:r>
      <w:r w:rsidR="00FC06D8">
        <w:t>e.</w:t>
      </w:r>
      <w:r w:rsidR="008E5E47">
        <w:t xml:space="preserve"> This machine, equipped with an array of monitoring and defensive capabilities, will protect the house with devotion and loyalty, keeping it safe from intruders.</w:t>
      </w:r>
    </w:p>
    <w:tbl>
      <w:tblPr>
        <w:tblStyle w:val="PlainTable2"/>
        <w:tblW w:w="0" w:type="auto"/>
        <w:tblLook w:val="04A0" w:firstRow="1" w:lastRow="0" w:firstColumn="1" w:lastColumn="0" w:noHBand="0" w:noVBand="1"/>
      </w:tblPr>
      <w:tblGrid>
        <w:gridCol w:w="1723"/>
        <w:gridCol w:w="7303"/>
      </w:tblGrid>
      <w:tr w:rsidR="00784F95" w14:paraId="1A69B522" w14:textId="77777777" w:rsidTr="00EE2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F17DEBE" w14:textId="77777777" w:rsidR="00784F95" w:rsidRPr="00784F95" w:rsidRDefault="00784F95" w:rsidP="00EE2E98">
            <w:pPr>
              <w:pStyle w:val="NoSpacing"/>
              <w:rPr>
                <w:b w:val="0"/>
                <w:bCs w:val="0"/>
                <w:i/>
                <w:iCs/>
              </w:rPr>
            </w:pPr>
            <w:r w:rsidRPr="00784F95">
              <w:rPr>
                <w:b w:val="0"/>
                <w:bCs w:val="0"/>
                <w:i/>
                <w:iCs/>
              </w:rPr>
              <w:t>Category</w:t>
            </w:r>
          </w:p>
        </w:tc>
        <w:tc>
          <w:tcPr>
            <w:tcW w:w="7456" w:type="dxa"/>
          </w:tcPr>
          <w:p w14:paraId="01C91650" w14:textId="5015D428" w:rsidR="00784F95" w:rsidRPr="002661C0" w:rsidRDefault="000D7B56" w:rsidP="00EE2E98">
            <w:pPr>
              <w:pStyle w:val="NoSpacing"/>
              <w:cnfStyle w:val="100000000000" w:firstRow="1" w:lastRow="0" w:firstColumn="0" w:lastColumn="0" w:oddVBand="0" w:evenVBand="0" w:oddHBand="0" w:evenHBand="0" w:firstRowFirstColumn="0" w:firstRowLastColumn="0" w:lastRowFirstColumn="0" w:lastRowLastColumn="0"/>
              <w:rPr>
                <w:b w:val="0"/>
                <w:bCs w:val="0"/>
              </w:rPr>
            </w:pPr>
            <w:r>
              <w:rPr>
                <w:b w:val="0"/>
                <w:bCs w:val="0"/>
              </w:rPr>
              <w:t>Protection</w:t>
            </w:r>
          </w:p>
        </w:tc>
      </w:tr>
      <w:tr w:rsidR="00784F95" w14:paraId="73F1F17C" w14:textId="77777777" w:rsidTr="00EE2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1D05858" w14:textId="16F5AD65" w:rsidR="00784F95" w:rsidRPr="00784F95" w:rsidRDefault="00153481" w:rsidP="00EE2E98">
            <w:pPr>
              <w:pStyle w:val="NoSpacing"/>
              <w:rPr>
                <w:b w:val="0"/>
                <w:bCs w:val="0"/>
                <w:i/>
                <w:iCs/>
              </w:rPr>
            </w:pPr>
            <w:r>
              <w:rPr>
                <w:b w:val="0"/>
                <w:bCs w:val="0"/>
                <w:i/>
                <w:iCs/>
              </w:rPr>
              <w:t>Suggested f</w:t>
            </w:r>
            <w:r w:rsidR="00784F95" w:rsidRPr="00784F95">
              <w:rPr>
                <w:b w:val="0"/>
                <w:bCs w:val="0"/>
                <w:i/>
                <w:iCs/>
              </w:rPr>
              <w:t>unctions</w:t>
            </w:r>
          </w:p>
        </w:tc>
        <w:tc>
          <w:tcPr>
            <w:tcW w:w="7456" w:type="dxa"/>
          </w:tcPr>
          <w:p w14:paraId="24F7D09D" w14:textId="022A5537" w:rsidR="00FC2D18" w:rsidRDefault="00FC2D18" w:rsidP="000D7B56">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 xml:space="preserve">Regular patrols around the house </w:t>
            </w:r>
          </w:p>
          <w:p w14:paraId="2D13C0ED" w14:textId="099CBD07" w:rsidR="008E5E47" w:rsidRDefault="008E5E47" w:rsidP="000D7B56">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Sensors (e.g. temperature, noise, motion) to detect the state of the house</w:t>
            </w:r>
          </w:p>
          <w:p w14:paraId="4E6D853B" w14:textId="736CCD4A" w:rsidR="00784F95" w:rsidRDefault="000D7B56" w:rsidP="000D7B56">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Give house status updates</w:t>
            </w:r>
            <w:r w:rsidR="008E5E47">
              <w:t>, reports changes in its environment</w:t>
            </w:r>
          </w:p>
          <w:p w14:paraId="7902088A" w14:textId="6D87A08A" w:rsidR="008E5E47" w:rsidRDefault="000D7B56" w:rsidP="008E5E47">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 xml:space="preserve">Make home appear to be lived in when </w:t>
            </w:r>
            <w:r w:rsidR="00422B08">
              <w:t xml:space="preserve">the </w:t>
            </w:r>
            <w:r>
              <w:t xml:space="preserve">family </w:t>
            </w:r>
            <w:r w:rsidR="007B4EC6">
              <w:t xml:space="preserve">is </w:t>
            </w:r>
            <w:r>
              <w:t xml:space="preserve">away </w:t>
            </w:r>
            <w:r w:rsidR="007B4EC6">
              <w:t xml:space="preserve">on </w:t>
            </w:r>
            <w:r>
              <w:t>vacation</w:t>
            </w:r>
            <w:r w:rsidR="007B4EC6">
              <w:t xml:space="preserve"> to deter break-ins </w:t>
            </w:r>
          </w:p>
          <w:p w14:paraId="70D9F0A6" w14:textId="328896CE" w:rsidR="007B4EC6" w:rsidRPr="002661C0" w:rsidRDefault="007B4EC6" w:rsidP="000D7B56">
            <w:pPr>
              <w:pStyle w:val="NoSpacing"/>
              <w:numPr>
                <w:ilvl w:val="0"/>
                <w:numId w:val="14"/>
              </w:numPr>
              <w:cnfStyle w:val="000000100000" w:firstRow="0" w:lastRow="0" w:firstColumn="0" w:lastColumn="0" w:oddVBand="0" w:evenVBand="0" w:oddHBand="1" w:evenHBand="0" w:firstRowFirstColumn="0" w:firstRowLastColumn="0" w:lastRowFirstColumn="0" w:lastRowLastColumn="0"/>
            </w:pPr>
            <w:r>
              <w:t xml:space="preserve">Non-lethal weapon to intimidate unwanted guests </w:t>
            </w:r>
          </w:p>
        </w:tc>
      </w:tr>
      <w:tr w:rsidR="00BF0830" w14:paraId="02D2B3F6" w14:textId="77777777" w:rsidTr="00EE2E98">
        <w:tc>
          <w:tcPr>
            <w:cnfStyle w:val="001000000000" w:firstRow="0" w:lastRow="0" w:firstColumn="1" w:lastColumn="0" w:oddVBand="0" w:evenVBand="0" w:oddHBand="0" w:evenHBand="0" w:firstRowFirstColumn="0" w:firstRowLastColumn="0" w:lastRowFirstColumn="0" w:lastRowLastColumn="0"/>
            <w:tcW w:w="1560" w:type="dxa"/>
          </w:tcPr>
          <w:p w14:paraId="23CA1284" w14:textId="551AFF9B" w:rsidR="00BF0830" w:rsidRPr="00784F95" w:rsidRDefault="00BF0830" w:rsidP="00BF0830">
            <w:pPr>
              <w:pStyle w:val="NoSpacing"/>
              <w:rPr>
                <w:b w:val="0"/>
                <w:bCs w:val="0"/>
                <w:i/>
                <w:iCs/>
              </w:rPr>
            </w:pPr>
            <w:r>
              <w:rPr>
                <w:b w:val="0"/>
                <w:bCs w:val="0"/>
                <w:i/>
                <w:iCs/>
              </w:rPr>
              <w:t>Implementation challenges</w:t>
            </w:r>
          </w:p>
        </w:tc>
        <w:tc>
          <w:tcPr>
            <w:tcW w:w="7456" w:type="dxa"/>
          </w:tcPr>
          <w:p w14:paraId="344E192E" w14:textId="07394748" w:rsidR="007D7ECC" w:rsidRDefault="007D7ECC"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Global and local path planning (similar to plant watering) for patrol path</w:t>
            </w:r>
          </w:p>
          <w:p w14:paraId="2B854FAB" w14:textId="38FA7228" w:rsidR="007D7ECC" w:rsidRDefault="007D7ECC"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Builds a map of its environment using SLAM for navigation (similar to plant watering)</w:t>
            </w:r>
          </w:p>
          <w:p w14:paraId="7AFA38C7" w14:textId="3849E380" w:rsidR="008E5E47" w:rsidRDefault="008E5E47"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Predict and recognise hostile body language using deep learning (similar to delivery handling)</w:t>
            </w:r>
          </w:p>
          <w:p w14:paraId="05A98842" w14:textId="698A3534" w:rsidR="008E5E47" w:rsidRDefault="008E5E47" w:rsidP="007D7ECC">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Awareness of room occupancy using motion detectors or heat signature of thermal sensors</w:t>
            </w:r>
          </w:p>
          <w:p w14:paraId="1A351E28" w14:textId="1BB9B2AB" w:rsidR="00BF0830" w:rsidRPr="002661C0" w:rsidRDefault="007B4EC6" w:rsidP="007B4EC6">
            <w:pPr>
              <w:pStyle w:val="NoSpacing"/>
              <w:numPr>
                <w:ilvl w:val="0"/>
                <w:numId w:val="15"/>
              </w:numPr>
              <w:cnfStyle w:val="000000000000" w:firstRow="0" w:lastRow="0" w:firstColumn="0" w:lastColumn="0" w:oddVBand="0" w:evenVBand="0" w:oddHBand="0" w:evenHBand="0" w:firstRowFirstColumn="0" w:firstRowLastColumn="0" w:lastRowFirstColumn="0" w:lastRowLastColumn="0"/>
            </w:pPr>
            <w:r>
              <w:t xml:space="preserve">May have legal repercussions if </w:t>
            </w:r>
            <w:r w:rsidR="00422B08">
              <w:t xml:space="preserve">a </w:t>
            </w:r>
            <w:r>
              <w:t>fatal injury</w:t>
            </w:r>
            <w:r w:rsidR="007D7ECC">
              <w:t xml:space="preserve"> to </w:t>
            </w:r>
            <w:r w:rsidR="00422B08">
              <w:t xml:space="preserve">an </w:t>
            </w:r>
            <w:r w:rsidR="007D7ECC">
              <w:t>unwanted guest</w:t>
            </w:r>
            <w:r>
              <w:t xml:space="preserve"> caused </w:t>
            </w:r>
            <w:r w:rsidR="007D7ECC">
              <w:t>by</w:t>
            </w:r>
            <w:r>
              <w:t xml:space="preserve"> </w:t>
            </w:r>
            <w:r w:rsidR="007D7ECC">
              <w:t xml:space="preserve">a </w:t>
            </w:r>
            <w:r>
              <w:t>defensive robot</w:t>
            </w:r>
          </w:p>
        </w:tc>
      </w:tr>
      <w:tr w:rsidR="00BF0830" w14:paraId="1AE2B647" w14:textId="77777777" w:rsidTr="00EE2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84E8628" w14:textId="77777777" w:rsidR="00BF0830" w:rsidRPr="00784F95" w:rsidRDefault="00BF0830" w:rsidP="00BF0830">
            <w:pPr>
              <w:pStyle w:val="NoSpacing"/>
              <w:rPr>
                <w:b w:val="0"/>
                <w:bCs w:val="0"/>
                <w:i/>
                <w:iCs/>
              </w:rPr>
            </w:pPr>
            <w:r w:rsidRPr="00784F95">
              <w:rPr>
                <w:b w:val="0"/>
                <w:bCs w:val="0"/>
                <w:i/>
                <w:iCs/>
              </w:rPr>
              <w:t>Market presence</w:t>
            </w:r>
          </w:p>
        </w:tc>
        <w:tc>
          <w:tcPr>
            <w:tcW w:w="7456" w:type="dxa"/>
          </w:tcPr>
          <w:p w14:paraId="2514ECD4" w14:textId="5A03B7AB" w:rsidR="00BF0830" w:rsidRDefault="004B4BDA" w:rsidP="00FC06D8">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50" w:history="1">
              <w:r w:rsidR="00BF0830" w:rsidRPr="007126FA">
                <w:rPr>
                  <w:rStyle w:val="Hyperlink"/>
                </w:rPr>
                <w:t>Carl</w:t>
              </w:r>
            </w:hyperlink>
            <w:r w:rsidR="00FC2D18">
              <w:t xml:space="preserve"> (by design3), a </w:t>
            </w:r>
            <w:r w:rsidR="00BF0830">
              <w:t>concept</w:t>
            </w:r>
            <w:r w:rsidR="00FC2D18">
              <w:t>ual</w:t>
            </w:r>
            <w:r w:rsidR="00BF0830">
              <w:t xml:space="preserve"> </w:t>
            </w:r>
            <w:r w:rsidR="00FC2D18">
              <w:t>robot guard</w:t>
            </w:r>
          </w:p>
          <w:p w14:paraId="4334558C" w14:textId="0C5A9F99" w:rsidR="00FC2D18" w:rsidRDefault="004B4BDA" w:rsidP="00FC2D18">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51" w:history="1">
              <w:r w:rsidR="00FC2D18" w:rsidRPr="007126FA">
                <w:rPr>
                  <w:rStyle w:val="Hyperlink"/>
                </w:rPr>
                <w:t>Ring</w:t>
              </w:r>
            </w:hyperlink>
            <w:r w:rsidR="00FC2D18">
              <w:t>, a smart security doorbell</w:t>
            </w:r>
          </w:p>
          <w:p w14:paraId="7DA81AB3" w14:textId="3CB2B897" w:rsidR="00FC2D18" w:rsidRDefault="004B4BDA" w:rsidP="00FC2D18">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52" w:history="1">
              <w:proofErr w:type="spellStart"/>
              <w:r w:rsidR="00FC2D18" w:rsidRPr="00830363">
                <w:rPr>
                  <w:rStyle w:val="Hyperlink"/>
                </w:rPr>
                <w:t>JetBot</w:t>
              </w:r>
              <w:proofErr w:type="spellEnd"/>
              <w:r w:rsidR="00FC2D18" w:rsidRPr="00830363">
                <w:rPr>
                  <w:rStyle w:val="Hyperlink"/>
                </w:rPr>
                <w:t xml:space="preserve"> 90 AI+</w:t>
              </w:r>
            </w:hyperlink>
            <w:r w:rsidR="00FC2D18">
              <w:t xml:space="preserve"> (by Samsung), a</w:t>
            </w:r>
            <w:r w:rsidR="00422B08">
              <w:t>n autonomous</w:t>
            </w:r>
            <w:r w:rsidR="00FC2D18">
              <w:t xml:space="preserve"> </w:t>
            </w:r>
            <w:r w:rsidR="00FC2D18" w:rsidRPr="00FC2D18">
              <w:t xml:space="preserve">vacuum cleaner </w:t>
            </w:r>
            <w:r w:rsidR="00FC2D18">
              <w:t>with</w:t>
            </w:r>
            <w:r w:rsidR="00FC2D18" w:rsidRPr="00FC2D18">
              <w:t xml:space="preserve"> home monitoring</w:t>
            </w:r>
            <w:r w:rsidR="00FC2D18">
              <w:t xml:space="preserve"> capabilities</w:t>
            </w:r>
            <w:r w:rsidR="00FC2D18" w:rsidRPr="00FC2D18">
              <w:t>.</w:t>
            </w:r>
          </w:p>
          <w:p w14:paraId="277DA9AA" w14:textId="71E9E6AD" w:rsidR="00FC06D8" w:rsidRPr="002661C0" w:rsidRDefault="004B4BDA" w:rsidP="00FC2D18">
            <w:pPr>
              <w:pStyle w:val="NoSpacing"/>
              <w:numPr>
                <w:ilvl w:val="0"/>
                <w:numId w:val="15"/>
              </w:numPr>
              <w:cnfStyle w:val="000000100000" w:firstRow="0" w:lastRow="0" w:firstColumn="0" w:lastColumn="0" w:oddVBand="0" w:evenVBand="0" w:oddHBand="1" w:evenHBand="0" w:firstRowFirstColumn="0" w:firstRowLastColumn="0" w:lastRowFirstColumn="0" w:lastRowLastColumn="0"/>
            </w:pPr>
            <w:hyperlink r:id="rId53" w:anchor="feature-cap-touch-sensors" w:history="1">
              <w:proofErr w:type="spellStart"/>
              <w:r w:rsidR="00FC06D8" w:rsidRPr="007126FA">
                <w:rPr>
                  <w:rStyle w:val="Hyperlink"/>
                </w:rPr>
                <w:t>Kuri</w:t>
              </w:r>
              <w:proofErr w:type="spellEnd"/>
            </w:hyperlink>
            <w:r w:rsidR="00FC06D8">
              <w:t xml:space="preserve"> (by Mayfield Robotics), a </w:t>
            </w:r>
            <w:r w:rsidR="007126FA">
              <w:t xml:space="preserve">now-defunct </w:t>
            </w:r>
            <w:r w:rsidR="00FC06D8">
              <w:t>home companion</w:t>
            </w:r>
            <w:r w:rsidR="007126FA">
              <w:t xml:space="preserve"> with a personality</w:t>
            </w:r>
          </w:p>
        </w:tc>
      </w:tr>
    </w:tbl>
    <w:p w14:paraId="6C962E5C" w14:textId="3C124A7E" w:rsidR="005A54A4" w:rsidRDefault="005A54A4" w:rsidP="005A54A4"/>
    <w:p w14:paraId="4123C814" w14:textId="1305B97D" w:rsidR="00EF3666" w:rsidRDefault="00EF3666" w:rsidP="00971ECE"/>
    <w:p w14:paraId="3AF94F9E" w14:textId="2F96FD6E" w:rsidR="00EF3666" w:rsidRDefault="00EF3666">
      <w:pPr>
        <w:spacing w:before="0" w:after="0" w:line="240" w:lineRule="auto"/>
      </w:pPr>
      <w:r>
        <w:br w:type="page"/>
      </w:r>
    </w:p>
    <w:p w14:paraId="3D580920" w14:textId="5EB16894" w:rsidR="00A14C6C" w:rsidRDefault="00A14C6C" w:rsidP="00A14C6C">
      <w:pPr>
        <w:pStyle w:val="Heading1"/>
      </w:pPr>
      <w:r>
        <w:lastRenderedPageBreak/>
        <w:t>Technical details</w:t>
      </w:r>
    </w:p>
    <w:p w14:paraId="6705DF8F" w14:textId="177399DF" w:rsidR="004531C6" w:rsidRDefault="004531C6" w:rsidP="004531C6">
      <w:pPr>
        <w:pStyle w:val="Heading2"/>
      </w:pPr>
      <w:r>
        <w:t xml:space="preserve">Overview </w:t>
      </w:r>
    </w:p>
    <w:p w14:paraId="1F762430" w14:textId="559F14B1" w:rsidR="0084521B" w:rsidRDefault="00971ECE" w:rsidP="004531C6">
      <w:r>
        <w:rPr>
          <w:noProof/>
        </w:rPr>
        <mc:AlternateContent>
          <mc:Choice Requires="wps">
            <w:drawing>
              <wp:anchor distT="0" distB="0" distL="114300" distR="114300" simplePos="0" relativeHeight="251628544" behindDoc="1" locked="0" layoutInCell="1" allowOverlap="1" wp14:anchorId="52910EDD" wp14:editId="54DA6870">
                <wp:simplePos x="0" y="0"/>
                <wp:positionH relativeFrom="column">
                  <wp:posOffset>3540125</wp:posOffset>
                </wp:positionH>
                <wp:positionV relativeFrom="paragraph">
                  <wp:posOffset>2844165</wp:posOffset>
                </wp:positionV>
                <wp:extent cx="2166620"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14:paraId="68779D9D" w14:textId="7901A204" w:rsidR="00971ECE" w:rsidRPr="00971ECE" w:rsidRDefault="00971ECE" w:rsidP="00971ECE">
                            <w:pPr>
                              <w:pStyle w:val="Caption"/>
                            </w:pPr>
                            <w:r>
                              <w:t xml:space="preserve">Figure </w:t>
                            </w:r>
                            <w:r w:rsidR="004B4BDA">
                              <w:fldChar w:fldCharType="begin"/>
                            </w:r>
                            <w:r w:rsidR="004B4BDA">
                              <w:instrText xml:space="preserve"> SEQ Figure \* ARABIC </w:instrText>
                            </w:r>
                            <w:r w:rsidR="004B4BDA">
                              <w:fldChar w:fldCharType="separate"/>
                            </w:r>
                            <w:r w:rsidR="00310FD7">
                              <w:rPr>
                                <w:noProof/>
                              </w:rPr>
                              <w:t>10</w:t>
                            </w:r>
                            <w:r w:rsidR="004B4BDA">
                              <w:rPr>
                                <w:noProof/>
                              </w:rPr>
                              <w:fldChar w:fldCharType="end"/>
                            </w:r>
                            <w:r>
                              <w:t xml:space="preserve"> Front profile of turtle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910EDD" id="Text Box 11" o:spid="_x0000_s1053" type="#_x0000_t202" style="position:absolute;margin-left:278.75pt;margin-top:223.95pt;width:170.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" stroked="f">
                <v:textbox style="mso-fit-shape-to-text:t" inset="0,0,0,0">
                  <w:txbxContent>
                    <w:p w14:paraId="68779D9D" w14:textId="7901A204" w:rsidR="00971ECE" w:rsidRPr="00971ECE" w:rsidRDefault="00971ECE" w:rsidP="00971ECE">
                      <w:pPr>
                        <w:pStyle w:val="Caption"/>
                      </w:pPr>
                      <w:r>
                        <w:t xml:space="preserve">Figure </w:t>
                      </w:r>
                      <w:r w:rsidR="004B4BDA">
                        <w:fldChar w:fldCharType="begin"/>
                      </w:r>
                      <w:r w:rsidR="004B4BDA">
                        <w:instrText xml:space="preserve"> SEQ Figure \* ARABIC </w:instrText>
                      </w:r>
                      <w:r w:rsidR="004B4BDA">
                        <w:fldChar w:fldCharType="separate"/>
                      </w:r>
                      <w:r w:rsidR="00310FD7">
                        <w:rPr>
                          <w:noProof/>
                        </w:rPr>
                        <w:t>10</w:t>
                      </w:r>
                      <w:r w:rsidR="004B4BDA">
                        <w:rPr>
                          <w:noProof/>
                        </w:rPr>
                        <w:fldChar w:fldCharType="end"/>
                      </w:r>
                      <w:r>
                        <w:t xml:space="preserve"> Front profile of turtlebot</w:t>
                      </w:r>
                    </w:p>
                  </w:txbxContent>
                </v:textbox>
                <w10:wrap type="tight"/>
              </v:shape>
            </w:pict>
          </mc:Fallback>
        </mc:AlternateContent>
      </w:r>
      <w:r w:rsidR="004531C6">
        <w:rPr>
          <w:noProof/>
        </w:rPr>
        <w:drawing>
          <wp:anchor distT="0" distB="0" distL="114300" distR="114300" simplePos="0" relativeHeight="251620352" behindDoc="1" locked="0" layoutInCell="1" allowOverlap="1" wp14:anchorId="674743CA" wp14:editId="59E57E4E">
            <wp:simplePos x="0" y="0"/>
            <wp:positionH relativeFrom="margin">
              <wp:align>right</wp:align>
            </wp:positionH>
            <wp:positionV relativeFrom="paragraph">
              <wp:posOffset>259080</wp:posOffset>
            </wp:positionV>
            <wp:extent cx="2889250" cy="2166620"/>
            <wp:effectExtent l="18415" t="19685" r="24765" b="24765"/>
            <wp:wrapTight wrapText="bothSides">
              <wp:wrapPolygon edited="1">
                <wp:start x="-147" y="21766"/>
                <wp:lineTo x="21548" y="21766"/>
                <wp:lineTo x="22906" y="21763"/>
                <wp:lineTo x="23130" y="-52"/>
                <wp:lineTo x="-147" y="69"/>
                <wp:lineTo x="-147" y="21766"/>
              </wp:wrapPolygon>
            </wp:wrapTight>
            <wp:docPr id="2" name="Picture 2"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all, indoor&#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rot="5400000">
                      <a:off x="0" y="0"/>
                      <a:ext cx="2889250" cy="21666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939F1">
        <w:t>Turtlebot2i is a</w:t>
      </w:r>
      <w:r w:rsidR="00D2762F">
        <w:t>n affordable</w:t>
      </w:r>
      <w:r w:rsidR="000939F1">
        <w:t xml:space="preserve"> open-source robot</w:t>
      </w:r>
      <w:r w:rsidR="00D2762F">
        <w:t xml:space="preserve"> kit developed by Interbotix. The mobile base, manipulator arm, and array of sensors make it a versatile research and development platform.</w:t>
      </w:r>
      <w:r w:rsidR="004E299B">
        <w:t xml:space="preserve"> </w:t>
      </w:r>
    </w:p>
    <w:p w14:paraId="7A8660F0" w14:textId="6E426E50" w:rsidR="0084521B" w:rsidRDefault="004E299B" w:rsidP="004531C6">
      <w:r>
        <w:t xml:space="preserve">It uses the Robot Operating System (ROS) for its communication tools and libraries. </w:t>
      </w:r>
      <w:r w:rsidRPr="004E299B">
        <w:t>ROS is not a real operating system</w:t>
      </w:r>
      <w:r>
        <w:t xml:space="preserve">; it </w:t>
      </w:r>
      <w:r w:rsidRPr="004E299B">
        <w:t xml:space="preserve">is a framework that allows </w:t>
      </w:r>
      <w:r>
        <w:t>abstraction of</w:t>
      </w:r>
      <w:r w:rsidRPr="004E299B">
        <w:t xml:space="preserve"> the hardware from the software</w:t>
      </w:r>
      <w:r>
        <w:t xml:space="preserve"> and provides a standardised method for robotics software development.</w:t>
      </w:r>
      <w:r w:rsidR="0057422E">
        <w:t xml:space="preserve"> The turtlebot uses the Kinetic ROS distribution on the Ubuntu 16.04.7 LTS.</w:t>
      </w:r>
    </w:p>
    <w:p w14:paraId="621895EF" w14:textId="773344E7" w:rsidR="004E299B" w:rsidRDefault="004E299B" w:rsidP="002378E3">
      <w:pPr>
        <w:pStyle w:val="Heading2"/>
      </w:pPr>
      <w:r>
        <w:t>ROS architecture</w:t>
      </w:r>
    </w:p>
    <w:p w14:paraId="768AA9F4" w14:textId="7059EE47" w:rsidR="00F3331C" w:rsidRDefault="00F3331C" w:rsidP="00DC256B">
      <w:pPr>
        <w:spacing w:after="0" w:line="276" w:lineRule="auto"/>
        <w:rPr>
          <w:rStyle w:val="Heading3Char"/>
        </w:rPr>
      </w:pPr>
      <w:r>
        <w:rPr>
          <w:rStyle w:val="Heading3Char"/>
        </w:rPr>
        <w:t>Master</w:t>
      </w:r>
      <w:r>
        <w:t xml:space="preserve"> –allows </w:t>
      </w:r>
      <w:r w:rsidR="00DD13E5">
        <w:t>nodes to be named and registered so they can</w:t>
      </w:r>
      <w:r>
        <w:t xml:space="preserve"> </w:t>
      </w:r>
      <w:r w:rsidR="00A30453">
        <w:t>locate</w:t>
      </w:r>
      <w:r>
        <w:t xml:space="preserve"> and communicate</w:t>
      </w:r>
      <w:r w:rsidR="00A30453">
        <w:t xml:space="preserve"> </w:t>
      </w:r>
      <w:r>
        <w:t>with</w:t>
      </w:r>
      <w:r w:rsidR="00A30453">
        <w:t xml:space="preserve"> other nodes</w:t>
      </w:r>
      <w:r w:rsidR="00DD13E5" w:rsidRPr="00DD13E5">
        <w:t xml:space="preserve"> </w:t>
      </w:r>
      <w:r w:rsidR="00DD13E5">
        <w:t>in the ROS system</w:t>
      </w:r>
      <w:r>
        <w:t xml:space="preserve">. </w:t>
      </w:r>
    </w:p>
    <w:p w14:paraId="1B065BCE" w14:textId="7DA32335" w:rsidR="00232DF0" w:rsidRDefault="004E299B" w:rsidP="00DC256B">
      <w:pPr>
        <w:spacing w:after="0" w:line="276" w:lineRule="auto"/>
      </w:pPr>
      <w:r w:rsidRPr="002378E3">
        <w:rPr>
          <w:rStyle w:val="Heading3Char"/>
        </w:rPr>
        <w:t>Nodes</w:t>
      </w:r>
      <w:r>
        <w:t xml:space="preserve"> – </w:t>
      </w:r>
      <w:r w:rsidR="00232DF0">
        <w:t xml:space="preserve">an executable program that performs the computation within a ROS package. </w:t>
      </w:r>
      <w:r>
        <w:t>They can be written in any langua</w:t>
      </w:r>
      <w:r w:rsidR="00AF72A2">
        <w:t>g</w:t>
      </w:r>
      <w:r>
        <w:t>e</w:t>
      </w:r>
      <w:r w:rsidR="00232DF0">
        <w:t xml:space="preserve"> (e.g. C++, Python).</w:t>
      </w:r>
    </w:p>
    <w:p w14:paraId="41325B4F" w14:textId="7F596996" w:rsidR="00232DF0" w:rsidRDefault="004E299B" w:rsidP="00DC256B">
      <w:pPr>
        <w:spacing w:after="0" w:line="276" w:lineRule="auto"/>
      </w:pPr>
      <w:r w:rsidRPr="00AF72A2">
        <w:rPr>
          <w:rStyle w:val="Heading3Char"/>
        </w:rPr>
        <w:t>Topics</w:t>
      </w:r>
      <w:r w:rsidRPr="004E299B">
        <w:t xml:space="preserve"> </w:t>
      </w:r>
      <w:r w:rsidR="00232DF0">
        <w:t>– a channel over which nodes exchange unidirectional data streams (i.e. messages). Nodes can publish or subscribe to messages on a topic.</w:t>
      </w:r>
    </w:p>
    <w:p w14:paraId="45CF3D2F" w14:textId="1B9DADDD" w:rsidR="00232DF0" w:rsidRDefault="004E299B" w:rsidP="00DC256B">
      <w:pPr>
        <w:spacing w:after="0" w:line="276" w:lineRule="auto"/>
      </w:pPr>
      <w:r w:rsidRPr="00AF72A2">
        <w:rPr>
          <w:rStyle w:val="Heading3Char"/>
        </w:rPr>
        <w:t>Services</w:t>
      </w:r>
      <w:r>
        <w:t xml:space="preserve"> </w:t>
      </w:r>
      <w:r w:rsidR="00232DF0">
        <w:t xml:space="preserve">–a </w:t>
      </w:r>
      <w:r w:rsidRPr="004E299B">
        <w:t xml:space="preserve">synchronous client/server </w:t>
      </w:r>
      <w:r w:rsidR="00232DF0">
        <w:t>architecture that allows one node to call a function executed in another node</w:t>
      </w:r>
      <w:r w:rsidRPr="004E299B">
        <w:t xml:space="preserve">. </w:t>
      </w:r>
      <w:r w:rsidR="00232DF0">
        <w:t>It contains a pair of messages: one request and one response.</w:t>
      </w:r>
    </w:p>
    <w:p w14:paraId="0180A74D" w14:textId="0387A9FE" w:rsidR="004E299B" w:rsidRDefault="0057422E" w:rsidP="00DC256B">
      <w:pPr>
        <w:spacing w:after="0" w:line="276" w:lineRule="auto"/>
        <w:rPr>
          <w:noProof/>
        </w:rPr>
      </w:pPr>
      <w:r>
        <w:rPr>
          <w:rFonts w:eastAsiaTheme="majorEastAsia"/>
          <w:bCs/>
          <w:i/>
          <w:noProof/>
          <w:szCs w:val="26"/>
        </w:rPr>
        <mc:AlternateContent>
          <mc:Choice Requires="wpg">
            <w:drawing>
              <wp:anchor distT="0" distB="0" distL="114300" distR="114300" simplePos="0" relativeHeight="251654144" behindDoc="0" locked="0" layoutInCell="1" allowOverlap="1" wp14:anchorId="06911559" wp14:editId="542B6C92">
                <wp:simplePos x="0" y="0"/>
                <wp:positionH relativeFrom="margin">
                  <wp:align>center</wp:align>
                </wp:positionH>
                <wp:positionV relativeFrom="paragraph">
                  <wp:posOffset>737235</wp:posOffset>
                </wp:positionV>
                <wp:extent cx="4908550" cy="1517650"/>
                <wp:effectExtent l="0" t="0" r="6350" b="6350"/>
                <wp:wrapTopAndBottom/>
                <wp:docPr id="62" name="Group 62"/>
                <wp:cNvGraphicFramePr/>
                <a:graphic xmlns:a="http://schemas.openxmlformats.org/drawingml/2006/main">
                  <a:graphicData uri="http://schemas.microsoft.com/office/word/2010/wordprocessingGroup">
                    <wpg:wgp>
                      <wpg:cNvGrpSpPr/>
                      <wpg:grpSpPr>
                        <a:xfrm>
                          <a:off x="0" y="0"/>
                          <a:ext cx="4908550" cy="1517650"/>
                          <a:chOff x="184151" y="38100"/>
                          <a:chExt cx="4908550" cy="1517651"/>
                        </a:xfrm>
                      </wpg:grpSpPr>
                      <pic:pic xmlns:pic="http://schemas.openxmlformats.org/drawingml/2006/picture">
                        <pic:nvPicPr>
                          <pic:cNvPr id="8" name="Picture 8" descr="Graphical user interface&#10;&#10;Description automatically generated"/>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184151" y="38100"/>
                            <a:ext cx="4908550" cy="1285385"/>
                          </a:xfrm>
                          <a:prstGeom prst="rect">
                            <a:avLst/>
                          </a:prstGeom>
                        </pic:spPr>
                      </pic:pic>
                      <wps:wsp>
                        <wps:cNvPr id="28" name="Text Box 28"/>
                        <wps:cNvSpPr txBox="1"/>
                        <wps:spPr>
                          <a:xfrm>
                            <a:off x="463550" y="1390651"/>
                            <a:ext cx="4556760" cy="165100"/>
                          </a:xfrm>
                          <a:prstGeom prst="rect">
                            <a:avLst/>
                          </a:prstGeom>
                          <a:solidFill>
                            <a:prstClr val="white"/>
                          </a:solidFill>
                          <a:ln>
                            <a:noFill/>
                          </a:ln>
                        </wps:spPr>
                        <wps:txbx>
                          <w:txbxContent>
                            <w:p w14:paraId="7D69DEE1" w14:textId="3CB09632" w:rsidR="00DC256B" w:rsidRPr="000E523F" w:rsidRDefault="00DC256B" w:rsidP="00DC256B">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1</w:t>
                              </w:r>
                              <w:r w:rsidR="004B4BDA">
                                <w:rPr>
                                  <w:noProof/>
                                </w:rPr>
                                <w:fldChar w:fldCharType="end"/>
                              </w:r>
                              <w:r w:rsidRPr="0073332C">
                                <w:t xml:space="preserve"> Example of communication between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911559" id="Group 62" o:spid="_x0000_s1054" style="position:absolute;margin-left:0;margin-top:58.05pt;width:386.5pt;height:119.5pt;z-index:251654144;mso-position-horizontal:center;mso-position-horizontal-relative:margin;mso-width-relative:margin;mso-height-relative:margin" coordorigin="1841,381" coordsize="49085,15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">
                <v:shape id="Picture 8" o:spid="_x0000_s1055" type="#_x0000_t75" alt="Graphical user interface&#10;&#10;Description automatically generated" style="position:absolute;left:1841;top:381;width:49086;height:12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">
                  <v:imagedata r:id="rId56" o:title="Graphical user interface&#10;&#10;Description automatically generated"/>
                </v:shape>
                <v:shape id="Text Box 28" o:spid="_x0000_s1056" type="#_x0000_t202" style="position:absolute;left:4635;top:13906;width:45568;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14:paraId="7D69DEE1" w14:textId="3CB09632" w:rsidR="00DC256B" w:rsidRPr="000E523F" w:rsidRDefault="00DC256B" w:rsidP="00DC256B">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1</w:t>
                        </w:r>
                        <w:r w:rsidR="004B4BDA">
                          <w:rPr>
                            <w:noProof/>
                          </w:rPr>
                          <w:fldChar w:fldCharType="end"/>
                        </w:r>
                        <w:r w:rsidRPr="0073332C">
                          <w:t xml:space="preserve"> Example of communication between nodes</w:t>
                        </w:r>
                      </w:p>
                    </w:txbxContent>
                  </v:textbox>
                </v:shape>
                <w10:wrap type="topAndBottom" anchorx="margin"/>
              </v:group>
            </w:pict>
          </mc:Fallback>
        </mc:AlternateContent>
      </w:r>
      <w:r w:rsidR="004E299B" w:rsidRPr="00AF72A2">
        <w:rPr>
          <w:rStyle w:val="Heading3Char"/>
        </w:rPr>
        <w:t>Actions</w:t>
      </w:r>
      <w:r w:rsidR="004E299B">
        <w:t xml:space="preserve"> - </w:t>
      </w:r>
      <w:r w:rsidR="004E299B" w:rsidRPr="004E299B">
        <w:t xml:space="preserve">an asynchronous </w:t>
      </w:r>
      <w:r w:rsidR="00232DF0">
        <w:t xml:space="preserve">non-blocking </w:t>
      </w:r>
      <w:r w:rsidR="004E299B" w:rsidRPr="004E299B">
        <w:t xml:space="preserve">client/server architecture </w:t>
      </w:r>
      <w:r w:rsidR="00232DF0">
        <w:t xml:space="preserve">used for client </w:t>
      </w:r>
      <w:r w:rsidR="004E299B" w:rsidRPr="004E299B">
        <w:t>request</w:t>
      </w:r>
      <w:r w:rsidR="00232DF0">
        <w:t>s</w:t>
      </w:r>
      <w:r w:rsidR="004E299B" w:rsidRPr="004E299B">
        <w:t xml:space="preserve"> that take </w:t>
      </w:r>
      <w:r w:rsidR="00232DF0">
        <w:t>longer to complete.</w:t>
      </w:r>
      <w:r w:rsidR="00DC256B" w:rsidRPr="00DC256B">
        <w:rPr>
          <w:noProof/>
        </w:rPr>
        <w:t xml:space="preserve"> </w:t>
      </w:r>
    </w:p>
    <w:p w14:paraId="3B648CC4" w14:textId="6F677711" w:rsidR="00D2762F" w:rsidRDefault="00D2762F" w:rsidP="00D2762F">
      <w:pPr>
        <w:pStyle w:val="Heading2"/>
      </w:pPr>
      <w:r>
        <w:lastRenderedPageBreak/>
        <w:t>Components</w:t>
      </w:r>
      <w:r w:rsidR="004531C6">
        <w:t xml:space="preserve"> of the turtlebot2i</w:t>
      </w:r>
    </w:p>
    <w:p w14:paraId="570D5622" w14:textId="073B7110" w:rsidR="00D2762F" w:rsidRPr="004E299B" w:rsidRDefault="004527CD" w:rsidP="00D2762F">
      <w:pPr>
        <w:pStyle w:val="ListParagraph"/>
        <w:numPr>
          <w:ilvl w:val="0"/>
          <w:numId w:val="1"/>
        </w:numPr>
      </w:pPr>
      <w:r w:rsidRPr="00101B32">
        <w:rPr>
          <w:noProof/>
          <w:color w:val="4472C4" w:themeColor="accent1"/>
          <w:u w:val="single"/>
        </w:rPr>
        <mc:AlternateContent>
          <mc:Choice Requires="wpg">
            <w:drawing>
              <wp:anchor distT="0" distB="0" distL="114300" distR="114300" simplePos="0" relativeHeight="251626496" behindDoc="0" locked="0" layoutInCell="1" allowOverlap="1" wp14:anchorId="0E6D2518" wp14:editId="20F10F02">
                <wp:simplePos x="0" y="0"/>
                <wp:positionH relativeFrom="column">
                  <wp:posOffset>-80009</wp:posOffset>
                </wp:positionH>
                <wp:positionV relativeFrom="paragraph">
                  <wp:posOffset>137160</wp:posOffset>
                </wp:positionV>
                <wp:extent cx="1875043" cy="2609214"/>
                <wp:effectExtent l="0" t="19050" r="11430" b="1270"/>
                <wp:wrapSquare wrapText="bothSides"/>
                <wp:docPr id="32" name="Group 32"/>
                <wp:cNvGraphicFramePr/>
                <a:graphic xmlns:a="http://schemas.openxmlformats.org/drawingml/2006/main">
                  <a:graphicData uri="http://schemas.microsoft.com/office/word/2010/wordprocessingGroup">
                    <wpg:wgp>
                      <wpg:cNvGrpSpPr/>
                      <wpg:grpSpPr>
                        <a:xfrm>
                          <a:off x="0" y="0"/>
                          <a:ext cx="1875043" cy="2609214"/>
                          <a:chOff x="26035" y="53354"/>
                          <a:chExt cx="1875044" cy="2609817"/>
                        </a:xfrm>
                      </wpg:grpSpPr>
                      <pic:pic xmlns:pic="http://schemas.openxmlformats.org/drawingml/2006/picture">
                        <pic:nvPicPr>
                          <pic:cNvPr id="3" name="Picture 3" descr="A picture containing projector&#10;&#10;Description automatically generated"/>
                          <pic:cNvPicPr>
                            <a:picLocks noChangeAspect="1"/>
                          </pic:cNvPicPr>
                        </pic:nvPicPr>
                        <pic:blipFill rotWithShape="1">
                          <a:blip r:embed="rId57" cstate="print">
                            <a:extLst>
                              <a:ext uri="{28A0092B-C50C-407E-A947-70E740481C1C}">
                                <a14:useLocalDpi xmlns:a14="http://schemas.microsoft.com/office/drawing/2010/main" val="0"/>
                              </a:ext>
                            </a:extLst>
                          </a:blip>
                          <a:srcRect r="6798"/>
                          <a:stretch/>
                        </pic:blipFill>
                        <pic:spPr bwMode="auto">
                          <a:xfrm rot="5400000">
                            <a:off x="-150868" y="275976"/>
                            <a:ext cx="2274570" cy="18293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9" name="Text Box 9"/>
                        <wps:cNvSpPr txBox="1"/>
                        <wps:spPr>
                          <a:xfrm>
                            <a:off x="26035" y="2404726"/>
                            <a:ext cx="1860550" cy="258445"/>
                          </a:xfrm>
                          <a:prstGeom prst="rect">
                            <a:avLst/>
                          </a:prstGeom>
                          <a:solidFill>
                            <a:prstClr val="white"/>
                          </a:solidFill>
                          <a:ln>
                            <a:noFill/>
                          </a:ln>
                        </wps:spPr>
                        <wps:txbx>
                          <w:txbxContent>
                            <w:p w14:paraId="6A39BBA7" w14:textId="52B23409" w:rsidR="00066D84" w:rsidRPr="005C6546" w:rsidRDefault="00066D84" w:rsidP="00971ECE">
                              <w:pPr>
                                <w:pStyle w:val="Caption"/>
                                <w:jc w:val="center"/>
                                <w:rPr>
                                  <w:b/>
                                  <w:bCs/>
                                  <w:noProof/>
                                  <w:color w:val="auto"/>
                                  <w:sz w:val="24"/>
                                  <w:szCs w:val="28"/>
                                </w:rPr>
                              </w:pPr>
                              <w:r>
                                <w:t xml:space="preserve">Figure </w:t>
                              </w:r>
                              <w:r w:rsidR="004B4BDA">
                                <w:fldChar w:fldCharType="begin"/>
                              </w:r>
                              <w:r w:rsidR="004B4BDA">
                                <w:instrText xml:space="preserve"> SEQ Figure \* ARABIC </w:instrText>
                              </w:r>
                              <w:r w:rsidR="004B4BDA">
                                <w:fldChar w:fldCharType="separate"/>
                              </w:r>
                              <w:r w:rsidR="00310FD7">
                                <w:rPr>
                                  <w:noProof/>
                                </w:rPr>
                                <w:t>12</w:t>
                              </w:r>
                              <w:r w:rsidR="004B4BDA">
                                <w:rPr>
                                  <w:noProof/>
                                </w:rPr>
                                <w:fldChar w:fldCharType="end"/>
                              </w:r>
                              <w:r>
                                <w:t xml:space="preserve"> Side profile of turtle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6D2518" id="Group 32" o:spid="_x0000_s1057" style="position:absolute;left:0;text-align:left;margin-left:-6.3pt;margin-top:10.8pt;width:147.65pt;height:205.45pt;z-index:251626496;mso-width-relative:margin;mso-height-relative:margin" coordorigin="260,533" coordsize="18750,260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">
                <v:shape id="Picture 3" o:spid="_x0000_s1058" type="#_x0000_t75" alt="A picture containing projector&#10;&#10;Description automatically generated" style="position:absolute;left:-1509;top:2759;width:22746;height:182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" stroked="t" strokecolor="windowText">
                  <v:stroke joinstyle="round"/>
                  <v:imagedata r:id="rId58" o:title="A picture containing projector&#10;&#10;Description automatically generated" cropright="4455f"/>
                  <v:path arrowok="t"/>
                </v:shape>
                <v:shape id="Text Box 9" o:spid="_x0000_s1059" type="#_x0000_t202" style="position:absolute;left:260;top:24047;width:1860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6A39BBA7" w14:textId="52B23409" w:rsidR="00066D84" w:rsidRPr="005C6546" w:rsidRDefault="00066D84" w:rsidP="00971ECE">
                        <w:pPr>
                          <w:pStyle w:val="Caption"/>
                          <w:jc w:val="center"/>
                          <w:rPr>
                            <w:b/>
                            <w:bCs/>
                            <w:noProof/>
                            <w:color w:val="auto"/>
                            <w:sz w:val="24"/>
                            <w:szCs w:val="28"/>
                          </w:rPr>
                        </w:pPr>
                        <w:r>
                          <w:t xml:space="preserve">Figure </w:t>
                        </w:r>
                        <w:r w:rsidR="004B4BDA">
                          <w:fldChar w:fldCharType="begin"/>
                        </w:r>
                        <w:r w:rsidR="004B4BDA">
                          <w:instrText xml:space="preserve"> SEQ Figure \* ARABIC </w:instrText>
                        </w:r>
                        <w:r w:rsidR="004B4BDA">
                          <w:fldChar w:fldCharType="separate"/>
                        </w:r>
                        <w:r w:rsidR="00310FD7">
                          <w:rPr>
                            <w:noProof/>
                          </w:rPr>
                          <w:t>12</w:t>
                        </w:r>
                        <w:r w:rsidR="004B4BDA">
                          <w:rPr>
                            <w:noProof/>
                          </w:rPr>
                          <w:fldChar w:fldCharType="end"/>
                        </w:r>
                        <w:r>
                          <w:t xml:space="preserve"> Side profile of turtlebot</w:t>
                        </w:r>
                      </w:p>
                    </w:txbxContent>
                  </v:textbox>
                </v:shape>
                <w10:wrap type="square"/>
              </v:group>
            </w:pict>
          </mc:Fallback>
        </mc:AlternateContent>
      </w:r>
      <w:hyperlink r:id="rId59" w:history="1">
        <w:proofErr w:type="spellStart"/>
        <w:r w:rsidR="00D2762F" w:rsidRPr="00101B32">
          <w:rPr>
            <w:rStyle w:val="Hyperlink"/>
            <w:color w:val="4472C4" w:themeColor="accent1"/>
          </w:rPr>
          <w:t>Kobuki</w:t>
        </w:r>
        <w:proofErr w:type="spellEnd"/>
        <w:r w:rsidR="00D2762F" w:rsidRPr="00101B32">
          <w:rPr>
            <w:rStyle w:val="Hyperlink"/>
            <w:color w:val="4472C4" w:themeColor="accent1"/>
          </w:rPr>
          <w:t xml:space="preserve"> YMR-K01-W1</w:t>
        </w:r>
      </w:hyperlink>
      <w:r w:rsidR="00D2762F" w:rsidRPr="004E299B">
        <w:t xml:space="preserve"> – </w:t>
      </w:r>
      <w:r w:rsidR="00D2762F" w:rsidRPr="00101B32">
        <w:rPr>
          <w:i/>
          <w:iCs/>
        </w:rPr>
        <w:t>mobile base</w:t>
      </w:r>
    </w:p>
    <w:p w14:paraId="012F39F7" w14:textId="717FD255" w:rsidR="00D2762F" w:rsidRPr="00101B32" w:rsidRDefault="004B4BDA" w:rsidP="00D2762F">
      <w:pPr>
        <w:pStyle w:val="ListParagraph"/>
        <w:numPr>
          <w:ilvl w:val="0"/>
          <w:numId w:val="1"/>
        </w:numPr>
        <w:rPr>
          <w:i/>
          <w:iCs/>
        </w:rPr>
      </w:pPr>
      <w:hyperlink r:id="rId60" w:history="1">
        <w:r w:rsidR="00D2762F" w:rsidRPr="00101B32">
          <w:rPr>
            <w:rStyle w:val="Hyperlink"/>
            <w:color w:val="4472C4" w:themeColor="accent1"/>
          </w:rPr>
          <w:t>Intel NUC8i3BEH</w:t>
        </w:r>
      </w:hyperlink>
      <w:r w:rsidR="00D2762F" w:rsidRPr="004E299B">
        <w:t xml:space="preserve"> – </w:t>
      </w:r>
      <w:proofErr w:type="gramStart"/>
      <w:r w:rsidR="004531C6" w:rsidRPr="00101B32">
        <w:rPr>
          <w:i/>
          <w:iCs/>
        </w:rPr>
        <w:t>mini PC</w:t>
      </w:r>
      <w:proofErr w:type="gramEnd"/>
    </w:p>
    <w:p w14:paraId="7FAAA9FF" w14:textId="799A5580" w:rsidR="00D2762F" w:rsidRPr="00101B32" w:rsidRDefault="004B4BDA" w:rsidP="00D2762F">
      <w:pPr>
        <w:pStyle w:val="ListParagraph"/>
        <w:numPr>
          <w:ilvl w:val="0"/>
          <w:numId w:val="1"/>
        </w:numPr>
        <w:rPr>
          <w:i/>
          <w:iCs/>
        </w:rPr>
      </w:pPr>
      <w:hyperlink r:id="rId61" w:history="1">
        <w:r w:rsidR="00D2762F" w:rsidRPr="00101B32">
          <w:rPr>
            <w:rStyle w:val="Hyperlink"/>
            <w:color w:val="4472C4" w:themeColor="accent1"/>
          </w:rPr>
          <w:t>Orbbec Astra</w:t>
        </w:r>
      </w:hyperlink>
      <w:r w:rsidR="00D2762F" w:rsidRPr="00101B32">
        <w:rPr>
          <w:rStyle w:val="Hyperlink"/>
          <w:color w:val="4472C4" w:themeColor="accent1"/>
        </w:rPr>
        <w:t xml:space="preserve"> </w:t>
      </w:r>
      <w:r w:rsidR="00D2762F" w:rsidRPr="004E299B">
        <w:t xml:space="preserve">– </w:t>
      </w:r>
      <w:r w:rsidR="004531C6" w:rsidRPr="00101B32">
        <w:rPr>
          <w:i/>
          <w:iCs/>
        </w:rPr>
        <w:t>long-range depth camera</w:t>
      </w:r>
    </w:p>
    <w:p w14:paraId="7D64B886" w14:textId="6E07F23E" w:rsidR="00D2762F" w:rsidRDefault="004B4BDA" w:rsidP="00D2762F">
      <w:pPr>
        <w:pStyle w:val="ListParagraph"/>
        <w:numPr>
          <w:ilvl w:val="0"/>
          <w:numId w:val="1"/>
        </w:numPr>
      </w:pPr>
      <w:hyperlink r:id="rId62" w:history="1">
        <w:r w:rsidR="00D2762F" w:rsidRPr="00101B32">
          <w:rPr>
            <w:rStyle w:val="Hyperlink"/>
            <w:color w:val="4472C4" w:themeColor="accent1"/>
          </w:rPr>
          <w:t xml:space="preserve">Intel </w:t>
        </w:r>
        <w:proofErr w:type="spellStart"/>
        <w:r w:rsidR="00D2762F" w:rsidRPr="00101B32">
          <w:rPr>
            <w:rStyle w:val="Hyperlink"/>
            <w:color w:val="4472C4" w:themeColor="accent1"/>
          </w:rPr>
          <w:t>Realsense</w:t>
        </w:r>
        <w:proofErr w:type="spellEnd"/>
        <w:r w:rsidR="00D2762F" w:rsidRPr="00101B32">
          <w:rPr>
            <w:rStyle w:val="Hyperlink"/>
            <w:color w:val="4472C4" w:themeColor="accent1"/>
          </w:rPr>
          <w:t xml:space="preserve"> D415</w:t>
        </w:r>
      </w:hyperlink>
      <w:r w:rsidR="00D2762F" w:rsidRPr="004E299B">
        <w:t xml:space="preserve"> – </w:t>
      </w:r>
      <w:r w:rsidR="004531C6" w:rsidRPr="00101B32">
        <w:rPr>
          <w:i/>
          <w:iCs/>
        </w:rPr>
        <w:t xml:space="preserve">short-range </w:t>
      </w:r>
      <w:r w:rsidR="00D2762F" w:rsidRPr="00101B32">
        <w:rPr>
          <w:i/>
          <w:iCs/>
        </w:rPr>
        <w:t>depth camera</w:t>
      </w:r>
      <w:r w:rsidR="00D2762F" w:rsidRPr="004E299B">
        <w:t xml:space="preserve"> </w:t>
      </w:r>
    </w:p>
    <w:p w14:paraId="4492F2B6" w14:textId="006111EE" w:rsidR="004E299B" w:rsidRPr="00101B32" w:rsidRDefault="004B4BDA" w:rsidP="00D2762F">
      <w:pPr>
        <w:pStyle w:val="ListParagraph"/>
        <w:numPr>
          <w:ilvl w:val="0"/>
          <w:numId w:val="1"/>
        </w:numPr>
        <w:rPr>
          <w:i/>
          <w:iCs/>
        </w:rPr>
      </w:pPr>
      <w:hyperlink r:id="rId63" w:history="1">
        <w:proofErr w:type="spellStart"/>
        <w:r w:rsidR="004E299B" w:rsidRPr="00101B32">
          <w:rPr>
            <w:rStyle w:val="Hyperlink"/>
            <w:color w:val="4472C4" w:themeColor="accent1"/>
          </w:rPr>
          <w:t>PhantomX</w:t>
        </w:r>
        <w:proofErr w:type="spellEnd"/>
        <w:r w:rsidR="004E299B" w:rsidRPr="00101B32">
          <w:rPr>
            <w:rStyle w:val="Hyperlink"/>
            <w:color w:val="4472C4" w:themeColor="accent1"/>
          </w:rPr>
          <w:t xml:space="preserve"> Pincher AX-12</w:t>
        </w:r>
      </w:hyperlink>
      <w:r w:rsidR="004E299B" w:rsidRPr="004E299B">
        <w:t xml:space="preserve"> </w:t>
      </w:r>
      <w:r w:rsidR="004E299B">
        <w:t xml:space="preserve">– </w:t>
      </w:r>
      <w:r w:rsidR="004E299B" w:rsidRPr="00101B32">
        <w:rPr>
          <w:i/>
          <w:iCs/>
        </w:rPr>
        <w:t>robotic arm</w:t>
      </w:r>
    </w:p>
    <w:p w14:paraId="79092836" w14:textId="28EDBA10" w:rsidR="00D2762F" w:rsidRPr="00101B32" w:rsidRDefault="004B4BDA" w:rsidP="00D2762F">
      <w:pPr>
        <w:pStyle w:val="ListParagraph"/>
        <w:numPr>
          <w:ilvl w:val="0"/>
          <w:numId w:val="1"/>
        </w:numPr>
        <w:rPr>
          <w:i/>
          <w:iCs/>
        </w:rPr>
      </w:pPr>
      <w:hyperlink r:id="rId64" w:history="1">
        <w:r w:rsidR="00D03DFB" w:rsidRPr="00101B32">
          <w:rPr>
            <w:rStyle w:val="Hyperlink"/>
            <w:color w:val="4472C4" w:themeColor="accent1"/>
          </w:rPr>
          <w:t xml:space="preserve">Trossen Robotics </w:t>
        </w:r>
        <w:r w:rsidR="00D2762F" w:rsidRPr="00101B32">
          <w:rPr>
            <w:rStyle w:val="Hyperlink"/>
            <w:color w:val="4472C4" w:themeColor="accent1"/>
          </w:rPr>
          <w:t>ArbotiX-M</w:t>
        </w:r>
      </w:hyperlink>
      <w:r w:rsidR="00D03DFB" w:rsidRPr="00101B32">
        <w:rPr>
          <w:rStyle w:val="Hyperlink"/>
          <w:color w:val="4472C4" w:themeColor="accent1"/>
        </w:rPr>
        <w:t xml:space="preserve"> </w:t>
      </w:r>
      <w:r w:rsidR="00D03DFB" w:rsidRPr="004E299B">
        <w:t xml:space="preserve">– </w:t>
      </w:r>
      <w:r w:rsidR="00D03DFB" w:rsidRPr="00101B32">
        <w:rPr>
          <w:i/>
          <w:iCs/>
        </w:rPr>
        <w:t xml:space="preserve">microcontroller </w:t>
      </w:r>
    </w:p>
    <w:p w14:paraId="239EFE12" w14:textId="33CC616E" w:rsidR="00D2762F" w:rsidRPr="00101B32" w:rsidRDefault="004B4BDA" w:rsidP="00D2762F">
      <w:pPr>
        <w:pStyle w:val="ListParagraph"/>
        <w:numPr>
          <w:ilvl w:val="0"/>
          <w:numId w:val="1"/>
        </w:numPr>
        <w:rPr>
          <w:i/>
          <w:iCs/>
        </w:rPr>
      </w:pPr>
      <w:hyperlink r:id="rId65" w:history="1">
        <w:r w:rsidR="00D03DFB" w:rsidRPr="00101B32">
          <w:rPr>
            <w:rStyle w:val="Hyperlink"/>
            <w:color w:val="4472C4" w:themeColor="accent1"/>
          </w:rPr>
          <w:t xml:space="preserve">Mini-box </w:t>
        </w:r>
        <w:r w:rsidR="00D2762F" w:rsidRPr="00101B32">
          <w:rPr>
            <w:rStyle w:val="Hyperlink"/>
            <w:color w:val="4472C4" w:themeColor="accent1"/>
          </w:rPr>
          <w:t>OpenUPS</w:t>
        </w:r>
      </w:hyperlink>
      <w:r w:rsidR="00D03DFB" w:rsidRPr="004E299B">
        <w:t xml:space="preserve"> </w:t>
      </w:r>
      <w:r w:rsidR="00D03DFB">
        <w:t xml:space="preserve">– </w:t>
      </w:r>
      <w:r w:rsidR="00D03DFB" w:rsidRPr="00101B32">
        <w:rPr>
          <w:i/>
          <w:iCs/>
        </w:rPr>
        <w:t>power regula</w:t>
      </w:r>
      <w:r w:rsidR="004531C6" w:rsidRPr="00101B32">
        <w:rPr>
          <w:i/>
          <w:iCs/>
        </w:rPr>
        <w:t>tor</w:t>
      </w:r>
      <w:r w:rsidR="00D2762F" w:rsidRPr="00101B32">
        <w:rPr>
          <w:i/>
          <w:iCs/>
        </w:rPr>
        <w:t xml:space="preserve"> </w:t>
      </w:r>
    </w:p>
    <w:p w14:paraId="2EDF5F90" w14:textId="69FB45CF" w:rsidR="00D2762F" w:rsidRPr="00D2762F" w:rsidRDefault="00D03DFB" w:rsidP="004E299B">
      <w:pPr>
        <w:pStyle w:val="ListParagraph"/>
        <w:numPr>
          <w:ilvl w:val="0"/>
          <w:numId w:val="1"/>
        </w:numPr>
      </w:pPr>
      <w:r w:rsidRPr="00101B32">
        <w:rPr>
          <w:rStyle w:val="Hyperlink"/>
          <w:color w:val="4472C4" w:themeColor="accent1"/>
        </w:rPr>
        <w:t xml:space="preserve">4400 </w:t>
      </w:r>
      <w:proofErr w:type="spellStart"/>
      <w:r w:rsidRPr="00101B32">
        <w:rPr>
          <w:rStyle w:val="Hyperlink"/>
          <w:color w:val="4472C4" w:themeColor="accent1"/>
        </w:rPr>
        <w:t>mAh</w:t>
      </w:r>
      <w:proofErr w:type="spellEnd"/>
      <w:r w:rsidRPr="00101B32">
        <w:rPr>
          <w:rStyle w:val="Hyperlink"/>
          <w:color w:val="4472C4" w:themeColor="accent1"/>
        </w:rPr>
        <w:t xml:space="preserve"> </w:t>
      </w:r>
      <w:proofErr w:type="spellStart"/>
      <w:r w:rsidRPr="00101B32">
        <w:rPr>
          <w:rStyle w:val="Hyperlink"/>
          <w:color w:val="4472C4" w:themeColor="accent1"/>
        </w:rPr>
        <w:t>Lipo</w:t>
      </w:r>
      <w:proofErr w:type="spellEnd"/>
      <w:r w:rsidRPr="00101B32">
        <w:rPr>
          <w:rStyle w:val="Hyperlink"/>
          <w:color w:val="4472C4" w:themeColor="accent1"/>
        </w:rPr>
        <w:t xml:space="preserve"> </w:t>
      </w:r>
      <w:r w:rsidR="004531C6" w:rsidRPr="00101B32">
        <w:rPr>
          <w:rStyle w:val="Hyperlink"/>
          <w:color w:val="4472C4" w:themeColor="accent1"/>
        </w:rPr>
        <w:t>battery</w:t>
      </w:r>
      <w:r w:rsidR="004531C6">
        <w:t xml:space="preserve"> </w:t>
      </w:r>
      <w:r>
        <w:t xml:space="preserve">– </w:t>
      </w:r>
      <w:r w:rsidRPr="00101B32">
        <w:rPr>
          <w:i/>
          <w:iCs/>
        </w:rPr>
        <w:t>additional power source</w:t>
      </w:r>
    </w:p>
    <w:p w14:paraId="4023199A" w14:textId="01EF4A8E" w:rsidR="00971ECE" w:rsidRDefault="004B4BDA" w:rsidP="004527CD">
      <w:pPr>
        <w:pStyle w:val="ListParagraph"/>
        <w:numPr>
          <w:ilvl w:val="0"/>
          <w:numId w:val="1"/>
        </w:numPr>
        <w:spacing w:line="480" w:lineRule="auto"/>
      </w:pPr>
      <w:hyperlink r:id="rId66" w:anchor="additional_information" w:history="1">
        <w:proofErr w:type="spellStart"/>
        <w:r w:rsidR="004E299B" w:rsidRPr="00101B32">
          <w:rPr>
            <w:rStyle w:val="Hyperlink"/>
            <w:color w:val="4472C4" w:themeColor="accent1"/>
          </w:rPr>
          <w:t>Sabrent</w:t>
        </w:r>
        <w:proofErr w:type="spellEnd"/>
        <w:r w:rsidR="004E299B" w:rsidRPr="00101B32">
          <w:rPr>
            <w:rStyle w:val="Hyperlink"/>
            <w:color w:val="4472C4" w:themeColor="accent1"/>
          </w:rPr>
          <w:t xml:space="preserve"> HB-BUP7</w:t>
        </w:r>
      </w:hyperlink>
      <w:r w:rsidR="004E299B" w:rsidRPr="004E299B">
        <w:t xml:space="preserve"> – </w:t>
      </w:r>
      <w:r w:rsidR="004E299B" w:rsidRPr="00101B32">
        <w:rPr>
          <w:i/>
          <w:iCs/>
        </w:rPr>
        <w:t>USB 3.0 hub</w:t>
      </w:r>
      <w:r w:rsidR="00BF67A0">
        <w:t xml:space="preserve"> </w:t>
      </w:r>
    </w:p>
    <w:p w14:paraId="1380C524" w14:textId="7D4B9A14" w:rsidR="00066D84" w:rsidRDefault="004527CD" w:rsidP="00066D84">
      <w:pPr>
        <w:pStyle w:val="Heading2"/>
      </w:pPr>
      <w:r>
        <w:t>Manipulator</w:t>
      </w:r>
      <w:r w:rsidR="00066D84">
        <w:t xml:space="preserve"> modification</w:t>
      </w:r>
    </w:p>
    <w:p w14:paraId="009B2237" w14:textId="4D3539E5" w:rsidR="00DC256B" w:rsidRDefault="004527CD" w:rsidP="00066D84">
      <w:pPr>
        <w:rPr>
          <w:noProof/>
        </w:rPr>
      </w:pPr>
      <w:r>
        <w:rPr>
          <w:noProof/>
        </w:rPr>
        <mc:AlternateContent>
          <mc:Choice Requires="wpg">
            <w:drawing>
              <wp:anchor distT="0" distB="0" distL="114300" distR="114300" simplePos="0" relativeHeight="251642880" behindDoc="0" locked="0" layoutInCell="1" allowOverlap="1" wp14:anchorId="70EDAB98" wp14:editId="5AD97DC4">
                <wp:simplePos x="0" y="0"/>
                <wp:positionH relativeFrom="column">
                  <wp:posOffset>373380</wp:posOffset>
                </wp:positionH>
                <wp:positionV relativeFrom="paragraph">
                  <wp:posOffset>979805</wp:posOffset>
                </wp:positionV>
                <wp:extent cx="5114290" cy="1991995"/>
                <wp:effectExtent l="0" t="19050" r="0" b="8255"/>
                <wp:wrapTopAndBottom/>
                <wp:docPr id="30" name="Group 30"/>
                <wp:cNvGraphicFramePr/>
                <a:graphic xmlns:a="http://schemas.openxmlformats.org/drawingml/2006/main">
                  <a:graphicData uri="http://schemas.microsoft.com/office/word/2010/wordprocessingGroup">
                    <wpg:wgp>
                      <wpg:cNvGrpSpPr/>
                      <wpg:grpSpPr>
                        <a:xfrm>
                          <a:off x="0" y="0"/>
                          <a:ext cx="5114290" cy="1991995"/>
                          <a:chOff x="0" y="0"/>
                          <a:chExt cx="5114290" cy="1991995"/>
                        </a:xfrm>
                      </wpg:grpSpPr>
                      <wpg:grpSp>
                        <wpg:cNvPr id="10" name="Group 10"/>
                        <wpg:cNvGrpSpPr/>
                        <wpg:grpSpPr>
                          <a:xfrm>
                            <a:off x="140970" y="0"/>
                            <a:ext cx="4712970" cy="1656715"/>
                            <a:chOff x="0" y="0"/>
                            <a:chExt cx="5114290" cy="1799590"/>
                          </a:xfrm>
                        </wpg:grpSpPr>
                        <pic:pic xmlns:pic="http://schemas.openxmlformats.org/drawingml/2006/picture">
                          <pic:nvPicPr>
                            <pic:cNvPr id="7" name="Picture 7"/>
                            <pic:cNvPicPr>
                              <a:picLocks noChangeAspect="1"/>
                            </pic:cNvPicPr>
                          </pic:nvPicPr>
                          <pic:blipFill rotWithShape="1">
                            <a:blip r:embed="rId67" cstate="print">
                              <a:extLst>
                                <a:ext uri="{28A0092B-C50C-407E-A947-70E740481C1C}">
                                  <a14:useLocalDpi xmlns:a14="http://schemas.microsoft.com/office/drawing/2010/main" val="0"/>
                                </a:ext>
                              </a:extLst>
                            </a:blip>
                            <a:srcRect t="6139" b="1053"/>
                            <a:stretch/>
                          </pic:blipFill>
                          <pic:spPr bwMode="auto">
                            <a:xfrm>
                              <a:off x="0" y="0"/>
                              <a:ext cx="2585720" cy="1799590"/>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rotWithShape="1">
                            <a:blip r:embed="rId68" cstate="print">
                              <a:extLst>
                                <a:ext uri="{28A0092B-C50C-407E-A947-70E740481C1C}">
                                  <a14:useLocalDpi xmlns:a14="http://schemas.microsoft.com/office/drawing/2010/main" val="0"/>
                                </a:ext>
                              </a:extLst>
                            </a:blip>
                            <a:srcRect b="4663"/>
                            <a:stretch/>
                          </pic:blipFill>
                          <pic:spPr bwMode="auto">
                            <a:xfrm>
                              <a:off x="2597150" y="0"/>
                              <a:ext cx="2517140" cy="1799590"/>
                            </a:xfrm>
                            <a:prstGeom prst="rect">
                              <a:avLst/>
                            </a:prstGeom>
                            <a:ln>
                              <a:solidFill>
                                <a:schemeClr val="tx1"/>
                              </a:solidFill>
                            </a:ln>
                            <a:extLst>
                              <a:ext uri="{53640926-AAD7-44D8-BBD7-CCE9431645EC}">
                                <a14:shadowObscured xmlns:a14="http://schemas.microsoft.com/office/drawing/2010/main"/>
                              </a:ext>
                            </a:extLst>
                          </pic:spPr>
                        </pic:pic>
                      </wpg:grpSp>
                      <wps:wsp>
                        <wps:cNvPr id="21" name="Text Box 21"/>
                        <wps:cNvSpPr txBox="1"/>
                        <wps:spPr>
                          <a:xfrm>
                            <a:off x="0" y="1733550"/>
                            <a:ext cx="5114290" cy="258445"/>
                          </a:xfrm>
                          <a:prstGeom prst="rect">
                            <a:avLst/>
                          </a:prstGeom>
                          <a:solidFill>
                            <a:prstClr val="white"/>
                          </a:solidFill>
                          <a:ln>
                            <a:noFill/>
                          </a:ln>
                        </wps:spPr>
                        <wps:txbx>
                          <w:txbxContent>
                            <w:p w14:paraId="2B31FCD5" w14:textId="2DC7C8A4" w:rsidR="00DC256B" w:rsidRPr="008D41D6" w:rsidRDefault="00DC256B" w:rsidP="00DC256B">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3</w:t>
                              </w:r>
                              <w:r w:rsidR="004B4BDA">
                                <w:rPr>
                                  <w:noProof/>
                                </w:rPr>
                                <w:fldChar w:fldCharType="end"/>
                              </w:r>
                              <w:r>
                                <w:t xml:space="preserve"> </w:t>
                              </w:r>
                              <w:r w:rsidRPr="008D56E0">
                                <w:t>Retracted arm position (left), extended arm position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0EDAB98" id="Group 30" o:spid="_x0000_s1060" style="position:absolute;margin-left:29.4pt;margin-top:77.15pt;width:402.7pt;height:156.85pt;z-index:251642880" coordsize="51142,19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">
                <v:group id="Group 10" o:spid="_x0000_s1061" style="position:absolute;left:1409;width:47130;height:16567" coordsize="51142,17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7" o:spid="_x0000_s1062" type="#_x0000_t75" style="position:absolute;width:25857;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" stroked="t" strokecolor="black [3213]">
                    <v:imagedata r:id="rId69" o:title="" croptop="4023f" cropbottom="690f"/>
                    <v:path arrowok="t"/>
                  </v:shape>
                  <v:shape id="Picture 6" o:spid="_x0000_s1063" type="#_x0000_t75" style="position:absolute;left:25971;width:25171;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" stroked="t" strokecolor="black [3213]">
                    <v:imagedata r:id="rId70" o:title="" cropbottom="3056f"/>
                    <v:path arrowok="t"/>
                  </v:shape>
                </v:group>
                <v:shape id="Text Box 21" o:spid="_x0000_s1064" type="#_x0000_t202" style="position:absolute;top:17335;width:5114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2B31FCD5" w14:textId="2DC7C8A4" w:rsidR="00DC256B" w:rsidRPr="008D41D6" w:rsidRDefault="00DC256B" w:rsidP="00DC256B">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3</w:t>
                        </w:r>
                        <w:r w:rsidR="004B4BDA">
                          <w:rPr>
                            <w:noProof/>
                          </w:rPr>
                          <w:fldChar w:fldCharType="end"/>
                        </w:r>
                        <w:r>
                          <w:t xml:space="preserve"> </w:t>
                        </w:r>
                        <w:r w:rsidRPr="008D56E0">
                          <w:t>Retracted arm position (left), extended arm position (right)</w:t>
                        </w:r>
                      </w:p>
                    </w:txbxContent>
                  </v:textbox>
                </v:shape>
                <w10:wrap type="topAndBottom"/>
              </v:group>
            </w:pict>
          </mc:Fallback>
        </mc:AlternateContent>
      </w:r>
      <w:r w:rsidR="00DC256B">
        <w:t xml:space="preserve">The original turtlebot arm was located near the base of the robot. This </w:t>
      </w:r>
      <w:r w:rsidR="00B8127E">
        <w:t xml:space="preserve">location </w:t>
      </w:r>
      <w:r w:rsidR="00DC256B">
        <w:t>was disadvantageous as its vertical reach was limited to the length of the arm.</w:t>
      </w:r>
      <w:r w:rsidR="00DC256B" w:rsidRPr="00DC256B">
        <w:rPr>
          <w:noProof/>
        </w:rPr>
        <w:t xml:space="preserve"> </w:t>
      </w:r>
      <w:r w:rsidR="00DC256B">
        <w:rPr>
          <w:noProof/>
        </w:rPr>
        <w:t>In some situations, it would also obstruct the view of one of its camera</w:t>
      </w:r>
      <w:r w:rsidR="00B8127E">
        <w:rPr>
          <w:noProof/>
        </w:rPr>
        <w:t>s</w:t>
      </w:r>
      <w:r w:rsidR="00DC256B">
        <w:rPr>
          <w:noProof/>
        </w:rPr>
        <w:t xml:space="preserve">. </w:t>
      </w:r>
    </w:p>
    <w:p w14:paraId="52094EDF" w14:textId="78EF33ED" w:rsidR="00DC256B" w:rsidRDefault="004527CD" w:rsidP="00066D84">
      <w:pPr>
        <w:rPr>
          <w:noProof/>
        </w:rPr>
      </w:pPr>
      <w:r>
        <w:rPr>
          <w:noProof/>
        </w:rPr>
        <mc:AlternateContent>
          <mc:Choice Requires="wpg">
            <w:drawing>
              <wp:anchor distT="0" distB="0" distL="114300" distR="114300" simplePos="0" relativeHeight="251649024" behindDoc="0" locked="0" layoutInCell="1" allowOverlap="1" wp14:anchorId="4F3250EE" wp14:editId="64BAB153">
                <wp:simplePos x="0" y="0"/>
                <wp:positionH relativeFrom="margin">
                  <wp:align>center</wp:align>
                </wp:positionH>
                <wp:positionV relativeFrom="paragraph">
                  <wp:posOffset>2543810</wp:posOffset>
                </wp:positionV>
                <wp:extent cx="5139690" cy="1824990"/>
                <wp:effectExtent l="0" t="19050" r="3810" b="3810"/>
                <wp:wrapTopAndBottom/>
                <wp:docPr id="31" name="Group 31"/>
                <wp:cNvGraphicFramePr/>
                <a:graphic xmlns:a="http://schemas.openxmlformats.org/drawingml/2006/main">
                  <a:graphicData uri="http://schemas.microsoft.com/office/word/2010/wordprocessingGroup">
                    <wpg:wgp>
                      <wpg:cNvGrpSpPr/>
                      <wpg:grpSpPr>
                        <a:xfrm>
                          <a:off x="0" y="0"/>
                          <a:ext cx="5139690" cy="1824990"/>
                          <a:chOff x="0" y="0"/>
                          <a:chExt cx="5139690" cy="1824990"/>
                        </a:xfrm>
                      </wpg:grpSpPr>
                      <wpg:grpSp>
                        <wpg:cNvPr id="26" name="Group 26"/>
                        <wpg:cNvGrpSpPr/>
                        <wpg:grpSpPr>
                          <a:xfrm>
                            <a:off x="217170" y="0"/>
                            <a:ext cx="4699000" cy="1516380"/>
                            <a:chOff x="154469" y="949"/>
                            <a:chExt cx="5583091" cy="1662854"/>
                          </a:xfrm>
                        </wpg:grpSpPr>
                        <pic:pic xmlns:pic="http://schemas.openxmlformats.org/drawingml/2006/picture">
                          <pic:nvPicPr>
                            <pic:cNvPr id="23" name="Picture 23" descr="A picture containing weapon&#10;&#10;Description automatically generated"/>
                            <pic:cNvPicPr>
                              <a:picLocks noChangeAspect="1"/>
                            </pic:cNvPicPr>
                          </pic:nvPicPr>
                          <pic:blipFill rotWithShape="1">
                            <a:blip r:embed="rId71" cstate="print">
                              <a:extLst>
                                <a:ext uri="{28A0092B-C50C-407E-A947-70E740481C1C}">
                                  <a14:useLocalDpi xmlns:a14="http://schemas.microsoft.com/office/drawing/2010/main" val="0"/>
                                </a:ext>
                              </a:extLst>
                            </a:blip>
                            <a:srcRect l="3294" r="54181" b="5267"/>
                            <a:stretch/>
                          </pic:blipFill>
                          <pic:spPr bwMode="auto">
                            <a:xfrm rot="5400000">
                              <a:off x="712186" y="-556766"/>
                              <a:ext cx="1662852" cy="2778285"/>
                            </a:xfrm>
                            <a:prstGeom prst="rect">
                              <a:avLst/>
                            </a:prstGeom>
                            <a:ln w="9525">
                              <a:solidFill>
                                <a:schemeClr val="tx1"/>
                              </a:solidFill>
                            </a:ln>
                            <a:extLst>
                              <a:ext uri="{53640926-AAD7-44D8-BBD7-CCE9431645EC}">
                                <a14:shadowObscured xmlns:a14="http://schemas.microsoft.com/office/drawing/2010/main"/>
                              </a:ext>
                            </a:extLst>
                          </pic:spPr>
                        </pic:pic>
                        <pic:pic xmlns:pic="http://schemas.openxmlformats.org/drawingml/2006/picture">
                          <pic:nvPicPr>
                            <pic:cNvPr id="25" name="Picture 25"/>
                            <pic:cNvPicPr>
                              <a:picLocks noChangeAspect="1"/>
                            </pic:cNvPicPr>
                          </pic:nvPicPr>
                          <pic:blipFill rotWithShape="1">
                            <a:blip r:embed="rId72" cstate="print">
                              <a:extLst>
                                <a:ext uri="{28A0092B-C50C-407E-A947-70E740481C1C}">
                                  <a14:useLocalDpi xmlns:a14="http://schemas.microsoft.com/office/drawing/2010/main" val="0"/>
                                </a:ext>
                              </a:extLst>
                            </a:blip>
                            <a:srcRect r="7563" b="58653"/>
                            <a:stretch/>
                          </pic:blipFill>
                          <pic:spPr bwMode="auto">
                            <a:xfrm>
                              <a:off x="2932755" y="949"/>
                              <a:ext cx="2804805" cy="1662853"/>
                            </a:xfrm>
                            <a:prstGeom prst="rect">
                              <a:avLst/>
                            </a:prstGeom>
                            <a:noFill/>
                            <a:ln w="9525">
                              <a:solidFill>
                                <a:schemeClr val="tx1"/>
                              </a:solidFill>
                            </a:ln>
                            <a:extLst>
                              <a:ext uri="{53640926-AAD7-44D8-BBD7-CCE9431645EC}">
                                <a14:shadowObscured xmlns:a14="http://schemas.microsoft.com/office/drawing/2010/main"/>
                              </a:ext>
                            </a:extLst>
                          </pic:spPr>
                        </pic:pic>
                      </wpg:grpSp>
                      <wps:wsp>
                        <wps:cNvPr id="27" name="Text Box 27"/>
                        <wps:cNvSpPr txBox="1"/>
                        <wps:spPr>
                          <a:xfrm>
                            <a:off x="0" y="1581150"/>
                            <a:ext cx="5139690" cy="243840"/>
                          </a:xfrm>
                          <a:prstGeom prst="rect">
                            <a:avLst/>
                          </a:prstGeom>
                          <a:solidFill>
                            <a:prstClr val="white"/>
                          </a:solidFill>
                          <a:ln>
                            <a:noFill/>
                          </a:ln>
                        </wps:spPr>
                        <wps:txbx>
                          <w:txbxContent>
                            <w:p w14:paraId="4972EF45" w14:textId="6406BC3D" w:rsidR="00DC256B" w:rsidRPr="00DE5234" w:rsidRDefault="00DC256B" w:rsidP="00DC256B">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4</w:t>
                              </w:r>
                              <w:r w:rsidR="004B4BDA">
                                <w:rPr>
                                  <w:noProof/>
                                </w:rPr>
                                <w:fldChar w:fldCharType="end"/>
                              </w:r>
                              <w:r>
                                <w:t xml:space="preserve"> Range of motion in the pitch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F3250EE" id="Group 31" o:spid="_x0000_s1065" style="position:absolute;margin-left:0;margin-top:200.3pt;width:404.7pt;height:143.7pt;z-index:251649024;mso-position-horizontal:center;mso-position-horizontal-relative:margin;mso-height-relative:margin" coordsize="51396,182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">
                <v:group id="Group 26" o:spid="_x0000_s1066" style="position:absolute;left:2171;width:46990;height:15163" coordorigin="1544,9" coordsize="55830,16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Picture 23" o:spid="_x0000_s1067" type="#_x0000_t75" alt="A picture containing weapon&#10;&#10;Description automatically generated" style="position:absolute;left:7121;top:-5568;width:16629;height:277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" stroked="t" strokecolor="black [3213]">
                    <v:imagedata r:id="rId73" o:title="A picture containing weapon&#10;&#10;Description automatically generated" cropbottom="3452f" cropleft="2159f" cropright="35508f"/>
                    <v:path arrowok="t"/>
                  </v:shape>
                  <v:shape id="Picture 25" o:spid="_x0000_s1068" type="#_x0000_t75" style="position:absolute;left:29327;top:9;width:28048;height:16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" stroked="t" strokecolor="black [3213]">
                    <v:imagedata r:id="rId74" o:title="" cropbottom="38439f" cropright="4956f"/>
                    <v:path arrowok="t"/>
                  </v:shape>
                </v:group>
                <v:shape id="Text Box 27" o:spid="_x0000_s1069" type="#_x0000_t202" style="position:absolute;top:15811;width:51396;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4972EF45" w14:textId="6406BC3D" w:rsidR="00DC256B" w:rsidRPr="00DE5234" w:rsidRDefault="00DC256B" w:rsidP="00DC256B">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4</w:t>
                        </w:r>
                        <w:r w:rsidR="004B4BDA">
                          <w:rPr>
                            <w:noProof/>
                          </w:rPr>
                          <w:fldChar w:fldCharType="end"/>
                        </w:r>
                        <w:r>
                          <w:t xml:space="preserve"> Range of motion in the pitch direction</w:t>
                        </w:r>
                      </w:p>
                    </w:txbxContent>
                  </v:textbox>
                </v:shape>
                <w10:wrap type="topAndBottom" anchorx="margin"/>
              </v:group>
            </w:pict>
          </mc:Fallback>
        </mc:AlternateContent>
      </w:r>
      <w:r w:rsidR="00DC256B">
        <w:rPr>
          <w:noProof/>
        </w:rPr>
        <w:t xml:space="preserve">Hence, the arm was redesigned </w:t>
      </w:r>
      <w:r w:rsidR="00B8127E">
        <w:rPr>
          <w:noProof/>
        </w:rPr>
        <w:t>to improve its location and simplify</w:t>
      </w:r>
      <w:r w:rsidR="00DC256B">
        <w:rPr>
          <w:noProof/>
        </w:rPr>
        <w:t xml:space="preserve"> the build. The</w:t>
      </w:r>
      <w:r w:rsidR="00B8127E">
        <w:rPr>
          <w:noProof/>
        </w:rPr>
        <w:t xml:space="preserve"> </w:t>
      </w:r>
      <w:r w:rsidR="00DC256B">
        <w:rPr>
          <w:noProof/>
        </w:rPr>
        <w:t xml:space="preserve">new </w:t>
      </w:r>
      <w:r w:rsidR="00B8127E">
        <w:rPr>
          <w:noProof/>
        </w:rPr>
        <w:t>setup</w:t>
      </w:r>
      <w:r w:rsidR="00DC256B">
        <w:rPr>
          <w:noProof/>
        </w:rPr>
        <w:t xml:space="preserve"> reduced </w:t>
      </w:r>
      <w:r w:rsidR="00B8127E">
        <w:rPr>
          <w:noProof/>
        </w:rPr>
        <w:t>the number of</w:t>
      </w:r>
      <w:r w:rsidR="00DC256B">
        <w:rPr>
          <w:noProof/>
        </w:rPr>
        <w:t xml:space="preserve"> servos from five to three, sufficient for the task required. </w:t>
      </w:r>
    </w:p>
    <w:p w14:paraId="215E9275" w14:textId="4425660D" w:rsidR="004527CD" w:rsidRDefault="004527CD" w:rsidP="004527CD">
      <w:r>
        <w:rPr>
          <w:noProof/>
        </w:rPr>
        <w:lastRenderedPageBreak/>
        <mc:AlternateContent>
          <mc:Choice Requires="wpg">
            <w:drawing>
              <wp:anchor distT="0" distB="0" distL="114300" distR="215900" simplePos="0" relativeHeight="251632640" behindDoc="0" locked="0" layoutInCell="1" allowOverlap="1" wp14:anchorId="25FB0815" wp14:editId="6931B749">
                <wp:simplePos x="0" y="0"/>
                <wp:positionH relativeFrom="margin">
                  <wp:align>left</wp:align>
                </wp:positionH>
                <wp:positionV relativeFrom="paragraph">
                  <wp:posOffset>19050</wp:posOffset>
                </wp:positionV>
                <wp:extent cx="2724785" cy="1890395"/>
                <wp:effectExtent l="19050" t="19050" r="18415" b="0"/>
                <wp:wrapSquare wrapText="bothSides"/>
                <wp:docPr id="29" name="Group 29"/>
                <wp:cNvGraphicFramePr/>
                <a:graphic xmlns:a="http://schemas.openxmlformats.org/drawingml/2006/main">
                  <a:graphicData uri="http://schemas.microsoft.com/office/word/2010/wordprocessingGroup">
                    <wpg:wgp>
                      <wpg:cNvGrpSpPr/>
                      <wpg:grpSpPr>
                        <a:xfrm>
                          <a:off x="0" y="0"/>
                          <a:ext cx="2725200" cy="1890508"/>
                          <a:chOff x="289561" y="-144780"/>
                          <a:chExt cx="2725288" cy="1891783"/>
                        </a:xfrm>
                      </wpg:grpSpPr>
                      <pic:pic xmlns:pic="http://schemas.openxmlformats.org/drawingml/2006/picture">
                        <pic:nvPicPr>
                          <pic:cNvPr id="19" name="Picture 4" descr="A picture containing floor&#10;&#10;Description automatically generated">
                            <a:extLst>
                              <a:ext uri="{FF2B5EF4-FFF2-40B4-BE49-F238E27FC236}">
                                <a16:creationId xmlns:a16="http://schemas.microsoft.com/office/drawing/2014/main" id="{CF117F5B-B671-47A7-B5BC-F32F76B4BED3}"/>
                              </a:ext>
                            </a:extLst>
                          </pic:cNvPr>
                          <pic:cNvPicPr>
                            <a:picLocks noChangeAspect="1"/>
                          </pic:cNvPicPr>
                        </pic:nvPicPr>
                        <pic:blipFill rotWithShape="1">
                          <a:blip r:embed="rId75" cstate="print">
                            <a:extLst>
                              <a:ext uri="{28A0092B-C50C-407E-A947-70E740481C1C}">
                                <a14:useLocalDpi xmlns:a14="http://schemas.microsoft.com/office/drawing/2010/main" val="0"/>
                              </a:ext>
                            </a:extLst>
                          </a:blip>
                          <a:srcRect l="23926" t="14659" r="4542" b="31085"/>
                          <a:stretch/>
                        </pic:blipFill>
                        <pic:spPr>
                          <a:xfrm>
                            <a:off x="289561" y="-144780"/>
                            <a:ext cx="2725288" cy="1550670"/>
                          </a:xfrm>
                          <a:prstGeom prst="rect">
                            <a:avLst/>
                          </a:prstGeom>
                          <a:ln>
                            <a:solidFill>
                              <a:schemeClr val="tx1"/>
                            </a:solidFill>
                          </a:ln>
                        </pic:spPr>
                      </pic:pic>
                      <wps:wsp>
                        <wps:cNvPr id="13" name="Text Box 13"/>
                        <wps:cNvSpPr txBox="1"/>
                        <wps:spPr>
                          <a:xfrm>
                            <a:off x="673229" y="1488558"/>
                            <a:ext cx="2053590" cy="258445"/>
                          </a:xfrm>
                          <a:prstGeom prst="rect">
                            <a:avLst/>
                          </a:prstGeom>
                          <a:solidFill>
                            <a:prstClr val="white"/>
                          </a:solidFill>
                          <a:ln>
                            <a:noFill/>
                          </a:ln>
                        </wps:spPr>
                        <wps:txbx>
                          <w:txbxContent>
                            <w:p w14:paraId="7F0DD400" w14:textId="2E1B5C21" w:rsidR="0065093F" w:rsidRPr="00927CA2" w:rsidRDefault="0065093F" w:rsidP="00DC256B">
                              <w:pPr>
                                <w:pStyle w:val="Caption"/>
                                <w:jc w:val="center"/>
                                <w:rPr>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5</w:t>
                              </w:r>
                              <w:r w:rsidR="004B4BDA">
                                <w:rPr>
                                  <w:noProof/>
                                </w:rPr>
                                <w:fldChar w:fldCharType="end"/>
                              </w:r>
                              <w:r>
                                <w:t xml:space="preserve"> Modified </w:t>
                              </w:r>
                              <w:r w:rsidR="004527CD">
                                <w:t>end eff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5FB0815" id="Group 29" o:spid="_x0000_s1070" style="position:absolute;margin-left:0;margin-top:1.5pt;width:214.55pt;height:148.85pt;z-index:251632640;mso-wrap-distance-right:17pt;mso-position-horizontal:left;mso-position-horizontal-relative:margin;mso-width-relative:margin;mso-height-relative:margin" coordorigin="2895,-1447" coordsize="27252,189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">
                <v:shape id="Picture 4" o:spid="_x0000_s1071" type="#_x0000_t75" alt="A picture containing floor&#10;&#10;Description automatically generated" style="position:absolute;left:2895;top:-1447;width:27253;height:15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" stroked="t" strokecolor="black [3213]">
                  <v:imagedata r:id="rId76" o:title="A picture containing floor&#10;&#10;Description automatically generated" croptop="9607f" cropbottom="20372f" cropleft="15680f" cropright="2977f"/>
                  <v:path arrowok="t"/>
                </v:shape>
                <v:shape id="Text Box 13" o:spid="_x0000_s1072" type="#_x0000_t202" style="position:absolute;left:6732;top:14885;width:2053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7F0DD400" w14:textId="2E1B5C21" w:rsidR="0065093F" w:rsidRPr="00927CA2" w:rsidRDefault="0065093F" w:rsidP="00DC256B">
                        <w:pPr>
                          <w:pStyle w:val="Caption"/>
                          <w:jc w:val="center"/>
                          <w:rPr>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5</w:t>
                        </w:r>
                        <w:r w:rsidR="004B4BDA">
                          <w:rPr>
                            <w:noProof/>
                          </w:rPr>
                          <w:fldChar w:fldCharType="end"/>
                        </w:r>
                        <w:r>
                          <w:t xml:space="preserve"> Modified </w:t>
                        </w:r>
                        <w:r w:rsidR="004527CD">
                          <w:t>end effector</w:t>
                        </w:r>
                      </w:p>
                    </w:txbxContent>
                  </v:textbox>
                </v:shape>
                <w10:wrap type="square" anchorx="margin"/>
              </v:group>
            </w:pict>
          </mc:Fallback>
        </mc:AlternateContent>
      </w:r>
      <w:r>
        <w:t>Two hobby servo motors are used to control the pitch and yaw of the end effector. The final micro servo is used to squeeze</w:t>
      </w:r>
      <w:r w:rsidR="00066D84">
        <w:t xml:space="preserve"> a spray </w:t>
      </w:r>
      <w:r w:rsidR="007148DB">
        <w:t>pump</w:t>
      </w:r>
      <w:r w:rsidR="00066D84">
        <w:t xml:space="preserve">. </w:t>
      </w:r>
      <w:r w:rsidR="007148DB">
        <w:t xml:space="preserve">The </w:t>
      </w:r>
      <w:r w:rsidR="00971ECE">
        <w:t>pump has an e</w:t>
      </w:r>
      <w:r w:rsidR="007148DB">
        <w:t>longated</w:t>
      </w:r>
      <w:r w:rsidR="00971ECE">
        <w:t xml:space="preserve"> tube </w:t>
      </w:r>
      <w:r w:rsidR="007148DB">
        <w:t>that</w:t>
      </w:r>
      <w:r w:rsidR="00971ECE">
        <w:t xml:space="preserve"> </w:t>
      </w:r>
      <w:r w:rsidR="007148DB">
        <w:t>reaches into a</w:t>
      </w:r>
      <w:r w:rsidR="00971ECE">
        <w:t xml:space="preserve"> </w:t>
      </w:r>
      <w:r w:rsidR="007148DB">
        <w:t xml:space="preserve">water </w:t>
      </w:r>
      <w:r w:rsidR="00971ECE">
        <w:t xml:space="preserve">reservoir on the main </w:t>
      </w:r>
      <w:r w:rsidR="007148DB">
        <w:t>body</w:t>
      </w:r>
      <w:r w:rsidR="00971ECE">
        <w:t xml:space="preserve"> of the turtlebot</w:t>
      </w:r>
      <w:r w:rsidR="007148DB">
        <w:t>.</w:t>
      </w:r>
      <w:r w:rsidR="00971ECE">
        <w:t xml:space="preserve"> </w:t>
      </w:r>
    </w:p>
    <w:p w14:paraId="3C423A52" w14:textId="09604A84" w:rsidR="004527CD" w:rsidRDefault="004527CD" w:rsidP="004527CD"/>
    <w:p w14:paraId="6BB1B13C" w14:textId="453163E6" w:rsidR="00066D84" w:rsidRDefault="004527CD" w:rsidP="004527CD">
      <w:pPr>
        <w:rPr>
          <w:noProof/>
        </w:rPr>
      </w:pPr>
      <w:r>
        <w:rPr>
          <w:noProof/>
        </w:rPr>
        <mc:AlternateContent>
          <mc:Choice Requires="wpg">
            <w:drawing>
              <wp:anchor distT="0" distB="0" distL="114300" distR="114300" simplePos="0" relativeHeight="251657216" behindDoc="0" locked="0" layoutInCell="1" allowOverlap="1" wp14:anchorId="7DA7E20C" wp14:editId="33514835">
                <wp:simplePos x="0" y="0"/>
                <wp:positionH relativeFrom="margin">
                  <wp:posOffset>3788018</wp:posOffset>
                </wp:positionH>
                <wp:positionV relativeFrom="paragraph">
                  <wp:posOffset>25205</wp:posOffset>
                </wp:positionV>
                <wp:extent cx="1908175" cy="3481510"/>
                <wp:effectExtent l="0" t="19050" r="0" b="5080"/>
                <wp:wrapSquare wrapText="bothSides"/>
                <wp:docPr id="34" name="Group 34"/>
                <wp:cNvGraphicFramePr/>
                <a:graphic xmlns:a="http://schemas.openxmlformats.org/drawingml/2006/main">
                  <a:graphicData uri="http://schemas.microsoft.com/office/word/2010/wordprocessingGroup">
                    <wpg:wgp>
                      <wpg:cNvGrpSpPr/>
                      <wpg:grpSpPr>
                        <a:xfrm>
                          <a:off x="0" y="0"/>
                          <a:ext cx="1908175" cy="3481510"/>
                          <a:chOff x="-126610" y="0"/>
                          <a:chExt cx="1908175" cy="3481510"/>
                        </a:xfrm>
                      </wpg:grpSpPr>
                      <pic:pic xmlns:pic="http://schemas.openxmlformats.org/drawingml/2006/picture">
                        <pic:nvPicPr>
                          <pic:cNvPr id="22" name="Picture 22"/>
                          <pic:cNvPicPr>
                            <a:picLocks noChangeAspect="1"/>
                          </pic:cNvPicPr>
                        </pic:nvPicPr>
                        <pic:blipFill rotWithShape="1">
                          <a:blip r:embed="rId77" cstate="print">
                            <a:extLst>
                              <a:ext uri="{28A0092B-C50C-407E-A947-70E740481C1C}">
                                <a14:useLocalDpi xmlns:a14="http://schemas.microsoft.com/office/drawing/2010/main" val="0"/>
                              </a:ext>
                            </a:extLst>
                          </a:blip>
                          <a:srcRect t="6888" b="15882"/>
                          <a:stretch/>
                        </pic:blipFill>
                        <pic:spPr bwMode="auto">
                          <a:xfrm rot="5400000">
                            <a:off x="-743596" y="659775"/>
                            <a:ext cx="3135016" cy="1815465"/>
                          </a:xfrm>
                          <a:prstGeom prst="rect">
                            <a:avLst/>
                          </a:prstGeom>
                          <a:ln>
                            <a:solidFill>
                              <a:schemeClr val="tx1"/>
                            </a:solidFill>
                          </a:ln>
                          <a:extLst>
                            <a:ext uri="{53640926-AAD7-44D8-BBD7-CCE9431645EC}">
                              <a14:shadowObscured xmlns:a14="http://schemas.microsoft.com/office/drawing/2010/main"/>
                            </a:ext>
                          </a:extLst>
                        </pic:spPr>
                      </pic:pic>
                      <wps:wsp>
                        <wps:cNvPr id="33" name="Text Box 33"/>
                        <wps:cNvSpPr txBox="1"/>
                        <wps:spPr>
                          <a:xfrm>
                            <a:off x="-126610" y="3223065"/>
                            <a:ext cx="1908175" cy="258445"/>
                          </a:xfrm>
                          <a:prstGeom prst="rect">
                            <a:avLst/>
                          </a:prstGeom>
                          <a:solidFill>
                            <a:prstClr val="white"/>
                          </a:solidFill>
                          <a:ln>
                            <a:noFill/>
                          </a:ln>
                        </wps:spPr>
                        <wps:txbx>
                          <w:txbxContent>
                            <w:p w14:paraId="0D0B4453" w14:textId="13E1EF6D" w:rsidR="004527CD" w:rsidRPr="006C29CF" w:rsidRDefault="004527CD" w:rsidP="004527CD">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6</w:t>
                              </w:r>
                              <w:r w:rsidR="004B4BDA">
                                <w:rPr>
                                  <w:noProof/>
                                </w:rPr>
                                <w:fldChar w:fldCharType="end"/>
                              </w:r>
                              <w:r>
                                <w:t xml:space="preserve"> New look of the turtle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DA7E20C" id="Group 34" o:spid="_x0000_s1073" style="position:absolute;margin-left:298.25pt;margin-top:2pt;width:150.25pt;height:274.15pt;z-index:251657216;mso-position-horizontal-relative:margin;mso-width-relative:margin;mso-height-relative:margin" coordorigin="-1266" coordsize="19081,348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">
                <v:shape id="Picture 22" o:spid="_x0000_s1074" type="#_x0000_t75" style="position:absolute;left:-7436;top:6598;width:31350;height:1815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" stroked="t" strokecolor="black [3213]">
                  <v:imagedata r:id="rId78" o:title="" croptop="4514f" cropbottom="10408f"/>
                  <v:path arrowok="t"/>
                </v:shape>
                <v:shape id="Text Box 33" o:spid="_x0000_s1075" type="#_x0000_t202" style="position:absolute;left:-1266;top:32230;width:19081;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0D0B4453" w14:textId="13E1EF6D" w:rsidR="004527CD" w:rsidRPr="006C29CF" w:rsidRDefault="004527CD" w:rsidP="004527CD">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6</w:t>
                        </w:r>
                        <w:r w:rsidR="004B4BDA">
                          <w:rPr>
                            <w:noProof/>
                          </w:rPr>
                          <w:fldChar w:fldCharType="end"/>
                        </w:r>
                        <w:r>
                          <w:t xml:space="preserve"> New look of the turtlebot</w:t>
                        </w:r>
                      </w:p>
                    </w:txbxContent>
                  </v:textbox>
                </v:shape>
                <w10:wrap type="square" anchorx="margin"/>
              </v:group>
            </w:pict>
          </mc:Fallback>
        </mc:AlternateContent>
      </w:r>
      <w:r w:rsidR="007148DB">
        <w:t xml:space="preserve">This setup has the advantage of relieving load from the arm, which </w:t>
      </w:r>
      <w:r w:rsidR="00BA10AF">
        <w:t>can only carry a maximum of</w:t>
      </w:r>
      <w:r w:rsidR="007148DB">
        <w:t xml:space="preserve"> 500g</w:t>
      </w:r>
      <w:r w:rsidR="00971ECE">
        <w:t>.</w:t>
      </w:r>
      <w:r w:rsidR="0065093F" w:rsidRPr="0065093F">
        <w:rPr>
          <w:noProof/>
        </w:rPr>
        <w:t xml:space="preserve"> </w:t>
      </w:r>
      <w:r w:rsidR="00B8127E">
        <w:t>In addition, t</w:t>
      </w:r>
      <w:r>
        <w:t>he water reservoir is easily accessible to be refilled.</w:t>
      </w:r>
    </w:p>
    <w:p w14:paraId="3854981A" w14:textId="17622CE5" w:rsidR="004527CD" w:rsidRDefault="004527CD" w:rsidP="00066D84">
      <w:pPr>
        <w:keepNext/>
      </w:pPr>
      <w:r>
        <w:t xml:space="preserve">All three servos are connected to an Arduino Uno fixed onto the lowest platform, connected by USB to the NUC. The servos obtain their power supply from </w:t>
      </w:r>
      <w:r w:rsidR="00B8127E">
        <w:t xml:space="preserve">a 5V, 1A port on </w:t>
      </w:r>
      <w:r>
        <w:t xml:space="preserve">the </w:t>
      </w:r>
      <w:proofErr w:type="spellStart"/>
      <w:r>
        <w:t>Kobuki</w:t>
      </w:r>
      <w:proofErr w:type="spellEnd"/>
      <w:r>
        <w:t xml:space="preserve"> bas</w:t>
      </w:r>
      <w:r w:rsidR="00B8127E">
        <w:t>e</w:t>
      </w:r>
      <w:r>
        <w:t>.</w:t>
      </w:r>
    </w:p>
    <w:p w14:paraId="6657E007" w14:textId="7FFB8A2D" w:rsidR="004527CD" w:rsidRDefault="004527CD" w:rsidP="00066D84">
      <w:pPr>
        <w:keepNext/>
      </w:pPr>
      <w:r>
        <w:t>The overall height of the turtlebot was also slightly reduced to lower the centre of gravity and make the robot more stable. Since the second depth camera (</w:t>
      </w:r>
      <w:proofErr w:type="spellStart"/>
      <w:r>
        <w:t>Realsense</w:t>
      </w:r>
      <w:proofErr w:type="spellEnd"/>
      <w:r>
        <w:t xml:space="preserve"> D415) will not be used, it was removed to make space for the manipulator.</w:t>
      </w:r>
    </w:p>
    <w:p w14:paraId="6FF0D409" w14:textId="77777777" w:rsidR="004527CD" w:rsidRDefault="004527CD" w:rsidP="00066D84">
      <w:pPr>
        <w:keepNext/>
      </w:pPr>
    </w:p>
    <w:p w14:paraId="6DFE6101" w14:textId="347A0A82" w:rsidR="00460AB3" w:rsidRDefault="00460AB3" w:rsidP="004527CD">
      <w:pPr>
        <w:pStyle w:val="Heading1"/>
      </w:pPr>
      <w:r>
        <w:t>How to operate the turtlebot</w:t>
      </w:r>
    </w:p>
    <w:p w14:paraId="22089973" w14:textId="36E29E08" w:rsidR="00460AB3" w:rsidRDefault="00460AB3" w:rsidP="00460AB3">
      <w:pPr>
        <w:pStyle w:val="Heading2"/>
      </w:pPr>
      <w:r>
        <w:t>Starting up</w:t>
      </w:r>
    </w:p>
    <w:p w14:paraId="6B65BDC1" w14:textId="1CB7A4B5" w:rsidR="004853AC" w:rsidRDefault="007E2348" w:rsidP="004527CD">
      <w:pPr>
        <w:pStyle w:val="ListParagraph"/>
        <w:numPr>
          <w:ilvl w:val="0"/>
          <w:numId w:val="13"/>
        </w:numPr>
      </w:pPr>
      <w:r>
        <w:t xml:space="preserve">Ensure the turtlebot </w:t>
      </w:r>
      <w:r w:rsidR="004853AC">
        <w:t xml:space="preserve">is charged before operating. It is a good idea to leave the turtlebot plugged </w:t>
      </w:r>
      <w:r w:rsidR="00321402">
        <w:t>in</w:t>
      </w:r>
      <w:r w:rsidR="004853AC">
        <w:t>to a power source overnight so it will be fully charged when one uses it</w:t>
      </w:r>
      <w:r>
        <w:t xml:space="preserve">. </w:t>
      </w:r>
    </w:p>
    <w:p w14:paraId="5D311729" w14:textId="08611EC8" w:rsidR="004527CD" w:rsidRDefault="004853AC" w:rsidP="004527CD">
      <w:pPr>
        <w:pStyle w:val="ListParagraph"/>
        <w:numPr>
          <w:ilvl w:val="0"/>
          <w:numId w:val="13"/>
        </w:numPr>
      </w:pPr>
      <w:r>
        <w:t>There is a</w:t>
      </w:r>
      <w:r w:rsidR="007E2348">
        <w:t xml:space="preserve"> </w:t>
      </w:r>
      <w:r>
        <w:t xml:space="preserve">black rocker </w:t>
      </w:r>
      <w:r w:rsidR="007E2348">
        <w:t xml:space="preserve">switch on the </w:t>
      </w:r>
      <w:r>
        <w:t xml:space="preserve">side of the </w:t>
      </w:r>
      <w:proofErr w:type="spellStart"/>
      <w:r w:rsidR="007E2348">
        <w:t>Kobuki</w:t>
      </w:r>
      <w:proofErr w:type="spellEnd"/>
      <w:r w:rsidR="007E2348">
        <w:t xml:space="preserve"> base</w:t>
      </w:r>
      <w:r>
        <w:t>, next to the charging port. Make sure it is flipped</w:t>
      </w:r>
      <w:r w:rsidR="007E2348">
        <w:t xml:space="preserve"> to </w:t>
      </w:r>
      <w:r w:rsidR="00136410">
        <w:t>“</w:t>
      </w:r>
      <w:r w:rsidR="007E2348">
        <w:t>On</w:t>
      </w:r>
      <w:r w:rsidR="00136410">
        <w:t>”</w:t>
      </w:r>
      <w:r w:rsidR="007E2348">
        <w:t xml:space="preserve">. </w:t>
      </w:r>
    </w:p>
    <w:p w14:paraId="69BA4493" w14:textId="188848BB" w:rsidR="004527CD" w:rsidRDefault="004853AC" w:rsidP="004527CD">
      <w:pPr>
        <w:pStyle w:val="ListParagraph"/>
        <w:numPr>
          <w:ilvl w:val="0"/>
          <w:numId w:val="13"/>
        </w:numPr>
      </w:pPr>
      <w:r>
        <w:t>Next, locate the two toggle silver switches on</w:t>
      </w:r>
      <w:r w:rsidR="007E2348">
        <w:t xml:space="preserve"> the first platform of the turtlebot</w:t>
      </w:r>
      <w:r>
        <w:t>. E</w:t>
      </w:r>
      <w:r w:rsidR="007E2348">
        <w:t>nsure both switches are flipped towards the label (see figure)</w:t>
      </w:r>
      <w:r>
        <w:t>.</w:t>
      </w:r>
    </w:p>
    <w:p w14:paraId="0FB408A9" w14:textId="18F95076" w:rsidR="004527CD" w:rsidRDefault="004527CD" w:rsidP="004527CD">
      <w:pPr>
        <w:pStyle w:val="ListParagraph"/>
        <w:numPr>
          <w:ilvl w:val="0"/>
          <w:numId w:val="13"/>
        </w:numPr>
      </w:pPr>
      <w:r>
        <w:rPr>
          <w:noProof/>
        </w:rPr>
        <w:lastRenderedPageBreak/>
        <mc:AlternateContent>
          <mc:Choice Requires="wpg">
            <w:drawing>
              <wp:anchor distT="0" distB="0" distL="114300" distR="114300" simplePos="0" relativeHeight="251663360" behindDoc="0" locked="0" layoutInCell="1" allowOverlap="1" wp14:anchorId="09006EE6" wp14:editId="504BE72E">
                <wp:simplePos x="0" y="0"/>
                <wp:positionH relativeFrom="margin">
                  <wp:align>right</wp:align>
                </wp:positionH>
                <wp:positionV relativeFrom="paragraph">
                  <wp:posOffset>1973580</wp:posOffset>
                </wp:positionV>
                <wp:extent cx="1353185" cy="1119505"/>
                <wp:effectExtent l="0" t="0" r="0" b="4445"/>
                <wp:wrapSquare wrapText="bothSides"/>
                <wp:docPr id="39" name="Group 39"/>
                <wp:cNvGraphicFramePr/>
                <a:graphic xmlns:a="http://schemas.openxmlformats.org/drawingml/2006/main">
                  <a:graphicData uri="http://schemas.microsoft.com/office/word/2010/wordprocessingGroup">
                    <wpg:wgp>
                      <wpg:cNvGrpSpPr/>
                      <wpg:grpSpPr>
                        <a:xfrm>
                          <a:off x="0" y="0"/>
                          <a:ext cx="1353185" cy="1119505"/>
                          <a:chOff x="0" y="0"/>
                          <a:chExt cx="1353185" cy="1119505"/>
                        </a:xfrm>
                      </wpg:grpSpPr>
                      <pic:pic xmlns:pic="http://schemas.openxmlformats.org/drawingml/2006/picture">
                        <pic:nvPicPr>
                          <pic:cNvPr id="17" name="Picture 17" descr="Close-up of a machine&#10;&#10;Description automatically generated with low confidence"/>
                          <pic:cNvPicPr>
                            <a:picLocks noChangeAspect="1"/>
                          </pic:cNvPicPr>
                        </pic:nvPicPr>
                        <pic:blipFill rotWithShape="1">
                          <a:blip r:embed="rId79" cstate="print">
                            <a:extLst>
                              <a:ext uri="{28A0092B-C50C-407E-A947-70E740481C1C}">
                                <a14:useLocalDpi xmlns:a14="http://schemas.microsoft.com/office/drawing/2010/main" val="0"/>
                              </a:ext>
                            </a:extLst>
                          </a:blip>
                          <a:srcRect l="30313" t="45803" r="24595" b="18317"/>
                          <a:stretch/>
                        </pic:blipFill>
                        <pic:spPr bwMode="auto">
                          <a:xfrm rot="10800000">
                            <a:off x="0" y="0"/>
                            <a:ext cx="1353185" cy="807720"/>
                          </a:xfrm>
                          <a:prstGeom prst="rect">
                            <a:avLst/>
                          </a:prstGeom>
                          <a:ln>
                            <a:noFill/>
                          </a:ln>
                          <a:extLst>
                            <a:ext uri="{53640926-AAD7-44D8-BBD7-CCE9431645EC}">
                              <a14:shadowObscured xmlns:a14="http://schemas.microsoft.com/office/drawing/2010/main"/>
                            </a:ext>
                          </a:extLst>
                        </pic:spPr>
                      </pic:pic>
                      <wps:wsp>
                        <wps:cNvPr id="38" name="Text Box 38"/>
                        <wps:cNvSpPr txBox="1"/>
                        <wps:spPr>
                          <a:xfrm>
                            <a:off x="0" y="861060"/>
                            <a:ext cx="1353185" cy="258445"/>
                          </a:xfrm>
                          <a:prstGeom prst="rect">
                            <a:avLst/>
                          </a:prstGeom>
                          <a:solidFill>
                            <a:prstClr val="white"/>
                          </a:solidFill>
                          <a:ln>
                            <a:noFill/>
                          </a:ln>
                        </wps:spPr>
                        <wps:txbx>
                          <w:txbxContent>
                            <w:p w14:paraId="097EC76E" w14:textId="26CCEB67" w:rsidR="004527CD" w:rsidRPr="00F6466F" w:rsidRDefault="004527CD" w:rsidP="004527CD">
                              <w:pPr>
                                <w:pStyle w:val="Caption"/>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7</w:t>
                              </w:r>
                              <w:r w:rsidR="004B4BDA">
                                <w:rPr>
                                  <w:noProof/>
                                </w:rPr>
                                <w:fldChar w:fldCharType="end"/>
                              </w:r>
                              <w:r>
                                <w:t xml:space="preserve"> Powered on NU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006EE6" id="Group 39" o:spid="_x0000_s1076" style="position:absolute;left:0;text-align:left;margin-left:55.35pt;margin-top:155.4pt;width:106.55pt;height:88.15pt;z-index:251663360;mso-position-horizontal:right;mso-position-horizontal-relative:margin" coordsize="13531,111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">
                <v:shape id="Picture 17" o:spid="_x0000_s1077" type="#_x0000_t75" alt="Close-up of a machine&#10;&#10;Description automatically generated with low confidence" style="position:absolute;width:13531;height:8077;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">
                  <v:imagedata r:id="rId80" o:title="Close-up of a machine&#10;&#10;Description automatically generated with low confidence" croptop="30017f" cropbottom="12004f" cropleft="19866f" cropright="16119f"/>
                </v:shape>
                <v:shape id="Text Box 38" o:spid="_x0000_s1078" type="#_x0000_t202" style="position:absolute;top:8610;width:13531;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14:paraId="097EC76E" w14:textId="26CCEB67" w:rsidR="004527CD" w:rsidRPr="00F6466F" w:rsidRDefault="004527CD" w:rsidP="004527CD">
                        <w:pPr>
                          <w:pStyle w:val="Caption"/>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7</w:t>
                        </w:r>
                        <w:r w:rsidR="004B4BDA">
                          <w:rPr>
                            <w:noProof/>
                          </w:rPr>
                          <w:fldChar w:fldCharType="end"/>
                        </w:r>
                        <w:r>
                          <w:t xml:space="preserve"> Powered on NUC</w:t>
                        </w:r>
                      </w:p>
                    </w:txbxContent>
                  </v:textbox>
                </v:shape>
                <w10:wrap type="square" anchorx="margin"/>
              </v:group>
            </w:pict>
          </mc:Fallback>
        </mc:AlternateContent>
      </w:r>
      <w:r>
        <w:rPr>
          <w:noProof/>
        </w:rPr>
        <mc:AlternateContent>
          <mc:Choice Requires="wpg">
            <w:drawing>
              <wp:anchor distT="0" distB="0" distL="114300" distR="114300" simplePos="0" relativeHeight="251660288" behindDoc="0" locked="0" layoutInCell="1" allowOverlap="1" wp14:anchorId="7F900EEA" wp14:editId="0AF0A5F5">
                <wp:simplePos x="0" y="0"/>
                <wp:positionH relativeFrom="margin">
                  <wp:align>center</wp:align>
                </wp:positionH>
                <wp:positionV relativeFrom="paragraph">
                  <wp:posOffset>72390</wp:posOffset>
                </wp:positionV>
                <wp:extent cx="4194810" cy="1855470"/>
                <wp:effectExtent l="19050" t="19050" r="15240" b="0"/>
                <wp:wrapTopAndBottom/>
                <wp:docPr id="37" name="Group 37"/>
                <wp:cNvGraphicFramePr/>
                <a:graphic xmlns:a="http://schemas.openxmlformats.org/drawingml/2006/main">
                  <a:graphicData uri="http://schemas.microsoft.com/office/word/2010/wordprocessingGroup">
                    <wpg:wgp>
                      <wpg:cNvGrpSpPr/>
                      <wpg:grpSpPr>
                        <a:xfrm>
                          <a:off x="0" y="0"/>
                          <a:ext cx="4194810" cy="1855470"/>
                          <a:chOff x="-358140" y="-275028"/>
                          <a:chExt cx="3788382" cy="1675878"/>
                        </a:xfrm>
                      </wpg:grpSpPr>
                      <wpg:grpSp>
                        <wpg:cNvPr id="35" name="Group 35"/>
                        <wpg:cNvGrpSpPr/>
                        <wpg:grpSpPr>
                          <a:xfrm>
                            <a:off x="-358140" y="-275028"/>
                            <a:ext cx="3788382" cy="1365323"/>
                            <a:chOff x="-358140" y="-275028"/>
                            <a:chExt cx="3788382" cy="1365323"/>
                          </a:xfrm>
                        </wpg:grpSpPr>
                        <pic:pic xmlns:pic="http://schemas.openxmlformats.org/drawingml/2006/picture">
                          <pic:nvPicPr>
                            <pic:cNvPr id="16" name="Picture 16" descr="A picture containing electronics&#10;&#10;Description automatically generated"/>
                            <pic:cNvPicPr>
                              <a:picLocks noChangeAspect="1"/>
                            </pic:cNvPicPr>
                          </pic:nvPicPr>
                          <pic:blipFill rotWithShape="1">
                            <a:blip r:embed="rId81" cstate="print">
                              <a:extLst>
                                <a:ext uri="{28A0092B-C50C-407E-A947-70E740481C1C}">
                                  <a14:useLocalDpi xmlns:a14="http://schemas.microsoft.com/office/drawing/2010/main" val="0"/>
                                </a:ext>
                              </a:extLst>
                            </a:blip>
                            <a:srcRect l="34719" t="36804" r="24449" b="23353"/>
                            <a:stretch/>
                          </pic:blipFill>
                          <pic:spPr bwMode="auto">
                            <a:xfrm>
                              <a:off x="-358140" y="-275027"/>
                              <a:ext cx="1864332" cy="1365322"/>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15" name="Picture 15"/>
                            <pic:cNvPicPr>
                              <a:picLocks noChangeAspect="1"/>
                            </pic:cNvPicPr>
                          </pic:nvPicPr>
                          <pic:blipFill rotWithShape="1">
                            <a:blip r:embed="rId82" cstate="print">
                              <a:extLst>
                                <a:ext uri="{28A0092B-C50C-407E-A947-70E740481C1C}">
                                  <a14:useLocalDpi xmlns:a14="http://schemas.microsoft.com/office/drawing/2010/main" val="0"/>
                                </a:ext>
                              </a:extLst>
                            </a:blip>
                            <a:srcRect l="27664" t="40721" r="35287" b="24213"/>
                            <a:stretch/>
                          </pic:blipFill>
                          <pic:spPr bwMode="auto">
                            <a:xfrm>
                              <a:off x="1506192" y="-275028"/>
                              <a:ext cx="1924050" cy="1365323"/>
                            </a:xfrm>
                            <a:prstGeom prst="rect">
                              <a:avLst/>
                            </a:prstGeom>
                            <a:ln>
                              <a:solidFill>
                                <a:schemeClr val="tx1"/>
                              </a:solidFill>
                            </a:ln>
                            <a:extLst>
                              <a:ext uri="{53640926-AAD7-44D8-BBD7-CCE9431645EC}">
                                <a14:shadowObscured xmlns:a14="http://schemas.microsoft.com/office/drawing/2010/main"/>
                              </a:ext>
                            </a:extLst>
                          </pic:spPr>
                        </pic:pic>
                      </wpg:grpSp>
                      <wps:wsp>
                        <wps:cNvPr id="36" name="Text Box 36"/>
                        <wps:cNvSpPr txBox="1"/>
                        <wps:spPr>
                          <a:xfrm>
                            <a:off x="111584" y="1149145"/>
                            <a:ext cx="2918460" cy="251705"/>
                          </a:xfrm>
                          <a:prstGeom prst="rect">
                            <a:avLst/>
                          </a:prstGeom>
                          <a:solidFill>
                            <a:prstClr val="white"/>
                          </a:solidFill>
                          <a:ln>
                            <a:noFill/>
                          </a:ln>
                        </wps:spPr>
                        <wps:txbx>
                          <w:txbxContent>
                            <w:p w14:paraId="29D7DAAA" w14:textId="496CC307" w:rsidR="004527CD" w:rsidRPr="0079467F" w:rsidRDefault="004527CD" w:rsidP="004527CD">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8</w:t>
                              </w:r>
                              <w:r w:rsidR="004B4BDA">
                                <w:rPr>
                                  <w:noProof/>
                                </w:rPr>
                                <w:fldChar w:fldCharType="end"/>
                              </w:r>
                              <w:r>
                                <w:t xml:space="preserve"> Position of toggle switch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900EEA" id="Group 37" o:spid="_x0000_s1079" style="position:absolute;left:0;text-align:left;margin-left:0;margin-top:5.7pt;width:330.3pt;height:146.1pt;z-index:251660288;mso-position-horizontal:center;mso-position-horizontal-relative:margin;mso-width-relative:margin;mso-height-relative:margin" coordorigin="-3581,-2750" coordsize="37883,167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">
                <v:group id="Group 35" o:spid="_x0000_s1080" style="position:absolute;left:-3581;top:-2750;width:37883;height:13652" coordorigin="-3581,-2750" coordsize="37883,13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16" o:spid="_x0000_s1081" type="#_x0000_t75" alt="A picture containing electronics&#10;&#10;Description automatically generated" style="position:absolute;left:-3581;top:-2750;width:18642;height:13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" stroked="t" strokecolor="black [3213]">
                    <v:imagedata r:id="rId83" o:title="A picture containing electronics&#10;&#10;Description automatically generated" croptop="24120f" cropbottom="15305f" cropleft="22753f" cropright="16023f"/>
                    <v:path arrowok="t"/>
                  </v:shape>
                  <v:shape id="Picture 15" o:spid="_x0000_s1082" type="#_x0000_t75" style="position:absolute;left:15061;top:-2750;width:19241;height:13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" stroked="t" strokecolor="black [3213]">
                    <v:imagedata r:id="rId84" o:title="" croptop="26687f" cropbottom="15868f" cropleft="18130f" cropright="23126f"/>
                    <v:path arrowok="t"/>
                  </v:shape>
                </v:group>
                <v:shape id="Text Box 36" o:spid="_x0000_s1083" type="#_x0000_t202" style="position:absolute;left:1115;top:11491;width:29185;height:2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9D7DAAA" w14:textId="496CC307" w:rsidR="004527CD" w:rsidRPr="0079467F" w:rsidRDefault="004527CD" w:rsidP="004527CD">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8</w:t>
                        </w:r>
                        <w:r w:rsidR="004B4BDA">
                          <w:rPr>
                            <w:noProof/>
                          </w:rPr>
                          <w:fldChar w:fldCharType="end"/>
                        </w:r>
                        <w:r>
                          <w:t xml:space="preserve"> Position of toggle switches</w:t>
                        </w:r>
                      </w:p>
                    </w:txbxContent>
                  </v:textbox>
                </v:shape>
                <w10:wrap type="topAndBottom" anchorx="margin"/>
              </v:group>
            </w:pict>
          </mc:Fallback>
        </mc:AlternateContent>
      </w:r>
      <w:r w:rsidR="007E2348">
        <w:t>Power on the NUC</w:t>
      </w:r>
      <w:r w:rsidR="00486F5B">
        <w:t>.</w:t>
      </w:r>
      <w:r w:rsidR="00483996">
        <w:t xml:space="preserve"> If the blue power indicator does not light up, check that the barrel power connector is </w:t>
      </w:r>
      <w:r w:rsidR="00321402">
        <w:t>inserted correctly</w:t>
      </w:r>
      <w:r w:rsidR="00483996">
        <w:t xml:space="preserve"> as it tends to come loose. </w:t>
      </w:r>
    </w:p>
    <w:p w14:paraId="0F3C9146" w14:textId="2611B0B0" w:rsidR="00486F5B" w:rsidRDefault="00483996" w:rsidP="004527CD">
      <w:pPr>
        <w:pStyle w:val="ListParagraph"/>
        <w:numPr>
          <w:ilvl w:val="0"/>
          <w:numId w:val="13"/>
        </w:numPr>
      </w:pPr>
      <w:r>
        <w:t>Finally, c</w:t>
      </w:r>
      <w:r w:rsidR="00486F5B">
        <w:t xml:space="preserve">heck that the </w:t>
      </w:r>
      <w:r>
        <w:t>switches</w:t>
      </w:r>
      <w:r w:rsidR="00486F5B">
        <w:t xml:space="preserve"> on the USB hub are pressed in for all the </w:t>
      </w:r>
      <w:r>
        <w:t xml:space="preserve">USB </w:t>
      </w:r>
      <w:r w:rsidR="00486F5B">
        <w:t>ports that are in use.</w:t>
      </w:r>
    </w:p>
    <w:p w14:paraId="2CB8F69F" w14:textId="00E666F6" w:rsidR="00460AB3" w:rsidRDefault="00460AB3" w:rsidP="00460AB3">
      <w:pPr>
        <w:pStyle w:val="Heading2"/>
      </w:pPr>
      <w:r>
        <w:t>Remote access</w:t>
      </w:r>
    </w:p>
    <w:p w14:paraId="4ED9EC94" w14:textId="76FA059C" w:rsidR="00460AB3" w:rsidRDefault="00460AB3" w:rsidP="00483996">
      <w:pPr>
        <w:pStyle w:val="ListParagraph"/>
        <w:numPr>
          <w:ilvl w:val="0"/>
          <w:numId w:val="7"/>
        </w:numPr>
      </w:pPr>
      <w:r>
        <w:t>The robot</w:t>
      </w:r>
      <w:r w:rsidR="00136410">
        <w:t>’</w:t>
      </w:r>
      <w:r>
        <w:t>s onboard PC can be accessed by a remote laptop</w:t>
      </w:r>
      <w:r w:rsidRPr="004531C6">
        <w:t xml:space="preserve"> </w:t>
      </w:r>
      <w:r>
        <w:t>via SSH. Both computers should be connected to the same network - eduroam</w:t>
      </w:r>
      <w:r>
        <w:rPr>
          <w:rStyle w:val="FootnoteReference"/>
        </w:rPr>
        <w:footnoteReference w:id="1"/>
      </w:r>
      <w:r>
        <w:t xml:space="preserve">. </w:t>
      </w:r>
      <w:r w:rsidR="00A37E79">
        <w:t xml:space="preserve">You may need to use a monitor, keyboard, and mouse on the NUC to ensure the turtlebot is connected. </w:t>
      </w:r>
    </w:p>
    <w:p w14:paraId="1452AD76" w14:textId="16540AC4" w:rsidR="00483996" w:rsidRDefault="00616B10" w:rsidP="00483996">
      <w:pPr>
        <w:pStyle w:val="ListParagraph"/>
        <w:numPr>
          <w:ilvl w:val="0"/>
          <w:numId w:val="7"/>
        </w:numPr>
      </w:pPr>
      <w:r>
        <w:t>Open a terminal window (</w:t>
      </w:r>
      <w:proofErr w:type="spellStart"/>
      <w:r>
        <w:t>Ctrl+Alt+T</w:t>
      </w:r>
      <w:proofErr w:type="spellEnd"/>
      <w:r>
        <w:t xml:space="preserve">), then type in </w:t>
      </w:r>
      <w:proofErr w:type="spellStart"/>
      <w:r w:rsidRPr="00616B10">
        <w:rPr>
          <w:rFonts w:asciiTheme="majorHAnsi" w:hAnsiTheme="majorHAnsi" w:cstheme="majorHAnsi"/>
          <w:i/>
          <w:iCs/>
        </w:rPr>
        <w:t>ssh</w:t>
      </w:r>
      <w:proofErr w:type="spellEnd"/>
      <w:r w:rsidRPr="00616B10">
        <w:rPr>
          <w:rFonts w:asciiTheme="majorHAnsi" w:hAnsiTheme="majorHAnsi" w:cstheme="majorHAnsi"/>
          <w:i/>
          <w:iCs/>
        </w:rPr>
        <w:t xml:space="preserve"> </w:t>
      </w:r>
      <w:proofErr w:type="spellStart"/>
      <w:r w:rsidRPr="00616B10">
        <w:rPr>
          <w:rFonts w:asciiTheme="majorHAnsi" w:hAnsiTheme="majorHAnsi" w:cstheme="majorHAnsi"/>
          <w:i/>
          <w:iCs/>
        </w:rPr>
        <w:t>turtlebot@robot.ip.address</w:t>
      </w:r>
      <w:proofErr w:type="spellEnd"/>
      <w:r w:rsidRPr="00616B10">
        <w:rPr>
          <w:rFonts w:asciiTheme="majorHAnsi" w:hAnsiTheme="majorHAnsi" w:cstheme="majorHAnsi"/>
          <w:i/>
          <w:iCs/>
        </w:rPr>
        <w:t xml:space="preserve"> -X</w:t>
      </w:r>
      <w:r w:rsidRPr="00616B10">
        <w:rPr>
          <w:rFonts w:ascii="Consolas" w:hAnsi="Consolas"/>
          <w:sz w:val="20"/>
          <w:szCs w:val="20"/>
        </w:rPr>
        <w:t xml:space="preserve"> </w:t>
      </w:r>
      <w:r>
        <w:t xml:space="preserve">where </w:t>
      </w:r>
      <w:proofErr w:type="spellStart"/>
      <w:r w:rsidRPr="00616B10">
        <w:t>robot.</w:t>
      </w:r>
      <w:proofErr w:type="gramStart"/>
      <w:r w:rsidR="00321402">
        <w:t>ip</w:t>
      </w:r>
      <w:r w:rsidRPr="00616B10">
        <w:t>.address</w:t>
      </w:r>
      <w:proofErr w:type="spellEnd"/>
      <w:proofErr w:type="gramEnd"/>
      <w:r w:rsidRPr="00616B10">
        <w:t xml:space="preserve"> </w:t>
      </w:r>
      <w:r>
        <w:t xml:space="preserve">is replaced </w:t>
      </w:r>
      <w:r w:rsidRPr="00616B10">
        <w:t>with the turtlebot</w:t>
      </w:r>
      <w:r w:rsidR="00136410">
        <w:t>’</w:t>
      </w:r>
      <w:r w:rsidRPr="00616B10">
        <w:t xml:space="preserve">s </w:t>
      </w:r>
      <w:r w:rsidR="00321402">
        <w:t>IP</w:t>
      </w:r>
      <w:r w:rsidRPr="00616B10">
        <w:t xml:space="preserve"> address</w:t>
      </w:r>
      <w:r>
        <w:t xml:space="preserve">. When prompted for a password, use </w:t>
      </w:r>
      <w:r w:rsidRPr="00616B10">
        <w:rPr>
          <w:rFonts w:asciiTheme="majorHAnsi" w:hAnsiTheme="majorHAnsi" w:cstheme="majorHAnsi"/>
          <w:i/>
          <w:iCs/>
        </w:rPr>
        <w:t>turtlebot</w:t>
      </w:r>
      <w:r>
        <w:t>.</w:t>
      </w:r>
    </w:p>
    <w:p w14:paraId="1E74C641" w14:textId="77777777" w:rsidR="00460AB3" w:rsidRPr="00460AB3" w:rsidRDefault="00460AB3" w:rsidP="00460AB3">
      <w:pPr>
        <w:pStyle w:val="Heading2"/>
      </w:pPr>
      <w:r>
        <w:t>Commands</w:t>
      </w:r>
    </w:p>
    <w:p w14:paraId="3A124B5D" w14:textId="471235E3" w:rsidR="006270A6" w:rsidRPr="00CD2EC4" w:rsidRDefault="006270A6" w:rsidP="00AB6904">
      <w:pPr>
        <w:pStyle w:val="NoSpacing"/>
        <w:numPr>
          <w:ilvl w:val="0"/>
          <w:numId w:val="1"/>
        </w:numPr>
        <w:spacing w:after="240"/>
        <w:rPr>
          <w:rStyle w:val="Strong"/>
          <w:b/>
          <w:bCs w:val="0"/>
        </w:rPr>
      </w:pPr>
      <w:r w:rsidRPr="00CD2EC4">
        <w:rPr>
          <w:b/>
          <w:bCs/>
        </w:rPr>
        <w:t xml:space="preserve">To start all ROS systems: </w:t>
      </w:r>
    </w:p>
    <w:p w14:paraId="1503ADD6" w14:textId="54488C11" w:rsidR="00460AB3" w:rsidRPr="00207D39" w:rsidRDefault="00155AAB" w:rsidP="00CD2EC4">
      <w:pPr>
        <w:pStyle w:val="NoSpacing"/>
        <w:ind w:left="720" w:firstLine="720"/>
        <w:rPr>
          <w:rStyle w:val="Strong"/>
        </w:rPr>
      </w:pPr>
      <w:proofErr w:type="spellStart"/>
      <w:r w:rsidRPr="00AB6904">
        <w:rPr>
          <w:rStyle w:val="Strong"/>
        </w:rPr>
        <w:t>roslaunch</w:t>
      </w:r>
      <w:proofErr w:type="spellEnd"/>
      <w:r w:rsidRPr="00AB6904">
        <w:rPr>
          <w:rStyle w:val="Strong"/>
        </w:rPr>
        <w:t xml:space="preserve"> turtlebot2i_bringup turtlebot2i_demo1.launch</w:t>
      </w:r>
      <w:r w:rsidR="00207D39">
        <w:rPr>
          <w:rStyle w:val="Strong"/>
        </w:rPr>
        <w:t xml:space="preserve"> </w:t>
      </w:r>
      <w:r w:rsidR="00207D39" w:rsidRPr="00207D39">
        <w:rPr>
          <w:rStyle w:val="FootnoteReference"/>
        </w:rPr>
        <w:footnoteReference w:id="2"/>
      </w:r>
    </w:p>
    <w:p w14:paraId="786D158D" w14:textId="77777777" w:rsidR="00AB6904" w:rsidRDefault="00AB6904" w:rsidP="00AB6904">
      <w:pPr>
        <w:pStyle w:val="NoSpacing"/>
        <w:ind w:left="1440"/>
      </w:pPr>
    </w:p>
    <w:p w14:paraId="260DCBE3" w14:textId="02838DB0" w:rsidR="00AB6904" w:rsidRPr="00CD2EC4" w:rsidRDefault="00AB6904" w:rsidP="003A43AD">
      <w:pPr>
        <w:pStyle w:val="NoSpacing"/>
        <w:spacing w:line="360" w:lineRule="auto"/>
        <w:ind w:left="720"/>
        <w:rPr>
          <w:u w:val="single"/>
        </w:rPr>
      </w:pPr>
      <w:r w:rsidRPr="00CD2EC4">
        <w:rPr>
          <w:u w:val="single"/>
        </w:rPr>
        <w:t>Optional arguments:</w:t>
      </w:r>
    </w:p>
    <w:p w14:paraId="70445031" w14:textId="43E767F0" w:rsidR="00AB6904" w:rsidRDefault="00155AAB" w:rsidP="00CD2EC4">
      <w:pPr>
        <w:pStyle w:val="NoSpacing"/>
        <w:numPr>
          <w:ilvl w:val="0"/>
          <w:numId w:val="11"/>
        </w:numPr>
        <w:spacing w:after="240"/>
        <w:ind w:left="1080"/>
      </w:pPr>
      <w:proofErr w:type="spellStart"/>
      <w:r w:rsidRPr="00AB6904">
        <w:rPr>
          <w:rFonts w:asciiTheme="majorHAnsi" w:hAnsiTheme="majorHAnsi" w:cstheme="majorHAnsi"/>
          <w:i/>
          <w:iCs/>
        </w:rPr>
        <w:t>new_</w:t>
      </w:r>
      <w:proofErr w:type="gramStart"/>
      <w:r w:rsidRPr="00AB6904">
        <w:rPr>
          <w:rFonts w:asciiTheme="majorHAnsi" w:hAnsiTheme="majorHAnsi" w:cstheme="majorHAnsi"/>
          <w:i/>
          <w:iCs/>
        </w:rPr>
        <w:t>rtabmap</w:t>
      </w:r>
      <w:proofErr w:type="spellEnd"/>
      <w:r w:rsidRPr="00AB6904">
        <w:rPr>
          <w:rFonts w:asciiTheme="majorHAnsi" w:hAnsiTheme="majorHAnsi" w:cstheme="majorHAnsi"/>
          <w:i/>
          <w:iCs/>
        </w:rPr>
        <w:t>:=</w:t>
      </w:r>
      <w:proofErr w:type="gramEnd"/>
      <w:r w:rsidRPr="00AB6904">
        <w:rPr>
          <w:rFonts w:asciiTheme="majorHAnsi" w:hAnsiTheme="majorHAnsi" w:cstheme="majorHAnsi"/>
          <w:i/>
          <w:iCs/>
        </w:rPr>
        <w:t>true</w:t>
      </w:r>
      <w:r w:rsidR="00AB6904" w:rsidRPr="00CD2EC4">
        <w:t xml:space="preserve"> </w:t>
      </w:r>
      <w:r w:rsidR="00D21638" w:rsidRPr="00CD2EC4">
        <w:t xml:space="preserve">   </w:t>
      </w:r>
      <w:r w:rsidR="00AB6904">
        <w:t xml:space="preserve">builds a new </w:t>
      </w:r>
      <w:r w:rsidR="00CD2EC4">
        <w:t xml:space="preserve">RTAB (Real-Time Appearance-Based) </w:t>
      </w:r>
      <w:r w:rsidR="00AB6904">
        <w:t>map of the environment</w:t>
      </w:r>
      <w:r w:rsidR="00CD2EC4">
        <w:t>;</w:t>
      </w:r>
      <w:r w:rsidR="00D21638">
        <w:t xml:space="preserve"> </w:t>
      </w:r>
      <w:r w:rsidR="00AB6904">
        <w:t>eras</w:t>
      </w:r>
      <w:r w:rsidR="00CD2EC4">
        <w:t>es data from</w:t>
      </w:r>
      <w:r w:rsidR="00AB6904">
        <w:t xml:space="preserve"> </w:t>
      </w:r>
      <w:r w:rsidR="00CD2EC4">
        <w:t xml:space="preserve">the </w:t>
      </w:r>
      <w:r w:rsidR="00AB6904">
        <w:t>previous map</w:t>
      </w:r>
      <w:r w:rsidR="00CD2EC4">
        <w:t>ping session</w:t>
      </w:r>
    </w:p>
    <w:p w14:paraId="1FAFF11D" w14:textId="4333F4F7" w:rsidR="00155AAB" w:rsidRDefault="00155AAB" w:rsidP="00CD2EC4">
      <w:pPr>
        <w:pStyle w:val="NoSpacing"/>
        <w:numPr>
          <w:ilvl w:val="0"/>
          <w:numId w:val="11"/>
        </w:numPr>
        <w:spacing w:after="240"/>
        <w:ind w:left="1080"/>
      </w:pPr>
      <w:proofErr w:type="gramStart"/>
      <w:r w:rsidRPr="00AB6904">
        <w:rPr>
          <w:rStyle w:val="Strong"/>
        </w:rPr>
        <w:t>localization:=</w:t>
      </w:r>
      <w:proofErr w:type="gramEnd"/>
      <w:r w:rsidRPr="00AB6904">
        <w:rPr>
          <w:rStyle w:val="Strong"/>
        </w:rPr>
        <w:t>true</w:t>
      </w:r>
      <w:r>
        <w:t xml:space="preserve"> </w:t>
      </w:r>
      <w:r w:rsidR="00D21638">
        <w:t xml:space="preserve">   </w:t>
      </w:r>
      <w:r w:rsidR="00CD2EC4">
        <w:t>if a valid map was built in a previous session, it can be used to determine the robot</w:t>
      </w:r>
      <w:r w:rsidR="00136410">
        <w:t>’</w:t>
      </w:r>
      <w:r w:rsidR="00CD2EC4">
        <w:t>s position with respect to its environment</w:t>
      </w:r>
    </w:p>
    <w:p w14:paraId="3E1CC488" w14:textId="5AB5A9BB" w:rsidR="00AB6904" w:rsidRPr="00CD2EC4" w:rsidRDefault="006270A6" w:rsidP="003A43AD">
      <w:pPr>
        <w:pStyle w:val="NoSpacing"/>
        <w:numPr>
          <w:ilvl w:val="0"/>
          <w:numId w:val="1"/>
        </w:numPr>
        <w:spacing w:before="240"/>
        <w:rPr>
          <w:b/>
          <w:bCs/>
        </w:rPr>
      </w:pPr>
      <w:r w:rsidRPr="00CD2EC4">
        <w:rPr>
          <w:b/>
          <w:bCs/>
        </w:rPr>
        <w:lastRenderedPageBreak/>
        <w:t xml:space="preserve">To visualise the generated map and </w:t>
      </w:r>
      <w:r w:rsidR="009715FD">
        <w:rPr>
          <w:b/>
          <w:bCs/>
        </w:rPr>
        <w:t>see</w:t>
      </w:r>
      <w:r w:rsidRPr="00CD2EC4">
        <w:rPr>
          <w:b/>
          <w:bCs/>
        </w:rPr>
        <w:t xml:space="preserve"> the camera input </w:t>
      </w:r>
      <w:r w:rsidR="009715FD">
        <w:rPr>
          <w:b/>
          <w:bCs/>
        </w:rPr>
        <w:t>using rviz</w:t>
      </w:r>
      <w:r w:rsidR="009715FD">
        <w:rPr>
          <w:rStyle w:val="FootnoteReference"/>
          <w:b/>
          <w:bCs/>
        </w:rPr>
        <w:footnoteReference w:id="3"/>
      </w:r>
      <w:r w:rsidRPr="00CD2EC4">
        <w:rPr>
          <w:b/>
          <w:bCs/>
        </w:rPr>
        <w:t xml:space="preserve">: </w:t>
      </w:r>
    </w:p>
    <w:p w14:paraId="1268CAEF" w14:textId="7A30D308" w:rsidR="00155AAB" w:rsidRPr="00CD2EC4" w:rsidRDefault="00155AAB" w:rsidP="00CD2EC4">
      <w:pPr>
        <w:pStyle w:val="NoSpacing"/>
        <w:spacing w:before="240" w:after="240"/>
        <w:ind w:left="720" w:firstLine="720"/>
        <w:rPr>
          <w:rStyle w:val="Strong"/>
        </w:rPr>
      </w:pPr>
      <w:proofErr w:type="spellStart"/>
      <w:r w:rsidRPr="00CD2EC4">
        <w:rPr>
          <w:rStyle w:val="Strong"/>
        </w:rPr>
        <w:t>roslaunch</w:t>
      </w:r>
      <w:proofErr w:type="spellEnd"/>
      <w:r w:rsidRPr="00CD2EC4">
        <w:rPr>
          <w:rStyle w:val="Strong"/>
        </w:rPr>
        <w:t xml:space="preserve"> turtlebot2i_bringup </w:t>
      </w:r>
      <w:proofErr w:type="spellStart"/>
      <w:r w:rsidRPr="00CD2EC4">
        <w:rPr>
          <w:rStyle w:val="Strong"/>
        </w:rPr>
        <w:t>remote_</w:t>
      </w:r>
      <w:proofErr w:type="gramStart"/>
      <w:r w:rsidRPr="00CD2EC4">
        <w:rPr>
          <w:rStyle w:val="Strong"/>
        </w:rPr>
        <w:t>view.launch</w:t>
      </w:r>
      <w:proofErr w:type="spellEnd"/>
      <w:proofErr w:type="gramEnd"/>
    </w:p>
    <w:p w14:paraId="6D346042" w14:textId="390AB8F1" w:rsidR="003A43AD" w:rsidRPr="00CD2EC4" w:rsidRDefault="003A43AD" w:rsidP="003A43AD">
      <w:pPr>
        <w:pStyle w:val="NoSpacing"/>
        <w:numPr>
          <w:ilvl w:val="0"/>
          <w:numId w:val="1"/>
        </w:numPr>
        <w:spacing w:before="240"/>
        <w:rPr>
          <w:b/>
          <w:bCs/>
        </w:rPr>
      </w:pPr>
      <w:r w:rsidRPr="00CD2EC4">
        <w:rPr>
          <w:b/>
          <w:bCs/>
        </w:rPr>
        <w:t xml:space="preserve">To </w:t>
      </w:r>
      <w:r>
        <w:rPr>
          <w:b/>
          <w:bCs/>
        </w:rPr>
        <w:t>control the turtlebot using teleoperation</w:t>
      </w:r>
      <w:r w:rsidRPr="00CD2EC4">
        <w:rPr>
          <w:b/>
          <w:bCs/>
        </w:rPr>
        <w:t xml:space="preserve">: </w:t>
      </w:r>
    </w:p>
    <w:p w14:paraId="0D5DBEF0" w14:textId="04008872" w:rsidR="003A43AD" w:rsidRPr="00CD2EC4" w:rsidRDefault="003A43AD" w:rsidP="003A43AD">
      <w:pPr>
        <w:pStyle w:val="NoSpacing"/>
        <w:spacing w:before="240" w:after="240"/>
        <w:ind w:left="720" w:firstLine="720"/>
        <w:rPr>
          <w:rStyle w:val="Strong"/>
        </w:rPr>
      </w:pPr>
      <w:proofErr w:type="spellStart"/>
      <w:r w:rsidRPr="00CD2EC4">
        <w:rPr>
          <w:rStyle w:val="Strong"/>
        </w:rPr>
        <w:t>roslaunch</w:t>
      </w:r>
      <w:proofErr w:type="spellEnd"/>
      <w:r w:rsidRPr="00CD2EC4">
        <w:rPr>
          <w:rStyle w:val="Strong"/>
        </w:rPr>
        <w:t xml:space="preserve"> </w:t>
      </w:r>
      <w:r w:rsidRPr="003A43AD">
        <w:rPr>
          <w:rFonts w:asciiTheme="majorHAnsi" w:hAnsiTheme="majorHAnsi"/>
          <w:bCs/>
          <w:i/>
        </w:rPr>
        <w:t xml:space="preserve">turtlebot2i_teleop </w:t>
      </w:r>
      <w:proofErr w:type="spellStart"/>
      <w:proofErr w:type="gramStart"/>
      <w:r w:rsidRPr="003A43AD">
        <w:rPr>
          <w:rFonts w:asciiTheme="majorHAnsi" w:hAnsiTheme="majorHAnsi"/>
          <w:bCs/>
          <w:i/>
        </w:rPr>
        <w:t>teleop.launch</w:t>
      </w:r>
      <w:proofErr w:type="spellEnd"/>
      <w:proofErr w:type="gramEnd"/>
    </w:p>
    <w:p w14:paraId="6072B382" w14:textId="3F73C516" w:rsidR="003A43AD" w:rsidRPr="00CD2EC4" w:rsidRDefault="003A43AD" w:rsidP="003A43AD">
      <w:pPr>
        <w:pStyle w:val="NoSpacing"/>
        <w:numPr>
          <w:ilvl w:val="0"/>
          <w:numId w:val="1"/>
        </w:numPr>
        <w:spacing w:before="240"/>
        <w:rPr>
          <w:b/>
          <w:bCs/>
        </w:rPr>
      </w:pPr>
      <w:r w:rsidRPr="00CD2EC4">
        <w:rPr>
          <w:b/>
          <w:bCs/>
        </w:rPr>
        <w:t xml:space="preserve">To </w:t>
      </w:r>
      <w:r>
        <w:rPr>
          <w:b/>
          <w:bCs/>
        </w:rPr>
        <w:t>set the turtlebot in wall following mode</w:t>
      </w:r>
      <w:r w:rsidRPr="00CD2EC4">
        <w:rPr>
          <w:b/>
          <w:bCs/>
        </w:rPr>
        <w:t xml:space="preserve">: </w:t>
      </w:r>
    </w:p>
    <w:p w14:paraId="2B5D7684" w14:textId="0AE45781" w:rsidR="003A43AD" w:rsidRPr="00CD2EC4" w:rsidRDefault="003A43AD" w:rsidP="003A43AD">
      <w:pPr>
        <w:pStyle w:val="NoSpacing"/>
        <w:spacing w:before="240" w:after="240"/>
        <w:ind w:left="720" w:firstLine="720"/>
        <w:rPr>
          <w:rStyle w:val="Strong"/>
        </w:rPr>
      </w:pPr>
      <w:proofErr w:type="spellStart"/>
      <w:r w:rsidRPr="00CD2EC4">
        <w:rPr>
          <w:rStyle w:val="Strong"/>
        </w:rPr>
        <w:t>roslaunch</w:t>
      </w:r>
      <w:proofErr w:type="spellEnd"/>
      <w:r w:rsidRPr="003A43AD">
        <w:rPr>
          <w:szCs w:val="24"/>
        </w:rPr>
        <w:t xml:space="preserve"> </w:t>
      </w:r>
      <w:r w:rsidRPr="003A43AD">
        <w:rPr>
          <w:rFonts w:asciiTheme="majorHAnsi" w:hAnsiTheme="majorHAnsi"/>
          <w:bCs/>
          <w:i/>
        </w:rPr>
        <w:t xml:space="preserve">turtlebot2i_nav </w:t>
      </w:r>
      <w:proofErr w:type="spellStart"/>
      <w:r>
        <w:rPr>
          <w:rFonts w:asciiTheme="majorHAnsi" w:hAnsiTheme="majorHAnsi"/>
          <w:bCs/>
          <w:i/>
        </w:rPr>
        <w:t>wall_</w:t>
      </w:r>
      <w:proofErr w:type="gramStart"/>
      <w:r>
        <w:rPr>
          <w:rFonts w:asciiTheme="majorHAnsi" w:hAnsiTheme="majorHAnsi"/>
          <w:bCs/>
          <w:i/>
        </w:rPr>
        <w:t>follower</w:t>
      </w:r>
      <w:r w:rsidRPr="00CD2EC4">
        <w:rPr>
          <w:rStyle w:val="Strong"/>
        </w:rPr>
        <w:t>.launch</w:t>
      </w:r>
      <w:proofErr w:type="spellEnd"/>
      <w:proofErr w:type="gramEnd"/>
    </w:p>
    <w:p w14:paraId="49CAB1BA" w14:textId="752CE09F" w:rsidR="003A43AD" w:rsidRPr="00CD2EC4" w:rsidRDefault="003A43AD" w:rsidP="003A43AD">
      <w:pPr>
        <w:pStyle w:val="NoSpacing"/>
        <w:numPr>
          <w:ilvl w:val="0"/>
          <w:numId w:val="1"/>
        </w:numPr>
        <w:spacing w:before="240"/>
        <w:rPr>
          <w:b/>
          <w:bCs/>
        </w:rPr>
      </w:pPr>
      <w:r w:rsidRPr="00CD2EC4">
        <w:rPr>
          <w:b/>
          <w:bCs/>
        </w:rPr>
        <w:t xml:space="preserve">To </w:t>
      </w:r>
      <w:r>
        <w:rPr>
          <w:b/>
          <w:bCs/>
        </w:rPr>
        <w:t>initiate autonomous plant watering sequence</w:t>
      </w:r>
      <w:r w:rsidRPr="00CD2EC4">
        <w:rPr>
          <w:b/>
          <w:bCs/>
        </w:rPr>
        <w:t xml:space="preserve">: </w:t>
      </w:r>
    </w:p>
    <w:p w14:paraId="0011195F" w14:textId="4BEF9A70" w:rsidR="003A43AD" w:rsidRPr="00CD2EC4" w:rsidRDefault="003A43AD" w:rsidP="003A43AD">
      <w:pPr>
        <w:pStyle w:val="NoSpacing"/>
        <w:spacing w:before="240" w:after="240"/>
        <w:ind w:left="720" w:firstLine="720"/>
        <w:rPr>
          <w:rStyle w:val="Strong"/>
        </w:rPr>
      </w:pPr>
      <w:proofErr w:type="spellStart"/>
      <w:r w:rsidRPr="00CD2EC4">
        <w:rPr>
          <w:rStyle w:val="Strong"/>
        </w:rPr>
        <w:t>roslaunch</w:t>
      </w:r>
      <w:proofErr w:type="spellEnd"/>
      <w:r w:rsidRPr="003A43AD">
        <w:rPr>
          <w:szCs w:val="24"/>
        </w:rPr>
        <w:t xml:space="preserve"> </w:t>
      </w:r>
      <w:r w:rsidRPr="003A43AD">
        <w:rPr>
          <w:rFonts w:asciiTheme="majorHAnsi" w:hAnsiTheme="majorHAnsi"/>
          <w:bCs/>
          <w:i/>
        </w:rPr>
        <w:t>turtlebot2i_</w:t>
      </w:r>
      <w:r>
        <w:rPr>
          <w:rFonts w:asciiTheme="majorHAnsi" w:hAnsiTheme="majorHAnsi"/>
          <w:bCs/>
          <w:i/>
        </w:rPr>
        <w:t xml:space="preserve">water </w:t>
      </w:r>
      <w:proofErr w:type="spellStart"/>
      <w:proofErr w:type="gramStart"/>
      <w:r>
        <w:rPr>
          <w:rFonts w:asciiTheme="majorHAnsi" w:hAnsiTheme="majorHAnsi"/>
          <w:bCs/>
          <w:i/>
        </w:rPr>
        <w:t>water</w:t>
      </w:r>
      <w:r w:rsidRPr="00CD2EC4">
        <w:rPr>
          <w:rStyle w:val="Strong"/>
        </w:rPr>
        <w:t>.launch</w:t>
      </w:r>
      <w:proofErr w:type="spellEnd"/>
      <w:proofErr w:type="gramEnd"/>
    </w:p>
    <w:p w14:paraId="3C2BB8D1" w14:textId="77777777" w:rsidR="003A43AD" w:rsidRPr="00CD2EC4" w:rsidRDefault="003A43AD" w:rsidP="003A43AD">
      <w:pPr>
        <w:pStyle w:val="NoSpacing"/>
        <w:numPr>
          <w:ilvl w:val="0"/>
          <w:numId w:val="1"/>
        </w:numPr>
        <w:spacing w:before="240"/>
        <w:rPr>
          <w:b/>
          <w:bCs/>
        </w:rPr>
      </w:pPr>
      <w:r w:rsidRPr="00CD2EC4">
        <w:rPr>
          <w:b/>
          <w:bCs/>
        </w:rPr>
        <w:t xml:space="preserve">To </w:t>
      </w:r>
      <w:r>
        <w:rPr>
          <w:b/>
          <w:bCs/>
        </w:rPr>
        <w:t>initiate autonomous plant watering sequence</w:t>
      </w:r>
      <w:r w:rsidRPr="00CD2EC4">
        <w:rPr>
          <w:b/>
          <w:bCs/>
        </w:rPr>
        <w:t xml:space="preserve">: </w:t>
      </w:r>
    </w:p>
    <w:p w14:paraId="745E0ACE" w14:textId="77777777" w:rsidR="003A43AD" w:rsidRPr="00CD2EC4" w:rsidRDefault="003A43AD" w:rsidP="003A43AD">
      <w:pPr>
        <w:pStyle w:val="NoSpacing"/>
        <w:spacing w:before="240" w:after="240"/>
        <w:ind w:left="720" w:firstLine="720"/>
        <w:rPr>
          <w:rStyle w:val="Strong"/>
        </w:rPr>
      </w:pPr>
      <w:proofErr w:type="spellStart"/>
      <w:r w:rsidRPr="00CD2EC4">
        <w:rPr>
          <w:rStyle w:val="Strong"/>
        </w:rPr>
        <w:t>roslaunch</w:t>
      </w:r>
      <w:proofErr w:type="spellEnd"/>
      <w:r w:rsidRPr="003A43AD">
        <w:rPr>
          <w:szCs w:val="24"/>
        </w:rPr>
        <w:t xml:space="preserve"> </w:t>
      </w:r>
      <w:r w:rsidRPr="003A43AD">
        <w:rPr>
          <w:rFonts w:asciiTheme="majorHAnsi" w:hAnsiTheme="majorHAnsi"/>
          <w:bCs/>
          <w:i/>
        </w:rPr>
        <w:t>turtlebot2i_</w:t>
      </w:r>
      <w:r>
        <w:rPr>
          <w:rFonts w:asciiTheme="majorHAnsi" w:hAnsiTheme="majorHAnsi"/>
          <w:bCs/>
          <w:i/>
        </w:rPr>
        <w:t xml:space="preserve">water </w:t>
      </w:r>
      <w:proofErr w:type="spellStart"/>
      <w:proofErr w:type="gramStart"/>
      <w:r>
        <w:rPr>
          <w:rFonts w:asciiTheme="majorHAnsi" w:hAnsiTheme="majorHAnsi"/>
          <w:bCs/>
          <w:i/>
        </w:rPr>
        <w:t>water</w:t>
      </w:r>
      <w:r w:rsidRPr="00CD2EC4">
        <w:rPr>
          <w:rStyle w:val="Strong"/>
        </w:rPr>
        <w:t>.launch</w:t>
      </w:r>
      <w:proofErr w:type="spellEnd"/>
      <w:proofErr w:type="gramEnd"/>
    </w:p>
    <w:p w14:paraId="0883D5FD" w14:textId="3AA2D71F" w:rsidR="003A43AD" w:rsidRPr="00CD2EC4" w:rsidRDefault="003A43AD" w:rsidP="003A43AD">
      <w:pPr>
        <w:pStyle w:val="NoSpacing"/>
        <w:numPr>
          <w:ilvl w:val="0"/>
          <w:numId w:val="1"/>
        </w:numPr>
        <w:spacing w:before="240"/>
        <w:rPr>
          <w:b/>
          <w:bCs/>
        </w:rPr>
      </w:pPr>
      <w:r w:rsidRPr="00CD2EC4">
        <w:rPr>
          <w:b/>
          <w:bCs/>
        </w:rPr>
        <w:t xml:space="preserve">To </w:t>
      </w:r>
      <w:r>
        <w:rPr>
          <w:b/>
          <w:bCs/>
        </w:rPr>
        <w:t xml:space="preserve">instruct the turtlebot to water a specific plant </w:t>
      </w:r>
      <w:r w:rsidR="00CD1C58">
        <w:rPr>
          <w:b/>
          <w:bCs/>
        </w:rPr>
        <w:t>(e.g. plant 3)</w:t>
      </w:r>
      <w:r w:rsidRPr="00CD2EC4">
        <w:rPr>
          <w:b/>
          <w:bCs/>
        </w:rPr>
        <w:t xml:space="preserve">: </w:t>
      </w:r>
    </w:p>
    <w:p w14:paraId="327F558E" w14:textId="2598859C" w:rsidR="007158F9" w:rsidRDefault="003A43AD" w:rsidP="00AA74E9">
      <w:pPr>
        <w:spacing w:after="0"/>
        <w:ind w:left="720" w:firstLine="720"/>
        <w:rPr>
          <w:rStyle w:val="Strong"/>
        </w:rPr>
      </w:pPr>
      <w:proofErr w:type="spellStart"/>
      <w:r w:rsidRPr="003A43AD">
        <w:rPr>
          <w:rStyle w:val="Strong"/>
        </w:rPr>
        <w:t>rostopic</w:t>
      </w:r>
      <w:proofErr w:type="spellEnd"/>
      <w:r w:rsidRPr="003A43AD">
        <w:rPr>
          <w:rStyle w:val="Strong"/>
        </w:rPr>
        <w:t xml:space="preserve"> pub /</w:t>
      </w:r>
      <w:proofErr w:type="spellStart"/>
      <w:r>
        <w:rPr>
          <w:rStyle w:val="Strong"/>
        </w:rPr>
        <w:t>plant</w:t>
      </w:r>
      <w:r w:rsidRPr="003A43AD">
        <w:rPr>
          <w:rStyle w:val="Strong"/>
        </w:rPr>
        <w:t>_destination_request</w:t>
      </w:r>
      <w:proofErr w:type="spellEnd"/>
      <w:r w:rsidRPr="003A43AD">
        <w:rPr>
          <w:rStyle w:val="Strong"/>
        </w:rPr>
        <w:t xml:space="preserve"> </w:t>
      </w:r>
      <w:proofErr w:type="spellStart"/>
      <w:r w:rsidRPr="003A43AD">
        <w:rPr>
          <w:rStyle w:val="Strong"/>
        </w:rPr>
        <w:t>std_msgs</w:t>
      </w:r>
      <w:proofErr w:type="spellEnd"/>
      <w:r w:rsidRPr="003A43AD">
        <w:rPr>
          <w:rStyle w:val="Strong"/>
        </w:rPr>
        <w:t>/String "</w:t>
      </w:r>
      <w:r>
        <w:rPr>
          <w:rStyle w:val="Strong"/>
        </w:rPr>
        <w:t xml:space="preserve">plant </w:t>
      </w:r>
      <w:r w:rsidR="00CD1C58">
        <w:rPr>
          <w:rStyle w:val="Strong"/>
        </w:rPr>
        <w:t>3</w:t>
      </w:r>
      <w:r w:rsidRPr="003A43AD">
        <w:rPr>
          <w:rStyle w:val="Strong"/>
        </w:rPr>
        <w:t xml:space="preserve">" </w:t>
      </w:r>
      <w:r w:rsidR="007158F9">
        <w:rPr>
          <w:rStyle w:val="Strong"/>
        </w:rPr>
        <w:t>–</w:t>
      </w:r>
      <w:r w:rsidRPr="003A43AD">
        <w:rPr>
          <w:rStyle w:val="Strong"/>
        </w:rPr>
        <w:t>once</w:t>
      </w:r>
    </w:p>
    <w:p w14:paraId="674A8A76" w14:textId="77777777" w:rsidR="007158F9" w:rsidRPr="00AA74E9" w:rsidRDefault="007158F9" w:rsidP="00AA74E9">
      <w:pPr>
        <w:spacing w:before="0" w:after="0" w:line="240" w:lineRule="auto"/>
        <w:rPr>
          <w:rStyle w:val="Strong"/>
          <w:i w:val="0"/>
          <w:iCs/>
        </w:rPr>
      </w:pPr>
    </w:p>
    <w:p w14:paraId="6F0F32DB" w14:textId="5638D2C0" w:rsidR="00A14C6C" w:rsidRDefault="00A14C6C" w:rsidP="00A14C6C">
      <w:pPr>
        <w:pStyle w:val="Heading1"/>
      </w:pPr>
      <w:r>
        <w:t xml:space="preserve">Demonstration of </w:t>
      </w:r>
      <w:r w:rsidR="00BA1A7A">
        <w:t>autonomous plant watering</w:t>
      </w:r>
    </w:p>
    <w:p w14:paraId="11E57332" w14:textId="7DBB2C0C" w:rsidR="00A139B1" w:rsidRDefault="00A139B1" w:rsidP="00A139B1">
      <w:r>
        <w:t>From the list of application scenarios, t</w:t>
      </w:r>
      <w:r w:rsidR="00BA1A7A">
        <w:t xml:space="preserve">he plant watering </w:t>
      </w:r>
      <w:r>
        <w:t>ability</w:t>
      </w:r>
      <w:r w:rsidR="00BA1A7A">
        <w:t xml:space="preserve"> was explored further in this UROP. The goal was to extend the capabilities of a turtlebot2i </w:t>
      </w:r>
      <w:r>
        <w:t>mobile robot</w:t>
      </w:r>
      <w:r w:rsidR="00BA1A7A">
        <w:t xml:space="preserve"> to water plants on its own. </w:t>
      </w:r>
      <w:r w:rsidR="004A7466">
        <w:t>All plants in this demonstration are stationed on the floor.</w:t>
      </w:r>
    </w:p>
    <w:p w14:paraId="729CCD8D" w14:textId="120982A3" w:rsidR="001E525F" w:rsidRPr="001E525F" w:rsidRDefault="001E525F" w:rsidP="00A139B1">
      <w:pPr>
        <w:pStyle w:val="Heading2"/>
      </w:pPr>
      <w:r w:rsidRPr="001E525F">
        <w:t>Teleoperation</w:t>
      </w:r>
    </w:p>
    <w:p w14:paraId="1E3A2481" w14:textId="4251FAAF" w:rsidR="00C43CD5" w:rsidRDefault="00A139B1" w:rsidP="00BA1A7A">
      <w:r>
        <w:t>A setup step is required before the autonomous plant watering feature can be used</w:t>
      </w:r>
      <w:r w:rsidR="00B8127E">
        <w:t>; t</w:t>
      </w:r>
      <w:r w:rsidR="007A235F">
        <w:t xml:space="preserve">he turtlebot must physically explore all areas of its environment </w:t>
      </w:r>
      <w:r w:rsidR="00B8127E">
        <w:t>to</w:t>
      </w:r>
      <w:r w:rsidR="00C43CD5">
        <w:t xml:space="preserve"> build an accurate map and find the houseplant later on. </w:t>
      </w:r>
      <w:r w:rsidR="00BA1A7A">
        <w:t xml:space="preserve">This </w:t>
      </w:r>
      <w:r w:rsidR="00C43CD5">
        <w:t>exploration is</w:t>
      </w:r>
      <w:r w:rsidR="00BA1A7A">
        <w:t xml:space="preserve"> achieved using teleoperation. </w:t>
      </w:r>
    </w:p>
    <w:p w14:paraId="6E8223AA" w14:textId="53B1D688" w:rsidR="00AA74E9" w:rsidRDefault="00C43CD5" w:rsidP="00BA1A7A">
      <w:r>
        <w:t>Teleoperation mode gives the user remote control of the turtlebot</w:t>
      </w:r>
      <w:r w:rsidRPr="00C43CD5">
        <w:t xml:space="preserve"> </w:t>
      </w:r>
      <w:r>
        <w:t>for the setup sequence, allowing them to drive the mobile robot</w:t>
      </w:r>
      <w:r w:rsidR="00BA1A7A">
        <w:t xml:space="preserve"> around the house</w:t>
      </w:r>
      <w:r w:rsidR="00207D39">
        <w:t xml:space="preserve"> using a keyboard</w:t>
      </w:r>
      <w:r>
        <w:t xml:space="preserve">. </w:t>
      </w:r>
      <w:r w:rsidR="00207D39">
        <w:t>The turtlebot can be monitored with rviz</w:t>
      </w:r>
      <w:r w:rsidR="007158F9">
        <w:t>, which displays the camera input and RTAB map.</w:t>
      </w:r>
      <w:r w:rsidR="00AA74E9">
        <w:t xml:space="preserve"> The user can also take snapshots from the POV of the turtlebot and stored them on the drive. </w:t>
      </w:r>
    </w:p>
    <w:p w14:paraId="4964BDC2" w14:textId="21FAAE4B" w:rsidR="00F70CDB" w:rsidRDefault="005E72C0" w:rsidP="00BA1A7A">
      <w:r>
        <w:rPr>
          <w:noProof/>
        </w:rPr>
        <w:lastRenderedPageBreak/>
        <mc:AlternateContent>
          <mc:Choice Requires="wpg">
            <w:drawing>
              <wp:anchor distT="0" distB="0" distL="114300" distR="114300" simplePos="0" relativeHeight="251689984" behindDoc="0" locked="0" layoutInCell="1" allowOverlap="1" wp14:anchorId="593E4201" wp14:editId="4D1B5E1A">
                <wp:simplePos x="0" y="0"/>
                <wp:positionH relativeFrom="column">
                  <wp:posOffset>1339850</wp:posOffset>
                </wp:positionH>
                <wp:positionV relativeFrom="paragraph">
                  <wp:posOffset>0</wp:posOffset>
                </wp:positionV>
                <wp:extent cx="3600450" cy="2235200"/>
                <wp:effectExtent l="0" t="19050" r="0" b="0"/>
                <wp:wrapTopAndBottom/>
                <wp:docPr id="18" name="Group 18"/>
                <wp:cNvGraphicFramePr/>
                <a:graphic xmlns:a="http://schemas.openxmlformats.org/drawingml/2006/main">
                  <a:graphicData uri="http://schemas.microsoft.com/office/word/2010/wordprocessingGroup">
                    <wpg:wgp>
                      <wpg:cNvGrpSpPr/>
                      <wpg:grpSpPr>
                        <a:xfrm>
                          <a:off x="0" y="0"/>
                          <a:ext cx="3600450" cy="2235200"/>
                          <a:chOff x="50800" y="-38100"/>
                          <a:chExt cx="3600450" cy="2235200"/>
                        </a:xfrm>
                      </wpg:grpSpPr>
                      <pic:pic xmlns:pic="http://schemas.openxmlformats.org/drawingml/2006/picture">
                        <pic:nvPicPr>
                          <pic:cNvPr id="4" name="Picture 4"/>
                          <pic:cNvPicPr>
                            <a:picLocks noChangeAspect="1"/>
                          </pic:cNvPicPr>
                        </pic:nvPicPr>
                        <pic:blipFill rotWithShape="1">
                          <a:blip r:embed="rId85">
                            <a:extLst>
                              <a:ext uri="{28A0092B-C50C-407E-A947-70E740481C1C}">
                                <a14:useLocalDpi xmlns:a14="http://schemas.microsoft.com/office/drawing/2010/main" val="0"/>
                              </a:ext>
                            </a:extLst>
                          </a:blip>
                          <a:srcRect l="4226" t="16423" r="63035" b="53615"/>
                          <a:stretch/>
                        </pic:blipFill>
                        <pic:spPr bwMode="auto">
                          <a:xfrm>
                            <a:off x="184150" y="-38100"/>
                            <a:ext cx="3232150" cy="1848583"/>
                          </a:xfrm>
                          <a:prstGeom prst="rect">
                            <a:avLst/>
                          </a:prstGeom>
                          <a:ln>
                            <a:solidFill>
                              <a:schemeClr val="tx1"/>
                            </a:solidFill>
                          </a:ln>
                          <a:extLst>
                            <a:ext uri="{53640926-AAD7-44D8-BBD7-CCE9431645EC}">
                              <a14:shadowObscured xmlns:a14="http://schemas.microsoft.com/office/drawing/2010/main"/>
                            </a:ext>
                          </a:extLst>
                        </pic:spPr>
                      </pic:pic>
                      <wps:wsp>
                        <wps:cNvPr id="12" name="Text Box 12"/>
                        <wps:cNvSpPr txBox="1"/>
                        <wps:spPr>
                          <a:xfrm>
                            <a:off x="50800" y="1879600"/>
                            <a:ext cx="3600450" cy="317500"/>
                          </a:xfrm>
                          <a:prstGeom prst="rect">
                            <a:avLst/>
                          </a:prstGeom>
                          <a:solidFill>
                            <a:prstClr val="white"/>
                          </a:solidFill>
                          <a:ln>
                            <a:noFill/>
                          </a:ln>
                        </wps:spPr>
                        <wps:txbx>
                          <w:txbxContent>
                            <w:p w14:paraId="7CA53490" w14:textId="09CE6A9C" w:rsidR="005E72C0" w:rsidRPr="006D4828" w:rsidRDefault="005E72C0" w:rsidP="005E72C0">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9</w:t>
                              </w:r>
                              <w:r w:rsidR="004B4BDA">
                                <w:rPr>
                                  <w:noProof/>
                                </w:rPr>
                                <w:fldChar w:fldCharType="end"/>
                              </w:r>
                              <w:r>
                                <w:t xml:space="preserve"> Keyboard controls for tele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93E4201" id="Group 18" o:spid="_x0000_s1084" style="position:absolute;margin-left:105.5pt;margin-top:0;width:283.5pt;height:176pt;z-index:251689984;mso-height-relative:margin" coordorigin="508,-381" coordsize="36004,223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">
                <v:shape id="Picture 4" o:spid="_x0000_s1085" type="#_x0000_t75" style="position:absolute;left:1841;top:-381;width:32322;height:18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" stroked="t" strokecolor="black [3213]">
                  <v:imagedata r:id="rId86" o:title="" croptop="10763f" cropbottom="35137f" cropleft="2770f" cropright="41311f"/>
                  <v:path arrowok="t"/>
                </v:shape>
                <v:shape id="Text Box 12" o:spid="_x0000_s1086" type="#_x0000_t202" style="position:absolute;left:508;top:18796;width:36004;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7CA53490" w14:textId="09CE6A9C" w:rsidR="005E72C0" w:rsidRPr="006D4828" w:rsidRDefault="005E72C0" w:rsidP="005E72C0">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19</w:t>
                        </w:r>
                        <w:r w:rsidR="004B4BDA">
                          <w:rPr>
                            <w:noProof/>
                          </w:rPr>
                          <w:fldChar w:fldCharType="end"/>
                        </w:r>
                        <w:r>
                          <w:t xml:space="preserve"> Keyboard controls for teleoperation</w:t>
                        </w:r>
                      </w:p>
                    </w:txbxContent>
                  </v:textbox>
                </v:shape>
                <w10:wrap type="topAndBottom"/>
              </v:group>
            </w:pict>
          </mc:Fallback>
        </mc:AlternateContent>
      </w:r>
      <w:r w:rsidR="00C43CD5">
        <w:t xml:space="preserve">If mapping was done diligently, all plant markers </w:t>
      </w:r>
      <w:r w:rsidR="00F70CDB">
        <w:t xml:space="preserve">are guaranteed to </w:t>
      </w:r>
      <w:r w:rsidR="00C43CD5">
        <w:t>have been registered and stored in its map.</w:t>
      </w:r>
      <w:r w:rsidR="00BA1A7A">
        <w:t xml:space="preserve"> </w:t>
      </w:r>
      <w:r w:rsidR="00F70CDB">
        <w:t xml:space="preserve">The map information is used during the navigation sequence to locate a given plant. </w:t>
      </w:r>
    </w:p>
    <w:p w14:paraId="36C372E8" w14:textId="28FD2DEB" w:rsidR="001E525F" w:rsidRDefault="001843E9" w:rsidP="001E525F">
      <w:pPr>
        <w:pStyle w:val="Heading2"/>
      </w:pPr>
      <w:r>
        <w:rPr>
          <w:noProof/>
        </w:rPr>
        <mc:AlternateContent>
          <mc:Choice Requires="wpg">
            <w:drawing>
              <wp:anchor distT="0" distB="0" distL="114300" distR="114300" simplePos="0" relativeHeight="251671552" behindDoc="0" locked="0" layoutInCell="1" allowOverlap="1" wp14:anchorId="5EEB50D8" wp14:editId="2DF5EAD5">
                <wp:simplePos x="0" y="0"/>
                <wp:positionH relativeFrom="margin">
                  <wp:align>center</wp:align>
                </wp:positionH>
                <wp:positionV relativeFrom="paragraph">
                  <wp:posOffset>227330</wp:posOffset>
                </wp:positionV>
                <wp:extent cx="4622800" cy="1682750"/>
                <wp:effectExtent l="0" t="0" r="6350" b="0"/>
                <wp:wrapTopAndBottom/>
                <wp:docPr id="46" name="Group 46"/>
                <wp:cNvGraphicFramePr/>
                <a:graphic xmlns:a="http://schemas.openxmlformats.org/drawingml/2006/main">
                  <a:graphicData uri="http://schemas.microsoft.com/office/word/2010/wordprocessingGroup">
                    <wpg:wgp>
                      <wpg:cNvGrpSpPr/>
                      <wpg:grpSpPr>
                        <a:xfrm>
                          <a:off x="0" y="0"/>
                          <a:ext cx="4622800" cy="1682750"/>
                          <a:chOff x="69976" y="0"/>
                          <a:chExt cx="5660263" cy="2060915"/>
                        </a:xfrm>
                      </wpg:grpSpPr>
                      <wpg:grpSp>
                        <wpg:cNvPr id="43" name="Group 43"/>
                        <wpg:cNvGrpSpPr/>
                        <wpg:grpSpPr>
                          <a:xfrm>
                            <a:off x="88900" y="0"/>
                            <a:ext cx="5641339" cy="1780540"/>
                            <a:chOff x="12701" y="125734"/>
                            <a:chExt cx="5641339" cy="1781173"/>
                          </a:xfrm>
                        </wpg:grpSpPr>
                        <pic:pic xmlns:pic="http://schemas.openxmlformats.org/drawingml/2006/picture">
                          <pic:nvPicPr>
                            <pic:cNvPr id="41" name="Picture 24" descr="Graphical user interface&#10;&#10;Description automatically generated with medium confidence">
                              <a:extLst>
                                <a:ext uri="{FF2B5EF4-FFF2-40B4-BE49-F238E27FC236}">
                                  <a16:creationId xmlns:a16="http://schemas.microsoft.com/office/drawing/2014/main" id="{6B564851-7AD4-4CB6-AB48-3519F58BE528}"/>
                                </a:ext>
                              </a:extLst>
                            </pic:cNvPr>
                            <pic:cNvPicPr>
                              <a:picLocks noChangeAspect="1"/>
                            </pic:cNvPicPr>
                          </pic:nvPicPr>
                          <pic:blipFill rotWithShape="1">
                            <a:blip r:embed="rId87"/>
                            <a:srcRect l="450" t="895" b="889"/>
                            <a:stretch/>
                          </pic:blipFill>
                          <pic:spPr>
                            <a:xfrm>
                              <a:off x="12701" y="132087"/>
                              <a:ext cx="2806700" cy="1752596"/>
                            </a:xfrm>
                            <a:prstGeom prst="rect">
                              <a:avLst/>
                            </a:prstGeom>
                          </pic:spPr>
                        </pic:pic>
                        <pic:pic xmlns:pic="http://schemas.openxmlformats.org/drawingml/2006/picture">
                          <pic:nvPicPr>
                            <pic:cNvPr id="42" name="Picture 27" descr="Logo&#10;&#10;Description automatically generated">
                              <a:extLst>
                                <a:ext uri="{FF2B5EF4-FFF2-40B4-BE49-F238E27FC236}">
                                  <a16:creationId xmlns:a16="http://schemas.microsoft.com/office/drawing/2014/main" id="{A1404514-817D-41DE-9EB4-839FC3F5F1C7}"/>
                                </a:ext>
                              </a:extLst>
                            </pic:cNvPr>
                            <pic:cNvPicPr>
                              <a:picLocks noChangeAspect="1"/>
                            </pic:cNvPicPr>
                          </pic:nvPicPr>
                          <pic:blipFill>
                            <a:blip r:embed="rId88"/>
                            <a:stretch>
                              <a:fillRect/>
                            </a:stretch>
                          </pic:blipFill>
                          <pic:spPr>
                            <a:xfrm>
                              <a:off x="2819410" y="125734"/>
                              <a:ext cx="2834630" cy="1781173"/>
                            </a:xfrm>
                            <a:prstGeom prst="rect">
                              <a:avLst/>
                            </a:prstGeom>
                          </pic:spPr>
                        </pic:pic>
                      </wpg:grpSp>
                      <wps:wsp>
                        <wps:cNvPr id="45" name="Text Box 45"/>
                        <wps:cNvSpPr txBox="1"/>
                        <wps:spPr>
                          <a:xfrm>
                            <a:off x="69976" y="1833555"/>
                            <a:ext cx="5641340" cy="227360"/>
                          </a:xfrm>
                          <a:prstGeom prst="rect">
                            <a:avLst/>
                          </a:prstGeom>
                          <a:solidFill>
                            <a:prstClr val="white"/>
                          </a:solidFill>
                          <a:ln>
                            <a:noFill/>
                          </a:ln>
                        </wps:spPr>
                        <wps:txbx>
                          <w:txbxContent>
                            <w:p w14:paraId="0395BA4C" w14:textId="38F8392F" w:rsidR="00817AB7" w:rsidRPr="00F524C4" w:rsidRDefault="00817AB7" w:rsidP="00817AB7">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20</w:t>
                              </w:r>
                              <w:r w:rsidR="004B4BDA">
                                <w:rPr>
                                  <w:noProof/>
                                </w:rPr>
                                <w:fldChar w:fldCharType="end"/>
                              </w:r>
                              <w:r>
                                <w:t xml:space="preserve"> </w:t>
                              </w:r>
                              <w:r w:rsidR="00F70CDB">
                                <w:t>The p</w:t>
                              </w:r>
                              <w:r>
                                <w:t>lant mark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EB50D8" id="Group 46" o:spid="_x0000_s1087" style="position:absolute;margin-left:0;margin-top:17.9pt;width:364pt;height:132.5pt;z-index:251671552;mso-position-horizontal:center;mso-position-horizontal-relative:margin;mso-width-relative:margin;mso-height-relative:margin" coordorigin="699" coordsize="56602,206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">
                <v:group id="Group 43" o:spid="_x0000_s1088" style="position:absolute;left:889;width:56413;height:17805" coordorigin="127,1257" coordsize="56413,17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24" o:spid="_x0000_s1089" type="#_x0000_t75" alt="Graphical user interface&#10;&#10;Description automatically generated with medium confidence" style="position:absolute;left:127;top:1320;width:28067;height:17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">
                    <v:imagedata r:id="rId89" o:title="Graphical user interface&#10;&#10;Description automatically generated with medium confidence" croptop="587f" cropbottom="583f" cropleft="295f"/>
                  </v:shape>
                  <v:shape id="Picture 27" o:spid="_x0000_s1090" type="#_x0000_t75" alt="Logo&#10;&#10;Description automatically generated" style="position:absolute;left:28194;top:1257;width:28346;height:17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">
                    <v:imagedata r:id="rId90" o:title="Logo&#10;&#10;Description automatically generated"/>
                  </v:shape>
                </v:group>
                <v:shape id="Text Box 45" o:spid="_x0000_s1091" type="#_x0000_t202" style="position:absolute;left:699;top:18335;width:56414;height:2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jbxQAAANsAAAAPAAAAZHJzL2Rvd25yZXYueG1sRI9Pa8JA&#10;FMTvBb/D8oReim4aW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a5ljbxQAAANsAAAAP&#10;AAAAAAAAAAAAAAAAAAcCAABkcnMvZG93bnJldi54bWxQSwUGAAAAAAMAAwC3AAAA+QIAAAAA&#10;" stroked="f">
                  <v:textbox inset="0,0,0,0">
                    <w:txbxContent>
                      <w:p w14:paraId="0395BA4C" w14:textId="38F8392F" w:rsidR="00817AB7" w:rsidRPr="00F524C4" w:rsidRDefault="00817AB7" w:rsidP="00817AB7">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20</w:t>
                        </w:r>
                        <w:r w:rsidR="004B4BDA">
                          <w:rPr>
                            <w:noProof/>
                          </w:rPr>
                          <w:fldChar w:fldCharType="end"/>
                        </w:r>
                        <w:r>
                          <w:t xml:space="preserve"> </w:t>
                        </w:r>
                        <w:r w:rsidR="00F70CDB">
                          <w:t>The p</w:t>
                        </w:r>
                        <w:r>
                          <w:t>lant markers</w:t>
                        </w:r>
                      </w:p>
                    </w:txbxContent>
                  </v:textbox>
                </v:shape>
                <w10:wrap type="topAndBottom" anchorx="margin"/>
              </v:group>
            </w:pict>
          </mc:Fallback>
        </mc:AlternateContent>
      </w:r>
      <w:r w:rsidR="001E525F">
        <w:t>Plant markers</w:t>
      </w:r>
    </w:p>
    <w:p w14:paraId="42B5C702" w14:textId="3A856C29" w:rsidR="00C115A2" w:rsidRDefault="008E47BF" w:rsidP="00BA1A7A">
      <w:pPr>
        <w:rPr>
          <w:noProof/>
        </w:rPr>
      </w:pPr>
      <w:r>
        <w:rPr>
          <w:noProof/>
        </w:rPr>
        <mc:AlternateContent>
          <mc:Choice Requires="wpg">
            <w:drawing>
              <wp:anchor distT="107950" distB="0" distL="215900" distR="114300" simplePos="0" relativeHeight="251691008" behindDoc="0" locked="0" layoutInCell="1" allowOverlap="1" wp14:anchorId="3E13AF1F" wp14:editId="4E3EA99F">
                <wp:simplePos x="0" y="0"/>
                <wp:positionH relativeFrom="margin">
                  <wp:align>right</wp:align>
                </wp:positionH>
                <wp:positionV relativeFrom="paragraph">
                  <wp:posOffset>3181350</wp:posOffset>
                </wp:positionV>
                <wp:extent cx="3102610" cy="2177415"/>
                <wp:effectExtent l="19050" t="19050" r="21590" b="0"/>
                <wp:wrapSquare wrapText="bothSides"/>
                <wp:docPr id="51" name="Group 51"/>
                <wp:cNvGraphicFramePr/>
                <a:graphic xmlns:a="http://schemas.openxmlformats.org/drawingml/2006/main">
                  <a:graphicData uri="http://schemas.microsoft.com/office/word/2010/wordprocessingGroup">
                    <wpg:wgp>
                      <wpg:cNvGrpSpPr/>
                      <wpg:grpSpPr>
                        <a:xfrm>
                          <a:off x="0" y="0"/>
                          <a:ext cx="3102610" cy="2177415"/>
                          <a:chOff x="-373691" y="-69871"/>
                          <a:chExt cx="3104188" cy="2178082"/>
                        </a:xfrm>
                      </wpg:grpSpPr>
                      <pic:pic xmlns:pic="http://schemas.openxmlformats.org/drawingml/2006/picture">
                        <pic:nvPicPr>
                          <pic:cNvPr id="40" name="Content Placeholder 4" descr="A picture containing text, indoor, display, computer&#10;&#10;Description automatically generated">
                            <a:extLst>
                              <a:ext uri="{FF2B5EF4-FFF2-40B4-BE49-F238E27FC236}">
                                <a16:creationId xmlns:a16="http://schemas.microsoft.com/office/drawing/2014/main" id="{E2667AC4-0428-49DD-BFA6-7BBFC71E893E}"/>
                              </a:ext>
                            </a:extLst>
                          </pic:cNvPr>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373691" y="-69871"/>
                            <a:ext cx="3104188" cy="1939578"/>
                          </a:xfrm>
                          <a:prstGeom prst="rect">
                            <a:avLst/>
                          </a:prstGeom>
                          <a:ln>
                            <a:solidFill>
                              <a:schemeClr val="tx1"/>
                            </a:solidFill>
                          </a:ln>
                        </pic:spPr>
                      </pic:pic>
                      <wps:wsp>
                        <wps:cNvPr id="50" name="Text Box 50"/>
                        <wps:cNvSpPr txBox="1"/>
                        <wps:spPr>
                          <a:xfrm>
                            <a:off x="-127066" y="1943112"/>
                            <a:ext cx="2736850" cy="165099"/>
                          </a:xfrm>
                          <a:prstGeom prst="rect">
                            <a:avLst/>
                          </a:prstGeom>
                          <a:solidFill>
                            <a:prstClr val="white"/>
                          </a:solidFill>
                          <a:ln>
                            <a:noFill/>
                          </a:ln>
                        </wps:spPr>
                        <wps:txbx>
                          <w:txbxContent>
                            <w:p w14:paraId="3823C740" w14:textId="3D077002" w:rsidR="001843E9" w:rsidRPr="00BC74C7" w:rsidRDefault="001843E9" w:rsidP="001843E9">
                              <w:pPr>
                                <w:pStyle w:val="Caption"/>
                                <w:jc w:val="center"/>
                                <w:rPr>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21</w:t>
                              </w:r>
                              <w:r w:rsidR="004B4BDA">
                                <w:rPr>
                                  <w:noProof/>
                                </w:rPr>
                                <w:fldChar w:fldCharType="end"/>
                              </w:r>
                              <w:r>
                                <w:t xml:space="preserve"> Registering markers using a setup wiz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13AF1F" id="Group 51" o:spid="_x0000_s1092" style="position:absolute;margin-left:193.1pt;margin-top:250.5pt;width:244.3pt;height:171.45pt;z-index:251691008;mso-wrap-distance-left:17pt;mso-wrap-distance-top:8.5pt;mso-position-horizontal:right;mso-position-horizontal-relative:margin;mso-width-relative:margin;mso-height-relative:margin" coordorigin="-3736,-698" coordsize="31041,217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">
                <v:shape id="Content Placeholder 4" o:spid="_x0000_s1093" type="#_x0000_t75" alt="A picture containing text, indoor, display, computer&#10;&#10;Description automatically generated" style="position:absolute;left:-3736;top:-698;width:31040;height:19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" stroked="t" strokecolor="black [3213]">
                  <v:imagedata r:id="rId92" o:title="A picture containing text, indoor, display, computer&#10;&#10;Description automatically generated"/>
                  <v:path arrowok="t"/>
                </v:shape>
                <v:shape id="Text Box 50" o:spid="_x0000_s1094" type="#_x0000_t202" style="position:absolute;left:-1270;top:19431;width:27367;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14:paraId="3823C740" w14:textId="3D077002" w:rsidR="001843E9" w:rsidRPr="00BC74C7" w:rsidRDefault="001843E9" w:rsidP="001843E9">
                        <w:pPr>
                          <w:pStyle w:val="Caption"/>
                          <w:jc w:val="center"/>
                          <w:rPr>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21</w:t>
                        </w:r>
                        <w:r w:rsidR="004B4BDA">
                          <w:rPr>
                            <w:noProof/>
                          </w:rPr>
                          <w:fldChar w:fldCharType="end"/>
                        </w:r>
                        <w:r>
                          <w:t xml:space="preserve"> Registering markers using a setup wizard</w:t>
                        </w:r>
                      </w:p>
                    </w:txbxContent>
                  </v:textbox>
                </v:shape>
                <w10:wrap type="square" anchorx="margin"/>
              </v:group>
            </w:pict>
          </mc:Fallback>
        </mc:AlternateContent>
      </w:r>
      <w:r w:rsidR="00F70CDB">
        <w:t xml:space="preserve">The turtlebot is trained to remember up to four plant markers. </w:t>
      </w:r>
      <w:r w:rsidR="00293453">
        <w:t xml:space="preserve">April tags were initially suggested as placeholders for plants but later changed to depictions of plants to preserve similarity to the actual object. </w:t>
      </w:r>
      <w:r w:rsidR="00C115A2">
        <w:rPr>
          <w:noProof/>
        </w:rPr>
        <w:t xml:space="preserve">The markers were placed </w:t>
      </w:r>
      <w:r w:rsidR="00EF1199">
        <w:rPr>
          <w:noProof/>
        </w:rPr>
        <w:t xml:space="preserve">around the room </w:t>
      </w:r>
      <w:r w:rsidR="00C115A2">
        <w:rPr>
          <w:noProof/>
        </w:rPr>
        <w:t>adjacent to potted plants, at roughly the same level as the turtlebot</w:t>
      </w:r>
      <w:r w:rsidR="00136410">
        <w:rPr>
          <w:noProof/>
        </w:rPr>
        <w:t>’</w:t>
      </w:r>
      <w:r w:rsidR="00C115A2">
        <w:rPr>
          <w:noProof/>
        </w:rPr>
        <w:t xml:space="preserve">s camera. </w:t>
      </w:r>
      <w:r w:rsidR="00870BC0">
        <w:rPr>
          <w:noProof/>
        </w:rPr>
        <w:t>Characteristics like points, lines, edges, colours, and their relative positions help with their identification.</w:t>
      </w:r>
    </w:p>
    <w:p w14:paraId="55B43D92" w14:textId="514606C8" w:rsidR="00C115A2" w:rsidRDefault="00870BC0" w:rsidP="00BA1A7A">
      <w:r>
        <w:t>Recognition is handled by a</w:t>
      </w:r>
      <w:r w:rsidR="00BA1A7A">
        <w:t xml:space="preserve"> </w:t>
      </w:r>
      <w:r w:rsidR="00AA74E9">
        <w:t xml:space="preserve">ROS </w:t>
      </w:r>
      <w:r w:rsidR="00BA1A7A">
        <w:t>package called</w:t>
      </w:r>
      <w:r w:rsidR="00136A69">
        <w:t xml:space="preserve"> find_object_2d</w:t>
      </w:r>
      <w:r>
        <w:t>.</w:t>
      </w:r>
      <w:r w:rsidR="00136A69">
        <w:t xml:space="preserve"> </w:t>
      </w:r>
      <w:r>
        <w:t xml:space="preserve">Desired images are registered and saved using a setup wizard. When the turtlebot is running around, its cameras </w:t>
      </w:r>
      <w:r w:rsidR="00136410">
        <w:t>constantly process every frame, extracting image features and comparing</w:t>
      </w:r>
      <w:r>
        <w:t xml:space="preserve"> </w:t>
      </w:r>
      <w:r w:rsidR="00F76DB5">
        <w:t xml:space="preserve">them </w:t>
      </w:r>
      <w:r>
        <w:t xml:space="preserve">to the set stored in its </w:t>
      </w:r>
      <w:r>
        <w:lastRenderedPageBreak/>
        <w:t xml:space="preserve">memory. </w:t>
      </w:r>
      <w:r w:rsidR="001843E9">
        <w:t xml:space="preserve">If enough features match, the marker is identified. </w:t>
      </w:r>
      <w:r w:rsidR="00A77EE1">
        <w:rPr>
          <w:noProof/>
        </w:rPr>
        <w:t xml:space="preserve">The package publishes </w:t>
      </w:r>
      <w:r w:rsidR="00A77EE1" w:rsidRPr="00870BC0">
        <w:rPr>
          <w:noProof/>
        </w:rPr>
        <w:t xml:space="preserve">a homography matrix </w:t>
      </w:r>
      <w:r w:rsidRPr="00870BC0">
        <w:rPr>
          <w:noProof/>
        </w:rPr>
        <w:t xml:space="preserve">for each </w:t>
      </w:r>
      <w:r w:rsidR="00A77EE1">
        <w:rPr>
          <w:noProof/>
        </w:rPr>
        <w:t xml:space="preserve">recognised marker, giving </w:t>
      </w:r>
      <w:r w:rsidR="00DD2C78">
        <w:rPr>
          <w:noProof/>
        </w:rPr>
        <w:t>its</w:t>
      </w:r>
      <w:r w:rsidR="00A77EE1">
        <w:rPr>
          <w:noProof/>
        </w:rPr>
        <w:t xml:space="preserve"> pos</w:t>
      </w:r>
      <w:r w:rsidR="00CF15AA">
        <w:rPr>
          <w:noProof/>
        </w:rPr>
        <w:t>ition</w:t>
      </w:r>
      <w:r w:rsidR="00A77EE1">
        <w:rPr>
          <w:noProof/>
        </w:rPr>
        <w:t xml:space="preserve"> </w:t>
      </w:r>
      <w:r w:rsidR="00136410">
        <w:rPr>
          <w:noProof/>
        </w:rPr>
        <w:t>o</w:t>
      </w:r>
      <w:r w:rsidR="00A77EE1">
        <w:rPr>
          <w:noProof/>
        </w:rPr>
        <w:t xml:space="preserve">n the map. </w:t>
      </w:r>
    </w:p>
    <w:p w14:paraId="5E5C0DCC" w14:textId="48A9F0BD" w:rsidR="00CF15AA" w:rsidRDefault="001E525F" w:rsidP="005C276F">
      <w:pPr>
        <w:pStyle w:val="Heading2"/>
      </w:pPr>
      <w:r>
        <w:t>Navigation</w:t>
      </w:r>
    </w:p>
    <w:p w14:paraId="5F726EC8" w14:textId="666F1AAF" w:rsidR="00F5578A" w:rsidRDefault="00CF15AA" w:rsidP="00E32CC6">
      <w:r w:rsidRPr="00CF15AA">
        <w:t xml:space="preserve">The ROS Navigation Stack is a collection of software packages that </w:t>
      </w:r>
      <w:r w:rsidR="005C276F" w:rsidRPr="00CF15AA">
        <w:t>drive</w:t>
      </w:r>
      <w:r w:rsidR="00F5578A">
        <w:t>s</w:t>
      </w:r>
      <w:r w:rsidR="005C276F" w:rsidRPr="00CF15AA">
        <w:t xml:space="preserve"> a mobile base from </w:t>
      </w:r>
      <w:r w:rsidR="005C276F">
        <w:t>its starting position to a goal location</w:t>
      </w:r>
      <w:r w:rsidR="005C276F" w:rsidRPr="00CF15AA">
        <w:t xml:space="preserve"> while avoiding obstacles</w:t>
      </w:r>
      <w:r w:rsidR="00F5578A">
        <w:t xml:space="preserve">. It uses </w:t>
      </w:r>
      <w:r w:rsidR="00F5578A" w:rsidRPr="00CF15AA">
        <w:t>information from odometry, sensor</w:t>
      </w:r>
      <w:r w:rsidR="00F5578A">
        <w:t>s</w:t>
      </w:r>
      <w:r w:rsidR="00136410">
        <w:t>,</w:t>
      </w:r>
      <w:r w:rsidR="00F5578A" w:rsidRPr="005C276F">
        <w:t xml:space="preserve"> </w:t>
      </w:r>
      <w:r w:rsidR="00F5578A">
        <w:t>and the environment map to guide its decisions.</w:t>
      </w:r>
    </w:p>
    <w:p w14:paraId="5788CC86" w14:textId="790C5684" w:rsidR="00F5578A" w:rsidRDefault="00F5578A" w:rsidP="00E32CC6">
      <w:r>
        <w:rPr>
          <w:noProof/>
        </w:rPr>
        <mc:AlternateContent>
          <mc:Choice Requires="wpg">
            <w:drawing>
              <wp:anchor distT="0" distB="0" distL="114300" distR="114300" simplePos="0" relativeHeight="251681792" behindDoc="0" locked="0" layoutInCell="1" allowOverlap="1" wp14:anchorId="67516172" wp14:editId="54FE1419">
                <wp:simplePos x="0" y="0"/>
                <wp:positionH relativeFrom="margin">
                  <wp:posOffset>889000</wp:posOffset>
                </wp:positionH>
                <wp:positionV relativeFrom="paragraph">
                  <wp:posOffset>1172210</wp:posOffset>
                </wp:positionV>
                <wp:extent cx="3976370" cy="2895600"/>
                <wp:effectExtent l="19050" t="19050" r="5080" b="0"/>
                <wp:wrapTopAndBottom/>
                <wp:docPr id="53" name="Group 53"/>
                <wp:cNvGraphicFramePr/>
                <a:graphic xmlns:a="http://schemas.openxmlformats.org/drawingml/2006/main">
                  <a:graphicData uri="http://schemas.microsoft.com/office/word/2010/wordprocessingGroup">
                    <wpg:wgp>
                      <wpg:cNvGrpSpPr/>
                      <wpg:grpSpPr>
                        <a:xfrm>
                          <a:off x="0" y="0"/>
                          <a:ext cx="3976370" cy="2895600"/>
                          <a:chOff x="0" y="0"/>
                          <a:chExt cx="3976370" cy="2895601"/>
                        </a:xfrm>
                      </wpg:grpSpPr>
                      <pic:pic xmlns:pic="http://schemas.openxmlformats.org/drawingml/2006/picture">
                        <pic:nvPicPr>
                          <pic:cNvPr id="14" name="Picture 14" descr="A picture containing text, different, screenshot&#10;&#10;Description automatically generated"/>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970020" cy="2576830"/>
                          </a:xfrm>
                          <a:prstGeom prst="rect">
                            <a:avLst/>
                          </a:prstGeom>
                          <a:ln>
                            <a:solidFill>
                              <a:schemeClr val="tx1"/>
                            </a:solidFill>
                          </a:ln>
                        </pic:spPr>
                      </pic:pic>
                      <wps:wsp>
                        <wps:cNvPr id="49" name="Text Box 49"/>
                        <wps:cNvSpPr txBox="1"/>
                        <wps:spPr>
                          <a:xfrm>
                            <a:off x="6350" y="2647951"/>
                            <a:ext cx="3970020" cy="247650"/>
                          </a:xfrm>
                          <a:prstGeom prst="rect">
                            <a:avLst/>
                          </a:prstGeom>
                          <a:solidFill>
                            <a:prstClr val="white"/>
                          </a:solidFill>
                          <a:ln>
                            <a:noFill/>
                          </a:ln>
                        </wps:spPr>
                        <wps:txbx>
                          <w:txbxContent>
                            <w:p w14:paraId="7FF59E8B" w14:textId="55457886" w:rsidR="00BD6B1D" w:rsidRPr="00AD5779" w:rsidRDefault="00BD6B1D" w:rsidP="00E32CC6">
                              <w:pPr>
                                <w:pStyle w:val="Caption"/>
                                <w:jc w:val="center"/>
                                <w:rPr>
                                  <w:b/>
                                  <w:bCs/>
                                  <w:color w:val="auto"/>
                                  <w:sz w:val="24"/>
                                  <w:szCs w:val="28"/>
                                </w:rPr>
                              </w:pPr>
                              <w:r>
                                <w:t xml:space="preserve">Figure </w:t>
                              </w:r>
                              <w:r w:rsidR="004B4BDA">
                                <w:fldChar w:fldCharType="begin"/>
                              </w:r>
                              <w:r w:rsidR="004B4BDA">
                                <w:instrText xml:space="preserve"> SEQ Figure \* ARABIC </w:instrText>
                              </w:r>
                              <w:r w:rsidR="004B4BDA">
                                <w:fldChar w:fldCharType="separate"/>
                              </w:r>
                              <w:r w:rsidR="00310FD7">
                                <w:rPr>
                                  <w:noProof/>
                                </w:rPr>
                                <w:t>22</w:t>
                              </w:r>
                              <w:r w:rsidR="004B4BDA">
                                <w:rPr>
                                  <w:noProof/>
                                </w:rPr>
                                <w:fldChar w:fldCharType="end"/>
                              </w:r>
                              <w:r>
                                <w:t xml:space="preserve"> </w:t>
                              </w:r>
                              <w:r w:rsidRPr="0051762B">
                                <w:t>Screenshot of a rviz window on the remote P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516172" id="Group 53" o:spid="_x0000_s1095" style="position:absolute;margin-left:70pt;margin-top:92.3pt;width:313.1pt;height:228pt;z-index:251681792;mso-position-horizontal-relative:margin;mso-width-relative:margin;mso-height-relative:margin" coordsize="39763,28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">
                <v:shape id="Picture 14" o:spid="_x0000_s1096" type="#_x0000_t75" alt="A picture containing text, different, screenshot&#10;&#10;Description automatically generated" style="position:absolute;width:39700;height:25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" stroked="t" strokecolor="black [3213]">
                  <v:imagedata r:id="rId94" o:title="A picture containing text, different, screenshot&#10;&#10;Description automatically generated"/>
                  <v:path arrowok="t"/>
                </v:shape>
                <v:shape id="Text Box 49" o:spid="_x0000_s1097" type="#_x0000_t202" style="position:absolute;left:63;top:26479;width:39700;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7FF59E8B" w14:textId="55457886" w:rsidR="00BD6B1D" w:rsidRPr="00AD5779" w:rsidRDefault="00BD6B1D" w:rsidP="00E32CC6">
                        <w:pPr>
                          <w:pStyle w:val="Caption"/>
                          <w:jc w:val="center"/>
                          <w:rPr>
                            <w:b/>
                            <w:bCs/>
                            <w:color w:val="auto"/>
                            <w:sz w:val="24"/>
                            <w:szCs w:val="28"/>
                          </w:rPr>
                        </w:pPr>
                        <w:r>
                          <w:t xml:space="preserve">Figure </w:t>
                        </w:r>
                        <w:r w:rsidR="004B4BDA">
                          <w:fldChar w:fldCharType="begin"/>
                        </w:r>
                        <w:r w:rsidR="004B4BDA">
                          <w:instrText xml:space="preserve"> SEQ Figure \* ARABIC </w:instrText>
                        </w:r>
                        <w:r w:rsidR="004B4BDA">
                          <w:fldChar w:fldCharType="separate"/>
                        </w:r>
                        <w:r w:rsidR="00310FD7">
                          <w:rPr>
                            <w:noProof/>
                          </w:rPr>
                          <w:t>22</w:t>
                        </w:r>
                        <w:r w:rsidR="004B4BDA">
                          <w:rPr>
                            <w:noProof/>
                          </w:rPr>
                          <w:fldChar w:fldCharType="end"/>
                        </w:r>
                        <w:r>
                          <w:t xml:space="preserve"> </w:t>
                        </w:r>
                        <w:r w:rsidRPr="0051762B">
                          <w:t>Screenshot of a rviz window on the remote PC</w:t>
                        </w:r>
                      </w:p>
                    </w:txbxContent>
                  </v:textbox>
                </v:shape>
                <w10:wrap type="topAndBottom" anchorx="margin"/>
              </v:group>
            </w:pict>
          </mc:Fallback>
        </mc:AlternateContent>
      </w:r>
      <w:r>
        <w:t>The turtlebot uses</w:t>
      </w:r>
      <w:r w:rsidRPr="007158F9">
        <w:t xml:space="preserve"> an RGB-D</w:t>
      </w:r>
      <w:r>
        <w:t xml:space="preserve"> b</w:t>
      </w:r>
      <w:r w:rsidRPr="007158F9">
        <w:t>ased SLAM</w:t>
      </w:r>
      <w:r>
        <w:rPr>
          <w:rStyle w:val="FootnoteReference"/>
        </w:rPr>
        <w:footnoteReference w:id="4"/>
      </w:r>
      <w:r w:rsidRPr="007158F9">
        <w:t xml:space="preserve"> approach</w:t>
      </w:r>
      <w:r w:rsidRPr="00E32CC6">
        <w:t xml:space="preserve"> </w:t>
      </w:r>
      <w:r>
        <w:t xml:space="preserve">to build its </w:t>
      </w:r>
      <w:r w:rsidRPr="007158F9">
        <w:t>RTAB</w:t>
      </w:r>
      <w:r>
        <w:t xml:space="preserve"> m</w:t>
      </w:r>
      <w:r w:rsidRPr="007158F9">
        <w:t>ap</w:t>
      </w:r>
      <w:r>
        <w:t>. When launched, the navigation stack generates a dense 3D point cloud of the environment and creates a 2D occupancy grid.</w:t>
      </w:r>
      <w:r w:rsidRPr="00F5578A">
        <w:t xml:space="preserve"> </w:t>
      </w:r>
      <w:r>
        <w:t>Coordinate frames are</w:t>
      </w:r>
      <w:r w:rsidR="00136410">
        <w:t xml:space="preserve"> also</w:t>
      </w:r>
      <w:r>
        <w:t xml:space="preserve"> transformed to put them into perspective relative to the global frame </w:t>
      </w:r>
      <w:r w:rsidR="00136410">
        <w:t>to</w:t>
      </w:r>
      <w:r>
        <w:t xml:space="preserve"> be tracked over time.</w:t>
      </w:r>
    </w:p>
    <w:p w14:paraId="1A10987E" w14:textId="24FB5125" w:rsidR="00F5578A" w:rsidRDefault="00F5578A" w:rsidP="00E32CC6">
      <w:r>
        <w:t>Both global and local costmaps</w:t>
      </w:r>
      <w:r>
        <w:rPr>
          <w:rStyle w:val="FootnoteReference"/>
        </w:rPr>
        <w:footnoteReference w:id="5"/>
      </w:r>
      <w:r>
        <w:t xml:space="preserve"> are used. The global planner generates the shortest path from start to goal, while the local planner </w:t>
      </w:r>
      <w:r w:rsidR="00136410">
        <w:t>avoids</w:t>
      </w:r>
      <w:r>
        <w:t xml:space="preserve"> obstacles in its immediate environment. When the turtlebot receives a plant destination goal, it will calculate a trajectory based on the desired goal and planner information.</w:t>
      </w:r>
      <w:r w:rsidR="005C276F">
        <w:t xml:space="preserve"> </w:t>
      </w:r>
      <w:r>
        <w:t>V</w:t>
      </w:r>
      <w:r w:rsidR="00CF15AA" w:rsidRPr="00CF15AA">
        <w:t xml:space="preserve">elocity commands are </w:t>
      </w:r>
      <w:r>
        <w:t xml:space="preserve">then </w:t>
      </w:r>
      <w:r w:rsidR="00CF15AA" w:rsidRPr="00CF15AA">
        <w:t xml:space="preserve">sent to </w:t>
      </w:r>
      <w:r>
        <w:t>the</w:t>
      </w:r>
      <w:r w:rsidR="00CF15AA" w:rsidRPr="00CF15AA">
        <w:t xml:space="preserve"> mobile base</w:t>
      </w:r>
      <w:r>
        <w:t xml:space="preserve"> as instructions for how the robot should move to reach the goal</w:t>
      </w:r>
      <w:r w:rsidR="00CF15AA" w:rsidRPr="00CF15AA">
        <w:t>.</w:t>
      </w:r>
      <w:r w:rsidR="00E32CC6">
        <w:t xml:space="preserve"> </w:t>
      </w:r>
    </w:p>
    <w:p w14:paraId="35F6CD6D" w14:textId="6D630F15" w:rsidR="00DF5A1D" w:rsidRDefault="00DF5A1D" w:rsidP="00DF5A1D">
      <w:pPr>
        <w:pStyle w:val="Heading2"/>
      </w:pPr>
      <w:r>
        <w:lastRenderedPageBreak/>
        <w:t>Watering</w:t>
      </w:r>
    </w:p>
    <w:p w14:paraId="7A7271AE" w14:textId="0C4685CE" w:rsidR="007D0D9B" w:rsidRDefault="000C5302" w:rsidP="00BA1A7A">
      <w:r>
        <w:rPr>
          <w:noProof/>
        </w:rPr>
        <mc:AlternateContent>
          <mc:Choice Requires="wpg">
            <w:drawing>
              <wp:anchor distT="0" distB="0" distL="114300" distR="114300" simplePos="0" relativeHeight="251712512" behindDoc="0" locked="0" layoutInCell="1" allowOverlap="1" wp14:anchorId="57A4AE53" wp14:editId="3255ED08">
                <wp:simplePos x="0" y="0"/>
                <wp:positionH relativeFrom="column">
                  <wp:posOffset>2879090</wp:posOffset>
                </wp:positionH>
                <wp:positionV relativeFrom="paragraph">
                  <wp:posOffset>34290</wp:posOffset>
                </wp:positionV>
                <wp:extent cx="2676525" cy="4636770"/>
                <wp:effectExtent l="19050" t="19050" r="28575" b="0"/>
                <wp:wrapSquare wrapText="bothSides"/>
                <wp:docPr id="61" name="Group 61"/>
                <wp:cNvGraphicFramePr/>
                <a:graphic xmlns:a="http://schemas.openxmlformats.org/drawingml/2006/main">
                  <a:graphicData uri="http://schemas.microsoft.com/office/word/2010/wordprocessingGroup">
                    <wpg:wgp>
                      <wpg:cNvGrpSpPr/>
                      <wpg:grpSpPr>
                        <a:xfrm>
                          <a:off x="0" y="0"/>
                          <a:ext cx="2676525" cy="4636770"/>
                          <a:chOff x="0" y="0"/>
                          <a:chExt cx="2677217" cy="4638410"/>
                        </a:xfrm>
                      </wpg:grpSpPr>
                      <pic:pic xmlns:pic="http://schemas.openxmlformats.org/drawingml/2006/picture">
                        <pic:nvPicPr>
                          <pic:cNvPr id="48" name="Picture 8" descr="A picture containing text, indoor, wall, floor&#10;&#10;Description automatically generated">
                            <a:extLst>
                              <a:ext uri="{FF2B5EF4-FFF2-40B4-BE49-F238E27FC236}">
                                <a16:creationId xmlns:a16="http://schemas.microsoft.com/office/drawing/2014/main" id="{79124A76-76EB-4EB4-BE71-1D1F40C0343A}"/>
                              </a:ext>
                            </a:extLst>
                          </pic:cNvPr>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673350" cy="2005330"/>
                          </a:xfrm>
                          <a:prstGeom prst="rect">
                            <a:avLst/>
                          </a:prstGeom>
                          <a:ln w="9525">
                            <a:solidFill>
                              <a:schemeClr val="tx1"/>
                            </a:solidFill>
                          </a:ln>
                        </pic:spPr>
                      </pic:pic>
                      <pic:pic xmlns:pic="http://schemas.openxmlformats.org/drawingml/2006/picture">
                        <pic:nvPicPr>
                          <pic:cNvPr id="47" name="Picture 5" descr="A picture containing text, monitor, computer, screenshot&#10;&#10;Description automatically generated">
                            <a:extLst>
                              <a:ext uri="{FF2B5EF4-FFF2-40B4-BE49-F238E27FC236}">
                                <a16:creationId xmlns:a16="http://schemas.microsoft.com/office/drawing/2014/main" id="{3C191B5D-2719-48C1-9968-93C1280214C3}"/>
                              </a:ext>
                            </a:extLst>
                          </pic:cNvPr>
                          <pic:cNvPicPr>
                            <a:picLocks noChangeAspect="1"/>
                          </pic:cNvPicPr>
                        </pic:nvPicPr>
                        <pic:blipFill rotWithShape="1">
                          <a:blip r:embed="rId96" cstate="print">
                            <a:extLst>
                              <a:ext uri="{28A0092B-C50C-407E-A947-70E740481C1C}">
                                <a14:useLocalDpi xmlns:a14="http://schemas.microsoft.com/office/drawing/2010/main" val="0"/>
                              </a:ext>
                            </a:extLst>
                          </a:blip>
                          <a:srcRect l="39099" t="2559" r="23369" b="50470"/>
                          <a:stretch/>
                        </pic:blipFill>
                        <pic:spPr>
                          <a:xfrm>
                            <a:off x="489" y="2019764"/>
                            <a:ext cx="2676728" cy="2093897"/>
                          </a:xfrm>
                          <a:prstGeom prst="rect">
                            <a:avLst/>
                          </a:prstGeom>
                          <a:ln w="9525">
                            <a:solidFill>
                              <a:schemeClr val="tx1"/>
                            </a:solidFill>
                          </a:ln>
                        </pic:spPr>
                      </pic:pic>
                      <wps:wsp>
                        <wps:cNvPr id="60" name="Text Box 60"/>
                        <wps:cNvSpPr txBox="1"/>
                        <wps:spPr>
                          <a:xfrm>
                            <a:off x="560288" y="4187560"/>
                            <a:ext cx="1748289" cy="450850"/>
                          </a:xfrm>
                          <a:prstGeom prst="rect">
                            <a:avLst/>
                          </a:prstGeom>
                          <a:solidFill>
                            <a:prstClr val="white"/>
                          </a:solidFill>
                          <a:ln>
                            <a:noFill/>
                          </a:ln>
                        </wps:spPr>
                        <wps:txbx>
                          <w:txbxContent>
                            <w:p w14:paraId="48834139" w14:textId="6B7EC29C" w:rsidR="000C5302" w:rsidRPr="006C7307" w:rsidRDefault="000C5302" w:rsidP="000C5302">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23</w:t>
                              </w:r>
                              <w:r w:rsidR="004B4BDA">
                                <w:rPr>
                                  <w:noProof/>
                                </w:rPr>
                                <w:fldChar w:fldCharType="end"/>
                              </w:r>
                              <w:r>
                                <w:t xml:space="preserve"> </w:t>
                              </w:r>
                              <w:r w:rsidR="00C95738">
                                <w:t>Picture of scene (top) vs w</w:t>
                              </w:r>
                              <w:r>
                                <w:t>hat the turtlebot sees</w:t>
                              </w:r>
                              <w:r w:rsidR="00C95738">
                                <w:t xml:space="preserve"> (bott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A4AE53" id="Group 61" o:spid="_x0000_s1098" style="position:absolute;margin-left:226.7pt;margin-top:2.7pt;width:210.75pt;height:365.1pt;z-index:251712512;mso-width-relative:margin;mso-height-relative:margin" coordsize="26772,463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">
                <v:shape id="Picture 8" o:spid="_x0000_s1099" type="#_x0000_t75" alt="A picture containing text, indoor, wall, floor&#10;&#10;Description automatically generated" style="position:absolute;width:26733;height:20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" stroked="t" strokecolor="black [3213]">
                  <v:imagedata r:id="rId97" o:title="A picture containing text, indoor, wall, floor&#10;&#10;Description automatically generated"/>
                  <v:path arrowok="t"/>
                </v:shape>
                <v:shape id="Picture 5" o:spid="_x0000_s1100" type="#_x0000_t75" alt="A picture containing text, monitor, computer, screenshot&#10;&#10;Description automatically generated" style="position:absolute;left:4;top:20197;width:26768;height:20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" stroked="t" strokecolor="black [3213]">
                  <v:imagedata r:id="rId98" o:title="A picture containing text, monitor, computer, screenshot&#10;&#10;Description automatically generated" croptop="1677f" cropbottom="33076f" cropleft="25624f" cropright="15315f"/>
                  <v:path arrowok="t"/>
                </v:shape>
                <v:shape id="Text Box 60" o:spid="_x0000_s1101" type="#_x0000_t202" style="position:absolute;left:5602;top:41875;width:17483;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" stroked="f">
                  <v:textbox inset="0,0,0,0">
                    <w:txbxContent>
                      <w:p w14:paraId="48834139" w14:textId="6B7EC29C" w:rsidR="000C5302" w:rsidRPr="006C7307" w:rsidRDefault="000C5302" w:rsidP="000C5302">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23</w:t>
                        </w:r>
                        <w:r w:rsidR="004B4BDA">
                          <w:rPr>
                            <w:noProof/>
                          </w:rPr>
                          <w:fldChar w:fldCharType="end"/>
                        </w:r>
                        <w:r>
                          <w:t xml:space="preserve"> </w:t>
                        </w:r>
                        <w:r w:rsidR="00C95738">
                          <w:t>Picture of scene (top) vs w</w:t>
                        </w:r>
                        <w:r>
                          <w:t>hat the turtlebot sees</w:t>
                        </w:r>
                        <w:r w:rsidR="00C95738">
                          <w:t xml:space="preserve"> (bottom)</w:t>
                        </w:r>
                      </w:p>
                    </w:txbxContent>
                  </v:textbox>
                </v:shape>
                <w10:wrap type="square"/>
              </v:group>
            </w:pict>
          </mc:Fallback>
        </mc:AlternateContent>
      </w:r>
      <w:r w:rsidR="00F76DB5">
        <w:t>Once the turtlebot has navigated to the plant, it would be in close proximity (~ 0.5 m) to its watering target. The arm needs to be positioned from its r</w:t>
      </w:r>
      <w:r w:rsidR="007D0D9B">
        <w:t>etracted stat</w:t>
      </w:r>
      <w:r w:rsidR="00F76DB5">
        <w:t>e to aim at the plant</w:t>
      </w:r>
      <w:r w:rsidR="007D0D9B">
        <w:t xml:space="preserve">. </w:t>
      </w:r>
    </w:p>
    <w:p w14:paraId="51C411AB" w14:textId="2C039637" w:rsidR="009E0082" w:rsidRDefault="000C5302" w:rsidP="00BA1A7A">
      <w:r>
        <w:rPr>
          <w:noProof/>
        </w:rPr>
        <mc:AlternateContent>
          <mc:Choice Requires="wpg">
            <w:drawing>
              <wp:anchor distT="144145" distB="0" distL="114300" distR="114300" simplePos="0" relativeHeight="251707392" behindDoc="0" locked="0" layoutInCell="1" allowOverlap="1" wp14:anchorId="1FFF0538" wp14:editId="25731F9A">
                <wp:simplePos x="0" y="0"/>
                <wp:positionH relativeFrom="margin">
                  <wp:posOffset>-501650</wp:posOffset>
                </wp:positionH>
                <wp:positionV relativeFrom="paragraph">
                  <wp:posOffset>1997710</wp:posOffset>
                </wp:positionV>
                <wp:extent cx="3708400" cy="4832350"/>
                <wp:effectExtent l="0" t="0" r="6350" b="6350"/>
                <wp:wrapSquare wrapText="bothSides"/>
                <wp:docPr id="58" name="Group 58"/>
                <wp:cNvGraphicFramePr/>
                <a:graphic xmlns:a="http://schemas.openxmlformats.org/drawingml/2006/main">
                  <a:graphicData uri="http://schemas.microsoft.com/office/word/2010/wordprocessingGroup">
                    <wpg:wgp>
                      <wpg:cNvGrpSpPr/>
                      <wpg:grpSpPr>
                        <a:xfrm>
                          <a:off x="0" y="0"/>
                          <a:ext cx="3708400" cy="4832350"/>
                          <a:chOff x="-387529" y="-241622"/>
                          <a:chExt cx="2939634" cy="4276509"/>
                        </a:xfrm>
                      </wpg:grpSpPr>
                      <pic:pic xmlns:pic="http://schemas.openxmlformats.org/drawingml/2006/picture">
                        <pic:nvPicPr>
                          <pic:cNvPr id="44" name="Picture 44" descr="A black rectangle with white text&#10;&#10;Description automatically generated with medium confidence"/>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8060" y="-241622"/>
                            <a:ext cx="2519894" cy="3983539"/>
                          </a:xfrm>
                          <a:prstGeom prst="rect">
                            <a:avLst/>
                          </a:prstGeom>
                        </pic:spPr>
                      </pic:pic>
                      <wps:wsp>
                        <wps:cNvPr id="57" name="Text Box 57"/>
                        <wps:cNvSpPr txBox="1"/>
                        <wps:spPr>
                          <a:xfrm>
                            <a:off x="-387529" y="3916329"/>
                            <a:ext cx="2939634" cy="118558"/>
                          </a:xfrm>
                          <a:prstGeom prst="rect">
                            <a:avLst/>
                          </a:prstGeom>
                          <a:solidFill>
                            <a:prstClr val="white"/>
                          </a:solidFill>
                          <a:ln>
                            <a:noFill/>
                          </a:ln>
                        </wps:spPr>
                        <wps:txbx>
                          <w:txbxContent>
                            <w:p w14:paraId="3863A124" w14:textId="32C07DF3" w:rsidR="009E0082" w:rsidRPr="00B54C01" w:rsidRDefault="009E0082" w:rsidP="009E0082">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24</w:t>
                              </w:r>
                              <w:r w:rsidR="004B4BDA">
                                <w:rPr>
                                  <w:noProof/>
                                </w:rPr>
                                <w:fldChar w:fldCharType="end"/>
                              </w:r>
                              <w:r>
                                <w:t xml:space="preserve"> Flowchart of plant watering sequ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FF0538" id="Group 58" o:spid="_x0000_s1102" style="position:absolute;margin-left:-39.5pt;margin-top:157.3pt;width:292pt;height:380.5pt;z-index:251707392;mso-wrap-distance-top:11.35pt;mso-position-horizontal-relative:margin;mso-width-relative:margin;mso-height-relative:margin" coordorigin="-3875,-2416" coordsize="29396,42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">
                <v:shape id="Picture 44" o:spid="_x0000_s1103" type="#_x0000_t75" alt="A black rectangle with white text&#10;&#10;Description automatically generated with medium confidence" style="position:absolute;left:-80;top:-2416;width:25198;height:39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">
                  <v:imagedata r:id="rId100" o:title="A black rectangle with white text&#10;&#10;Description automatically generated with medium confidence"/>
                </v:shape>
                <v:shape id="Text Box 57" o:spid="_x0000_s1104" type="#_x0000_t202" style="position:absolute;left:-3875;top:39163;width:29396;height:1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3863A124" w14:textId="32C07DF3" w:rsidR="009E0082" w:rsidRPr="00B54C01" w:rsidRDefault="009E0082" w:rsidP="009E0082">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24</w:t>
                        </w:r>
                        <w:r w:rsidR="004B4BDA">
                          <w:rPr>
                            <w:noProof/>
                          </w:rPr>
                          <w:fldChar w:fldCharType="end"/>
                        </w:r>
                        <w:r>
                          <w:t xml:space="preserve"> Flowchart of plant watering sequence</w:t>
                        </w:r>
                      </w:p>
                    </w:txbxContent>
                  </v:textbox>
                </v:shape>
                <w10:wrap type="square" anchorx="margin"/>
              </v:group>
            </w:pict>
          </mc:Fallback>
        </mc:AlternateContent>
      </w:r>
      <w:r w:rsidR="00DF5A1D">
        <w:t>To improve the aim, OpenCV was used to detect</w:t>
      </w:r>
      <w:r w:rsidR="00C67BFF">
        <w:t xml:space="preserve"> and draw a bounding box around</w:t>
      </w:r>
      <w:r w:rsidR="00DF5A1D">
        <w:t xml:space="preserve"> </w:t>
      </w:r>
      <w:r w:rsidR="00136410">
        <w:t xml:space="preserve">a </w:t>
      </w:r>
      <w:r w:rsidR="00DF5A1D">
        <w:t xml:space="preserve">green object </w:t>
      </w:r>
      <w:r w:rsidR="00F76DB5">
        <w:t>in the scene. Since the turtlebot is very close</w:t>
      </w:r>
      <w:r w:rsidR="00136410">
        <w:t xml:space="preserve"> and already facing the plant, it is reasonable to assume</w:t>
      </w:r>
      <w:r w:rsidR="00F76DB5">
        <w:t xml:space="preserve"> that </w:t>
      </w:r>
      <w:r w:rsidR="00DF5A1D">
        <w:t xml:space="preserve">the </w:t>
      </w:r>
      <w:r w:rsidR="00F76DB5">
        <w:t xml:space="preserve">largest </w:t>
      </w:r>
      <w:r w:rsidR="00DF5A1D">
        <w:t>green object in the scene is the plant.</w:t>
      </w:r>
    </w:p>
    <w:p w14:paraId="403E8581" w14:textId="78B951C7" w:rsidR="00DF5A1D" w:rsidRDefault="00C67BFF" w:rsidP="00BA1A7A">
      <w:r>
        <w:t>The</w:t>
      </w:r>
      <w:r w:rsidR="00DF5A1D">
        <w:t xml:space="preserve"> </w:t>
      </w:r>
      <w:r w:rsidR="001234A8">
        <w:t xml:space="preserve">depth and location of the </w:t>
      </w:r>
      <w:r w:rsidR="00DF5A1D">
        <w:t>centre of the</w:t>
      </w:r>
      <w:r>
        <w:t xml:space="preserve"> bounding box </w:t>
      </w:r>
      <w:r w:rsidR="00136410">
        <w:t>are</w:t>
      </w:r>
      <w:r>
        <w:t xml:space="preserve"> used to</w:t>
      </w:r>
      <w:r w:rsidR="00DF5A1D">
        <w:t xml:space="preserve"> guide the positioning of the</w:t>
      </w:r>
      <w:r w:rsidR="007D0D9B">
        <w:t xml:space="preserve"> pitch and yaw</w:t>
      </w:r>
      <w:r w:rsidR="00DF5A1D">
        <w:t xml:space="preserve"> servos</w:t>
      </w:r>
      <w:r w:rsidR="001234A8">
        <w:t>, increasing</w:t>
      </w:r>
      <w:r w:rsidR="00DF5A1D">
        <w:t xml:space="preserve"> the likelihood </w:t>
      </w:r>
      <w:r w:rsidR="001234A8">
        <w:t>that a</w:t>
      </w:r>
      <w:r w:rsidR="00DF5A1D">
        <w:t xml:space="preserve"> stream of water from the pump will reach the pot. </w:t>
      </w:r>
    </w:p>
    <w:p w14:paraId="112DFB57" w14:textId="597E211C" w:rsidR="001234A8" w:rsidRDefault="009E0082" w:rsidP="00BA1A7A">
      <w:r>
        <w:t xml:space="preserve">Once the pump dispensed </w:t>
      </w:r>
      <w:r w:rsidR="00136410">
        <w:t>a</w:t>
      </w:r>
      <w:r>
        <w:t xml:space="preserve"> fixed amount of water, the arm is retracted to keep it out of the way. T</w:t>
      </w:r>
      <w:r w:rsidR="00136410">
        <w:t>hen, t</w:t>
      </w:r>
      <w:r>
        <w:t>he turtlebot moves on to the next plant until all plants have been watered.</w:t>
      </w:r>
    </w:p>
    <w:p w14:paraId="3B79A32B" w14:textId="3EB2ABD9" w:rsidR="00817AB7" w:rsidRDefault="00817AB7" w:rsidP="00817AB7"/>
    <w:p w14:paraId="3A9753AE" w14:textId="1441346F" w:rsidR="00A14C6C" w:rsidRDefault="00A14C6C" w:rsidP="00A14C6C">
      <w:pPr>
        <w:pStyle w:val="Heading1"/>
      </w:pPr>
      <w:r>
        <w:lastRenderedPageBreak/>
        <w:t>Discussion</w:t>
      </w:r>
    </w:p>
    <w:p w14:paraId="618BF525" w14:textId="5EBA6AA4" w:rsidR="004E299B" w:rsidRDefault="004E299B" w:rsidP="004E299B">
      <w:pPr>
        <w:pStyle w:val="Heading2"/>
      </w:pPr>
      <w:r>
        <w:t>Challenges faced</w:t>
      </w:r>
    </w:p>
    <w:p w14:paraId="4D4CB67F" w14:textId="5AD71DFD" w:rsidR="00D50909" w:rsidRDefault="00D50909" w:rsidP="00D50909">
      <w:r>
        <w:t xml:space="preserve">The biggest hurdle was to get the arm to move. </w:t>
      </w:r>
      <w:r w:rsidR="00E57BC7">
        <w:t xml:space="preserve">The </w:t>
      </w:r>
      <w:r>
        <w:t>original pincher</w:t>
      </w:r>
      <w:r w:rsidR="00E57BC7">
        <w:t xml:space="preserve"> arm</w:t>
      </w:r>
      <w:r>
        <w:t xml:space="preserve"> </w:t>
      </w:r>
      <w:r w:rsidR="007E2DD6">
        <w:t xml:space="preserve">made from five </w:t>
      </w:r>
      <w:proofErr w:type="spellStart"/>
      <w:r w:rsidR="007E2DD6">
        <w:t>Dynamixel</w:t>
      </w:r>
      <w:proofErr w:type="spellEnd"/>
      <w:r w:rsidR="007E2DD6">
        <w:t xml:space="preserve"> servos </w:t>
      </w:r>
      <w:r>
        <w:t>is controlled using</w:t>
      </w:r>
      <w:r w:rsidR="00E57BC7">
        <w:t xml:space="preserve"> </w:t>
      </w:r>
      <w:r>
        <w:t xml:space="preserve">the ROS </w:t>
      </w:r>
      <w:r w:rsidR="00E57BC7">
        <w:t>Move</w:t>
      </w:r>
      <w:r>
        <w:t>I</w:t>
      </w:r>
      <w:r w:rsidR="00E57BC7">
        <w:t>t</w:t>
      </w:r>
      <w:r>
        <w:t xml:space="preserve"> package</w:t>
      </w:r>
      <w:r w:rsidR="00E57BC7">
        <w:t>.</w:t>
      </w:r>
      <w:r>
        <w:t xml:space="preserve"> The motion planning framework creates necessary trajectories to move the end effector to a goal position. However, MoveIt is notorious for being difficult to use. After spending weeks of fruitless effort trying to control the arm using MoveIt, it was still not working</w:t>
      </w:r>
      <w:r w:rsidR="00136410">
        <w:t>;</w:t>
      </w:r>
      <w:r>
        <w:t xml:space="preserve"> thus</w:t>
      </w:r>
      <w:r w:rsidR="00136410">
        <w:t>,</w:t>
      </w:r>
      <w:r>
        <w:t xml:space="preserve"> an alternative was sought. A simplified arm was</w:t>
      </w:r>
      <w:r w:rsidR="00E57BC7">
        <w:t xml:space="preserve"> rapidly prototyped</w:t>
      </w:r>
      <w:r>
        <w:t xml:space="preserve"> from widely available components. The reduced complexity made it much easier to control. </w:t>
      </w:r>
    </w:p>
    <w:p w14:paraId="02CF5A77" w14:textId="7F2441AE" w:rsidR="00627CAD" w:rsidRDefault="00D50909" w:rsidP="008C5972">
      <w:r>
        <w:t xml:space="preserve">Initially, </w:t>
      </w:r>
      <w:r w:rsidR="00627CAD">
        <w:t xml:space="preserve">an attempt to create a navigation method from scratch was made based on the </w:t>
      </w:r>
      <w:r>
        <w:t>occupancy grid map</w:t>
      </w:r>
      <w:r w:rsidR="00627CAD">
        <w:t xml:space="preserve"> and Dijkstra</w:t>
      </w:r>
      <w:r w:rsidR="00136410">
        <w:t>’</w:t>
      </w:r>
      <w:r w:rsidR="00627CAD">
        <w:t>s algorithm. However, time constraints, improved functionality</w:t>
      </w:r>
      <w:r w:rsidR="00136410">
        <w:t>,</w:t>
      </w:r>
      <w:r w:rsidR="00627CAD">
        <w:t xml:space="preserve"> and convenience made using the ROS navigation stack more practical.</w:t>
      </w:r>
      <w:r>
        <w:t xml:space="preserve"> </w:t>
      </w:r>
      <w:r w:rsidR="00627CAD">
        <w:t xml:space="preserve">This example highlights the merits of ROS; </w:t>
      </w:r>
      <w:r w:rsidR="00136410">
        <w:t xml:space="preserve">standard </w:t>
      </w:r>
      <w:r w:rsidR="00627CAD">
        <w:t>packages exist for common robot functions</w:t>
      </w:r>
      <w:r w:rsidR="00136410">
        <w:t>,</w:t>
      </w:r>
      <w:r w:rsidR="00627CAD">
        <w:t xml:space="preserve"> so one does not have to reinvent the wheel each time. </w:t>
      </w:r>
    </w:p>
    <w:p w14:paraId="7F258F2E" w14:textId="428334E8" w:rsidR="004E299B" w:rsidRDefault="004E299B" w:rsidP="004E299B">
      <w:pPr>
        <w:pStyle w:val="Heading2"/>
      </w:pPr>
      <w:r>
        <w:t>Areas for improvement</w:t>
      </w:r>
    </w:p>
    <w:p w14:paraId="3E917742" w14:textId="6830AF78" w:rsidR="003A43AD" w:rsidRDefault="00E46C7A" w:rsidP="003A43AD">
      <w:r>
        <w:t>When the arm was moved to the top of the turtlebot, it was overlooked that the spray pump would be immediately above the exposed circuit boards. A</w:t>
      </w:r>
      <w:r w:rsidR="00136410">
        <w:t>s a result, a</w:t>
      </w:r>
      <w:r>
        <w:t xml:space="preserve">ny dribble from the nozzle can risk permanent damage to the electronics. A simple solution would be to build a cover </w:t>
      </w:r>
      <w:r w:rsidR="000D3344">
        <w:t>that</w:t>
      </w:r>
      <w:r>
        <w:t xml:space="preserve"> shield</w:t>
      </w:r>
      <w:r w:rsidR="000D3344">
        <w:t>s</w:t>
      </w:r>
      <w:r>
        <w:t xml:space="preserve"> the sensitive components from accidental water splashes.</w:t>
      </w:r>
    </w:p>
    <w:p w14:paraId="7EEF6240" w14:textId="59DFB7E9" w:rsidR="00E02A7C" w:rsidRDefault="00E02A7C" w:rsidP="003A43AD">
      <w:r>
        <w:t>One limitation of the mobile base is that it can only climb thresholds of 12 mm or less. Thick rugs and carpets are out of the question since the turtlebot will get stuck on them. Stray power cords can also obstruct the robot</w:t>
      </w:r>
      <w:r w:rsidR="00136410">
        <w:t>’</w:t>
      </w:r>
      <w:r>
        <w:t>s path. Since these height changes are small, it is difficult for the camera to pick up the obstacle. Better algorithms that look for texture changes on the floor surface can reduce this problem. A dedicated obstacle sensor positioned near the floor is another possible solution.</w:t>
      </w:r>
    </w:p>
    <w:p w14:paraId="31297F14" w14:textId="4B2919A9" w:rsidR="00F338FA" w:rsidRDefault="003F3A82" w:rsidP="000D3344">
      <w:r>
        <w:t>The turtlebot does not perform well in narrow spaces. This</w:t>
      </w:r>
      <w:r w:rsidR="00136410">
        <w:t xml:space="preserve"> trait</w:t>
      </w:r>
      <w:r>
        <w:t xml:space="preserve"> can be attributed to the generous inflation of obstacle boundaries, which is great for preventing collisions, but overlap in </w:t>
      </w:r>
      <w:r w:rsidR="00136410">
        <w:t>tight</w:t>
      </w:r>
      <w:r>
        <w:t xml:space="preserve"> spaces. The radius of obstacles can be fine-tuned </w:t>
      </w:r>
      <w:r w:rsidR="00136410">
        <w:t>to</w:t>
      </w:r>
      <w:r>
        <w:t xml:space="preserve"> traverse </w:t>
      </w:r>
      <w:r w:rsidR="00136410">
        <w:t>narrow</w:t>
      </w:r>
      <w:r>
        <w:t xml:space="preserve"> spaces but </w:t>
      </w:r>
      <w:r w:rsidR="00136410">
        <w:t>still avoid</w:t>
      </w:r>
      <w:r>
        <w:t xml:space="preserve"> colli</w:t>
      </w:r>
      <w:r w:rsidR="00136410">
        <w:t>sion</w:t>
      </w:r>
      <w:r>
        <w:t xml:space="preserve"> with obstacles.</w:t>
      </w:r>
    </w:p>
    <w:p w14:paraId="097B81DB" w14:textId="3399DDCB" w:rsidR="001843E9" w:rsidRDefault="000D3344" w:rsidP="001843E9">
      <w:r>
        <w:lastRenderedPageBreak/>
        <w:t xml:space="preserve">When the turtlebot approaches a plant marker, it is indiscriminate and treats the largest green object in its view as the watering target. </w:t>
      </w:r>
      <w:r w:rsidR="00CC0EB4">
        <w:t xml:space="preserve">However, </w:t>
      </w:r>
      <w:r w:rsidR="00136410">
        <w:t>other green coloured objects can</w:t>
      </w:r>
      <w:r w:rsidR="00CC0EB4">
        <w:t xml:space="preserve"> be in the scene</w:t>
      </w:r>
      <w:r>
        <w:t xml:space="preserve"> (e.g. green sofa, green wallpaper), or the plant </w:t>
      </w:r>
      <w:r w:rsidR="00CC0EB4">
        <w:t>can have</w:t>
      </w:r>
      <w:r>
        <w:t xml:space="preserve"> non-green leaves. </w:t>
      </w:r>
      <w:r w:rsidR="00CC0EB4">
        <w:t xml:space="preserve">A more sophisticated method to </w:t>
      </w:r>
      <w:r>
        <w:t xml:space="preserve">differentiate </w:t>
      </w:r>
      <w:r w:rsidR="00CC0EB4">
        <w:t xml:space="preserve">potted plants from </w:t>
      </w:r>
      <w:r w:rsidR="00136410">
        <w:t>their environment would be using</w:t>
      </w:r>
      <w:r w:rsidR="00CC0EB4">
        <w:t xml:space="preserve"> </w:t>
      </w:r>
      <w:r w:rsidR="00BF67A0">
        <w:t xml:space="preserve">OpenCV and </w:t>
      </w:r>
      <w:r w:rsidR="00CC0EB4">
        <w:t>YOLO (You Only Look Once), a real-time object detection algorithm trained on the COCO dataset.</w:t>
      </w:r>
      <w:r>
        <w:t xml:space="preserve"> </w:t>
      </w:r>
    </w:p>
    <w:p w14:paraId="1FFCFA62" w14:textId="623158E4" w:rsidR="00F338FA" w:rsidRPr="00BD6B1D" w:rsidRDefault="001843E9" w:rsidP="001843E9">
      <w:pPr>
        <w:pStyle w:val="Heading2"/>
      </w:pPr>
      <w:r>
        <w:t>Future work</w:t>
      </w:r>
    </w:p>
    <w:p w14:paraId="0721440B" w14:textId="593048BD" w:rsidR="000D3344" w:rsidRDefault="00CC0EB4" w:rsidP="00BA10AF">
      <w:r>
        <w:t>The current plant watering sequence is executed on command by the user. A fully developed</w:t>
      </w:r>
      <w:r w:rsidR="00BA1A7A">
        <w:t xml:space="preserve"> </w:t>
      </w:r>
      <w:r>
        <w:t xml:space="preserve">smart </w:t>
      </w:r>
      <w:r w:rsidR="00BA1A7A">
        <w:t xml:space="preserve">plant watering system </w:t>
      </w:r>
      <w:r>
        <w:t>would be capable of</w:t>
      </w:r>
      <w:r w:rsidR="00BA1A7A">
        <w:t xml:space="preserve"> monitoring the state of the plant</w:t>
      </w:r>
      <w:r w:rsidR="00136410">
        <w:t xml:space="preserve"> so that</w:t>
      </w:r>
      <w:r>
        <w:t xml:space="preserve"> the plants would be tended based on their condition. Each potted plant will have a module containing sensors that measure soil moisture, temperature, and humidity. Information about the plant</w:t>
      </w:r>
      <w:r w:rsidR="00136410">
        <w:t>’</w:t>
      </w:r>
      <w:r>
        <w:t xml:space="preserve">s state can be transmitted to the mobile robot, which decides when and how much it should water </w:t>
      </w:r>
      <w:r w:rsidR="00136410">
        <w:t>depending on</w:t>
      </w:r>
      <w:r>
        <w:t xml:space="preserve"> sensor data and </w:t>
      </w:r>
      <w:r w:rsidR="00136410">
        <w:t xml:space="preserve">the </w:t>
      </w:r>
      <w:r>
        <w:t xml:space="preserve">type of plant involved. </w:t>
      </w:r>
      <w:r w:rsidR="00136410">
        <w:t>In addition, a docking station can be used to make operations more hands-off</w:t>
      </w:r>
      <w:r>
        <w:t xml:space="preserve"> </w:t>
      </w:r>
      <w:r w:rsidR="00BA1A7A">
        <w:t>where</w:t>
      </w:r>
      <w:r>
        <w:t xml:space="preserve"> the</w:t>
      </w:r>
      <w:r w:rsidR="00BA1A7A">
        <w:t xml:space="preserve"> turtlebot can charge itself when </w:t>
      </w:r>
      <w:r w:rsidR="00136410">
        <w:t xml:space="preserve">the </w:t>
      </w:r>
      <w:r w:rsidR="00BA1A7A">
        <w:t>battery</w:t>
      </w:r>
      <w:r w:rsidR="00136410">
        <w:t xml:space="preserve"> is</w:t>
      </w:r>
      <w:r w:rsidR="00BA1A7A">
        <w:t xml:space="preserve"> running </w:t>
      </w:r>
      <w:r>
        <w:t>low and refill its water reservoir</w:t>
      </w:r>
      <w:r w:rsidR="00BA1A7A">
        <w:t>.</w:t>
      </w:r>
      <w:r w:rsidR="000D3344" w:rsidRPr="000D3344">
        <w:t xml:space="preserve"> </w:t>
      </w:r>
    </w:p>
    <w:p w14:paraId="2BB4764B" w14:textId="7D1D1C98" w:rsidR="000D3344" w:rsidRDefault="00136410" w:rsidP="00BA10AF">
      <w:pPr>
        <w:rPr>
          <w:noProof/>
        </w:rPr>
      </w:pPr>
      <w:r>
        <w:rPr>
          <w:noProof/>
        </w:rPr>
        <mc:AlternateContent>
          <mc:Choice Requires="wpg">
            <w:drawing>
              <wp:anchor distT="0" distB="0" distL="114300" distR="114300" simplePos="0" relativeHeight="251695104" behindDoc="0" locked="0" layoutInCell="1" allowOverlap="1" wp14:anchorId="0BC87A35" wp14:editId="4C902CAA">
                <wp:simplePos x="0" y="0"/>
                <wp:positionH relativeFrom="margin">
                  <wp:align>center</wp:align>
                </wp:positionH>
                <wp:positionV relativeFrom="paragraph">
                  <wp:posOffset>1945640</wp:posOffset>
                </wp:positionV>
                <wp:extent cx="5316855" cy="2514601"/>
                <wp:effectExtent l="0" t="0" r="0" b="0"/>
                <wp:wrapTopAndBottom/>
                <wp:docPr id="24" name="Group 24"/>
                <wp:cNvGraphicFramePr/>
                <a:graphic xmlns:a="http://schemas.openxmlformats.org/drawingml/2006/main">
                  <a:graphicData uri="http://schemas.microsoft.com/office/word/2010/wordprocessingGroup">
                    <wpg:wgp>
                      <wpg:cNvGrpSpPr/>
                      <wpg:grpSpPr>
                        <a:xfrm>
                          <a:off x="0" y="0"/>
                          <a:ext cx="5316855" cy="2514601"/>
                          <a:chOff x="82550" y="114300"/>
                          <a:chExt cx="5316855" cy="2514601"/>
                        </a:xfrm>
                      </wpg:grpSpPr>
                      <pic:pic xmlns:pic="http://schemas.openxmlformats.org/drawingml/2006/picture">
                        <pic:nvPicPr>
                          <pic:cNvPr id="5" name="Picture 5" descr="Shape&#10;&#10;Description automatically generated with medium confidence"/>
                          <pic:cNvPicPr>
                            <a:picLocks noChangeAspect="1"/>
                          </pic:cNvPicPr>
                        </pic:nvPicPr>
                        <pic:blipFill>
                          <a:blip r:embed="rId101">
                            <a:extLst>
                              <a:ext uri="{28A0092B-C50C-407E-A947-70E740481C1C}">
                                <a14:useLocalDpi xmlns:a14="http://schemas.microsoft.com/office/drawing/2010/main" val="0"/>
                              </a:ext>
                            </a:extLst>
                          </a:blip>
                          <a:stretch>
                            <a:fillRect/>
                          </a:stretch>
                        </pic:blipFill>
                        <pic:spPr>
                          <a:xfrm>
                            <a:off x="228600" y="114300"/>
                            <a:ext cx="5170805" cy="2273300"/>
                          </a:xfrm>
                          <a:prstGeom prst="rect">
                            <a:avLst/>
                          </a:prstGeom>
                        </pic:spPr>
                      </pic:pic>
                      <wps:wsp>
                        <wps:cNvPr id="20" name="Text Box 20"/>
                        <wps:cNvSpPr txBox="1"/>
                        <wps:spPr>
                          <a:xfrm>
                            <a:off x="82550" y="2463801"/>
                            <a:ext cx="5170805" cy="165100"/>
                          </a:xfrm>
                          <a:prstGeom prst="rect">
                            <a:avLst/>
                          </a:prstGeom>
                          <a:solidFill>
                            <a:prstClr val="white"/>
                          </a:solidFill>
                          <a:ln>
                            <a:noFill/>
                          </a:ln>
                        </wps:spPr>
                        <wps:txbx>
                          <w:txbxContent>
                            <w:p w14:paraId="65D70779" w14:textId="718A5612" w:rsidR="00CC0EB4" w:rsidRPr="00A9492E" w:rsidRDefault="00CC0EB4" w:rsidP="00CC0EB4">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25</w:t>
                              </w:r>
                              <w:r w:rsidR="004B4BDA">
                                <w:rPr>
                                  <w:noProof/>
                                </w:rPr>
                                <w:fldChar w:fldCharType="end"/>
                              </w:r>
                              <w:r>
                                <w:t xml:space="preserve"> Wall following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C87A35" id="Group 24" o:spid="_x0000_s1105" style="position:absolute;margin-left:0;margin-top:153.2pt;width:418.65pt;height:198pt;z-index:251695104;mso-position-horizontal:center;mso-position-horizontal-relative:margin;mso-width-relative:margin;mso-height-relative:margin" coordorigin="825,1143" coordsize="53168,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">
                <v:shape id="Picture 5" o:spid="_x0000_s1106" type="#_x0000_t75" alt="Shape&#10;&#10;Description automatically generated with medium confidence" style="position:absolute;left:2286;top:1143;width:51708;height:22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">
                  <v:imagedata r:id="rId102" o:title="Shape&#10;&#10;Description automatically generated with medium confidence"/>
                </v:shape>
                <v:shape id="Text Box 20" o:spid="_x0000_s1107" type="#_x0000_t202" style="position:absolute;left:825;top:24638;width:51708;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65D70779" w14:textId="718A5612" w:rsidR="00CC0EB4" w:rsidRPr="00A9492E" w:rsidRDefault="00CC0EB4" w:rsidP="00CC0EB4">
                        <w:pPr>
                          <w:pStyle w:val="Caption"/>
                          <w:jc w:val="center"/>
                          <w:rPr>
                            <w:noProof/>
                            <w:sz w:val="24"/>
                            <w:szCs w:val="24"/>
                          </w:rPr>
                        </w:pPr>
                        <w:r>
                          <w:t xml:space="preserve">Figure </w:t>
                        </w:r>
                        <w:r w:rsidR="004B4BDA">
                          <w:fldChar w:fldCharType="begin"/>
                        </w:r>
                        <w:r w:rsidR="004B4BDA">
                          <w:instrText xml:space="preserve"> SEQ Figure \* ARABIC </w:instrText>
                        </w:r>
                        <w:r w:rsidR="004B4BDA">
                          <w:fldChar w:fldCharType="separate"/>
                        </w:r>
                        <w:r w:rsidR="00310FD7">
                          <w:rPr>
                            <w:noProof/>
                          </w:rPr>
                          <w:t>25</w:t>
                        </w:r>
                        <w:r w:rsidR="004B4BDA">
                          <w:rPr>
                            <w:noProof/>
                          </w:rPr>
                          <w:fldChar w:fldCharType="end"/>
                        </w:r>
                        <w:r>
                          <w:t xml:space="preserve"> Wall following algorithm</w:t>
                        </w:r>
                      </w:p>
                    </w:txbxContent>
                  </v:textbox>
                </v:shape>
                <w10:wrap type="topAndBottom" anchorx="margin"/>
              </v:group>
            </w:pict>
          </mc:Fallback>
        </mc:AlternateContent>
      </w:r>
      <w:r w:rsidR="00CC0EB4">
        <w:t xml:space="preserve">If human involvement can be removed from the setup sequence, it would add another layer of autonomy. </w:t>
      </w:r>
      <w:r w:rsidR="000D3344">
        <w:t>A wall following algorithm was considered</w:t>
      </w:r>
      <w:r>
        <w:t xml:space="preserve"> as</w:t>
      </w:r>
      <w:r w:rsidR="000D3344">
        <w:t xml:space="preserve"> an alternative method to teleoperation to perform autonomous exploration of the environment during the setup sequence. The assumption was that indoor potted plants are usually located along the walls, </w:t>
      </w:r>
      <w:r>
        <w:t>not in a room’s centre</w:t>
      </w:r>
      <w:r w:rsidR="000D3344">
        <w:t>. However, when testing the algorithm, the robot would not face the plant markers head</w:t>
      </w:r>
      <w:r>
        <w:t>-on while</w:t>
      </w:r>
      <w:r w:rsidR="000D3344">
        <w:t xml:space="preserve"> following the wall. As such, it often missed the markers and failed to identify their location </w:t>
      </w:r>
      <w:r>
        <w:t>o</w:t>
      </w:r>
      <w:r w:rsidR="000D3344">
        <w:t>n the map</w:t>
      </w:r>
      <w:r w:rsidR="00CC0EB4">
        <w:t xml:space="preserve">. </w:t>
      </w:r>
      <w:r>
        <w:t>Therefore, o</w:t>
      </w:r>
      <w:r w:rsidR="00CC0EB4">
        <w:t>ther methods should be explored.</w:t>
      </w:r>
    </w:p>
    <w:sdt>
      <w:sdtPr>
        <w:rPr>
          <w:rFonts w:eastAsiaTheme="minorEastAsia" w:cs="Times New Roman"/>
          <w:b w:val="0"/>
          <w:bCs w:val="0"/>
          <w:kern w:val="0"/>
          <w:sz w:val="24"/>
        </w:rPr>
        <w:id w:val="-2021844667"/>
        <w:docPartObj>
          <w:docPartGallery w:val="Bibliographies"/>
          <w:docPartUnique/>
        </w:docPartObj>
      </w:sdtPr>
      <w:sdtEndPr/>
      <w:sdtContent>
        <w:p w14:paraId="2255B491" w14:textId="4F8BDD8A" w:rsidR="00C447C5" w:rsidRDefault="00C447C5">
          <w:pPr>
            <w:pStyle w:val="Heading1"/>
          </w:pPr>
          <w:r>
            <w:t>References</w:t>
          </w:r>
        </w:p>
        <w:sdt>
          <w:sdtPr>
            <w:id w:val="-573587230"/>
            <w:bibliography/>
          </w:sdtPr>
          <w:sdtEndPr/>
          <w:sdtContent>
            <w:p w14:paraId="58E31634" w14:textId="77777777" w:rsidR="0033066C" w:rsidRDefault="00C447C5" w:rsidP="00946D9D">
              <w:pPr>
                <w:pStyle w:val="NoSpacing"/>
                <w:rPr>
                  <w:rFonts w:asciiTheme="minorHAnsi" w:hAnsiTheme="minorHAnsi"/>
                  <w:noProof/>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51"/>
              </w:tblGrid>
              <w:tr w:rsidR="0033066C" w14:paraId="6118A120" w14:textId="77777777">
                <w:trPr>
                  <w:divId w:val="1985963950"/>
                  <w:tblCellSpacing w:w="15" w:type="dxa"/>
                </w:trPr>
                <w:tc>
                  <w:tcPr>
                    <w:tcW w:w="50" w:type="pct"/>
                    <w:hideMark/>
                  </w:tcPr>
                  <w:p w14:paraId="2FAD15B9" w14:textId="5B7955F2" w:rsidR="0033066C" w:rsidRDefault="0033066C">
                    <w:pPr>
                      <w:pStyle w:val="Bibliography"/>
                      <w:rPr>
                        <w:noProof/>
                      </w:rPr>
                    </w:pPr>
                    <w:r>
                      <w:rPr>
                        <w:noProof/>
                      </w:rPr>
                      <w:t xml:space="preserve">[1] </w:t>
                    </w:r>
                  </w:p>
                </w:tc>
                <w:tc>
                  <w:tcPr>
                    <w:tcW w:w="0" w:type="auto"/>
                    <w:hideMark/>
                  </w:tcPr>
                  <w:p w14:paraId="1E273493" w14:textId="77777777" w:rsidR="0033066C" w:rsidRDefault="0033066C">
                    <w:pPr>
                      <w:pStyle w:val="Bibliography"/>
                      <w:rPr>
                        <w:noProof/>
                      </w:rPr>
                    </w:pPr>
                    <w:r>
                      <w:rPr>
                        <w:noProof/>
                      </w:rPr>
                      <w:t>U. N. Department of Economic and Social Affairs, “World Population Ageing 2019,” United Nations, 2020.</w:t>
                    </w:r>
                  </w:p>
                </w:tc>
              </w:tr>
              <w:tr w:rsidR="0033066C" w14:paraId="5A2C8414" w14:textId="77777777">
                <w:trPr>
                  <w:divId w:val="1985963950"/>
                  <w:tblCellSpacing w:w="15" w:type="dxa"/>
                </w:trPr>
                <w:tc>
                  <w:tcPr>
                    <w:tcW w:w="50" w:type="pct"/>
                    <w:hideMark/>
                  </w:tcPr>
                  <w:p w14:paraId="08EA2B89" w14:textId="77777777" w:rsidR="0033066C" w:rsidRDefault="0033066C">
                    <w:pPr>
                      <w:pStyle w:val="Bibliography"/>
                      <w:rPr>
                        <w:noProof/>
                      </w:rPr>
                    </w:pPr>
                    <w:r>
                      <w:rPr>
                        <w:noProof/>
                      </w:rPr>
                      <w:t xml:space="preserve">[2] </w:t>
                    </w:r>
                  </w:p>
                </w:tc>
                <w:tc>
                  <w:tcPr>
                    <w:tcW w:w="0" w:type="auto"/>
                    <w:hideMark/>
                  </w:tcPr>
                  <w:p w14:paraId="1A94D142" w14:textId="77777777" w:rsidR="0033066C" w:rsidRDefault="0033066C">
                    <w:pPr>
                      <w:pStyle w:val="Bibliography"/>
                      <w:rPr>
                        <w:noProof/>
                      </w:rPr>
                    </w:pPr>
                    <w:r>
                      <w:rPr>
                        <w:noProof/>
                      </w:rPr>
                      <w:t xml:space="preserve">K. C. Fleming, J. M. Evans and D. S. Chutka, “Caregiver and Clinician Shortages in an Aging Nation,” </w:t>
                    </w:r>
                    <w:r>
                      <w:rPr>
                        <w:i/>
                        <w:iCs/>
                        <w:noProof/>
                      </w:rPr>
                      <w:t xml:space="preserve">Mayo Clinic Proceedings, </w:t>
                    </w:r>
                    <w:r>
                      <w:rPr>
                        <w:noProof/>
                      </w:rPr>
                      <w:t xml:space="preserve">vol. 78, no. 8, pp. 1026-1040, 2003. </w:t>
                    </w:r>
                  </w:p>
                </w:tc>
              </w:tr>
              <w:tr w:rsidR="0033066C" w14:paraId="6BA4E0D9" w14:textId="77777777">
                <w:trPr>
                  <w:divId w:val="1985963950"/>
                  <w:tblCellSpacing w:w="15" w:type="dxa"/>
                </w:trPr>
                <w:tc>
                  <w:tcPr>
                    <w:tcW w:w="50" w:type="pct"/>
                    <w:hideMark/>
                  </w:tcPr>
                  <w:p w14:paraId="78D3C875" w14:textId="77777777" w:rsidR="0033066C" w:rsidRDefault="0033066C">
                    <w:pPr>
                      <w:pStyle w:val="Bibliography"/>
                      <w:rPr>
                        <w:noProof/>
                      </w:rPr>
                    </w:pPr>
                    <w:r>
                      <w:rPr>
                        <w:noProof/>
                      </w:rPr>
                      <w:t xml:space="preserve">[3] </w:t>
                    </w:r>
                  </w:p>
                </w:tc>
                <w:tc>
                  <w:tcPr>
                    <w:tcW w:w="0" w:type="auto"/>
                    <w:hideMark/>
                  </w:tcPr>
                  <w:p w14:paraId="6FBE1E7F" w14:textId="77777777" w:rsidR="0033066C" w:rsidRDefault="0033066C">
                    <w:pPr>
                      <w:pStyle w:val="Bibliography"/>
                      <w:rPr>
                        <w:noProof/>
                      </w:rPr>
                    </w:pPr>
                    <w:r>
                      <w:rPr>
                        <w:noProof/>
                      </w:rPr>
                      <w:t xml:space="preserve">C. Fernández-Carro, “Ageing at home, co-residence or institutionalisation? Preferred care and residential arrangements of older adults in Spain.,” </w:t>
                    </w:r>
                    <w:r>
                      <w:rPr>
                        <w:i/>
                        <w:iCs/>
                        <w:noProof/>
                      </w:rPr>
                      <w:t xml:space="preserve">Ageing &amp; Society, </w:t>
                    </w:r>
                    <w:r>
                      <w:rPr>
                        <w:noProof/>
                      </w:rPr>
                      <w:t xml:space="preserve">vol. 36, no. 3, p. 586–612, 2016. </w:t>
                    </w:r>
                  </w:p>
                </w:tc>
              </w:tr>
              <w:tr w:rsidR="0033066C" w14:paraId="6CEFC08F" w14:textId="77777777">
                <w:trPr>
                  <w:divId w:val="1985963950"/>
                  <w:tblCellSpacing w:w="15" w:type="dxa"/>
                </w:trPr>
                <w:tc>
                  <w:tcPr>
                    <w:tcW w:w="50" w:type="pct"/>
                    <w:hideMark/>
                  </w:tcPr>
                  <w:p w14:paraId="2F52E8A2" w14:textId="77777777" w:rsidR="0033066C" w:rsidRDefault="0033066C">
                    <w:pPr>
                      <w:pStyle w:val="Bibliography"/>
                      <w:rPr>
                        <w:noProof/>
                      </w:rPr>
                    </w:pPr>
                    <w:r>
                      <w:rPr>
                        <w:noProof/>
                      </w:rPr>
                      <w:t xml:space="preserve">[4] </w:t>
                    </w:r>
                  </w:p>
                </w:tc>
                <w:tc>
                  <w:tcPr>
                    <w:tcW w:w="0" w:type="auto"/>
                    <w:hideMark/>
                  </w:tcPr>
                  <w:p w14:paraId="1AB355D0" w14:textId="77777777" w:rsidR="0033066C" w:rsidRDefault="0033066C">
                    <w:pPr>
                      <w:pStyle w:val="Bibliography"/>
                      <w:rPr>
                        <w:noProof/>
                      </w:rPr>
                    </w:pPr>
                    <w:r>
                      <w:rPr>
                        <w:noProof/>
                      </w:rPr>
                      <w:t xml:space="preserve">E. Escourrou, M. Cesari, B. Chicoulaa, B. Fougère, B. Vellas, S. Andrieu and S. Oustric, “How Older Persons Perceive the Loss of Independence: The Need of a Holistic Approach to Frailty,” </w:t>
                    </w:r>
                    <w:r>
                      <w:rPr>
                        <w:i/>
                        <w:iCs/>
                        <w:noProof/>
                      </w:rPr>
                      <w:t xml:space="preserve">J Frailty Aging, </w:t>
                    </w:r>
                    <w:r>
                      <w:rPr>
                        <w:noProof/>
                      </w:rPr>
                      <w:t xml:space="preserve">vol. 6, no. 2, pp. 107-112, 2017. </w:t>
                    </w:r>
                  </w:p>
                </w:tc>
              </w:tr>
              <w:tr w:rsidR="0033066C" w14:paraId="1C3ADD17" w14:textId="77777777">
                <w:trPr>
                  <w:divId w:val="1985963950"/>
                  <w:tblCellSpacing w:w="15" w:type="dxa"/>
                </w:trPr>
                <w:tc>
                  <w:tcPr>
                    <w:tcW w:w="50" w:type="pct"/>
                    <w:hideMark/>
                  </w:tcPr>
                  <w:p w14:paraId="44BB3066" w14:textId="77777777" w:rsidR="0033066C" w:rsidRDefault="0033066C">
                    <w:pPr>
                      <w:pStyle w:val="Bibliography"/>
                      <w:rPr>
                        <w:noProof/>
                      </w:rPr>
                    </w:pPr>
                    <w:r>
                      <w:rPr>
                        <w:noProof/>
                      </w:rPr>
                      <w:t xml:space="preserve">[5] </w:t>
                    </w:r>
                  </w:p>
                </w:tc>
                <w:tc>
                  <w:tcPr>
                    <w:tcW w:w="0" w:type="auto"/>
                    <w:hideMark/>
                  </w:tcPr>
                  <w:p w14:paraId="5C3C9C09" w14:textId="77777777" w:rsidR="0033066C" w:rsidRDefault="0033066C">
                    <w:pPr>
                      <w:pStyle w:val="Bibliography"/>
                      <w:rPr>
                        <w:noProof/>
                      </w:rPr>
                    </w:pPr>
                    <w:r>
                      <w:rPr>
                        <w:noProof/>
                      </w:rPr>
                      <w:t>A. Smith and M. Anderson, “Automation in Everyday Life,” Pew Research Centre, 2017.</w:t>
                    </w:r>
                  </w:p>
                </w:tc>
              </w:tr>
              <w:tr w:rsidR="0033066C" w14:paraId="3CA901AC" w14:textId="77777777">
                <w:trPr>
                  <w:divId w:val="1985963950"/>
                  <w:tblCellSpacing w:w="15" w:type="dxa"/>
                </w:trPr>
                <w:tc>
                  <w:tcPr>
                    <w:tcW w:w="50" w:type="pct"/>
                    <w:hideMark/>
                  </w:tcPr>
                  <w:p w14:paraId="19406A57" w14:textId="77777777" w:rsidR="0033066C" w:rsidRDefault="0033066C">
                    <w:pPr>
                      <w:pStyle w:val="Bibliography"/>
                      <w:rPr>
                        <w:noProof/>
                      </w:rPr>
                    </w:pPr>
                    <w:r>
                      <w:rPr>
                        <w:noProof/>
                      </w:rPr>
                      <w:t xml:space="preserve">[6] </w:t>
                    </w:r>
                  </w:p>
                </w:tc>
                <w:tc>
                  <w:tcPr>
                    <w:tcW w:w="0" w:type="auto"/>
                    <w:hideMark/>
                  </w:tcPr>
                  <w:p w14:paraId="573C3ACF" w14:textId="77777777" w:rsidR="0033066C" w:rsidRDefault="0033066C">
                    <w:pPr>
                      <w:pStyle w:val="Bibliography"/>
                      <w:rPr>
                        <w:noProof/>
                      </w:rPr>
                    </w:pPr>
                    <w:r>
                      <w:rPr>
                        <w:noProof/>
                      </w:rPr>
                      <w:t xml:space="preserve">I. Papadopoulos, C. Koulouglioti, R. Lazzarino and S. Ali, “Enablers and barriers to the implementation of socially assistive humanoid robots in health and social care: a systematic review,” </w:t>
                    </w:r>
                    <w:r>
                      <w:rPr>
                        <w:i/>
                        <w:iCs/>
                        <w:noProof/>
                      </w:rPr>
                      <w:t xml:space="preserve">BMJ Open, </w:t>
                    </w:r>
                    <w:r>
                      <w:rPr>
                        <w:noProof/>
                      </w:rPr>
                      <w:t xml:space="preserve">vol. 10, no. 1, 2020. </w:t>
                    </w:r>
                  </w:p>
                </w:tc>
              </w:tr>
              <w:tr w:rsidR="0033066C" w14:paraId="01354DD0" w14:textId="77777777">
                <w:trPr>
                  <w:divId w:val="1985963950"/>
                  <w:tblCellSpacing w:w="15" w:type="dxa"/>
                </w:trPr>
                <w:tc>
                  <w:tcPr>
                    <w:tcW w:w="50" w:type="pct"/>
                    <w:hideMark/>
                  </w:tcPr>
                  <w:p w14:paraId="3AB20198" w14:textId="77777777" w:rsidR="0033066C" w:rsidRDefault="0033066C">
                    <w:pPr>
                      <w:pStyle w:val="Bibliography"/>
                      <w:rPr>
                        <w:noProof/>
                      </w:rPr>
                    </w:pPr>
                    <w:r>
                      <w:rPr>
                        <w:noProof/>
                      </w:rPr>
                      <w:t xml:space="preserve">[7] </w:t>
                    </w:r>
                  </w:p>
                </w:tc>
                <w:tc>
                  <w:tcPr>
                    <w:tcW w:w="0" w:type="auto"/>
                    <w:hideMark/>
                  </w:tcPr>
                  <w:p w14:paraId="59F40374" w14:textId="77777777" w:rsidR="0033066C" w:rsidRDefault="0033066C">
                    <w:pPr>
                      <w:pStyle w:val="Bibliography"/>
                      <w:rPr>
                        <w:noProof/>
                      </w:rPr>
                    </w:pPr>
                    <w:r>
                      <w:rPr>
                        <w:noProof/>
                      </w:rPr>
                      <w:t xml:space="preserve">R.-M. Johansson-Pajala and C. Gustafss, “Significant challenges when introducing care robots in Swedish elder care,” </w:t>
                    </w:r>
                    <w:r>
                      <w:rPr>
                        <w:i/>
                        <w:iCs/>
                        <w:noProof/>
                      </w:rPr>
                      <w:t xml:space="preserve">Disability and Rehabilitation: Assistive Technology, </w:t>
                    </w:r>
                    <w:r>
                      <w:rPr>
                        <w:noProof/>
                      </w:rPr>
                      <w:t xml:space="preserve">vol. 0, no. 0, pp. 1-11, 2020. </w:t>
                    </w:r>
                  </w:p>
                </w:tc>
              </w:tr>
              <w:tr w:rsidR="0033066C" w14:paraId="4A5B600D" w14:textId="77777777">
                <w:trPr>
                  <w:divId w:val="1985963950"/>
                  <w:tblCellSpacing w:w="15" w:type="dxa"/>
                </w:trPr>
                <w:tc>
                  <w:tcPr>
                    <w:tcW w:w="50" w:type="pct"/>
                    <w:hideMark/>
                  </w:tcPr>
                  <w:p w14:paraId="74F6E1C7" w14:textId="77777777" w:rsidR="0033066C" w:rsidRDefault="0033066C">
                    <w:pPr>
                      <w:pStyle w:val="Bibliography"/>
                      <w:rPr>
                        <w:noProof/>
                      </w:rPr>
                    </w:pPr>
                    <w:r>
                      <w:rPr>
                        <w:noProof/>
                      </w:rPr>
                      <w:t xml:space="preserve">[8] </w:t>
                    </w:r>
                  </w:p>
                </w:tc>
                <w:tc>
                  <w:tcPr>
                    <w:tcW w:w="0" w:type="auto"/>
                    <w:hideMark/>
                  </w:tcPr>
                  <w:p w14:paraId="3E40787E" w14:textId="77777777" w:rsidR="0033066C" w:rsidRDefault="0033066C">
                    <w:pPr>
                      <w:pStyle w:val="Bibliography"/>
                      <w:rPr>
                        <w:noProof/>
                      </w:rPr>
                    </w:pPr>
                    <w:r>
                      <w:rPr>
                        <w:noProof/>
                      </w:rPr>
                      <w:t xml:space="preserve">M.-s. Lee, J. Lee, B.-J. Park and Y. Miyazaki, “Interaction with indoor plants may reduce psychological and physiological stress by suppressing autonomic nervous </w:t>
                    </w:r>
                    <w:r>
                      <w:rPr>
                        <w:noProof/>
                      </w:rPr>
                      <w:lastRenderedPageBreak/>
                      <w:t xml:space="preserve">system activity in young adults: a randomized crossover study,” </w:t>
                    </w:r>
                    <w:r>
                      <w:rPr>
                        <w:i/>
                        <w:iCs/>
                        <w:noProof/>
                      </w:rPr>
                      <w:t xml:space="preserve">Journal of physiological anthropology, </w:t>
                    </w:r>
                    <w:r>
                      <w:rPr>
                        <w:noProof/>
                      </w:rPr>
                      <w:t xml:space="preserve">vol. 34, no. 1, p. 21, 2015. </w:t>
                    </w:r>
                  </w:p>
                </w:tc>
              </w:tr>
              <w:tr w:rsidR="0033066C" w14:paraId="0D2B8754" w14:textId="77777777">
                <w:trPr>
                  <w:divId w:val="1985963950"/>
                  <w:tblCellSpacing w:w="15" w:type="dxa"/>
                </w:trPr>
                <w:tc>
                  <w:tcPr>
                    <w:tcW w:w="50" w:type="pct"/>
                    <w:hideMark/>
                  </w:tcPr>
                  <w:p w14:paraId="2E80AA3E" w14:textId="77777777" w:rsidR="0033066C" w:rsidRDefault="0033066C">
                    <w:pPr>
                      <w:pStyle w:val="Bibliography"/>
                      <w:rPr>
                        <w:noProof/>
                      </w:rPr>
                    </w:pPr>
                    <w:r>
                      <w:rPr>
                        <w:noProof/>
                      </w:rPr>
                      <w:lastRenderedPageBreak/>
                      <w:t xml:space="preserve">[9] </w:t>
                    </w:r>
                  </w:p>
                </w:tc>
                <w:tc>
                  <w:tcPr>
                    <w:tcW w:w="0" w:type="auto"/>
                    <w:hideMark/>
                  </w:tcPr>
                  <w:p w14:paraId="190FC5FF" w14:textId="77777777" w:rsidR="0033066C" w:rsidRDefault="0033066C">
                    <w:pPr>
                      <w:pStyle w:val="Bibliography"/>
                      <w:rPr>
                        <w:noProof/>
                      </w:rPr>
                    </w:pPr>
                    <w:r>
                      <w:rPr>
                        <w:noProof/>
                      </w:rPr>
                      <w:t>B. Wolverton, A. Johnson and K. Bounds, “Interior Landscape Plants for Indoor Air Pollution Abatement,” National Aeronautics and Space Administration , 1989.</w:t>
                    </w:r>
                  </w:p>
                </w:tc>
              </w:tr>
              <w:tr w:rsidR="0033066C" w14:paraId="7EB35C37" w14:textId="77777777">
                <w:trPr>
                  <w:divId w:val="1985963950"/>
                  <w:tblCellSpacing w:w="15" w:type="dxa"/>
                </w:trPr>
                <w:tc>
                  <w:tcPr>
                    <w:tcW w:w="50" w:type="pct"/>
                    <w:hideMark/>
                  </w:tcPr>
                  <w:p w14:paraId="59F36420" w14:textId="77777777" w:rsidR="0033066C" w:rsidRDefault="0033066C">
                    <w:pPr>
                      <w:pStyle w:val="Bibliography"/>
                      <w:rPr>
                        <w:noProof/>
                      </w:rPr>
                    </w:pPr>
                    <w:r>
                      <w:rPr>
                        <w:noProof/>
                      </w:rPr>
                      <w:t xml:space="preserve">[10] </w:t>
                    </w:r>
                  </w:p>
                </w:tc>
                <w:tc>
                  <w:tcPr>
                    <w:tcW w:w="0" w:type="auto"/>
                    <w:hideMark/>
                  </w:tcPr>
                  <w:p w14:paraId="69550BD2" w14:textId="77777777" w:rsidR="0033066C" w:rsidRDefault="0033066C">
                    <w:pPr>
                      <w:pStyle w:val="Bibliography"/>
                      <w:rPr>
                        <w:noProof/>
                      </w:rPr>
                    </w:pPr>
                    <w:r>
                      <w:rPr>
                        <w:noProof/>
                      </w:rPr>
                      <w:t xml:space="preserve">N. Davies, “Promoting healthy ageing: the importance of lifestyle.,” </w:t>
                    </w:r>
                    <w:r>
                      <w:rPr>
                        <w:i/>
                        <w:iCs/>
                        <w:noProof/>
                      </w:rPr>
                      <w:t xml:space="preserve">Nursing standard , </w:t>
                    </w:r>
                    <w:r>
                      <w:rPr>
                        <w:noProof/>
                      </w:rPr>
                      <w:t xml:space="preserve">vol. 25, no. 19, pp. 43-50, 2011. </w:t>
                    </w:r>
                  </w:p>
                </w:tc>
              </w:tr>
              <w:tr w:rsidR="0033066C" w14:paraId="3966B6FF" w14:textId="77777777">
                <w:trPr>
                  <w:divId w:val="1985963950"/>
                  <w:tblCellSpacing w:w="15" w:type="dxa"/>
                </w:trPr>
                <w:tc>
                  <w:tcPr>
                    <w:tcW w:w="50" w:type="pct"/>
                    <w:hideMark/>
                  </w:tcPr>
                  <w:p w14:paraId="41E59D85" w14:textId="77777777" w:rsidR="0033066C" w:rsidRDefault="0033066C">
                    <w:pPr>
                      <w:pStyle w:val="Bibliography"/>
                      <w:rPr>
                        <w:noProof/>
                      </w:rPr>
                    </w:pPr>
                    <w:r>
                      <w:rPr>
                        <w:noProof/>
                      </w:rPr>
                      <w:t xml:space="preserve">[11] </w:t>
                    </w:r>
                  </w:p>
                </w:tc>
                <w:tc>
                  <w:tcPr>
                    <w:tcW w:w="0" w:type="auto"/>
                    <w:hideMark/>
                  </w:tcPr>
                  <w:p w14:paraId="20D8D4C1" w14:textId="77777777" w:rsidR="0033066C" w:rsidRDefault="0033066C">
                    <w:pPr>
                      <w:pStyle w:val="Bibliography"/>
                      <w:rPr>
                        <w:noProof/>
                      </w:rPr>
                    </w:pPr>
                    <w:r>
                      <w:rPr>
                        <w:noProof/>
                      </w:rPr>
                      <w:t xml:space="preserve">C. Ryan, “Caregivers of the Elderly, Lack of Nutrition Knowledge,” </w:t>
                    </w:r>
                    <w:r>
                      <w:rPr>
                        <w:i/>
                        <w:iCs/>
                        <w:noProof/>
                      </w:rPr>
                      <w:t xml:space="preserve">Journal of Nutrition For the Elderly, </w:t>
                    </w:r>
                    <w:r>
                      <w:rPr>
                        <w:noProof/>
                      </w:rPr>
                      <w:t xml:space="preserve">vol. 17, no. 2, pp. 35-44, 1998. </w:t>
                    </w:r>
                  </w:p>
                </w:tc>
              </w:tr>
              <w:tr w:rsidR="0033066C" w14:paraId="64A68A10" w14:textId="77777777">
                <w:trPr>
                  <w:divId w:val="1985963950"/>
                  <w:tblCellSpacing w:w="15" w:type="dxa"/>
                </w:trPr>
                <w:tc>
                  <w:tcPr>
                    <w:tcW w:w="50" w:type="pct"/>
                    <w:hideMark/>
                  </w:tcPr>
                  <w:p w14:paraId="34872808" w14:textId="77777777" w:rsidR="0033066C" w:rsidRDefault="0033066C">
                    <w:pPr>
                      <w:pStyle w:val="Bibliography"/>
                      <w:rPr>
                        <w:noProof/>
                      </w:rPr>
                    </w:pPr>
                    <w:r>
                      <w:rPr>
                        <w:noProof/>
                      </w:rPr>
                      <w:t xml:space="preserve">[12] </w:t>
                    </w:r>
                  </w:p>
                </w:tc>
                <w:tc>
                  <w:tcPr>
                    <w:tcW w:w="0" w:type="auto"/>
                    <w:hideMark/>
                  </w:tcPr>
                  <w:p w14:paraId="40179B1D" w14:textId="77777777" w:rsidR="0033066C" w:rsidRDefault="0033066C">
                    <w:pPr>
                      <w:pStyle w:val="Bibliography"/>
                      <w:rPr>
                        <w:noProof/>
                      </w:rPr>
                    </w:pPr>
                    <w:r>
                      <w:rPr>
                        <w:noProof/>
                      </w:rPr>
                      <w:t xml:space="preserve">A. Wong, J. Karppinen and D. Samartzis, “Low back pain in older adults: risk factors, management options and future directions,” </w:t>
                    </w:r>
                    <w:r>
                      <w:rPr>
                        <w:i/>
                        <w:iCs/>
                        <w:noProof/>
                      </w:rPr>
                      <w:t xml:space="preserve">Scoliosis and spinal disorders, </w:t>
                    </w:r>
                    <w:r>
                      <w:rPr>
                        <w:noProof/>
                      </w:rPr>
                      <w:t xml:space="preserve">vol. 12, no. 14, 2017. </w:t>
                    </w:r>
                  </w:p>
                </w:tc>
              </w:tr>
              <w:tr w:rsidR="0033066C" w14:paraId="03351A00" w14:textId="77777777">
                <w:trPr>
                  <w:divId w:val="1985963950"/>
                  <w:tblCellSpacing w:w="15" w:type="dxa"/>
                </w:trPr>
                <w:tc>
                  <w:tcPr>
                    <w:tcW w:w="50" w:type="pct"/>
                    <w:hideMark/>
                  </w:tcPr>
                  <w:p w14:paraId="640B828B" w14:textId="77777777" w:rsidR="0033066C" w:rsidRDefault="0033066C">
                    <w:pPr>
                      <w:pStyle w:val="Bibliography"/>
                      <w:rPr>
                        <w:noProof/>
                      </w:rPr>
                    </w:pPr>
                    <w:r>
                      <w:rPr>
                        <w:noProof/>
                      </w:rPr>
                      <w:t xml:space="preserve">[13] </w:t>
                    </w:r>
                  </w:p>
                </w:tc>
                <w:tc>
                  <w:tcPr>
                    <w:tcW w:w="0" w:type="auto"/>
                    <w:hideMark/>
                  </w:tcPr>
                  <w:p w14:paraId="289BFC91" w14:textId="77777777" w:rsidR="0033066C" w:rsidRDefault="0033066C">
                    <w:pPr>
                      <w:pStyle w:val="Bibliography"/>
                      <w:rPr>
                        <w:noProof/>
                      </w:rPr>
                    </w:pPr>
                    <w:r>
                      <w:rPr>
                        <w:noProof/>
                      </w:rPr>
                      <w:t xml:space="preserve">S. A. Katharina, H. Georg A. and A. McMichael, “Evolution of the immune system in humans from infancy to old age,” </w:t>
                    </w:r>
                    <w:r>
                      <w:rPr>
                        <w:i/>
                        <w:iCs/>
                        <w:noProof/>
                      </w:rPr>
                      <w:t xml:space="preserve">Proceedings of the Royal Societ B: Biological Sciences, </w:t>
                    </w:r>
                    <w:r>
                      <w:rPr>
                        <w:noProof/>
                      </w:rPr>
                      <w:t xml:space="preserve">vol. 282, no. 1821, 2015. </w:t>
                    </w:r>
                  </w:p>
                </w:tc>
              </w:tr>
              <w:tr w:rsidR="0033066C" w14:paraId="457AD38A" w14:textId="77777777">
                <w:trPr>
                  <w:divId w:val="1985963950"/>
                  <w:tblCellSpacing w:w="15" w:type="dxa"/>
                </w:trPr>
                <w:tc>
                  <w:tcPr>
                    <w:tcW w:w="50" w:type="pct"/>
                    <w:hideMark/>
                  </w:tcPr>
                  <w:p w14:paraId="273324E1" w14:textId="77777777" w:rsidR="0033066C" w:rsidRDefault="0033066C">
                    <w:pPr>
                      <w:pStyle w:val="Bibliography"/>
                      <w:rPr>
                        <w:noProof/>
                      </w:rPr>
                    </w:pPr>
                    <w:r>
                      <w:rPr>
                        <w:noProof/>
                      </w:rPr>
                      <w:t xml:space="preserve">[14] </w:t>
                    </w:r>
                  </w:p>
                </w:tc>
                <w:tc>
                  <w:tcPr>
                    <w:tcW w:w="0" w:type="auto"/>
                    <w:hideMark/>
                  </w:tcPr>
                  <w:p w14:paraId="701A8C07" w14:textId="77777777" w:rsidR="0033066C" w:rsidRDefault="0033066C">
                    <w:pPr>
                      <w:pStyle w:val="Bibliography"/>
                      <w:rPr>
                        <w:noProof/>
                      </w:rPr>
                    </w:pPr>
                    <w:r>
                      <w:rPr>
                        <w:noProof/>
                      </w:rPr>
                      <w:t xml:space="preserve">L. Hung, C. Liu, E. Woldum, A. Au-Yeung, A. Berndt, C. Wallsworth, N. Horne, M. Gregorio, J. Mann and H. Chaudhury, “The benefits of and barriers to using a social robot PARO in care settings: a scoping review,” </w:t>
                    </w:r>
                    <w:r>
                      <w:rPr>
                        <w:i/>
                        <w:iCs/>
                        <w:noProof/>
                      </w:rPr>
                      <w:t xml:space="preserve">BMC Geriatrics, </w:t>
                    </w:r>
                    <w:r>
                      <w:rPr>
                        <w:noProof/>
                      </w:rPr>
                      <w:t xml:space="preserve">vol. 19, no. 232, 2019. </w:t>
                    </w:r>
                  </w:p>
                </w:tc>
              </w:tr>
            </w:tbl>
            <w:p w14:paraId="14123DA9" w14:textId="77777777" w:rsidR="0033066C" w:rsidRDefault="0033066C">
              <w:pPr>
                <w:divId w:val="1985963950"/>
                <w:rPr>
                  <w:rFonts w:eastAsia="Times New Roman"/>
                  <w:noProof/>
                </w:rPr>
              </w:pPr>
            </w:p>
            <w:p w14:paraId="4CFCD898" w14:textId="1EB2E1C4" w:rsidR="00C447C5" w:rsidRDefault="00C447C5" w:rsidP="00946D9D">
              <w:pPr>
                <w:pStyle w:val="NoSpacing"/>
              </w:pPr>
              <w:r>
                <w:rPr>
                  <w:b/>
                  <w:bCs/>
                  <w:noProof/>
                </w:rPr>
                <w:fldChar w:fldCharType="end"/>
              </w:r>
            </w:p>
          </w:sdtContent>
        </w:sdt>
      </w:sdtContent>
    </w:sdt>
    <w:p w14:paraId="186EFB8B" w14:textId="6F4D0456" w:rsidR="00C447C5" w:rsidRPr="007E2348" w:rsidRDefault="00C447C5" w:rsidP="00C447C5">
      <w:pPr>
        <w:pStyle w:val="Heading1"/>
      </w:pPr>
      <w:r>
        <w:lastRenderedPageBreak/>
        <w:t>Appendix</w:t>
      </w:r>
    </w:p>
    <w:p w14:paraId="3084FF8B" w14:textId="06445FC0" w:rsidR="00460AB3" w:rsidRDefault="00460AB3" w:rsidP="00460AB3">
      <w:pPr>
        <w:pStyle w:val="Heading2"/>
      </w:pPr>
      <w:r>
        <w:t>ROS resources</w:t>
      </w:r>
    </w:p>
    <w:p w14:paraId="1782D2A7" w14:textId="153119E2" w:rsidR="00460AB3" w:rsidRDefault="00460AB3" w:rsidP="00946D9D">
      <w:r>
        <w:t>ROS tutorials</w:t>
      </w:r>
      <w:r w:rsidR="00DA7391">
        <w:t xml:space="preserve"> - Official</w:t>
      </w:r>
      <w:r>
        <w:t xml:space="preserve">: </w:t>
      </w:r>
      <w:hyperlink r:id="rId103" w:history="1">
        <w:r w:rsidRPr="00ED426B">
          <w:rPr>
            <w:rStyle w:val="Hyperlink"/>
          </w:rPr>
          <w:t>http://wiki.ros.org/ROS/Tutorials</w:t>
        </w:r>
      </w:hyperlink>
      <w:r>
        <w:t xml:space="preserve"> </w:t>
      </w:r>
    </w:p>
    <w:p w14:paraId="4FDD45A3" w14:textId="5BFCE740" w:rsidR="00460AB3" w:rsidRDefault="00DA7391" w:rsidP="00946D9D">
      <w:r>
        <w:t xml:space="preserve">ROS tutorials - </w:t>
      </w:r>
      <w:proofErr w:type="spellStart"/>
      <w:r w:rsidR="007E2348">
        <w:t>Husarion</w:t>
      </w:r>
      <w:proofErr w:type="spellEnd"/>
      <w:r w:rsidR="007E2348">
        <w:t xml:space="preserve">: </w:t>
      </w:r>
      <w:hyperlink r:id="rId104" w:history="1">
        <w:r w:rsidR="007E2348" w:rsidRPr="00ED426B">
          <w:rPr>
            <w:rStyle w:val="Hyperlink"/>
          </w:rPr>
          <w:t>https://husarion.com/tutorials/ros-tutorials/1-ros-introduction</w:t>
        </w:r>
      </w:hyperlink>
      <w:r w:rsidR="007E2348">
        <w:t xml:space="preserve"> </w:t>
      </w:r>
    </w:p>
    <w:p w14:paraId="6EAAD603" w14:textId="2BD11BE8" w:rsidR="00946D9D" w:rsidRDefault="00DA7391" w:rsidP="00946D9D">
      <w:r>
        <w:t xml:space="preserve">ROS tutorials - The Construct: </w:t>
      </w:r>
      <w:hyperlink r:id="rId105" w:history="1">
        <w:r w:rsidRPr="001143CA">
          <w:rPr>
            <w:rStyle w:val="Hyperlink"/>
          </w:rPr>
          <w:t>https://www.theconstructsim.com/about-ros-robot-operating-system/</w:t>
        </w:r>
      </w:hyperlink>
      <w:r>
        <w:t xml:space="preserve"> </w:t>
      </w:r>
    </w:p>
    <w:p w14:paraId="04DACC20" w14:textId="266CC60F" w:rsidR="007E2DD6" w:rsidRDefault="007E2DD6" w:rsidP="00946D9D">
      <w:r>
        <w:t xml:space="preserve">ROS tutorials – </w:t>
      </w:r>
      <w:proofErr w:type="spellStart"/>
      <w:r>
        <w:t>Clearpath</w:t>
      </w:r>
      <w:proofErr w:type="spellEnd"/>
      <w:r>
        <w:t xml:space="preserve"> Robotics: </w:t>
      </w:r>
      <w:hyperlink r:id="rId106" w:history="1">
        <w:r w:rsidRPr="001143CA">
          <w:rPr>
            <w:rStyle w:val="Hyperlink"/>
          </w:rPr>
          <w:t>http://www.clearpathrobotics.com/assets/guides/melodic/ros/</w:t>
        </w:r>
      </w:hyperlink>
      <w:r>
        <w:t xml:space="preserve"> </w:t>
      </w:r>
    </w:p>
    <w:p w14:paraId="10407A10" w14:textId="009E1EBA" w:rsidR="00DA7391" w:rsidRDefault="00946D9D" w:rsidP="00946D9D">
      <w:r>
        <w:t xml:space="preserve">ROS tutorials - YouTube </w:t>
      </w:r>
      <w:proofErr w:type="spellStart"/>
      <w:r>
        <w:t>Robomechtrix</w:t>
      </w:r>
      <w:proofErr w:type="spellEnd"/>
      <w:r>
        <w:t xml:space="preserve"> playlist: </w:t>
      </w:r>
      <w:hyperlink r:id="rId107" w:history="1">
        <w:r w:rsidRPr="00ED426B">
          <w:rPr>
            <w:rStyle w:val="Hyperlink"/>
          </w:rPr>
          <w:t>https://www.youtube.com/channel/UC5ZQinPsJ4C8YiauoT8xZUg</w:t>
        </w:r>
      </w:hyperlink>
      <w:r>
        <w:t xml:space="preserve"> </w:t>
      </w:r>
    </w:p>
    <w:p w14:paraId="4D0D7D51" w14:textId="1C5C62F9" w:rsidR="007E2DD6" w:rsidRDefault="007E2DD6" w:rsidP="00946D9D">
      <w:r>
        <w:t xml:space="preserve">ROS kinetic cheat sheet: </w:t>
      </w:r>
      <w:hyperlink r:id="rId108" w:history="1">
        <w:r w:rsidRPr="001143CA">
          <w:rPr>
            <w:rStyle w:val="Hyperlink"/>
          </w:rPr>
          <w:t>https://clearpathrobotics.com/ros-robot-operating-system-cheat-sheet/</w:t>
        </w:r>
      </w:hyperlink>
      <w:r>
        <w:t xml:space="preserve"> </w:t>
      </w:r>
    </w:p>
    <w:p w14:paraId="3CB65ED1" w14:textId="1F4DA2BB" w:rsidR="00B94C07" w:rsidRDefault="00B94C07" w:rsidP="00946D9D">
      <w:r>
        <w:t xml:space="preserve">Find_object_2d package tutorial: </w:t>
      </w:r>
      <w:hyperlink r:id="rId109" w:history="1">
        <w:r w:rsidRPr="001143CA">
          <w:rPr>
            <w:rStyle w:val="Hyperlink"/>
          </w:rPr>
          <w:t>https://discourse.world/h/2018/06/26/Detection-and-recognition-of-objects-from-the-camera-in-ROS-using-the-find_object_2d-package</w:t>
        </w:r>
      </w:hyperlink>
      <w:r>
        <w:t xml:space="preserve"> </w:t>
      </w:r>
    </w:p>
    <w:p w14:paraId="0068A339" w14:textId="3F89F1C0" w:rsidR="007E2DD6" w:rsidRDefault="007E2DD6" w:rsidP="00946D9D">
      <w:r>
        <w:t xml:space="preserve">Arduino &amp; ROS interfacing tutorial: </w:t>
      </w:r>
      <w:hyperlink r:id="rId110" w:history="1">
        <w:r w:rsidRPr="001143CA">
          <w:rPr>
            <w:rStyle w:val="Hyperlink"/>
          </w:rPr>
          <w:t>https://maker.pro/arduino/tutorial/how-to-control-a-robot-arm-with-ros-and-arduino</w:t>
        </w:r>
      </w:hyperlink>
      <w:r>
        <w:t xml:space="preserve"> </w:t>
      </w:r>
    </w:p>
    <w:p w14:paraId="62D37A54" w14:textId="289D908C" w:rsidR="007E2348" w:rsidRDefault="007E2348" w:rsidP="007E2348">
      <w:pPr>
        <w:pStyle w:val="Heading2"/>
      </w:pPr>
      <w:r>
        <w:t>Turtlebot</w:t>
      </w:r>
      <w:r w:rsidR="007E2DD6">
        <w:t>2i</w:t>
      </w:r>
      <w:r>
        <w:t xml:space="preserve"> resources</w:t>
      </w:r>
    </w:p>
    <w:p w14:paraId="10D63F3A" w14:textId="77777777" w:rsidR="007E2348" w:rsidRDefault="007E2348" w:rsidP="00460AB3">
      <w:proofErr w:type="spellStart"/>
      <w:r>
        <w:t>Github</w:t>
      </w:r>
      <w:proofErr w:type="spellEnd"/>
      <w:r>
        <w:t xml:space="preserve">: </w:t>
      </w:r>
      <w:hyperlink r:id="rId111" w:history="1">
        <w:r w:rsidRPr="005D3D55">
          <w:rPr>
            <w:rStyle w:val="Hyperlink"/>
          </w:rPr>
          <w:t>https://github.com/Interbotix/turtlebot2i</w:t>
        </w:r>
      </w:hyperlink>
    </w:p>
    <w:p w14:paraId="746972A0" w14:textId="2A0C3B5A" w:rsidR="0056759B" w:rsidRDefault="007E2348" w:rsidP="0056759B">
      <w:pPr>
        <w:rPr>
          <w:rStyle w:val="Hyperlink"/>
        </w:rPr>
      </w:pPr>
      <w:r>
        <w:t xml:space="preserve">Wiki: </w:t>
      </w:r>
      <w:hyperlink r:id="rId112" w:history="1">
        <w:r w:rsidRPr="005D3D55">
          <w:rPr>
            <w:rStyle w:val="Hyperlink"/>
          </w:rPr>
          <w:t>https://github.com/Interbotix/turtlebot2i/wiki</w:t>
        </w:r>
      </w:hyperlink>
    </w:p>
    <w:p w14:paraId="324DC370" w14:textId="3BD1C716" w:rsidR="007E2DD6" w:rsidRDefault="007E2DD6" w:rsidP="007E2DD6">
      <w:r>
        <w:t xml:space="preserve">Body assembly guide: </w:t>
      </w:r>
      <w:hyperlink r:id="rId113" w:history="1">
        <w:r w:rsidRPr="001143CA">
          <w:rPr>
            <w:rStyle w:val="Hyperlink"/>
          </w:rPr>
          <w:t>https://learn.trossenrobotics.com/projects/189-turtlebot2i-assembly-guide.html</w:t>
        </w:r>
      </w:hyperlink>
      <w:r>
        <w:t xml:space="preserve"> </w:t>
      </w:r>
    </w:p>
    <w:p w14:paraId="79CF618B" w14:textId="12AA41A5" w:rsidR="007E2DD6" w:rsidRDefault="007E2DD6" w:rsidP="007E2DD6">
      <w:r>
        <w:t xml:space="preserve">Arm assembly guide: </w:t>
      </w:r>
      <w:hyperlink r:id="rId114" w:history="1">
        <w:r w:rsidRPr="001143CA">
          <w:rPr>
            <w:rStyle w:val="Hyperlink"/>
          </w:rPr>
          <w:t>https://learn.trossenrobotics.com/projects/193-turtlebot2i-pincher-arm-assembly.html</w:t>
        </w:r>
      </w:hyperlink>
      <w:r>
        <w:t xml:space="preserve"> </w:t>
      </w:r>
    </w:p>
    <w:p w14:paraId="624FEE05" w14:textId="6E40DAAA" w:rsidR="007E2DD6" w:rsidRPr="00946D9D" w:rsidRDefault="00403871" w:rsidP="007E2DD6">
      <w:r>
        <w:t xml:space="preserve">Custom packages made for this project: </w:t>
      </w:r>
      <w:hyperlink r:id="rId115" w:history="1">
        <w:r w:rsidRPr="000C30DB">
          <w:rPr>
            <w:rStyle w:val="Hyperlink"/>
          </w:rPr>
          <w:t>https://github.com/J-248/UROP-2021.git</w:t>
        </w:r>
      </w:hyperlink>
      <w:r>
        <w:t xml:space="preserve"> </w:t>
      </w:r>
    </w:p>
    <w:sectPr w:rsidR="007E2DD6" w:rsidRPr="00946D9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2C4E9" w14:textId="77777777" w:rsidR="004B4BDA" w:rsidRDefault="004B4BDA" w:rsidP="00D2762F">
      <w:pPr>
        <w:spacing w:before="0" w:after="0" w:line="240" w:lineRule="auto"/>
      </w:pPr>
      <w:r>
        <w:separator/>
      </w:r>
    </w:p>
  </w:endnote>
  <w:endnote w:type="continuationSeparator" w:id="0">
    <w:p w14:paraId="0534DAF9" w14:textId="77777777" w:rsidR="004B4BDA" w:rsidRDefault="004B4BDA" w:rsidP="00D276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MR12">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A1946" w14:textId="77777777" w:rsidR="004B4BDA" w:rsidRDefault="004B4BDA" w:rsidP="00D2762F">
      <w:pPr>
        <w:spacing w:before="0" w:after="0" w:line="240" w:lineRule="auto"/>
      </w:pPr>
      <w:r>
        <w:separator/>
      </w:r>
    </w:p>
  </w:footnote>
  <w:footnote w:type="continuationSeparator" w:id="0">
    <w:p w14:paraId="2168753D" w14:textId="77777777" w:rsidR="004B4BDA" w:rsidRDefault="004B4BDA" w:rsidP="00D2762F">
      <w:pPr>
        <w:spacing w:before="0" w:after="0" w:line="240" w:lineRule="auto"/>
      </w:pPr>
      <w:r>
        <w:continuationSeparator/>
      </w:r>
    </w:p>
  </w:footnote>
  <w:footnote w:id="1">
    <w:p w14:paraId="1955DA29" w14:textId="77777777" w:rsidR="00460AB3" w:rsidRPr="004531C6" w:rsidRDefault="00460AB3" w:rsidP="00460AB3">
      <w:pPr>
        <w:pStyle w:val="FootnoteText"/>
        <w:rPr>
          <w:rFonts w:asciiTheme="majorHAnsi" w:hAnsiTheme="majorHAnsi" w:cstheme="majorHAnsi"/>
        </w:rPr>
      </w:pPr>
      <w:r>
        <w:rPr>
          <w:rStyle w:val="FootnoteReference"/>
        </w:rPr>
        <w:footnoteRef/>
      </w:r>
      <w:r>
        <w:t xml:space="preserve"> The IP address of the turtlebot is known to change every time maintenance work is carried out on the server. In this case, use the command </w:t>
      </w:r>
      <w:r w:rsidRPr="004531C6">
        <w:rPr>
          <w:rFonts w:asciiTheme="majorHAnsi" w:hAnsiTheme="majorHAnsi" w:cstheme="majorHAnsi"/>
          <w:i/>
          <w:iCs/>
        </w:rPr>
        <w:t>sudo gedit ~/.bashrc</w:t>
      </w:r>
      <w:r>
        <w:t xml:space="preserve"> in the turtlebot’s terminal and update the line </w:t>
      </w:r>
      <w:r w:rsidRPr="004531C6">
        <w:rPr>
          <w:rFonts w:asciiTheme="majorHAnsi" w:hAnsiTheme="majorHAnsi" w:cstheme="majorHAnsi"/>
          <w:i/>
          <w:iCs/>
        </w:rPr>
        <w:t>export ROS_MASTER_URI=http://my.new.turtlebot.address:11311</w:t>
      </w:r>
    </w:p>
  </w:footnote>
  <w:footnote w:id="2">
    <w:p w14:paraId="39322880" w14:textId="77777777" w:rsidR="00207D39" w:rsidRDefault="00207D39" w:rsidP="00207D39">
      <w:pPr>
        <w:pStyle w:val="FootnoteText"/>
      </w:pPr>
      <w:r>
        <w:rPr>
          <w:rStyle w:val="FootnoteReference"/>
        </w:rPr>
        <w:footnoteRef/>
      </w:r>
      <w:r>
        <w:t xml:space="preserve"> This must be running at all times when the turtlebot is in operation. Each new command should be run in a separate terminal. </w:t>
      </w:r>
    </w:p>
  </w:footnote>
  <w:footnote w:id="3">
    <w:p w14:paraId="063D5A81" w14:textId="5CB0C408" w:rsidR="009715FD" w:rsidRDefault="009715FD">
      <w:pPr>
        <w:pStyle w:val="FootnoteText"/>
      </w:pPr>
      <w:r>
        <w:rPr>
          <w:rStyle w:val="FootnoteReference"/>
        </w:rPr>
        <w:footnoteRef/>
      </w:r>
      <w:r>
        <w:t xml:space="preserve"> rviz (ROS visualisation) is a graphical interface that display</w:t>
      </w:r>
      <w:r w:rsidR="00AD1DB9">
        <w:t>s</w:t>
      </w:r>
      <w:r>
        <w:t xml:space="preserve"> various information about the robot’s state</w:t>
      </w:r>
      <w:r w:rsidR="00AD1DB9">
        <w:t xml:space="preserve"> and can</w:t>
      </w:r>
      <w:r w:rsidR="00AD1DB9" w:rsidRPr="00AD1DB9">
        <w:t xml:space="preserve"> </w:t>
      </w:r>
      <w:r w:rsidR="00AD1DB9">
        <w:t>show how the robot perceives its 3D world.</w:t>
      </w:r>
    </w:p>
  </w:footnote>
  <w:footnote w:id="4">
    <w:p w14:paraId="0D4FB59E" w14:textId="77777777" w:rsidR="00F5578A" w:rsidRDefault="00F5578A" w:rsidP="00F5578A">
      <w:pPr>
        <w:pStyle w:val="FootnoteText"/>
      </w:pPr>
      <w:r>
        <w:rPr>
          <w:rStyle w:val="FootnoteReference"/>
        </w:rPr>
        <w:footnoteRef/>
      </w:r>
      <w:r>
        <w:t xml:space="preserve"> </w:t>
      </w:r>
      <w:r w:rsidRPr="0081092F">
        <w:t xml:space="preserve"> </w:t>
      </w:r>
      <w:r>
        <w:t>Simultaneous Localisation and Mapping</w:t>
      </w:r>
      <w:r w:rsidRPr="0081092F">
        <w:t xml:space="preserve"> </w:t>
      </w:r>
      <w:r>
        <w:t xml:space="preserve">(SLAM) </w:t>
      </w:r>
      <w:r w:rsidRPr="0081092F">
        <w:t xml:space="preserve">is </w:t>
      </w:r>
      <w:r>
        <w:t>the process of constructing</w:t>
      </w:r>
      <w:r w:rsidRPr="0081092F">
        <w:t xml:space="preserve"> a map of an unknown environment while at the same time navigating </w:t>
      </w:r>
      <w:r>
        <w:t>through the environment using the map. It is often known as the “chicken and egg” problem, because the robot needs</w:t>
      </w:r>
      <w:r w:rsidRPr="0081092F">
        <w:t xml:space="preserve"> a map of the environment to estimate its own location</w:t>
      </w:r>
      <w:r>
        <w:t>,</w:t>
      </w:r>
      <w:r w:rsidRPr="0081092F">
        <w:t xml:space="preserve"> </w:t>
      </w:r>
      <w:r>
        <w:t>b</w:t>
      </w:r>
      <w:r w:rsidRPr="0081092F">
        <w:t>ut it needs to know its own location</w:t>
      </w:r>
      <w:r w:rsidRPr="005C276F">
        <w:t xml:space="preserve"> </w:t>
      </w:r>
      <w:r w:rsidRPr="0081092F">
        <w:t>to generate the map.</w:t>
      </w:r>
    </w:p>
  </w:footnote>
  <w:footnote w:id="5">
    <w:p w14:paraId="545521B4" w14:textId="46DEBDDD" w:rsidR="00F5578A" w:rsidRDefault="00F5578A" w:rsidP="00F5578A">
      <w:pPr>
        <w:pStyle w:val="FootnoteText"/>
      </w:pPr>
      <w:r>
        <w:rPr>
          <w:rStyle w:val="FootnoteReference"/>
        </w:rPr>
        <w:footnoteRef/>
      </w:r>
      <w:r>
        <w:t xml:space="preserve"> costmaps are 2D maps that reflect the difficulty in traversing certain areas of the environment due to obstacles. The obstacles usually have their radii inflated to prevent the robot from getting too near and collid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6396"/>
    <w:multiLevelType w:val="hybridMultilevel"/>
    <w:tmpl w:val="E074692C"/>
    <w:lvl w:ilvl="0" w:tplc="A8A65554">
      <w:start w:val="5"/>
      <w:numFmt w:val="bullet"/>
      <w:lvlText w:val=""/>
      <w:lvlJc w:val="left"/>
      <w:pPr>
        <w:ind w:left="720" w:hanging="360"/>
      </w:pPr>
      <w:rPr>
        <w:rFonts w:ascii="Symbol" w:eastAsiaTheme="minorEastAsia"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7F563AF"/>
    <w:multiLevelType w:val="hybridMultilevel"/>
    <w:tmpl w:val="A3569A38"/>
    <w:lvl w:ilvl="0" w:tplc="C756A97C">
      <w:start w:val="4"/>
      <w:numFmt w:val="bullet"/>
      <w:lvlText w:val="-"/>
      <w:lvlJc w:val="left"/>
      <w:pPr>
        <w:ind w:left="1080" w:hanging="360"/>
      </w:pPr>
      <w:rPr>
        <w:rFonts w:ascii="Times New Roman" w:eastAsiaTheme="minorEastAsia" w:hAnsi="Times New Roman" w:cs="Times New Roman"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 w15:restartNumberingAfterBreak="0">
    <w:nsid w:val="0DCD350C"/>
    <w:multiLevelType w:val="hybridMultilevel"/>
    <w:tmpl w:val="9432E17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FC41527"/>
    <w:multiLevelType w:val="hybridMultilevel"/>
    <w:tmpl w:val="6764FDBC"/>
    <w:lvl w:ilvl="0" w:tplc="88825A7A">
      <w:start w:val="6"/>
      <w:numFmt w:val="bullet"/>
      <w:lvlText w:val=""/>
      <w:lvlJc w:val="left"/>
      <w:pPr>
        <w:ind w:left="720" w:hanging="360"/>
      </w:pPr>
      <w:rPr>
        <w:rFonts w:ascii="Symbol" w:eastAsiaTheme="minorEastAsia"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1760144"/>
    <w:multiLevelType w:val="hybridMultilevel"/>
    <w:tmpl w:val="9E3E3B04"/>
    <w:lvl w:ilvl="0" w:tplc="88825A7A">
      <w:start w:val="6"/>
      <w:numFmt w:val="bullet"/>
      <w:lvlText w:val=""/>
      <w:lvlJc w:val="left"/>
      <w:pPr>
        <w:ind w:left="720" w:hanging="360"/>
      </w:pPr>
      <w:rPr>
        <w:rFonts w:ascii="Symbol" w:eastAsiaTheme="minorEastAsia"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52B34B1"/>
    <w:multiLevelType w:val="hybridMultilevel"/>
    <w:tmpl w:val="7CAC5D12"/>
    <w:lvl w:ilvl="0" w:tplc="6D8CF860">
      <w:start w:val="1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CC15DF7"/>
    <w:multiLevelType w:val="hybridMultilevel"/>
    <w:tmpl w:val="0C02EA2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E1A759F"/>
    <w:multiLevelType w:val="hybridMultilevel"/>
    <w:tmpl w:val="430CB9D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AE5607F"/>
    <w:multiLevelType w:val="hybridMultilevel"/>
    <w:tmpl w:val="7F205BB6"/>
    <w:lvl w:ilvl="0" w:tplc="6D8CF860">
      <w:start w:val="1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320D5EED"/>
    <w:multiLevelType w:val="hybridMultilevel"/>
    <w:tmpl w:val="D068BC82"/>
    <w:lvl w:ilvl="0" w:tplc="6D8CF860">
      <w:start w:val="1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365A636D"/>
    <w:multiLevelType w:val="hybridMultilevel"/>
    <w:tmpl w:val="17C08E3E"/>
    <w:lvl w:ilvl="0" w:tplc="88825A7A">
      <w:start w:val="6"/>
      <w:numFmt w:val="bullet"/>
      <w:lvlText w:val=""/>
      <w:lvlJc w:val="left"/>
      <w:pPr>
        <w:ind w:left="720" w:hanging="360"/>
      </w:pPr>
      <w:rPr>
        <w:rFonts w:ascii="Symbol" w:eastAsiaTheme="minorEastAsia"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5E302E6A"/>
    <w:multiLevelType w:val="hybridMultilevel"/>
    <w:tmpl w:val="C1EAE69C"/>
    <w:lvl w:ilvl="0" w:tplc="88825A7A">
      <w:start w:val="6"/>
      <w:numFmt w:val="bullet"/>
      <w:lvlText w:val=""/>
      <w:lvlJc w:val="left"/>
      <w:pPr>
        <w:ind w:left="720" w:hanging="360"/>
      </w:pPr>
      <w:rPr>
        <w:rFonts w:ascii="Symbol" w:eastAsiaTheme="minorEastAsia"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620C23E2"/>
    <w:multiLevelType w:val="hybridMultilevel"/>
    <w:tmpl w:val="CB7E29AC"/>
    <w:lvl w:ilvl="0" w:tplc="6D8CF860">
      <w:start w:val="5"/>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625C34EA"/>
    <w:multiLevelType w:val="hybridMultilevel"/>
    <w:tmpl w:val="E8AA729A"/>
    <w:lvl w:ilvl="0" w:tplc="6268C7FE">
      <w:start w:val="18"/>
      <w:numFmt w:val="bullet"/>
      <w:lvlText w:val=""/>
      <w:lvlJc w:val="left"/>
      <w:pPr>
        <w:ind w:left="720" w:hanging="360"/>
      </w:pPr>
      <w:rPr>
        <w:rFonts w:ascii="Symbol" w:eastAsiaTheme="minorEastAsia"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6AE17B76"/>
    <w:multiLevelType w:val="hybridMultilevel"/>
    <w:tmpl w:val="6E3A00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6C262E5D"/>
    <w:multiLevelType w:val="hybridMultilevel"/>
    <w:tmpl w:val="E040B1F2"/>
    <w:lvl w:ilvl="0" w:tplc="B3266C6C">
      <w:numFmt w:val="bullet"/>
      <w:lvlText w:val="-"/>
      <w:lvlJc w:val="left"/>
      <w:pPr>
        <w:ind w:left="180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6CED10CE"/>
    <w:multiLevelType w:val="hybridMultilevel"/>
    <w:tmpl w:val="739EF6A8"/>
    <w:lvl w:ilvl="0" w:tplc="05C84350">
      <w:numFmt w:val="bullet"/>
      <w:lvlText w:val="-"/>
      <w:lvlJc w:val="left"/>
      <w:pPr>
        <w:ind w:left="1440" w:hanging="360"/>
      </w:pPr>
      <w:rPr>
        <w:rFonts w:ascii="Calibri Light" w:eastAsiaTheme="minorEastAsia" w:hAnsi="Calibri Light" w:cs="Calibri Light" w:hint="default"/>
        <w:i/>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7" w15:restartNumberingAfterBreak="0">
    <w:nsid w:val="6DE11666"/>
    <w:multiLevelType w:val="hybridMultilevel"/>
    <w:tmpl w:val="B82CE738"/>
    <w:lvl w:ilvl="0" w:tplc="63E80F84">
      <w:start w:val="1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7546585D"/>
    <w:multiLevelType w:val="hybridMultilevel"/>
    <w:tmpl w:val="D6C86EC4"/>
    <w:lvl w:ilvl="0" w:tplc="B3266C6C">
      <w:numFmt w:val="bullet"/>
      <w:lvlText w:val="-"/>
      <w:lvlJc w:val="left"/>
      <w:pPr>
        <w:ind w:left="2160" w:hanging="360"/>
      </w:pPr>
      <w:rPr>
        <w:rFonts w:ascii="Times New Roman" w:eastAsiaTheme="minorEastAsia" w:hAnsi="Times New Roman" w:cs="Times New Roman"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19" w15:restartNumberingAfterBreak="0">
    <w:nsid w:val="7DAB68DD"/>
    <w:multiLevelType w:val="hybridMultilevel"/>
    <w:tmpl w:val="61F0C7A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0"/>
  </w:num>
  <w:num w:numId="2">
    <w:abstractNumId w:val="3"/>
  </w:num>
  <w:num w:numId="3">
    <w:abstractNumId w:val="11"/>
  </w:num>
  <w:num w:numId="4">
    <w:abstractNumId w:val="4"/>
  </w:num>
  <w:num w:numId="5">
    <w:abstractNumId w:val="1"/>
  </w:num>
  <w:num w:numId="6">
    <w:abstractNumId w:val="6"/>
  </w:num>
  <w:num w:numId="7">
    <w:abstractNumId w:val="19"/>
  </w:num>
  <w:num w:numId="8">
    <w:abstractNumId w:val="14"/>
  </w:num>
  <w:num w:numId="9">
    <w:abstractNumId w:val="18"/>
  </w:num>
  <w:num w:numId="10">
    <w:abstractNumId w:val="15"/>
  </w:num>
  <w:num w:numId="11">
    <w:abstractNumId w:val="16"/>
  </w:num>
  <w:num w:numId="12">
    <w:abstractNumId w:val="2"/>
  </w:num>
  <w:num w:numId="13">
    <w:abstractNumId w:val="7"/>
  </w:num>
  <w:num w:numId="14">
    <w:abstractNumId w:val="13"/>
  </w:num>
  <w:num w:numId="15">
    <w:abstractNumId w:val="5"/>
  </w:num>
  <w:num w:numId="16">
    <w:abstractNumId w:val="17"/>
  </w:num>
  <w:num w:numId="17">
    <w:abstractNumId w:val="12"/>
  </w:num>
  <w:num w:numId="18">
    <w:abstractNumId w:val="0"/>
  </w:num>
  <w:num w:numId="19">
    <w:abstractNumId w:val="8"/>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DcyMTCxtDQwMTdQ0lEKTi0uzszPAykwNKgFAB05mdYtAAAA"/>
  </w:docVars>
  <w:rsids>
    <w:rsidRoot w:val="00C14808"/>
    <w:rsid w:val="000135C4"/>
    <w:rsid w:val="000258FA"/>
    <w:rsid w:val="00033C66"/>
    <w:rsid w:val="00041819"/>
    <w:rsid w:val="0004470B"/>
    <w:rsid w:val="00046DC4"/>
    <w:rsid w:val="00053A01"/>
    <w:rsid w:val="00066D84"/>
    <w:rsid w:val="000768A8"/>
    <w:rsid w:val="000939F1"/>
    <w:rsid w:val="000A3ECC"/>
    <w:rsid w:val="000C5302"/>
    <w:rsid w:val="000D028D"/>
    <w:rsid w:val="000D0D57"/>
    <w:rsid w:val="000D3344"/>
    <w:rsid w:val="000D7B56"/>
    <w:rsid w:val="00101B32"/>
    <w:rsid w:val="001234A8"/>
    <w:rsid w:val="00136410"/>
    <w:rsid w:val="00136A69"/>
    <w:rsid w:val="00153481"/>
    <w:rsid w:val="0015473F"/>
    <w:rsid w:val="00155AAB"/>
    <w:rsid w:val="001734A5"/>
    <w:rsid w:val="001777FF"/>
    <w:rsid w:val="001843E9"/>
    <w:rsid w:val="001911F2"/>
    <w:rsid w:val="001E525F"/>
    <w:rsid w:val="00207D39"/>
    <w:rsid w:val="00207FE9"/>
    <w:rsid w:val="00210F66"/>
    <w:rsid w:val="00217974"/>
    <w:rsid w:val="00232DF0"/>
    <w:rsid w:val="00233370"/>
    <w:rsid w:val="002378E3"/>
    <w:rsid w:val="002661C0"/>
    <w:rsid w:val="00272D2E"/>
    <w:rsid w:val="00293453"/>
    <w:rsid w:val="002C41BF"/>
    <w:rsid w:val="002D544F"/>
    <w:rsid w:val="002F0DF5"/>
    <w:rsid w:val="00310925"/>
    <w:rsid w:val="00310FD7"/>
    <w:rsid w:val="003146FB"/>
    <w:rsid w:val="00321402"/>
    <w:rsid w:val="0033066C"/>
    <w:rsid w:val="00345C5F"/>
    <w:rsid w:val="00354A16"/>
    <w:rsid w:val="00355C91"/>
    <w:rsid w:val="00371BD0"/>
    <w:rsid w:val="00373BA1"/>
    <w:rsid w:val="00394970"/>
    <w:rsid w:val="00394DA8"/>
    <w:rsid w:val="003A15D6"/>
    <w:rsid w:val="003A43AD"/>
    <w:rsid w:val="003C1C47"/>
    <w:rsid w:val="003F3A82"/>
    <w:rsid w:val="003F45C9"/>
    <w:rsid w:val="00403871"/>
    <w:rsid w:val="00414BBE"/>
    <w:rsid w:val="00422B08"/>
    <w:rsid w:val="0042671B"/>
    <w:rsid w:val="00430C5C"/>
    <w:rsid w:val="004453D3"/>
    <w:rsid w:val="004527CD"/>
    <w:rsid w:val="004531C6"/>
    <w:rsid w:val="00454A38"/>
    <w:rsid w:val="00460AB3"/>
    <w:rsid w:val="00465E0E"/>
    <w:rsid w:val="00472790"/>
    <w:rsid w:val="00473F2A"/>
    <w:rsid w:val="00477589"/>
    <w:rsid w:val="00483996"/>
    <w:rsid w:val="004853AC"/>
    <w:rsid w:val="00486F5B"/>
    <w:rsid w:val="00495BFA"/>
    <w:rsid w:val="004A5FBD"/>
    <w:rsid w:val="004A7466"/>
    <w:rsid w:val="004B3EFF"/>
    <w:rsid w:val="004B4BDA"/>
    <w:rsid w:val="004B7416"/>
    <w:rsid w:val="004C0E1D"/>
    <w:rsid w:val="004E299B"/>
    <w:rsid w:val="004E351A"/>
    <w:rsid w:val="0052122F"/>
    <w:rsid w:val="00546CF4"/>
    <w:rsid w:val="00566A20"/>
    <w:rsid w:val="0056759B"/>
    <w:rsid w:val="00567E79"/>
    <w:rsid w:val="0057422E"/>
    <w:rsid w:val="00580B94"/>
    <w:rsid w:val="005A54A4"/>
    <w:rsid w:val="005C276F"/>
    <w:rsid w:val="005E2FFE"/>
    <w:rsid w:val="005E72C0"/>
    <w:rsid w:val="005F0399"/>
    <w:rsid w:val="00616B10"/>
    <w:rsid w:val="00624741"/>
    <w:rsid w:val="006270A6"/>
    <w:rsid w:val="00627CAD"/>
    <w:rsid w:val="006423AA"/>
    <w:rsid w:val="0065093F"/>
    <w:rsid w:val="00655D6A"/>
    <w:rsid w:val="006A5289"/>
    <w:rsid w:val="006C1646"/>
    <w:rsid w:val="006D061B"/>
    <w:rsid w:val="006D12E0"/>
    <w:rsid w:val="006D30E5"/>
    <w:rsid w:val="006F3F1F"/>
    <w:rsid w:val="0070274E"/>
    <w:rsid w:val="00707ABF"/>
    <w:rsid w:val="007126FA"/>
    <w:rsid w:val="007148DB"/>
    <w:rsid w:val="007158F9"/>
    <w:rsid w:val="007400CB"/>
    <w:rsid w:val="00774382"/>
    <w:rsid w:val="00784F95"/>
    <w:rsid w:val="007A235F"/>
    <w:rsid w:val="007B4EC6"/>
    <w:rsid w:val="007D0D9B"/>
    <w:rsid w:val="007D7ECC"/>
    <w:rsid w:val="007E2348"/>
    <w:rsid w:val="007E2DD6"/>
    <w:rsid w:val="007E573A"/>
    <w:rsid w:val="007F2FE0"/>
    <w:rsid w:val="0081092F"/>
    <w:rsid w:val="00817AB7"/>
    <w:rsid w:val="00830363"/>
    <w:rsid w:val="0084521B"/>
    <w:rsid w:val="00864EC5"/>
    <w:rsid w:val="00866CEB"/>
    <w:rsid w:val="00870BC0"/>
    <w:rsid w:val="0089252C"/>
    <w:rsid w:val="008A3BB5"/>
    <w:rsid w:val="008A7A89"/>
    <w:rsid w:val="008B0A2C"/>
    <w:rsid w:val="008B6090"/>
    <w:rsid w:val="008C13E2"/>
    <w:rsid w:val="008C5972"/>
    <w:rsid w:val="008E47BF"/>
    <w:rsid w:val="008E5E47"/>
    <w:rsid w:val="009026D0"/>
    <w:rsid w:val="00906FB9"/>
    <w:rsid w:val="009359B6"/>
    <w:rsid w:val="00936357"/>
    <w:rsid w:val="00946D9D"/>
    <w:rsid w:val="00962FB1"/>
    <w:rsid w:val="00967607"/>
    <w:rsid w:val="009715FD"/>
    <w:rsid w:val="00971ECE"/>
    <w:rsid w:val="00997260"/>
    <w:rsid w:val="009C44AE"/>
    <w:rsid w:val="009D0CEB"/>
    <w:rsid w:val="009E0082"/>
    <w:rsid w:val="009E1E7A"/>
    <w:rsid w:val="00A139B1"/>
    <w:rsid w:val="00A14C6C"/>
    <w:rsid w:val="00A21691"/>
    <w:rsid w:val="00A30453"/>
    <w:rsid w:val="00A37E79"/>
    <w:rsid w:val="00A5141F"/>
    <w:rsid w:val="00A538F2"/>
    <w:rsid w:val="00A76A7B"/>
    <w:rsid w:val="00A77EE1"/>
    <w:rsid w:val="00A8018A"/>
    <w:rsid w:val="00AA74E9"/>
    <w:rsid w:val="00AB4D62"/>
    <w:rsid w:val="00AB6904"/>
    <w:rsid w:val="00AD1DB9"/>
    <w:rsid w:val="00AD3566"/>
    <w:rsid w:val="00AF72A2"/>
    <w:rsid w:val="00B23D34"/>
    <w:rsid w:val="00B348B4"/>
    <w:rsid w:val="00B35C1E"/>
    <w:rsid w:val="00B47E96"/>
    <w:rsid w:val="00B8127E"/>
    <w:rsid w:val="00B94C07"/>
    <w:rsid w:val="00BA10AF"/>
    <w:rsid w:val="00BA1A7A"/>
    <w:rsid w:val="00BA497F"/>
    <w:rsid w:val="00BC36DD"/>
    <w:rsid w:val="00BD6B1D"/>
    <w:rsid w:val="00BF0830"/>
    <w:rsid w:val="00BF67A0"/>
    <w:rsid w:val="00C115A2"/>
    <w:rsid w:val="00C14808"/>
    <w:rsid w:val="00C21734"/>
    <w:rsid w:val="00C30142"/>
    <w:rsid w:val="00C356EB"/>
    <w:rsid w:val="00C43CD5"/>
    <w:rsid w:val="00C447C5"/>
    <w:rsid w:val="00C53489"/>
    <w:rsid w:val="00C67BFF"/>
    <w:rsid w:val="00C73BB3"/>
    <w:rsid w:val="00C74F17"/>
    <w:rsid w:val="00C85AD2"/>
    <w:rsid w:val="00C93DF1"/>
    <w:rsid w:val="00C95738"/>
    <w:rsid w:val="00CC09CA"/>
    <w:rsid w:val="00CC0EB4"/>
    <w:rsid w:val="00CC1832"/>
    <w:rsid w:val="00CD1C58"/>
    <w:rsid w:val="00CD2EC4"/>
    <w:rsid w:val="00CD3B30"/>
    <w:rsid w:val="00CD3FB0"/>
    <w:rsid w:val="00CE1F4E"/>
    <w:rsid w:val="00CE2034"/>
    <w:rsid w:val="00CE4476"/>
    <w:rsid w:val="00CF15AA"/>
    <w:rsid w:val="00D03DFB"/>
    <w:rsid w:val="00D203DA"/>
    <w:rsid w:val="00D21638"/>
    <w:rsid w:val="00D2762F"/>
    <w:rsid w:val="00D4167E"/>
    <w:rsid w:val="00D50909"/>
    <w:rsid w:val="00DA7391"/>
    <w:rsid w:val="00DC256B"/>
    <w:rsid w:val="00DC274C"/>
    <w:rsid w:val="00DD13E5"/>
    <w:rsid w:val="00DD2C78"/>
    <w:rsid w:val="00DF1DA6"/>
    <w:rsid w:val="00DF5A1D"/>
    <w:rsid w:val="00E02A7C"/>
    <w:rsid w:val="00E32CC6"/>
    <w:rsid w:val="00E3456C"/>
    <w:rsid w:val="00E46C7A"/>
    <w:rsid w:val="00E57BC7"/>
    <w:rsid w:val="00E73CC1"/>
    <w:rsid w:val="00E817F8"/>
    <w:rsid w:val="00EA3D60"/>
    <w:rsid w:val="00EA607F"/>
    <w:rsid w:val="00EF1199"/>
    <w:rsid w:val="00EF3666"/>
    <w:rsid w:val="00EF7B1F"/>
    <w:rsid w:val="00F220CD"/>
    <w:rsid w:val="00F3331C"/>
    <w:rsid w:val="00F338FA"/>
    <w:rsid w:val="00F4338E"/>
    <w:rsid w:val="00F53745"/>
    <w:rsid w:val="00F5578A"/>
    <w:rsid w:val="00F70CDB"/>
    <w:rsid w:val="00F76DB5"/>
    <w:rsid w:val="00F803C5"/>
    <w:rsid w:val="00FA20AD"/>
    <w:rsid w:val="00FA5AB5"/>
    <w:rsid w:val="00FC06D8"/>
    <w:rsid w:val="00FC2D1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E55C8"/>
  <w15:chartTrackingRefBased/>
  <w15:docId w15:val="{AA1A5D91-1C9C-49D8-8E96-84E30A6C2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62F"/>
    <w:pPr>
      <w:spacing w:before="240" w:after="240" w:line="360" w:lineRule="auto"/>
    </w:pPr>
    <w:rPr>
      <w:rFonts w:ascii="Times New Roman" w:hAnsi="Times New Roman"/>
      <w:sz w:val="24"/>
      <w:szCs w:val="24"/>
    </w:rPr>
  </w:style>
  <w:style w:type="paragraph" w:styleId="Heading1">
    <w:name w:val="heading 1"/>
    <w:basedOn w:val="Normal"/>
    <w:next w:val="Normal"/>
    <w:link w:val="Heading1Char"/>
    <w:uiPriority w:val="9"/>
    <w:qFormat/>
    <w:rsid w:val="00D2762F"/>
    <w:pPr>
      <w:keepNext/>
      <w:spacing w:after="60"/>
      <w:jc w:val="center"/>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D2762F"/>
    <w:pPr>
      <w:keepNext/>
      <w:spacing w:after="60"/>
      <w:outlineLvl w:val="1"/>
    </w:pPr>
    <w:rPr>
      <w:rFonts w:eastAsiaTheme="majorEastAsia"/>
      <w:b/>
      <w:bCs/>
      <w:iCs/>
      <w:szCs w:val="28"/>
    </w:rPr>
  </w:style>
  <w:style w:type="paragraph" w:styleId="Heading3">
    <w:name w:val="heading 3"/>
    <w:basedOn w:val="Normal"/>
    <w:next w:val="Normal"/>
    <w:link w:val="Heading3Char"/>
    <w:uiPriority w:val="9"/>
    <w:unhideWhenUsed/>
    <w:qFormat/>
    <w:rsid w:val="00AF72A2"/>
    <w:pPr>
      <w:keepNext/>
      <w:spacing w:after="60"/>
      <w:outlineLvl w:val="2"/>
    </w:pPr>
    <w:rPr>
      <w:rFonts w:eastAsiaTheme="majorEastAsia"/>
      <w:bCs/>
      <w:i/>
      <w:szCs w:val="26"/>
    </w:rPr>
  </w:style>
  <w:style w:type="paragraph" w:styleId="Heading4">
    <w:name w:val="heading 4"/>
    <w:basedOn w:val="Normal"/>
    <w:next w:val="Normal"/>
    <w:link w:val="Heading4Char"/>
    <w:uiPriority w:val="9"/>
    <w:semiHidden/>
    <w:unhideWhenUsed/>
    <w:qFormat/>
    <w:rsid w:val="00A14C6C"/>
    <w:pPr>
      <w:keepNext/>
      <w:spacing w:after="60"/>
      <w:outlineLvl w:val="3"/>
    </w:pPr>
    <w:rPr>
      <w:b/>
      <w:bCs/>
      <w:sz w:val="28"/>
      <w:szCs w:val="28"/>
    </w:rPr>
  </w:style>
  <w:style w:type="paragraph" w:styleId="Heading5">
    <w:name w:val="heading 5"/>
    <w:basedOn w:val="Normal"/>
    <w:next w:val="Normal"/>
    <w:link w:val="Heading5Char"/>
    <w:uiPriority w:val="9"/>
    <w:semiHidden/>
    <w:unhideWhenUsed/>
    <w:qFormat/>
    <w:rsid w:val="00A14C6C"/>
    <w:pPr>
      <w:spacing w:after="60"/>
      <w:outlineLvl w:val="4"/>
    </w:pPr>
    <w:rPr>
      <w:b/>
      <w:bCs/>
      <w:i/>
      <w:iCs/>
      <w:sz w:val="26"/>
      <w:szCs w:val="26"/>
    </w:rPr>
  </w:style>
  <w:style w:type="paragraph" w:styleId="Heading6">
    <w:name w:val="heading 6"/>
    <w:basedOn w:val="Normal"/>
    <w:next w:val="Normal"/>
    <w:link w:val="Heading6Char"/>
    <w:uiPriority w:val="9"/>
    <w:semiHidden/>
    <w:unhideWhenUsed/>
    <w:qFormat/>
    <w:rsid w:val="00A14C6C"/>
    <w:pPr>
      <w:spacing w:after="60"/>
      <w:outlineLvl w:val="5"/>
    </w:pPr>
    <w:rPr>
      <w:b/>
      <w:bCs/>
      <w:sz w:val="22"/>
      <w:szCs w:val="22"/>
    </w:rPr>
  </w:style>
  <w:style w:type="paragraph" w:styleId="Heading7">
    <w:name w:val="heading 7"/>
    <w:basedOn w:val="Normal"/>
    <w:next w:val="Normal"/>
    <w:link w:val="Heading7Char"/>
    <w:uiPriority w:val="9"/>
    <w:semiHidden/>
    <w:unhideWhenUsed/>
    <w:qFormat/>
    <w:rsid w:val="00A14C6C"/>
    <w:pPr>
      <w:spacing w:after="60"/>
      <w:outlineLvl w:val="6"/>
    </w:pPr>
  </w:style>
  <w:style w:type="paragraph" w:styleId="Heading8">
    <w:name w:val="heading 8"/>
    <w:basedOn w:val="Normal"/>
    <w:next w:val="Normal"/>
    <w:link w:val="Heading8Char"/>
    <w:uiPriority w:val="9"/>
    <w:semiHidden/>
    <w:unhideWhenUsed/>
    <w:qFormat/>
    <w:rsid w:val="00A14C6C"/>
    <w:pPr>
      <w:spacing w:after="60"/>
      <w:outlineLvl w:val="7"/>
    </w:pPr>
    <w:rPr>
      <w:i/>
      <w:iCs/>
    </w:rPr>
  </w:style>
  <w:style w:type="paragraph" w:styleId="Heading9">
    <w:name w:val="heading 9"/>
    <w:basedOn w:val="Normal"/>
    <w:next w:val="Normal"/>
    <w:link w:val="Heading9Char"/>
    <w:uiPriority w:val="9"/>
    <w:semiHidden/>
    <w:unhideWhenUsed/>
    <w:qFormat/>
    <w:rsid w:val="00A14C6C"/>
    <w:pPr>
      <w:spacing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62F"/>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D2762F"/>
    <w:rPr>
      <w:rFonts w:ascii="Times New Roman" w:eastAsiaTheme="majorEastAsia" w:hAnsi="Times New Roman"/>
      <w:b/>
      <w:bCs/>
      <w:iCs/>
      <w:sz w:val="24"/>
      <w:szCs w:val="28"/>
    </w:rPr>
  </w:style>
  <w:style w:type="character" w:customStyle="1" w:styleId="Heading3Char">
    <w:name w:val="Heading 3 Char"/>
    <w:basedOn w:val="DefaultParagraphFont"/>
    <w:link w:val="Heading3"/>
    <w:uiPriority w:val="9"/>
    <w:rsid w:val="00AF72A2"/>
    <w:rPr>
      <w:rFonts w:ascii="Times New Roman" w:eastAsiaTheme="majorEastAsia" w:hAnsi="Times New Roman"/>
      <w:bCs/>
      <w:i/>
      <w:sz w:val="24"/>
      <w:szCs w:val="26"/>
    </w:rPr>
  </w:style>
  <w:style w:type="character" w:customStyle="1" w:styleId="Heading4Char">
    <w:name w:val="Heading 4 Char"/>
    <w:basedOn w:val="DefaultParagraphFont"/>
    <w:link w:val="Heading4"/>
    <w:uiPriority w:val="9"/>
    <w:semiHidden/>
    <w:rsid w:val="00A14C6C"/>
    <w:rPr>
      <w:b/>
      <w:bCs/>
      <w:sz w:val="28"/>
      <w:szCs w:val="28"/>
    </w:rPr>
  </w:style>
  <w:style w:type="character" w:customStyle="1" w:styleId="Heading5Char">
    <w:name w:val="Heading 5 Char"/>
    <w:basedOn w:val="DefaultParagraphFont"/>
    <w:link w:val="Heading5"/>
    <w:uiPriority w:val="9"/>
    <w:semiHidden/>
    <w:rsid w:val="00A14C6C"/>
    <w:rPr>
      <w:b/>
      <w:bCs/>
      <w:i/>
      <w:iCs/>
      <w:sz w:val="26"/>
      <w:szCs w:val="26"/>
    </w:rPr>
  </w:style>
  <w:style w:type="character" w:customStyle="1" w:styleId="Heading6Char">
    <w:name w:val="Heading 6 Char"/>
    <w:basedOn w:val="DefaultParagraphFont"/>
    <w:link w:val="Heading6"/>
    <w:uiPriority w:val="9"/>
    <w:semiHidden/>
    <w:rsid w:val="00A14C6C"/>
    <w:rPr>
      <w:b/>
      <w:bCs/>
    </w:rPr>
  </w:style>
  <w:style w:type="character" w:customStyle="1" w:styleId="Heading7Char">
    <w:name w:val="Heading 7 Char"/>
    <w:basedOn w:val="DefaultParagraphFont"/>
    <w:link w:val="Heading7"/>
    <w:uiPriority w:val="9"/>
    <w:semiHidden/>
    <w:rsid w:val="00A14C6C"/>
    <w:rPr>
      <w:sz w:val="24"/>
      <w:szCs w:val="24"/>
    </w:rPr>
  </w:style>
  <w:style w:type="character" w:customStyle="1" w:styleId="Heading8Char">
    <w:name w:val="Heading 8 Char"/>
    <w:basedOn w:val="DefaultParagraphFont"/>
    <w:link w:val="Heading8"/>
    <w:uiPriority w:val="9"/>
    <w:semiHidden/>
    <w:rsid w:val="00A14C6C"/>
    <w:rPr>
      <w:i/>
      <w:iCs/>
      <w:sz w:val="24"/>
      <w:szCs w:val="24"/>
    </w:rPr>
  </w:style>
  <w:style w:type="character" w:customStyle="1" w:styleId="Heading9Char">
    <w:name w:val="Heading 9 Char"/>
    <w:basedOn w:val="DefaultParagraphFont"/>
    <w:link w:val="Heading9"/>
    <w:uiPriority w:val="9"/>
    <w:semiHidden/>
    <w:rsid w:val="00A14C6C"/>
    <w:rPr>
      <w:rFonts w:asciiTheme="majorHAnsi" w:eastAsiaTheme="majorEastAsia" w:hAnsiTheme="majorHAnsi"/>
    </w:rPr>
  </w:style>
  <w:style w:type="paragraph" w:styleId="Title">
    <w:name w:val="Title"/>
    <w:basedOn w:val="Normal"/>
    <w:next w:val="Normal"/>
    <w:link w:val="TitleChar"/>
    <w:uiPriority w:val="10"/>
    <w:qFormat/>
    <w:rsid w:val="000939F1"/>
    <w:pPr>
      <w:spacing w:after="60"/>
      <w:jc w:val="center"/>
      <w:outlineLvl w:val="0"/>
    </w:pPr>
    <w:rPr>
      <w:rFonts w:eastAsiaTheme="majorEastAsia"/>
      <w:b/>
      <w:bCs/>
      <w:kern w:val="28"/>
      <w:sz w:val="52"/>
      <w:szCs w:val="32"/>
    </w:rPr>
  </w:style>
  <w:style w:type="character" w:customStyle="1" w:styleId="TitleChar">
    <w:name w:val="Title Char"/>
    <w:basedOn w:val="DefaultParagraphFont"/>
    <w:link w:val="Title"/>
    <w:uiPriority w:val="10"/>
    <w:rsid w:val="000939F1"/>
    <w:rPr>
      <w:rFonts w:ascii="Times New Roman" w:eastAsiaTheme="majorEastAsia" w:hAnsi="Times New Roman"/>
      <w:b/>
      <w:bCs/>
      <w:kern w:val="28"/>
      <w:sz w:val="52"/>
      <w:szCs w:val="32"/>
    </w:rPr>
  </w:style>
  <w:style w:type="paragraph" w:styleId="Subtitle">
    <w:name w:val="Subtitle"/>
    <w:basedOn w:val="Normal"/>
    <w:next w:val="Normal"/>
    <w:link w:val="SubtitleChar"/>
    <w:uiPriority w:val="11"/>
    <w:qFormat/>
    <w:rsid w:val="00A14C6C"/>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A14C6C"/>
    <w:rPr>
      <w:rFonts w:asciiTheme="majorHAnsi" w:eastAsiaTheme="majorEastAsia" w:hAnsiTheme="majorHAnsi"/>
      <w:sz w:val="24"/>
      <w:szCs w:val="24"/>
    </w:rPr>
  </w:style>
  <w:style w:type="character" w:styleId="Strong">
    <w:name w:val="Strong"/>
    <w:aliases w:val="code"/>
    <w:basedOn w:val="DefaultParagraphFont"/>
    <w:uiPriority w:val="22"/>
    <w:qFormat/>
    <w:rsid w:val="00AB6904"/>
    <w:rPr>
      <w:rFonts w:asciiTheme="majorHAnsi" w:hAnsiTheme="majorHAnsi"/>
      <w:b w:val="0"/>
      <w:bCs/>
      <w:i/>
      <w:sz w:val="24"/>
    </w:rPr>
  </w:style>
  <w:style w:type="character" w:styleId="Emphasis">
    <w:name w:val="Emphasis"/>
    <w:basedOn w:val="DefaultParagraphFont"/>
    <w:uiPriority w:val="20"/>
    <w:qFormat/>
    <w:rsid w:val="00A14C6C"/>
    <w:rPr>
      <w:rFonts w:asciiTheme="minorHAnsi" w:hAnsiTheme="minorHAnsi"/>
      <w:b/>
      <w:i/>
      <w:iCs/>
    </w:rPr>
  </w:style>
  <w:style w:type="paragraph" w:styleId="NoSpacing">
    <w:name w:val="No Spacing"/>
    <w:basedOn w:val="Normal"/>
    <w:uiPriority w:val="1"/>
    <w:qFormat/>
    <w:rsid w:val="002378E3"/>
    <w:pPr>
      <w:spacing w:before="0" w:after="0" w:line="240" w:lineRule="auto"/>
    </w:pPr>
    <w:rPr>
      <w:szCs w:val="32"/>
    </w:rPr>
  </w:style>
  <w:style w:type="paragraph" w:styleId="ListParagraph">
    <w:name w:val="List Paragraph"/>
    <w:basedOn w:val="Normal"/>
    <w:uiPriority w:val="34"/>
    <w:qFormat/>
    <w:rsid w:val="00A14C6C"/>
    <w:pPr>
      <w:ind w:left="720"/>
      <w:contextualSpacing/>
    </w:pPr>
  </w:style>
  <w:style w:type="paragraph" w:styleId="Quote">
    <w:name w:val="Quote"/>
    <w:basedOn w:val="Normal"/>
    <w:next w:val="Normal"/>
    <w:link w:val="QuoteChar"/>
    <w:uiPriority w:val="29"/>
    <w:qFormat/>
    <w:rsid w:val="00A14C6C"/>
    <w:rPr>
      <w:i/>
    </w:rPr>
  </w:style>
  <w:style w:type="character" w:customStyle="1" w:styleId="QuoteChar">
    <w:name w:val="Quote Char"/>
    <w:basedOn w:val="DefaultParagraphFont"/>
    <w:link w:val="Quote"/>
    <w:uiPriority w:val="29"/>
    <w:rsid w:val="00A14C6C"/>
    <w:rPr>
      <w:i/>
      <w:sz w:val="24"/>
      <w:szCs w:val="24"/>
    </w:rPr>
  </w:style>
  <w:style w:type="paragraph" w:styleId="IntenseQuote">
    <w:name w:val="Intense Quote"/>
    <w:basedOn w:val="Normal"/>
    <w:next w:val="Normal"/>
    <w:link w:val="IntenseQuoteChar"/>
    <w:uiPriority w:val="30"/>
    <w:qFormat/>
    <w:rsid w:val="00A14C6C"/>
    <w:pPr>
      <w:ind w:left="720" w:right="720"/>
    </w:pPr>
    <w:rPr>
      <w:b/>
      <w:i/>
      <w:szCs w:val="22"/>
    </w:rPr>
  </w:style>
  <w:style w:type="character" w:customStyle="1" w:styleId="IntenseQuoteChar">
    <w:name w:val="Intense Quote Char"/>
    <w:basedOn w:val="DefaultParagraphFont"/>
    <w:link w:val="IntenseQuote"/>
    <w:uiPriority w:val="30"/>
    <w:rsid w:val="00A14C6C"/>
    <w:rPr>
      <w:b/>
      <w:i/>
      <w:sz w:val="24"/>
    </w:rPr>
  </w:style>
  <w:style w:type="character" w:styleId="SubtleEmphasis">
    <w:name w:val="Subtle Emphasis"/>
    <w:uiPriority w:val="19"/>
    <w:qFormat/>
    <w:rsid w:val="00A14C6C"/>
    <w:rPr>
      <w:i/>
      <w:color w:val="5A5A5A" w:themeColor="text1" w:themeTint="A5"/>
    </w:rPr>
  </w:style>
  <w:style w:type="character" w:styleId="IntenseEmphasis">
    <w:name w:val="Intense Emphasis"/>
    <w:basedOn w:val="DefaultParagraphFont"/>
    <w:uiPriority w:val="21"/>
    <w:qFormat/>
    <w:rsid w:val="00A14C6C"/>
    <w:rPr>
      <w:b/>
      <w:i/>
      <w:sz w:val="24"/>
      <w:szCs w:val="24"/>
      <w:u w:val="single"/>
    </w:rPr>
  </w:style>
  <w:style w:type="character" w:styleId="SubtleReference">
    <w:name w:val="Subtle Reference"/>
    <w:basedOn w:val="DefaultParagraphFont"/>
    <w:uiPriority w:val="31"/>
    <w:qFormat/>
    <w:rsid w:val="00A14C6C"/>
    <w:rPr>
      <w:sz w:val="24"/>
      <w:szCs w:val="24"/>
      <w:u w:val="single"/>
    </w:rPr>
  </w:style>
  <w:style w:type="character" w:styleId="IntenseReference">
    <w:name w:val="Intense Reference"/>
    <w:basedOn w:val="DefaultParagraphFont"/>
    <w:uiPriority w:val="32"/>
    <w:qFormat/>
    <w:rsid w:val="00A14C6C"/>
    <w:rPr>
      <w:b/>
      <w:sz w:val="24"/>
      <w:u w:val="single"/>
    </w:rPr>
  </w:style>
  <w:style w:type="character" w:styleId="BookTitle">
    <w:name w:val="Book Title"/>
    <w:basedOn w:val="DefaultParagraphFont"/>
    <w:uiPriority w:val="33"/>
    <w:qFormat/>
    <w:rsid w:val="00A14C6C"/>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A14C6C"/>
    <w:pPr>
      <w:outlineLvl w:val="9"/>
    </w:pPr>
    <w:rPr>
      <w:rFonts w:cs="Times New Roman"/>
    </w:rPr>
  </w:style>
  <w:style w:type="character" w:styleId="Hyperlink">
    <w:name w:val="Hyperlink"/>
    <w:basedOn w:val="DefaultParagraphFont"/>
    <w:uiPriority w:val="99"/>
    <w:unhideWhenUsed/>
    <w:rsid w:val="00D2762F"/>
    <w:rPr>
      <w:color w:val="0563C1" w:themeColor="hyperlink"/>
      <w:u w:val="single"/>
    </w:rPr>
  </w:style>
  <w:style w:type="character" w:styleId="UnresolvedMention">
    <w:name w:val="Unresolved Mention"/>
    <w:basedOn w:val="DefaultParagraphFont"/>
    <w:uiPriority w:val="99"/>
    <w:semiHidden/>
    <w:unhideWhenUsed/>
    <w:rsid w:val="00D2762F"/>
    <w:rPr>
      <w:color w:val="605E5C"/>
      <w:shd w:val="clear" w:color="auto" w:fill="E1DFDD"/>
    </w:rPr>
  </w:style>
  <w:style w:type="paragraph" w:styleId="Bibliography">
    <w:name w:val="Bibliography"/>
    <w:basedOn w:val="Normal"/>
    <w:next w:val="Normal"/>
    <w:uiPriority w:val="37"/>
    <w:unhideWhenUsed/>
    <w:rsid w:val="00D2762F"/>
  </w:style>
  <w:style w:type="paragraph" w:customStyle="1" w:styleId="SectionTitle">
    <w:name w:val="Section Title"/>
    <w:basedOn w:val="Normal"/>
    <w:uiPriority w:val="2"/>
    <w:qFormat/>
    <w:rsid w:val="00D2762F"/>
    <w:pPr>
      <w:pageBreakBefore/>
      <w:spacing w:before="0" w:after="0" w:line="480" w:lineRule="auto"/>
      <w:jc w:val="center"/>
      <w:outlineLvl w:val="0"/>
    </w:pPr>
    <w:rPr>
      <w:rFonts w:asciiTheme="majorHAnsi" w:eastAsiaTheme="majorEastAsia" w:hAnsiTheme="majorHAnsi" w:cstheme="majorBidi"/>
      <w:kern w:val="24"/>
      <w:lang w:val="en-US" w:eastAsia="ja-JP"/>
    </w:rPr>
  </w:style>
  <w:style w:type="paragraph" w:styleId="EndnoteText">
    <w:name w:val="endnote text"/>
    <w:basedOn w:val="Normal"/>
    <w:link w:val="EndnoteTextChar"/>
    <w:uiPriority w:val="99"/>
    <w:semiHidden/>
    <w:unhideWhenUsed/>
    <w:rsid w:val="00D2762F"/>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D2762F"/>
    <w:rPr>
      <w:rFonts w:ascii="Times New Roman" w:hAnsi="Times New Roman"/>
      <w:sz w:val="20"/>
      <w:szCs w:val="20"/>
    </w:rPr>
  </w:style>
  <w:style w:type="character" w:styleId="EndnoteReference">
    <w:name w:val="endnote reference"/>
    <w:basedOn w:val="DefaultParagraphFont"/>
    <w:uiPriority w:val="99"/>
    <w:semiHidden/>
    <w:unhideWhenUsed/>
    <w:rsid w:val="00D2762F"/>
    <w:rPr>
      <w:vertAlign w:val="superscript"/>
    </w:rPr>
  </w:style>
  <w:style w:type="paragraph" w:styleId="FootnoteText">
    <w:name w:val="footnote text"/>
    <w:basedOn w:val="Normal"/>
    <w:link w:val="FootnoteTextChar"/>
    <w:uiPriority w:val="99"/>
    <w:semiHidden/>
    <w:unhideWhenUsed/>
    <w:rsid w:val="004531C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4531C6"/>
    <w:rPr>
      <w:rFonts w:ascii="Times New Roman" w:hAnsi="Times New Roman"/>
      <w:sz w:val="20"/>
      <w:szCs w:val="20"/>
    </w:rPr>
  </w:style>
  <w:style w:type="character" w:styleId="FootnoteReference">
    <w:name w:val="footnote reference"/>
    <w:basedOn w:val="DefaultParagraphFont"/>
    <w:uiPriority w:val="99"/>
    <w:semiHidden/>
    <w:unhideWhenUsed/>
    <w:rsid w:val="004531C6"/>
    <w:rPr>
      <w:vertAlign w:val="superscript"/>
    </w:rPr>
  </w:style>
  <w:style w:type="paragraph" w:styleId="Caption">
    <w:name w:val="caption"/>
    <w:basedOn w:val="Normal"/>
    <w:next w:val="Normal"/>
    <w:uiPriority w:val="35"/>
    <w:unhideWhenUsed/>
    <w:rsid w:val="00066D84"/>
    <w:pPr>
      <w:spacing w:before="0" w:after="200" w:line="240" w:lineRule="auto"/>
    </w:pPr>
    <w:rPr>
      <w:i/>
      <w:iCs/>
      <w:color w:val="44546A" w:themeColor="text2"/>
      <w:sz w:val="18"/>
      <w:szCs w:val="18"/>
    </w:rPr>
  </w:style>
  <w:style w:type="table" w:styleId="TableGrid">
    <w:name w:val="Table Grid"/>
    <w:basedOn w:val="TableNormal"/>
    <w:uiPriority w:val="39"/>
    <w:rsid w:val="00E345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E2FF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5E2FF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52122F"/>
    <w:rPr>
      <w:sz w:val="16"/>
      <w:szCs w:val="16"/>
    </w:rPr>
  </w:style>
  <w:style w:type="paragraph" w:styleId="CommentText">
    <w:name w:val="annotation text"/>
    <w:basedOn w:val="Normal"/>
    <w:link w:val="CommentTextChar"/>
    <w:uiPriority w:val="99"/>
    <w:semiHidden/>
    <w:unhideWhenUsed/>
    <w:rsid w:val="0052122F"/>
    <w:pPr>
      <w:spacing w:line="240" w:lineRule="auto"/>
    </w:pPr>
    <w:rPr>
      <w:sz w:val="20"/>
      <w:szCs w:val="20"/>
    </w:rPr>
  </w:style>
  <w:style w:type="character" w:customStyle="1" w:styleId="CommentTextChar">
    <w:name w:val="Comment Text Char"/>
    <w:basedOn w:val="DefaultParagraphFont"/>
    <w:link w:val="CommentText"/>
    <w:uiPriority w:val="99"/>
    <w:semiHidden/>
    <w:rsid w:val="0052122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2122F"/>
    <w:rPr>
      <w:b/>
      <w:bCs/>
    </w:rPr>
  </w:style>
  <w:style w:type="character" w:customStyle="1" w:styleId="CommentSubjectChar">
    <w:name w:val="Comment Subject Char"/>
    <w:basedOn w:val="CommentTextChar"/>
    <w:link w:val="CommentSubject"/>
    <w:uiPriority w:val="99"/>
    <w:semiHidden/>
    <w:rsid w:val="0052122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4568">
      <w:bodyDiv w:val="1"/>
      <w:marLeft w:val="0"/>
      <w:marRight w:val="0"/>
      <w:marTop w:val="0"/>
      <w:marBottom w:val="0"/>
      <w:divBdr>
        <w:top w:val="none" w:sz="0" w:space="0" w:color="auto"/>
        <w:left w:val="none" w:sz="0" w:space="0" w:color="auto"/>
        <w:bottom w:val="none" w:sz="0" w:space="0" w:color="auto"/>
        <w:right w:val="none" w:sz="0" w:space="0" w:color="auto"/>
      </w:divBdr>
    </w:div>
    <w:div w:id="7605077">
      <w:bodyDiv w:val="1"/>
      <w:marLeft w:val="0"/>
      <w:marRight w:val="0"/>
      <w:marTop w:val="0"/>
      <w:marBottom w:val="0"/>
      <w:divBdr>
        <w:top w:val="none" w:sz="0" w:space="0" w:color="auto"/>
        <w:left w:val="none" w:sz="0" w:space="0" w:color="auto"/>
        <w:bottom w:val="none" w:sz="0" w:space="0" w:color="auto"/>
        <w:right w:val="none" w:sz="0" w:space="0" w:color="auto"/>
      </w:divBdr>
    </w:div>
    <w:div w:id="23095413">
      <w:bodyDiv w:val="1"/>
      <w:marLeft w:val="0"/>
      <w:marRight w:val="0"/>
      <w:marTop w:val="0"/>
      <w:marBottom w:val="0"/>
      <w:divBdr>
        <w:top w:val="none" w:sz="0" w:space="0" w:color="auto"/>
        <w:left w:val="none" w:sz="0" w:space="0" w:color="auto"/>
        <w:bottom w:val="none" w:sz="0" w:space="0" w:color="auto"/>
        <w:right w:val="none" w:sz="0" w:space="0" w:color="auto"/>
      </w:divBdr>
    </w:div>
    <w:div w:id="30688194">
      <w:bodyDiv w:val="1"/>
      <w:marLeft w:val="0"/>
      <w:marRight w:val="0"/>
      <w:marTop w:val="0"/>
      <w:marBottom w:val="0"/>
      <w:divBdr>
        <w:top w:val="none" w:sz="0" w:space="0" w:color="auto"/>
        <w:left w:val="none" w:sz="0" w:space="0" w:color="auto"/>
        <w:bottom w:val="none" w:sz="0" w:space="0" w:color="auto"/>
        <w:right w:val="none" w:sz="0" w:space="0" w:color="auto"/>
      </w:divBdr>
    </w:div>
    <w:div w:id="50276845">
      <w:bodyDiv w:val="1"/>
      <w:marLeft w:val="0"/>
      <w:marRight w:val="0"/>
      <w:marTop w:val="0"/>
      <w:marBottom w:val="0"/>
      <w:divBdr>
        <w:top w:val="none" w:sz="0" w:space="0" w:color="auto"/>
        <w:left w:val="none" w:sz="0" w:space="0" w:color="auto"/>
        <w:bottom w:val="none" w:sz="0" w:space="0" w:color="auto"/>
        <w:right w:val="none" w:sz="0" w:space="0" w:color="auto"/>
      </w:divBdr>
    </w:div>
    <w:div w:id="57021974">
      <w:bodyDiv w:val="1"/>
      <w:marLeft w:val="0"/>
      <w:marRight w:val="0"/>
      <w:marTop w:val="0"/>
      <w:marBottom w:val="0"/>
      <w:divBdr>
        <w:top w:val="none" w:sz="0" w:space="0" w:color="auto"/>
        <w:left w:val="none" w:sz="0" w:space="0" w:color="auto"/>
        <w:bottom w:val="none" w:sz="0" w:space="0" w:color="auto"/>
        <w:right w:val="none" w:sz="0" w:space="0" w:color="auto"/>
      </w:divBdr>
    </w:div>
    <w:div w:id="75641240">
      <w:bodyDiv w:val="1"/>
      <w:marLeft w:val="0"/>
      <w:marRight w:val="0"/>
      <w:marTop w:val="0"/>
      <w:marBottom w:val="0"/>
      <w:divBdr>
        <w:top w:val="none" w:sz="0" w:space="0" w:color="auto"/>
        <w:left w:val="none" w:sz="0" w:space="0" w:color="auto"/>
        <w:bottom w:val="none" w:sz="0" w:space="0" w:color="auto"/>
        <w:right w:val="none" w:sz="0" w:space="0" w:color="auto"/>
      </w:divBdr>
    </w:div>
    <w:div w:id="103959447">
      <w:bodyDiv w:val="1"/>
      <w:marLeft w:val="0"/>
      <w:marRight w:val="0"/>
      <w:marTop w:val="0"/>
      <w:marBottom w:val="0"/>
      <w:divBdr>
        <w:top w:val="none" w:sz="0" w:space="0" w:color="auto"/>
        <w:left w:val="none" w:sz="0" w:space="0" w:color="auto"/>
        <w:bottom w:val="none" w:sz="0" w:space="0" w:color="auto"/>
        <w:right w:val="none" w:sz="0" w:space="0" w:color="auto"/>
      </w:divBdr>
    </w:div>
    <w:div w:id="134219837">
      <w:bodyDiv w:val="1"/>
      <w:marLeft w:val="0"/>
      <w:marRight w:val="0"/>
      <w:marTop w:val="0"/>
      <w:marBottom w:val="0"/>
      <w:divBdr>
        <w:top w:val="none" w:sz="0" w:space="0" w:color="auto"/>
        <w:left w:val="none" w:sz="0" w:space="0" w:color="auto"/>
        <w:bottom w:val="none" w:sz="0" w:space="0" w:color="auto"/>
        <w:right w:val="none" w:sz="0" w:space="0" w:color="auto"/>
      </w:divBdr>
    </w:div>
    <w:div w:id="134376653">
      <w:bodyDiv w:val="1"/>
      <w:marLeft w:val="0"/>
      <w:marRight w:val="0"/>
      <w:marTop w:val="0"/>
      <w:marBottom w:val="0"/>
      <w:divBdr>
        <w:top w:val="none" w:sz="0" w:space="0" w:color="auto"/>
        <w:left w:val="none" w:sz="0" w:space="0" w:color="auto"/>
        <w:bottom w:val="none" w:sz="0" w:space="0" w:color="auto"/>
        <w:right w:val="none" w:sz="0" w:space="0" w:color="auto"/>
      </w:divBdr>
    </w:div>
    <w:div w:id="135150421">
      <w:bodyDiv w:val="1"/>
      <w:marLeft w:val="0"/>
      <w:marRight w:val="0"/>
      <w:marTop w:val="0"/>
      <w:marBottom w:val="0"/>
      <w:divBdr>
        <w:top w:val="none" w:sz="0" w:space="0" w:color="auto"/>
        <w:left w:val="none" w:sz="0" w:space="0" w:color="auto"/>
        <w:bottom w:val="none" w:sz="0" w:space="0" w:color="auto"/>
        <w:right w:val="none" w:sz="0" w:space="0" w:color="auto"/>
      </w:divBdr>
    </w:div>
    <w:div w:id="145318181">
      <w:bodyDiv w:val="1"/>
      <w:marLeft w:val="0"/>
      <w:marRight w:val="0"/>
      <w:marTop w:val="0"/>
      <w:marBottom w:val="0"/>
      <w:divBdr>
        <w:top w:val="none" w:sz="0" w:space="0" w:color="auto"/>
        <w:left w:val="none" w:sz="0" w:space="0" w:color="auto"/>
        <w:bottom w:val="none" w:sz="0" w:space="0" w:color="auto"/>
        <w:right w:val="none" w:sz="0" w:space="0" w:color="auto"/>
      </w:divBdr>
    </w:div>
    <w:div w:id="152449677">
      <w:bodyDiv w:val="1"/>
      <w:marLeft w:val="0"/>
      <w:marRight w:val="0"/>
      <w:marTop w:val="0"/>
      <w:marBottom w:val="0"/>
      <w:divBdr>
        <w:top w:val="none" w:sz="0" w:space="0" w:color="auto"/>
        <w:left w:val="none" w:sz="0" w:space="0" w:color="auto"/>
        <w:bottom w:val="none" w:sz="0" w:space="0" w:color="auto"/>
        <w:right w:val="none" w:sz="0" w:space="0" w:color="auto"/>
      </w:divBdr>
    </w:div>
    <w:div w:id="171922877">
      <w:bodyDiv w:val="1"/>
      <w:marLeft w:val="0"/>
      <w:marRight w:val="0"/>
      <w:marTop w:val="0"/>
      <w:marBottom w:val="0"/>
      <w:divBdr>
        <w:top w:val="none" w:sz="0" w:space="0" w:color="auto"/>
        <w:left w:val="none" w:sz="0" w:space="0" w:color="auto"/>
        <w:bottom w:val="none" w:sz="0" w:space="0" w:color="auto"/>
        <w:right w:val="none" w:sz="0" w:space="0" w:color="auto"/>
      </w:divBdr>
    </w:div>
    <w:div w:id="180975517">
      <w:bodyDiv w:val="1"/>
      <w:marLeft w:val="0"/>
      <w:marRight w:val="0"/>
      <w:marTop w:val="0"/>
      <w:marBottom w:val="0"/>
      <w:divBdr>
        <w:top w:val="none" w:sz="0" w:space="0" w:color="auto"/>
        <w:left w:val="none" w:sz="0" w:space="0" w:color="auto"/>
        <w:bottom w:val="none" w:sz="0" w:space="0" w:color="auto"/>
        <w:right w:val="none" w:sz="0" w:space="0" w:color="auto"/>
      </w:divBdr>
    </w:div>
    <w:div w:id="180975775">
      <w:bodyDiv w:val="1"/>
      <w:marLeft w:val="0"/>
      <w:marRight w:val="0"/>
      <w:marTop w:val="0"/>
      <w:marBottom w:val="0"/>
      <w:divBdr>
        <w:top w:val="none" w:sz="0" w:space="0" w:color="auto"/>
        <w:left w:val="none" w:sz="0" w:space="0" w:color="auto"/>
        <w:bottom w:val="none" w:sz="0" w:space="0" w:color="auto"/>
        <w:right w:val="none" w:sz="0" w:space="0" w:color="auto"/>
      </w:divBdr>
    </w:div>
    <w:div w:id="203057600">
      <w:bodyDiv w:val="1"/>
      <w:marLeft w:val="0"/>
      <w:marRight w:val="0"/>
      <w:marTop w:val="0"/>
      <w:marBottom w:val="0"/>
      <w:divBdr>
        <w:top w:val="none" w:sz="0" w:space="0" w:color="auto"/>
        <w:left w:val="none" w:sz="0" w:space="0" w:color="auto"/>
        <w:bottom w:val="none" w:sz="0" w:space="0" w:color="auto"/>
        <w:right w:val="none" w:sz="0" w:space="0" w:color="auto"/>
      </w:divBdr>
    </w:div>
    <w:div w:id="208222023">
      <w:bodyDiv w:val="1"/>
      <w:marLeft w:val="0"/>
      <w:marRight w:val="0"/>
      <w:marTop w:val="0"/>
      <w:marBottom w:val="0"/>
      <w:divBdr>
        <w:top w:val="none" w:sz="0" w:space="0" w:color="auto"/>
        <w:left w:val="none" w:sz="0" w:space="0" w:color="auto"/>
        <w:bottom w:val="none" w:sz="0" w:space="0" w:color="auto"/>
        <w:right w:val="none" w:sz="0" w:space="0" w:color="auto"/>
      </w:divBdr>
    </w:div>
    <w:div w:id="227305612">
      <w:bodyDiv w:val="1"/>
      <w:marLeft w:val="0"/>
      <w:marRight w:val="0"/>
      <w:marTop w:val="0"/>
      <w:marBottom w:val="0"/>
      <w:divBdr>
        <w:top w:val="none" w:sz="0" w:space="0" w:color="auto"/>
        <w:left w:val="none" w:sz="0" w:space="0" w:color="auto"/>
        <w:bottom w:val="none" w:sz="0" w:space="0" w:color="auto"/>
        <w:right w:val="none" w:sz="0" w:space="0" w:color="auto"/>
      </w:divBdr>
    </w:div>
    <w:div w:id="243340205">
      <w:bodyDiv w:val="1"/>
      <w:marLeft w:val="0"/>
      <w:marRight w:val="0"/>
      <w:marTop w:val="0"/>
      <w:marBottom w:val="0"/>
      <w:divBdr>
        <w:top w:val="none" w:sz="0" w:space="0" w:color="auto"/>
        <w:left w:val="none" w:sz="0" w:space="0" w:color="auto"/>
        <w:bottom w:val="none" w:sz="0" w:space="0" w:color="auto"/>
        <w:right w:val="none" w:sz="0" w:space="0" w:color="auto"/>
      </w:divBdr>
    </w:div>
    <w:div w:id="275716369">
      <w:bodyDiv w:val="1"/>
      <w:marLeft w:val="0"/>
      <w:marRight w:val="0"/>
      <w:marTop w:val="0"/>
      <w:marBottom w:val="0"/>
      <w:divBdr>
        <w:top w:val="none" w:sz="0" w:space="0" w:color="auto"/>
        <w:left w:val="none" w:sz="0" w:space="0" w:color="auto"/>
        <w:bottom w:val="none" w:sz="0" w:space="0" w:color="auto"/>
        <w:right w:val="none" w:sz="0" w:space="0" w:color="auto"/>
      </w:divBdr>
    </w:div>
    <w:div w:id="297421063">
      <w:bodyDiv w:val="1"/>
      <w:marLeft w:val="0"/>
      <w:marRight w:val="0"/>
      <w:marTop w:val="0"/>
      <w:marBottom w:val="0"/>
      <w:divBdr>
        <w:top w:val="none" w:sz="0" w:space="0" w:color="auto"/>
        <w:left w:val="none" w:sz="0" w:space="0" w:color="auto"/>
        <w:bottom w:val="none" w:sz="0" w:space="0" w:color="auto"/>
        <w:right w:val="none" w:sz="0" w:space="0" w:color="auto"/>
      </w:divBdr>
    </w:div>
    <w:div w:id="301619717">
      <w:bodyDiv w:val="1"/>
      <w:marLeft w:val="0"/>
      <w:marRight w:val="0"/>
      <w:marTop w:val="0"/>
      <w:marBottom w:val="0"/>
      <w:divBdr>
        <w:top w:val="none" w:sz="0" w:space="0" w:color="auto"/>
        <w:left w:val="none" w:sz="0" w:space="0" w:color="auto"/>
        <w:bottom w:val="none" w:sz="0" w:space="0" w:color="auto"/>
        <w:right w:val="none" w:sz="0" w:space="0" w:color="auto"/>
      </w:divBdr>
    </w:div>
    <w:div w:id="306321842">
      <w:bodyDiv w:val="1"/>
      <w:marLeft w:val="0"/>
      <w:marRight w:val="0"/>
      <w:marTop w:val="0"/>
      <w:marBottom w:val="0"/>
      <w:divBdr>
        <w:top w:val="none" w:sz="0" w:space="0" w:color="auto"/>
        <w:left w:val="none" w:sz="0" w:space="0" w:color="auto"/>
        <w:bottom w:val="none" w:sz="0" w:space="0" w:color="auto"/>
        <w:right w:val="none" w:sz="0" w:space="0" w:color="auto"/>
      </w:divBdr>
    </w:div>
    <w:div w:id="309017282">
      <w:bodyDiv w:val="1"/>
      <w:marLeft w:val="0"/>
      <w:marRight w:val="0"/>
      <w:marTop w:val="0"/>
      <w:marBottom w:val="0"/>
      <w:divBdr>
        <w:top w:val="none" w:sz="0" w:space="0" w:color="auto"/>
        <w:left w:val="none" w:sz="0" w:space="0" w:color="auto"/>
        <w:bottom w:val="none" w:sz="0" w:space="0" w:color="auto"/>
        <w:right w:val="none" w:sz="0" w:space="0" w:color="auto"/>
      </w:divBdr>
    </w:div>
    <w:div w:id="324670225">
      <w:bodyDiv w:val="1"/>
      <w:marLeft w:val="0"/>
      <w:marRight w:val="0"/>
      <w:marTop w:val="0"/>
      <w:marBottom w:val="0"/>
      <w:divBdr>
        <w:top w:val="none" w:sz="0" w:space="0" w:color="auto"/>
        <w:left w:val="none" w:sz="0" w:space="0" w:color="auto"/>
        <w:bottom w:val="none" w:sz="0" w:space="0" w:color="auto"/>
        <w:right w:val="none" w:sz="0" w:space="0" w:color="auto"/>
      </w:divBdr>
    </w:div>
    <w:div w:id="331303978">
      <w:bodyDiv w:val="1"/>
      <w:marLeft w:val="0"/>
      <w:marRight w:val="0"/>
      <w:marTop w:val="0"/>
      <w:marBottom w:val="0"/>
      <w:divBdr>
        <w:top w:val="none" w:sz="0" w:space="0" w:color="auto"/>
        <w:left w:val="none" w:sz="0" w:space="0" w:color="auto"/>
        <w:bottom w:val="none" w:sz="0" w:space="0" w:color="auto"/>
        <w:right w:val="none" w:sz="0" w:space="0" w:color="auto"/>
      </w:divBdr>
    </w:div>
    <w:div w:id="337276654">
      <w:bodyDiv w:val="1"/>
      <w:marLeft w:val="0"/>
      <w:marRight w:val="0"/>
      <w:marTop w:val="0"/>
      <w:marBottom w:val="0"/>
      <w:divBdr>
        <w:top w:val="none" w:sz="0" w:space="0" w:color="auto"/>
        <w:left w:val="none" w:sz="0" w:space="0" w:color="auto"/>
        <w:bottom w:val="none" w:sz="0" w:space="0" w:color="auto"/>
        <w:right w:val="none" w:sz="0" w:space="0" w:color="auto"/>
      </w:divBdr>
    </w:div>
    <w:div w:id="395974873">
      <w:bodyDiv w:val="1"/>
      <w:marLeft w:val="0"/>
      <w:marRight w:val="0"/>
      <w:marTop w:val="0"/>
      <w:marBottom w:val="0"/>
      <w:divBdr>
        <w:top w:val="none" w:sz="0" w:space="0" w:color="auto"/>
        <w:left w:val="none" w:sz="0" w:space="0" w:color="auto"/>
        <w:bottom w:val="none" w:sz="0" w:space="0" w:color="auto"/>
        <w:right w:val="none" w:sz="0" w:space="0" w:color="auto"/>
      </w:divBdr>
    </w:div>
    <w:div w:id="396981979">
      <w:bodyDiv w:val="1"/>
      <w:marLeft w:val="0"/>
      <w:marRight w:val="0"/>
      <w:marTop w:val="0"/>
      <w:marBottom w:val="0"/>
      <w:divBdr>
        <w:top w:val="none" w:sz="0" w:space="0" w:color="auto"/>
        <w:left w:val="none" w:sz="0" w:space="0" w:color="auto"/>
        <w:bottom w:val="none" w:sz="0" w:space="0" w:color="auto"/>
        <w:right w:val="none" w:sz="0" w:space="0" w:color="auto"/>
      </w:divBdr>
    </w:div>
    <w:div w:id="404643659">
      <w:bodyDiv w:val="1"/>
      <w:marLeft w:val="0"/>
      <w:marRight w:val="0"/>
      <w:marTop w:val="0"/>
      <w:marBottom w:val="0"/>
      <w:divBdr>
        <w:top w:val="none" w:sz="0" w:space="0" w:color="auto"/>
        <w:left w:val="none" w:sz="0" w:space="0" w:color="auto"/>
        <w:bottom w:val="none" w:sz="0" w:space="0" w:color="auto"/>
        <w:right w:val="none" w:sz="0" w:space="0" w:color="auto"/>
      </w:divBdr>
    </w:div>
    <w:div w:id="409892925">
      <w:bodyDiv w:val="1"/>
      <w:marLeft w:val="0"/>
      <w:marRight w:val="0"/>
      <w:marTop w:val="0"/>
      <w:marBottom w:val="0"/>
      <w:divBdr>
        <w:top w:val="none" w:sz="0" w:space="0" w:color="auto"/>
        <w:left w:val="none" w:sz="0" w:space="0" w:color="auto"/>
        <w:bottom w:val="none" w:sz="0" w:space="0" w:color="auto"/>
        <w:right w:val="none" w:sz="0" w:space="0" w:color="auto"/>
      </w:divBdr>
    </w:div>
    <w:div w:id="414016981">
      <w:bodyDiv w:val="1"/>
      <w:marLeft w:val="0"/>
      <w:marRight w:val="0"/>
      <w:marTop w:val="0"/>
      <w:marBottom w:val="0"/>
      <w:divBdr>
        <w:top w:val="none" w:sz="0" w:space="0" w:color="auto"/>
        <w:left w:val="none" w:sz="0" w:space="0" w:color="auto"/>
        <w:bottom w:val="none" w:sz="0" w:space="0" w:color="auto"/>
        <w:right w:val="none" w:sz="0" w:space="0" w:color="auto"/>
      </w:divBdr>
    </w:div>
    <w:div w:id="415833250">
      <w:bodyDiv w:val="1"/>
      <w:marLeft w:val="0"/>
      <w:marRight w:val="0"/>
      <w:marTop w:val="0"/>
      <w:marBottom w:val="0"/>
      <w:divBdr>
        <w:top w:val="none" w:sz="0" w:space="0" w:color="auto"/>
        <w:left w:val="none" w:sz="0" w:space="0" w:color="auto"/>
        <w:bottom w:val="none" w:sz="0" w:space="0" w:color="auto"/>
        <w:right w:val="none" w:sz="0" w:space="0" w:color="auto"/>
      </w:divBdr>
    </w:div>
    <w:div w:id="423116140">
      <w:bodyDiv w:val="1"/>
      <w:marLeft w:val="0"/>
      <w:marRight w:val="0"/>
      <w:marTop w:val="0"/>
      <w:marBottom w:val="0"/>
      <w:divBdr>
        <w:top w:val="none" w:sz="0" w:space="0" w:color="auto"/>
        <w:left w:val="none" w:sz="0" w:space="0" w:color="auto"/>
        <w:bottom w:val="none" w:sz="0" w:space="0" w:color="auto"/>
        <w:right w:val="none" w:sz="0" w:space="0" w:color="auto"/>
      </w:divBdr>
    </w:div>
    <w:div w:id="431432885">
      <w:bodyDiv w:val="1"/>
      <w:marLeft w:val="0"/>
      <w:marRight w:val="0"/>
      <w:marTop w:val="0"/>
      <w:marBottom w:val="0"/>
      <w:divBdr>
        <w:top w:val="none" w:sz="0" w:space="0" w:color="auto"/>
        <w:left w:val="none" w:sz="0" w:space="0" w:color="auto"/>
        <w:bottom w:val="none" w:sz="0" w:space="0" w:color="auto"/>
        <w:right w:val="none" w:sz="0" w:space="0" w:color="auto"/>
      </w:divBdr>
    </w:div>
    <w:div w:id="451091562">
      <w:bodyDiv w:val="1"/>
      <w:marLeft w:val="0"/>
      <w:marRight w:val="0"/>
      <w:marTop w:val="0"/>
      <w:marBottom w:val="0"/>
      <w:divBdr>
        <w:top w:val="none" w:sz="0" w:space="0" w:color="auto"/>
        <w:left w:val="none" w:sz="0" w:space="0" w:color="auto"/>
        <w:bottom w:val="none" w:sz="0" w:space="0" w:color="auto"/>
        <w:right w:val="none" w:sz="0" w:space="0" w:color="auto"/>
      </w:divBdr>
    </w:div>
    <w:div w:id="454521433">
      <w:bodyDiv w:val="1"/>
      <w:marLeft w:val="0"/>
      <w:marRight w:val="0"/>
      <w:marTop w:val="0"/>
      <w:marBottom w:val="0"/>
      <w:divBdr>
        <w:top w:val="none" w:sz="0" w:space="0" w:color="auto"/>
        <w:left w:val="none" w:sz="0" w:space="0" w:color="auto"/>
        <w:bottom w:val="none" w:sz="0" w:space="0" w:color="auto"/>
        <w:right w:val="none" w:sz="0" w:space="0" w:color="auto"/>
      </w:divBdr>
    </w:div>
    <w:div w:id="464592109">
      <w:bodyDiv w:val="1"/>
      <w:marLeft w:val="0"/>
      <w:marRight w:val="0"/>
      <w:marTop w:val="0"/>
      <w:marBottom w:val="0"/>
      <w:divBdr>
        <w:top w:val="none" w:sz="0" w:space="0" w:color="auto"/>
        <w:left w:val="none" w:sz="0" w:space="0" w:color="auto"/>
        <w:bottom w:val="none" w:sz="0" w:space="0" w:color="auto"/>
        <w:right w:val="none" w:sz="0" w:space="0" w:color="auto"/>
      </w:divBdr>
    </w:div>
    <w:div w:id="477117146">
      <w:bodyDiv w:val="1"/>
      <w:marLeft w:val="0"/>
      <w:marRight w:val="0"/>
      <w:marTop w:val="0"/>
      <w:marBottom w:val="0"/>
      <w:divBdr>
        <w:top w:val="none" w:sz="0" w:space="0" w:color="auto"/>
        <w:left w:val="none" w:sz="0" w:space="0" w:color="auto"/>
        <w:bottom w:val="none" w:sz="0" w:space="0" w:color="auto"/>
        <w:right w:val="none" w:sz="0" w:space="0" w:color="auto"/>
      </w:divBdr>
    </w:div>
    <w:div w:id="490954101">
      <w:bodyDiv w:val="1"/>
      <w:marLeft w:val="0"/>
      <w:marRight w:val="0"/>
      <w:marTop w:val="0"/>
      <w:marBottom w:val="0"/>
      <w:divBdr>
        <w:top w:val="none" w:sz="0" w:space="0" w:color="auto"/>
        <w:left w:val="none" w:sz="0" w:space="0" w:color="auto"/>
        <w:bottom w:val="none" w:sz="0" w:space="0" w:color="auto"/>
        <w:right w:val="none" w:sz="0" w:space="0" w:color="auto"/>
      </w:divBdr>
    </w:div>
    <w:div w:id="512451438">
      <w:bodyDiv w:val="1"/>
      <w:marLeft w:val="0"/>
      <w:marRight w:val="0"/>
      <w:marTop w:val="0"/>
      <w:marBottom w:val="0"/>
      <w:divBdr>
        <w:top w:val="none" w:sz="0" w:space="0" w:color="auto"/>
        <w:left w:val="none" w:sz="0" w:space="0" w:color="auto"/>
        <w:bottom w:val="none" w:sz="0" w:space="0" w:color="auto"/>
        <w:right w:val="none" w:sz="0" w:space="0" w:color="auto"/>
      </w:divBdr>
    </w:div>
    <w:div w:id="518201046">
      <w:bodyDiv w:val="1"/>
      <w:marLeft w:val="0"/>
      <w:marRight w:val="0"/>
      <w:marTop w:val="0"/>
      <w:marBottom w:val="0"/>
      <w:divBdr>
        <w:top w:val="none" w:sz="0" w:space="0" w:color="auto"/>
        <w:left w:val="none" w:sz="0" w:space="0" w:color="auto"/>
        <w:bottom w:val="none" w:sz="0" w:space="0" w:color="auto"/>
        <w:right w:val="none" w:sz="0" w:space="0" w:color="auto"/>
      </w:divBdr>
    </w:div>
    <w:div w:id="537937912">
      <w:bodyDiv w:val="1"/>
      <w:marLeft w:val="0"/>
      <w:marRight w:val="0"/>
      <w:marTop w:val="0"/>
      <w:marBottom w:val="0"/>
      <w:divBdr>
        <w:top w:val="none" w:sz="0" w:space="0" w:color="auto"/>
        <w:left w:val="none" w:sz="0" w:space="0" w:color="auto"/>
        <w:bottom w:val="none" w:sz="0" w:space="0" w:color="auto"/>
        <w:right w:val="none" w:sz="0" w:space="0" w:color="auto"/>
      </w:divBdr>
    </w:div>
    <w:div w:id="601497132">
      <w:bodyDiv w:val="1"/>
      <w:marLeft w:val="0"/>
      <w:marRight w:val="0"/>
      <w:marTop w:val="0"/>
      <w:marBottom w:val="0"/>
      <w:divBdr>
        <w:top w:val="none" w:sz="0" w:space="0" w:color="auto"/>
        <w:left w:val="none" w:sz="0" w:space="0" w:color="auto"/>
        <w:bottom w:val="none" w:sz="0" w:space="0" w:color="auto"/>
        <w:right w:val="none" w:sz="0" w:space="0" w:color="auto"/>
      </w:divBdr>
    </w:div>
    <w:div w:id="610089796">
      <w:bodyDiv w:val="1"/>
      <w:marLeft w:val="0"/>
      <w:marRight w:val="0"/>
      <w:marTop w:val="0"/>
      <w:marBottom w:val="0"/>
      <w:divBdr>
        <w:top w:val="none" w:sz="0" w:space="0" w:color="auto"/>
        <w:left w:val="none" w:sz="0" w:space="0" w:color="auto"/>
        <w:bottom w:val="none" w:sz="0" w:space="0" w:color="auto"/>
        <w:right w:val="none" w:sz="0" w:space="0" w:color="auto"/>
      </w:divBdr>
    </w:div>
    <w:div w:id="620763305">
      <w:bodyDiv w:val="1"/>
      <w:marLeft w:val="0"/>
      <w:marRight w:val="0"/>
      <w:marTop w:val="0"/>
      <w:marBottom w:val="0"/>
      <w:divBdr>
        <w:top w:val="none" w:sz="0" w:space="0" w:color="auto"/>
        <w:left w:val="none" w:sz="0" w:space="0" w:color="auto"/>
        <w:bottom w:val="none" w:sz="0" w:space="0" w:color="auto"/>
        <w:right w:val="none" w:sz="0" w:space="0" w:color="auto"/>
      </w:divBdr>
    </w:div>
    <w:div w:id="658115730">
      <w:bodyDiv w:val="1"/>
      <w:marLeft w:val="0"/>
      <w:marRight w:val="0"/>
      <w:marTop w:val="0"/>
      <w:marBottom w:val="0"/>
      <w:divBdr>
        <w:top w:val="none" w:sz="0" w:space="0" w:color="auto"/>
        <w:left w:val="none" w:sz="0" w:space="0" w:color="auto"/>
        <w:bottom w:val="none" w:sz="0" w:space="0" w:color="auto"/>
        <w:right w:val="none" w:sz="0" w:space="0" w:color="auto"/>
      </w:divBdr>
    </w:div>
    <w:div w:id="665062181">
      <w:bodyDiv w:val="1"/>
      <w:marLeft w:val="0"/>
      <w:marRight w:val="0"/>
      <w:marTop w:val="0"/>
      <w:marBottom w:val="0"/>
      <w:divBdr>
        <w:top w:val="none" w:sz="0" w:space="0" w:color="auto"/>
        <w:left w:val="none" w:sz="0" w:space="0" w:color="auto"/>
        <w:bottom w:val="none" w:sz="0" w:space="0" w:color="auto"/>
        <w:right w:val="none" w:sz="0" w:space="0" w:color="auto"/>
      </w:divBdr>
    </w:div>
    <w:div w:id="665475326">
      <w:bodyDiv w:val="1"/>
      <w:marLeft w:val="0"/>
      <w:marRight w:val="0"/>
      <w:marTop w:val="0"/>
      <w:marBottom w:val="0"/>
      <w:divBdr>
        <w:top w:val="none" w:sz="0" w:space="0" w:color="auto"/>
        <w:left w:val="none" w:sz="0" w:space="0" w:color="auto"/>
        <w:bottom w:val="none" w:sz="0" w:space="0" w:color="auto"/>
        <w:right w:val="none" w:sz="0" w:space="0" w:color="auto"/>
      </w:divBdr>
    </w:div>
    <w:div w:id="666056842">
      <w:bodyDiv w:val="1"/>
      <w:marLeft w:val="0"/>
      <w:marRight w:val="0"/>
      <w:marTop w:val="0"/>
      <w:marBottom w:val="0"/>
      <w:divBdr>
        <w:top w:val="none" w:sz="0" w:space="0" w:color="auto"/>
        <w:left w:val="none" w:sz="0" w:space="0" w:color="auto"/>
        <w:bottom w:val="none" w:sz="0" w:space="0" w:color="auto"/>
        <w:right w:val="none" w:sz="0" w:space="0" w:color="auto"/>
      </w:divBdr>
    </w:div>
    <w:div w:id="674040053">
      <w:bodyDiv w:val="1"/>
      <w:marLeft w:val="0"/>
      <w:marRight w:val="0"/>
      <w:marTop w:val="0"/>
      <w:marBottom w:val="0"/>
      <w:divBdr>
        <w:top w:val="none" w:sz="0" w:space="0" w:color="auto"/>
        <w:left w:val="none" w:sz="0" w:space="0" w:color="auto"/>
        <w:bottom w:val="none" w:sz="0" w:space="0" w:color="auto"/>
        <w:right w:val="none" w:sz="0" w:space="0" w:color="auto"/>
      </w:divBdr>
    </w:div>
    <w:div w:id="677195033">
      <w:bodyDiv w:val="1"/>
      <w:marLeft w:val="0"/>
      <w:marRight w:val="0"/>
      <w:marTop w:val="0"/>
      <w:marBottom w:val="0"/>
      <w:divBdr>
        <w:top w:val="none" w:sz="0" w:space="0" w:color="auto"/>
        <w:left w:val="none" w:sz="0" w:space="0" w:color="auto"/>
        <w:bottom w:val="none" w:sz="0" w:space="0" w:color="auto"/>
        <w:right w:val="none" w:sz="0" w:space="0" w:color="auto"/>
      </w:divBdr>
    </w:div>
    <w:div w:id="686178530">
      <w:bodyDiv w:val="1"/>
      <w:marLeft w:val="0"/>
      <w:marRight w:val="0"/>
      <w:marTop w:val="0"/>
      <w:marBottom w:val="0"/>
      <w:divBdr>
        <w:top w:val="none" w:sz="0" w:space="0" w:color="auto"/>
        <w:left w:val="none" w:sz="0" w:space="0" w:color="auto"/>
        <w:bottom w:val="none" w:sz="0" w:space="0" w:color="auto"/>
        <w:right w:val="none" w:sz="0" w:space="0" w:color="auto"/>
      </w:divBdr>
    </w:div>
    <w:div w:id="688993909">
      <w:bodyDiv w:val="1"/>
      <w:marLeft w:val="0"/>
      <w:marRight w:val="0"/>
      <w:marTop w:val="0"/>
      <w:marBottom w:val="0"/>
      <w:divBdr>
        <w:top w:val="none" w:sz="0" w:space="0" w:color="auto"/>
        <w:left w:val="none" w:sz="0" w:space="0" w:color="auto"/>
        <w:bottom w:val="none" w:sz="0" w:space="0" w:color="auto"/>
        <w:right w:val="none" w:sz="0" w:space="0" w:color="auto"/>
      </w:divBdr>
    </w:div>
    <w:div w:id="698093487">
      <w:bodyDiv w:val="1"/>
      <w:marLeft w:val="0"/>
      <w:marRight w:val="0"/>
      <w:marTop w:val="0"/>
      <w:marBottom w:val="0"/>
      <w:divBdr>
        <w:top w:val="none" w:sz="0" w:space="0" w:color="auto"/>
        <w:left w:val="none" w:sz="0" w:space="0" w:color="auto"/>
        <w:bottom w:val="none" w:sz="0" w:space="0" w:color="auto"/>
        <w:right w:val="none" w:sz="0" w:space="0" w:color="auto"/>
      </w:divBdr>
    </w:div>
    <w:div w:id="704251959">
      <w:bodyDiv w:val="1"/>
      <w:marLeft w:val="0"/>
      <w:marRight w:val="0"/>
      <w:marTop w:val="0"/>
      <w:marBottom w:val="0"/>
      <w:divBdr>
        <w:top w:val="none" w:sz="0" w:space="0" w:color="auto"/>
        <w:left w:val="none" w:sz="0" w:space="0" w:color="auto"/>
        <w:bottom w:val="none" w:sz="0" w:space="0" w:color="auto"/>
        <w:right w:val="none" w:sz="0" w:space="0" w:color="auto"/>
      </w:divBdr>
    </w:div>
    <w:div w:id="708146628">
      <w:bodyDiv w:val="1"/>
      <w:marLeft w:val="0"/>
      <w:marRight w:val="0"/>
      <w:marTop w:val="0"/>
      <w:marBottom w:val="0"/>
      <w:divBdr>
        <w:top w:val="none" w:sz="0" w:space="0" w:color="auto"/>
        <w:left w:val="none" w:sz="0" w:space="0" w:color="auto"/>
        <w:bottom w:val="none" w:sz="0" w:space="0" w:color="auto"/>
        <w:right w:val="none" w:sz="0" w:space="0" w:color="auto"/>
      </w:divBdr>
    </w:div>
    <w:div w:id="723673175">
      <w:bodyDiv w:val="1"/>
      <w:marLeft w:val="0"/>
      <w:marRight w:val="0"/>
      <w:marTop w:val="0"/>
      <w:marBottom w:val="0"/>
      <w:divBdr>
        <w:top w:val="none" w:sz="0" w:space="0" w:color="auto"/>
        <w:left w:val="none" w:sz="0" w:space="0" w:color="auto"/>
        <w:bottom w:val="none" w:sz="0" w:space="0" w:color="auto"/>
        <w:right w:val="none" w:sz="0" w:space="0" w:color="auto"/>
      </w:divBdr>
    </w:div>
    <w:div w:id="733241637">
      <w:bodyDiv w:val="1"/>
      <w:marLeft w:val="0"/>
      <w:marRight w:val="0"/>
      <w:marTop w:val="0"/>
      <w:marBottom w:val="0"/>
      <w:divBdr>
        <w:top w:val="none" w:sz="0" w:space="0" w:color="auto"/>
        <w:left w:val="none" w:sz="0" w:space="0" w:color="auto"/>
        <w:bottom w:val="none" w:sz="0" w:space="0" w:color="auto"/>
        <w:right w:val="none" w:sz="0" w:space="0" w:color="auto"/>
      </w:divBdr>
    </w:div>
    <w:div w:id="748045417">
      <w:bodyDiv w:val="1"/>
      <w:marLeft w:val="0"/>
      <w:marRight w:val="0"/>
      <w:marTop w:val="0"/>
      <w:marBottom w:val="0"/>
      <w:divBdr>
        <w:top w:val="none" w:sz="0" w:space="0" w:color="auto"/>
        <w:left w:val="none" w:sz="0" w:space="0" w:color="auto"/>
        <w:bottom w:val="none" w:sz="0" w:space="0" w:color="auto"/>
        <w:right w:val="none" w:sz="0" w:space="0" w:color="auto"/>
      </w:divBdr>
    </w:div>
    <w:div w:id="755202258">
      <w:bodyDiv w:val="1"/>
      <w:marLeft w:val="0"/>
      <w:marRight w:val="0"/>
      <w:marTop w:val="0"/>
      <w:marBottom w:val="0"/>
      <w:divBdr>
        <w:top w:val="none" w:sz="0" w:space="0" w:color="auto"/>
        <w:left w:val="none" w:sz="0" w:space="0" w:color="auto"/>
        <w:bottom w:val="none" w:sz="0" w:space="0" w:color="auto"/>
        <w:right w:val="none" w:sz="0" w:space="0" w:color="auto"/>
      </w:divBdr>
    </w:div>
    <w:div w:id="762337385">
      <w:bodyDiv w:val="1"/>
      <w:marLeft w:val="0"/>
      <w:marRight w:val="0"/>
      <w:marTop w:val="0"/>
      <w:marBottom w:val="0"/>
      <w:divBdr>
        <w:top w:val="none" w:sz="0" w:space="0" w:color="auto"/>
        <w:left w:val="none" w:sz="0" w:space="0" w:color="auto"/>
        <w:bottom w:val="none" w:sz="0" w:space="0" w:color="auto"/>
        <w:right w:val="none" w:sz="0" w:space="0" w:color="auto"/>
      </w:divBdr>
    </w:div>
    <w:div w:id="768741246">
      <w:bodyDiv w:val="1"/>
      <w:marLeft w:val="0"/>
      <w:marRight w:val="0"/>
      <w:marTop w:val="0"/>
      <w:marBottom w:val="0"/>
      <w:divBdr>
        <w:top w:val="none" w:sz="0" w:space="0" w:color="auto"/>
        <w:left w:val="none" w:sz="0" w:space="0" w:color="auto"/>
        <w:bottom w:val="none" w:sz="0" w:space="0" w:color="auto"/>
        <w:right w:val="none" w:sz="0" w:space="0" w:color="auto"/>
      </w:divBdr>
    </w:div>
    <w:div w:id="774401293">
      <w:bodyDiv w:val="1"/>
      <w:marLeft w:val="0"/>
      <w:marRight w:val="0"/>
      <w:marTop w:val="0"/>
      <w:marBottom w:val="0"/>
      <w:divBdr>
        <w:top w:val="none" w:sz="0" w:space="0" w:color="auto"/>
        <w:left w:val="none" w:sz="0" w:space="0" w:color="auto"/>
        <w:bottom w:val="none" w:sz="0" w:space="0" w:color="auto"/>
        <w:right w:val="none" w:sz="0" w:space="0" w:color="auto"/>
      </w:divBdr>
    </w:div>
    <w:div w:id="788279521">
      <w:bodyDiv w:val="1"/>
      <w:marLeft w:val="0"/>
      <w:marRight w:val="0"/>
      <w:marTop w:val="0"/>
      <w:marBottom w:val="0"/>
      <w:divBdr>
        <w:top w:val="none" w:sz="0" w:space="0" w:color="auto"/>
        <w:left w:val="none" w:sz="0" w:space="0" w:color="auto"/>
        <w:bottom w:val="none" w:sz="0" w:space="0" w:color="auto"/>
        <w:right w:val="none" w:sz="0" w:space="0" w:color="auto"/>
      </w:divBdr>
    </w:div>
    <w:div w:id="791479719">
      <w:bodyDiv w:val="1"/>
      <w:marLeft w:val="0"/>
      <w:marRight w:val="0"/>
      <w:marTop w:val="0"/>
      <w:marBottom w:val="0"/>
      <w:divBdr>
        <w:top w:val="none" w:sz="0" w:space="0" w:color="auto"/>
        <w:left w:val="none" w:sz="0" w:space="0" w:color="auto"/>
        <w:bottom w:val="none" w:sz="0" w:space="0" w:color="auto"/>
        <w:right w:val="none" w:sz="0" w:space="0" w:color="auto"/>
      </w:divBdr>
    </w:div>
    <w:div w:id="792135210">
      <w:bodyDiv w:val="1"/>
      <w:marLeft w:val="0"/>
      <w:marRight w:val="0"/>
      <w:marTop w:val="0"/>
      <w:marBottom w:val="0"/>
      <w:divBdr>
        <w:top w:val="none" w:sz="0" w:space="0" w:color="auto"/>
        <w:left w:val="none" w:sz="0" w:space="0" w:color="auto"/>
        <w:bottom w:val="none" w:sz="0" w:space="0" w:color="auto"/>
        <w:right w:val="none" w:sz="0" w:space="0" w:color="auto"/>
      </w:divBdr>
    </w:div>
    <w:div w:id="792946979">
      <w:bodyDiv w:val="1"/>
      <w:marLeft w:val="0"/>
      <w:marRight w:val="0"/>
      <w:marTop w:val="0"/>
      <w:marBottom w:val="0"/>
      <w:divBdr>
        <w:top w:val="none" w:sz="0" w:space="0" w:color="auto"/>
        <w:left w:val="none" w:sz="0" w:space="0" w:color="auto"/>
        <w:bottom w:val="none" w:sz="0" w:space="0" w:color="auto"/>
        <w:right w:val="none" w:sz="0" w:space="0" w:color="auto"/>
      </w:divBdr>
    </w:div>
    <w:div w:id="798914441">
      <w:bodyDiv w:val="1"/>
      <w:marLeft w:val="0"/>
      <w:marRight w:val="0"/>
      <w:marTop w:val="0"/>
      <w:marBottom w:val="0"/>
      <w:divBdr>
        <w:top w:val="none" w:sz="0" w:space="0" w:color="auto"/>
        <w:left w:val="none" w:sz="0" w:space="0" w:color="auto"/>
        <w:bottom w:val="none" w:sz="0" w:space="0" w:color="auto"/>
        <w:right w:val="none" w:sz="0" w:space="0" w:color="auto"/>
      </w:divBdr>
    </w:div>
    <w:div w:id="830368945">
      <w:bodyDiv w:val="1"/>
      <w:marLeft w:val="0"/>
      <w:marRight w:val="0"/>
      <w:marTop w:val="0"/>
      <w:marBottom w:val="0"/>
      <w:divBdr>
        <w:top w:val="none" w:sz="0" w:space="0" w:color="auto"/>
        <w:left w:val="none" w:sz="0" w:space="0" w:color="auto"/>
        <w:bottom w:val="none" w:sz="0" w:space="0" w:color="auto"/>
        <w:right w:val="none" w:sz="0" w:space="0" w:color="auto"/>
      </w:divBdr>
    </w:div>
    <w:div w:id="851144666">
      <w:bodyDiv w:val="1"/>
      <w:marLeft w:val="0"/>
      <w:marRight w:val="0"/>
      <w:marTop w:val="0"/>
      <w:marBottom w:val="0"/>
      <w:divBdr>
        <w:top w:val="none" w:sz="0" w:space="0" w:color="auto"/>
        <w:left w:val="none" w:sz="0" w:space="0" w:color="auto"/>
        <w:bottom w:val="none" w:sz="0" w:space="0" w:color="auto"/>
        <w:right w:val="none" w:sz="0" w:space="0" w:color="auto"/>
      </w:divBdr>
    </w:div>
    <w:div w:id="857894771">
      <w:bodyDiv w:val="1"/>
      <w:marLeft w:val="0"/>
      <w:marRight w:val="0"/>
      <w:marTop w:val="0"/>
      <w:marBottom w:val="0"/>
      <w:divBdr>
        <w:top w:val="none" w:sz="0" w:space="0" w:color="auto"/>
        <w:left w:val="none" w:sz="0" w:space="0" w:color="auto"/>
        <w:bottom w:val="none" w:sz="0" w:space="0" w:color="auto"/>
        <w:right w:val="none" w:sz="0" w:space="0" w:color="auto"/>
      </w:divBdr>
    </w:div>
    <w:div w:id="878279943">
      <w:bodyDiv w:val="1"/>
      <w:marLeft w:val="0"/>
      <w:marRight w:val="0"/>
      <w:marTop w:val="0"/>
      <w:marBottom w:val="0"/>
      <w:divBdr>
        <w:top w:val="none" w:sz="0" w:space="0" w:color="auto"/>
        <w:left w:val="none" w:sz="0" w:space="0" w:color="auto"/>
        <w:bottom w:val="none" w:sz="0" w:space="0" w:color="auto"/>
        <w:right w:val="none" w:sz="0" w:space="0" w:color="auto"/>
      </w:divBdr>
    </w:div>
    <w:div w:id="908618523">
      <w:bodyDiv w:val="1"/>
      <w:marLeft w:val="0"/>
      <w:marRight w:val="0"/>
      <w:marTop w:val="0"/>
      <w:marBottom w:val="0"/>
      <w:divBdr>
        <w:top w:val="none" w:sz="0" w:space="0" w:color="auto"/>
        <w:left w:val="none" w:sz="0" w:space="0" w:color="auto"/>
        <w:bottom w:val="none" w:sz="0" w:space="0" w:color="auto"/>
        <w:right w:val="none" w:sz="0" w:space="0" w:color="auto"/>
      </w:divBdr>
    </w:div>
    <w:div w:id="910164685">
      <w:bodyDiv w:val="1"/>
      <w:marLeft w:val="0"/>
      <w:marRight w:val="0"/>
      <w:marTop w:val="0"/>
      <w:marBottom w:val="0"/>
      <w:divBdr>
        <w:top w:val="none" w:sz="0" w:space="0" w:color="auto"/>
        <w:left w:val="none" w:sz="0" w:space="0" w:color="auto"/>
        <w:bottom w:val="none" w:sz="0" w:space="0" w:color="auto"/>
        <w:right w:val="none" w:sz="0" w:space="0" w:color="auto"/>
      </w:divBdr>
    </w:div>
    <w:div w:id="914242310">
      <w:bodyDiv w:val="1"/>
      <w:marLeft w:val="0"/>
      <w:marRight w:val="0"/>
      <w:marTop w:val="0"/>
      <w:marBottom w:val="0"/>
      <w:divBdr>
        <w:top w:val="none" w:sz="0" w:space="0" w:color="auto"/>
        <w:left w:val="none" w:sz="0" w:space="0" w:color="auto"/>
        <w:bottom w:val="none" w:sz="0" w:space="0" w:color="auto"/>
        <w:right w:val="none" w:sz="0" w:space="0" w:color="auto"/>
      </w:divBdr>
    </w:div>
    <w:div w:id="930167198">
      <w:bodyDiv w:val="1"/>
      <w:marLeft w:val="0"/>
      <w:marRight w:val="0"/>
      <w:marTop w:val="0"/>
      <w:marBottom w:val="0"/>
      <w:divBdr>
        <w:top w:val="none" w:sz="0" w:space="0" w:color="auto"/>
        <w:left w:val="none" w:sz="0" w:space="0" w:color="auto"/>
        <w:bottom w:val="none" w:sz="0" w:space="0" w:color="auto"/>
        <w:right w:val="none" w:sz="0" w:space="0" w:color="auto"/>
      </w:divBdr>
    </w:div>
    <w:div w:id="935359806">
      <w:bodyDiv w:val="1"/>
      <w:marLeft w:val="0"/>
      <w:marRight w:val="0"/>
      <w:marTop w:val="0"/>
      <w:marBottom w:val="0"/>
      <w:divBdr>
        <w:top w:val="none" w:sz="0" w:space="0" w:color="auto"/>
        <w:left w:val="none" w:sz="0" w:space="0" w:color="auto"/>
        <w:bottom w:val="none" w:sz="0" w:space="0" w:color="auto"/>
        <w:right w:val="none" w:sz="0" w:space="0" w:color="auto"/>
      </w:divBdr>
    </w:div>
    <w:div w:id="942297632">
      <w:bodyDiv w:val="1"/>
      <w:marLeft w:val="0"/>
      <w:marRight w:val="0"/>
      <w:marTop w:val="0"/>
      <w:marBottom w:val="0"/>
      <w:divBdr>
        <w:top w:val="none" w:sz="0" w:space="0" w:color="auto"/>
        <w:left w:val="none" w:sz="0" w:space="0" w:color="auto"/>
        <w:bottom w:val="none" w:sz="0" w:space="0" w:color="auto"/>
        <w:right w:val="none" w:sz="0" w:space="0" w:color="auto"/>
      </w:divBdr>
    </w:div>
    <w:div w:id="951978962">
      <w:bodyDiv w:val="1"/>
      <w:marLeft w:val="0"/>
      <w:marRight w:val="0"/>
      <w:marTop w:val="0"/>
      <w:marBottom w:val="0"/>
      <w:divBdr>
        <w:top w:val="none" w:sz="0" w:space="0" w:color="auto"/>
        <w:left w:val="none" w:sz="0" w:space="0" w:color="auto"/>
        <w:bottom w:val="none" w:sz="0" w:space="0" w:color="auto"/>
        <w:right w:val="none" w:sz="0" w:space="0" w:color="auto"/>
      </w:divBdr>
    </w:div>
    <w:div w:id="955908144">
      <w:bodyDiv w:val="1"/>
      <w:marLeft w:val="0"/>
      <w:marRight w:val="0"/>
      <w:marTop w:val="0"/>
      <w:marBottom w:val="0"/>
      <w:divBdr>
        <w:top w:val="none" w:sz="0" w:space="0" w:color="auto"/>
        <w:left w:val="none" w:sz="0" w:space="0" w:color="auto"/>
        <w:bottom w:val="none" w:sz="0" w:space="0" w:color="auto"/>
        <w:right w:val="none" w:sz="0" w:space="0" w:color="auto"/>
      </w:divBdr>
    </w:div>
    <w:div w:id="967201284">
      <w:bodyDiv w:val="1"/>
      <w:marLeft w:val="0"/>
      <w:marRight w:val="0"/>
      <w:marTop w:val="0"/>
      <w:marBottom w:val="0"/>
      <w:divBdr>
        <w:top w:val="none" w:sz="0" w:space="0" w:color="auto"/>
        <w:left w:val="none" w:sz="0" w:space="0" w:color="auto"/>
        <w:bottom w:val="none" w:sz="0" w:space="0" w:color="auto"/>
        <w:right w:val="none" w:sz="0" w:space="0" w:color="auto"/>
      </w:divBdr>
    </w:div>
    <w:div w:id="969899729">
      <w:bodyDiv w:val="1"/>
      <w:marLeft w:val="0"/>
      <w:marRight w:val="0"/>
      <w:marTop w:val="0"/>
      <w:marBottom w:val="0"/>
      <w:divBdr>
        <w:top w:val="none" w:sz="0" w:space="0" w:color="auto"/>
        <w:left w:val="none" w:sz="0" w:space="0" w:color="auto"/>
        <w:bottom w:val="none" w:sz="0" w:space="0" w:color="auto"/>
        <w:right w:val="none" w:sz="0" w:space="0" w:color="auto"/>
      </w:divBdr>
    </w:div>
    <w:div w:id="993342145">
      <w:bodyDiv w:val="1"/>
      <w:marLeft w:val="0"/>
      <w:marRight w:val="0"/>
      <w:marTop w:val="0"/>
      <w:marBottom w:val="0"/>
      <w:divBdr>
        <w:top w:val="none" w:sz="0" w:space="0" w:color="auto"/>
        <w:left w:val="none" w:sz="0" w:space="0" w:color="auto"/>
        <w:bottom w:val="none" w:sz="0" w:space="0" w:color="auto"/>
        <w:right w:val="none" w:sz="0" w:space="0" w:color="auto"/>
      </w:divBdr>
    </w:div>
    <w:div w:id="1006833629">
      <w:bodyDiv w:val="1"/>
      <w:marLeft w:val="0"/>
      <w:marRight w:val="0"/>
      <w:marTop w:val="0"/>
      <w:marBottom w:val="0"/>
      <w:divBdr>
        <w:top w:val="none" w:sz="0" w:space="0" w:color="auto"/>
        <w:left w:val="none" w:sz="0" w:space="0" w:color="auto"/>
        <w:bottom w:val="none" w:sz="0" w:space="0" w:color="auto"/>
        <w:right w:val="none" w:sz="0" w:space="0" w:color="auto"/>
      </w:divBdr>
    </w:div>
    <w:div w:id="1007176128">
      <w:bodyDiv w:val="1"/>
      <w:marLeft w:val="0"/>
      <w:marRight w:val="0"/>
      <w:marTop w:val="0"/>
      <w:marBottom w:val="0"/>
      <w:divBdr>
        <w:top w:val="none" w:sz="0" w:space="0" w:color="auto"/>
        <w:left w:val="none" w:sz="0" w:space="0" w:color="auto"/>
        <w:bottom w:val="none" w:sz="0" w:space="0" w:color="auto"/>
        <w:right w:val="none" w:sz="0" w:space="0" w:color="auto"/>
      </w:divBdr>
    </w:div>
    <w:div w:id="1018578043">
      <w:bodyDiv w:val="1"/>
      <w:marLeft w:val="0"/>
      <w:marRight w:val="0"/>
      <w:marTop w:val="0"/>
      <w:marBottom w:val="0"/>
      <w:divBdr>
        <w:top w:val="none" w:sz="0" w:space="0" w:color="auto"/>
        <w:left w:val="none" w:sz="0" w:space="0" w:color="auto"/>
        <w:bottom w:val="none" w:sz="0" w:space="0" w:color="auto"/>
        <w:right w:val="none" w:sz="0" w:space="0" w:color="auto"/>
      </w:divBdr>
    </w:div>
    <w:div w:id="1025130088">
      <w:bodyDiv w:val="1"/>
      <w:marLeft w:val="0"/>
      <w:marRight w:val="0"/>
      <w:marTop w:val="0"/>
      <w:marBottom w:val="0"/>
      <w:divBdr>
        <w:top w:val="none" w:sz="0" w:space="0" w:color="auto"/>
        <w:left w:val="none" w:sz="0" w:space="0" w:color="auto"/>
        <w:bottom w:val="none" w:sz="0" w:space="0" w:color="auto"/>
        <w:right w:val="none" w:sz="0" w:space="0" w:color="auto"/>
      </w:divBdr>
    </w:div>
    <w:div w:id="1057976527">
      <w:bodyDiv w:val="1"/>
      <w:marLeft w:val="0"/>
      <w:marRight w:val="0"/>
      <w:marTop w:val="0"/>
      <w:marBottom w:val="0"/>
      <w:divBdr>
        <w:top w:val="none" w:sz="0" w:space="0" w:color="auto"/>
        <w:left w:val="none" w:sz="0" w:space="0" w:color="auto"/>
        <w:bottom w:val="none" w:sz="0" w:space="0" w:color="auto"/>
        <w:right w:val="none" w:sz="0" w:space="0" w:color="auto"/>
      </w:divBdr>
    </w:div>
    <w:div w:id="1060715809">
      <w:bodyDiv w:val="1"/>
      <w:marLeft w:val="0"/>
      <w:marRight w:val="0"/>
      <w:marTop w:val="0"/>
      <w:marBottom w:val="0"/>
      <w:divBdr>
        <w:top w:val="none" w:sz="0" w:space="0" w:color="auto"/>
        <w:left w:val="none" w:sz="0" w:space="0" w:color="auto"/>
        <w:bottom w:val="none" w:sz="0" w:space="0" w:color="auto"/>
        <w:right w:val="none" w:sz="0" w:space="0" w:color="auto"/>
      </w:divBdr>
    </w:div>
    <w:div w:id="1068920724">
      <w:bodyDiv w:val="1"/>
      <w:marLeft w:val="0"/>
      <w:marRight w:val="0"/>
      <w:marTop w:val="0"/>
      <w:marBottom w:val="0"/>
      <w:divBdr>
        <w:top w:val="none" w:sz="0" w:space="0" w:color="auto"/>
        <w:left w:val="none" w:sz="0" w:space="0" w:color="auto"/>
        <w:bottom w:val="none" w:sz="0" w:space="0" w:color="auto"/>
        <w:right w:val="none" w:sz="0" w:space="0" w:color="auto"/>
      </w:divBdr>
    </w:div>
    <w:div w:id="1070159408">
      <w:bodyDiv w:val="1"/>
      <w:marLeft w:val="0"/>
      <w:marRight w:val="0"/>
      <w:marTop w:val="0"/>
      <w:marBottom w:val="0"/>
      <w:divBdr>
        <w:top w:val="none" w:sz="0" w:space="0" w:color="auto"/>
        <w:left w:val="none" w:sz="0" w:space="0" w:color="auto"/>
        <w:bottom w:val="none" w:sz="0" w:space="0" w:color="auto"/>
        <w:right w:val="none" w:sz="0" w:space="0" w:color="auto"/>
      </w:divBdr>
    </w:div>
    <w:div w:id="1101296303">
      <w:bodyDiv w:val="1"/>
      <w:marLeft w:val="0"/>
      <w:marRight w:val="0"/>
      <w:marTop w:val="0"/>
      <w:marBottom w:val="0"/>
      <w:divBdr>
        <w:top w:val="none" w:sz="0" w:space="0" w:color="auto"/>
        <w:left w:val="none" w:sz="0" w:space="0" w:color="auto"/>
        <w:bottom w:val="none" w:sz="0" w:space="0" w:color="auto"/>
        <w:right w:val="none" w:sz="0" w:space="0" w:color="auto"/>
      </w:divBdr>
    </w:div>
    <w:div w:id="1114398557">
      <w:bodyDiv w:val="1"/>
      <w:marLeft w:val="0"/>
      <w:marRight w:val="0"/>
      <w:marTop w:val="0"/>
      <w:marBottom w:val="0"/>
      <w:divBdr>
        <w:top w:val="none" w:sz="0" w:space="0" w:color="auto"/>
        <w:left w:val="none" w:sz="0" w:space="0" w:color="auto"/>
        <w:bottom w:val="none" w:sz="0" w:space="0" w:color="auto"/>
        <w:right w:val="none" w:sz="0" w:space="0" w:color="auto"/>
      </w:divBdr>
    </w:div>
    <w:div w:id="1135947845">
      <w:bodyDiv w:val="1"/>
      <w:marLeft w:val="0"/>
      <w:marRight w:val="0"/>
      <w:marTop w:val="0"/>
      <w:marBottom w:val="0"/>
      <w:divBdr>
        <w:top w:val="none" w:sz="0" w:space="0" w:color="auto"/>
        <w:left w:val="none" w:sz="0" w:space="0" w:color="auto"/>
        <w:bottom w:val="none" w:sz="0" w:space="0" w:color="auto"/>
        <w:right w:val="none" w:sz="0" w:space="0" w:color="auto"/>
      </w:divBdr>
    </w:div>
    <w:div w:id="1149204370">
      <w:bodyDiv w:val="1"/>
      <w:marLeft w:val="0"/>
      <w:marRight w:val="0"/>
      <w:marTop w:val="0"/>
      <w:marBottom w:val="0"/>
      <w:divBdr>
        <w:top w:val="none" w:sz="0" w:space="0" w:color="auto"/>
        <w:left w:val="none" w:sz="0" w:space="0" w:color="auto"/>
        <w:bottom w:val="none" w:sz="0" w:space="0" w:color="auto"/>
        <w:right w:val="none" w:sz="0" w:space="0" w:color="auto"/>
      </w:divBdr>
    </w:div>
    <w:div w:id="1149519631">
      <w:bodyDiv w:val="1"/>
      <w:marLeft w:val="0"/>
      <w:marRight w:val="0"/>
      <w:marTop w:val="0"/>
      <w:marBottom w:val="0"/>
      <w:divBdr>
        <w:top w:val="none" w:sz="0" w:space="0" w:color="auto"/>
        <w:left w:val="none" w:sz="0" w:space="0" w:color="auto"/>
        <w:bottom w:val="none" w:sz="0" w:space="0" w:color="auto"/>
        <w:right w:val="none" w:sz="0" w:space="0" w:color="auto"/>
      </w:divBdr>
    </w:div>
    <w:div w:id="1156651162">
      <w:bodyDiv w:val="1"/>
      <w:marLeft w:val="0"/>
      <w:marRight w:val="0"/>
      <w:marTop w:val="0"/>
      <w:marBottom w:val="0"/>
      <w:divBdr>
        <w:top w:val="none" w:sz="0" w:space="0" w:color="auto"/>
        <w:left w:val="none" w:sz="0" w:space="0" w:color="auto"/>
        <w:bottom w:val="none" w:sz="0" w:space="0" w:color="auto"/>
        <w:right w:val="none" w:sz="0" w:space="0" w:color="auto"/>
      </w:divBdr>
    </w:div>
    <w:div w:id="1172405376">
      <w:bodyDiv w:val="1"/>
      <w:marLeft w:val="0"/>
      <w:marRight w:val="0"/>
      <w:marTop w:val="0"/>
      <w:marBottom w:val="0"/>
      <w:divBdr>
        <w:top w:val="none" w:sz="0" w:space="0" w:color="auto"/>
        <w:left w:val="none" w:sz="0" w:space="0" w:color="auto"/>
        <w:bottom w:val="none" w:sz="0" w:space="0" w:color="auto"/>
        <w:right w:val="none" w:sz="0" w:space="0" w:color="auto"/>
      </w:divBdr>
    </w:div>
    <w:div w:id="1223104141">
      <w:bodyDiv w:val="1"/>
      <w:marLeft w:val="0"/>
      <w:marRight w:val="0"/>
      <w:marTop w:val="0"/>
      <w:marBottom w:val="0"/>
      <w:divBdr>
        <w:top w:val="none" w:sz="0" w:space="0" w:color="auto"/>
        <w:left w:val="none" w:sz="0" w:space="0" w:color="auto"/>
        <w:bottom w:val="none" w:sz="0" w:space="0" w:color="auto"/>
        <w:right w:val="none" w:sz="0" w:space="0" w:color="auto"/>
      </w:divBdr>
    </w:div>
    <w:div w:id="1228540383">
      <w:bodyDiv w:val="1"/>
      <w:marLeft w:val="0"/>
      <w:marRight w:val="0"/>
      <w:marTop w:val="0"/>
      <w:marBottom w:val="0"/>
      <w:divBdr>
        <w:top w:val="none" w:sz="0" w:space="0" w:color="auto"/>
        <w:left w:val="none" w:sz="0" w:space="0" w:color="auto"/>
        <w:bottom w:val="none" w:sz="0" w:space="0" w:color="auto"/>
        <w:right w:val="none" w:sz="0" w:space="0" w:color="auto"/>
      </w:divBdr>
    </w:div>
    <w:div w:id="1252547155">
      <w:bodyDiv w:val="1"/>
      <w:marLeft w:val="0"/>
      <w:marRight w:val="0"/>
      <w:marTop w:val="0"/>
      <w:marBottom w:val="0"/>
      <w:divBdr>
        <w:top w:val="none" w:sz="0" w:space="0" w:color="auto"/>
        <w:left w:val="none" w:sz="0" w:space="0" w:color="auto"/>
        <w:bottom w:val="none" w:sz="0" w:space="0" w:color="auto"/>
        <w:right w:val="none" w:sz="0" w:space="0" w:color="auto"/>
      </w:divBdr>
    </w:div>
    <w:div w:id="1265069654">
      <w:bodyDiv w:val="1"/>
      <w:marLeft w:val="0"/>
      <w:marRight w:val="0"/>
      <w:marTop w:val="0"/>
      <w:marBottom w:val="0"/>
      <w:divBdr>
        <w:top w:val="none" w:sz="0" w:space="0" w:color="auto"/>
        <w:left w:val="none" w:sz="0" w:space="0" w:color="auto"/>
        <w:bottom w:val="none" w:sz="0" w:space="0" w:color="auto"/>
        <w:right w:val="none" w:sz="0" w:space="0" w:color="auto"/>
      </w:divBdr>
    </w:div>
    <w:div w:id="1270039711">
      <w:bodyDiv w:val="1"/>
      <w:marLeft w:val="0"/>
      <w:marRight w:val="0"/>
      <w:marTop w:val="0"/>
      <w:marBottom w:val="0"/>
      <w:divBdr>
        <w:top w:val="none" w:sz="0" w:space="0" w:color="auto"/>
        <w:left w:val="none" w:sz="0" w:space="0" w:color="auto"/>
        <w:bottom w:val="none" w:sz="0" w:space="0" w:color="auto"/>
        <w:right w:val="none" w:sz="0" w:space="0" w:color="auto"/>
      </w:divBdr>
    </w:div>
    <w:div w:id="1270822372">
      <w:bodyDiv w:val="1"/>
      <w:marLeft w:val="0"/>
      <w:marRight w:val="0"/>
      <w:marTop w:val="0"/>
      <w:marBottom w:val="0"/>
      <w:divBdr>
        <w:top w:val="none" w:sz="0" w:space="0" w:color="auto"/>
        <w:left w:val="none" w:sz="0" w:space="0" w:color="auto"/>
        <w:bottom w:val="none" w:sz="0" w:space="0" w:color="auto"/>
        <w:right w:val="none" w:sz="0" w:space="0" w:color="auto"/>
      </w:divBdr>
    </w:div>
    <w:div w:id="1276712820">
      <w:bodyDiv w:val="1"/>
      <w:marLeft w:val="0"/>
      <w:marRight w:val="0"/>
      <w:marTop w:val="0"/>
      <w:marBottom w:val="0"/>
      <w:divBdr>
        <w:top w:val="none" w:sz="0" w:space="0" w:color="auto"/>
        <w:left w:val="none" w:sz="0" w:space="0" w:color="auto"/>
        <w:bottom w:val="none" w:sz="0" w:space="0" w:color="auto"/>
        <w:right w:val="none" w:sz="0" w:space="0" w:color="auto"/>
      </w:divBdr>
    </w:div>
    <w:div w:id="1284533671">
      <w:bodyDiv w:val="1"/>
      <w:marLeft w:val="0"/>
      <w:marRight w:val="0"/>
      <w:marTop w:val="0"/>
      <w:marBottom w:val="0"/>
      <w:divBdr>
        <w:top w:val="none" w:sz="0" w:space="0" w:color="auto"/>
        <w:left w:val="none" w:sz="0" w:space="0" w:color="auto"/>
        <w:bottom w:val="none" w:sz="0" w:space="0" w:color="auto"/>
        <w:right w:val="none" w:sz="0" w:space="0" w:color="auto"/>
      </w:divBdr>
    </w:div>
    <w:div w:id="1285192861">
      <w:bodyDiv w:val="1"/>
      <w:marLeft w:val="0"/>
      <w:marRight w:val="0"/>
      <w:marTop w:val="0"/>
      <w:marBottom w:val="0"/>
      <w:divBdr>
        <w:top w:val="none" w:sz="0" w:space="0" w:color="auto"/>
        <w:left w:val="none" w:sz="0" w:space="0" w:color="auto"/>
        <w:bottom w:val="none" w:sz="0" w:space="0" w:color="auto"/>
        <w:right w:val="none" w:sz="0" w:space="0" w:color="auto"/>
      </w:divBdr>
    </w:div>
    <w:div w:id="1288855427">
      <w:bodyDiv w:val="1"/>
      <w:marLeft w:val="0"/>
      <w:marRight w:val="0"/>
      <w:marTop w:val="0"/>
      <w:marBottom w:val="0"/>
      <w:divBdr>
        <w:top w:val="none" w:sz="0" w:space="0" w:color="auto"/>
        <w:left w:val="none" w:sz="0" w:space="0" w:color="auto"/>
        <w:bottom w:val="none" w:sz="0" w:space="0" w:color="auto"/>
        <w:right w:val="none" w:sz="0" w:space="0" w:color="auto"/>
      </w:divBdr>
    </w:div>
    <w:div w:id="1290471972">
      <w:bodyDiv w:val="1"/>
      <w:marLeft w:val="0"/>
      <w:marRight w:val="0"/>
      <w:marTop w:val="0"/>
      <w:marBottom w:val="0"/>
      <w:divBdr>
        <w:top w:val="none" w:sz="0" w:space="0" w:color="auto"/>
        <w:left w:val="none" w:sz="0" w:space="0" w:color="auto"/>
        <w:bottom w:val="none" w:sz="0" w:space="0" w:color="auto"/>
        <w:right w:val="none" w:sz="0" w:space="0" w:color="auto"/>
      </w:divBdr>
    </w:div>
    <w:div w:id="1304696803">
      <w:bodyDiv w:val="1"/>
      <w:marLeft w:val="0"/>
      <w:marRight w:val="0"/>
      <w:marTop w:val="0"/>
      <w:marBottom w:val="0"/>
      <w:divBdr>
        <w:top w:val="none" w:sz="0" w:space="0" w:color="auto"/>
        <w:left w:val="none" w:sz="0" w:space="0" w:color="auto"/>
        <w:bottom w:val="none" w:sz="0" w:space="0" w:color="auto"/>
        <w:right w:val="none" w:sz="0" w:space="0" w:color="auto"/>
      </w:divBdr>
    </w:div>
    <w:div w:id="1306277761">
      <w:bodyDiv w:val="1"/>
      <w:marLeft w:val="0"/>
      <w:marRight w:val="0"/>
      <w:marTop w:val="0"/>
      <w:marBottom w:val="0"/>
      <w:divBdr>
        <w:top w:val="none" w:sz="0" w:space="0" w:color="auto"/>
        <w:left w:val="none" w:sz="0" w:space="0" w:color="auto"/>
        <w:bottom w:val="none" w:sz="0" w:space="0" w:color="auto"/>
        <w:right w:val="none" w:sz="0" w:space="0" w:color="auto"/>
      </w:divBdr>
    </w:div>
    <w:div w:id="1338457152">
      <w:bodyDiv w:val="1"/>
      <w:marLeft w:val="0"/>
      <w:marRight w:val="0"/>
      <w:marTop w:val="0"/>
      <w:marBottom w:val="0"/>
      <w:divBdr>
        <w:top w:val="none" w:sz="0" w:space="0" w:color="auto"/>
        <w:left w:val="none" w:sz="0" w:space="0" w:color="auto"/>
        <w:bottom w:val="none" w:sz="0" w:space="0" w:color="auto"/>
        <w:right w:val="none" w:sz="0" w:space="0" w:color="auto"/>
      </w:divBdr>
    </w:div>
    <w:div w:id="1341274425">
      <w:bodyDiv w:val="1"/>
      <w:marLeft w:val="0"/>
      <w:marRight w:val="0"/>
      <w:marTop w:val="0"/>
      <w:marBottom w:val="0"/>
      <w:divBdr>
        <w:top w:val="none" w:sz="0" w:space="0" w:color="auto"/>
        <w:left w:val="none" w:sz="0" w:space="0" w:color="auto"/>
        <w:bottom w:val="none" w:sz="0" w:space="0" w:color="auto"/>
        <w:right w:val="none" w:sz="0" w:space="0" w:color="auto"/>
      </w:divBdr>
    </w:div>
    <w:div w:id="1341471180">
      <w:bodyDiv w:val="1"/>
      <w:marLeft w:val="0"/>
      <w:marRight w:val="0"/>
      <w:marTop w:val="0"/>
      <w:marBottom w:val="0"/>
      <w:divBdr>
        <w:top w:val="none" w:sz="0" w:space="0" w:color="auto"/>
        <w:left w:val="none" w:sz="0" w:space="0" w:color="auto"/>
        <w:bottom w:val="none" w:sz="0" w:space="0" w:color="auto"/>
        <w:right w:val="none" w:sz="0" w:space="0" w:color="auto"/>
      </w:divBdr>
    </w:div>
    <w:div w:id="1351490660">
      <w:bodyDiv w:val="1"/>
      <w:marLeft w:val="0"/>
      <w:marRight w:val="0"/>
      <w:marTop w:val="0"/>
      <w:marBottom w:val="0"/>
      <w:divBdr>
        <w:top w:val="none" w:sz="0" w:space="0" w:color="auto"/>
        <w:left w:val="none" w:sz="0" w:space="0" w:color="auto"/>
        <w:bottom w:val="none" w:sz="0" w:space="0" w:color="auto"/>
        <w:right w:val="none" w:sz="0" w:space="0" w:color="auto"/>
      </w:divBdr>
    </w:div>
    <w:div w:id="1362317659">
      <w:bodyDiv w:val="1"/>
      <w:marLeft w:val="0"/>
      <w:marRight w:val="0"/>
      <w:marTop w:val="0"/>
      <w:marBottom w:val="0"/>
      <w:divBdr>
        <w:top w:val="none" w:sz="0" w:space="0" w:color="auto"/>
        <w:left w:val="none" w:sz="0" w:space="0" w:color="auto"/>
        <w:bottom w:val="none" w:sz="0" w:space="0" w:color="auto"/>
        <w:right w:val="none" w:sz="0" w:space="0" w:color="auto"/>
      </w:divBdr>
    </w:div>
    <w:div w:id="1375885598">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3692998">
      <w:bodyDiv w:val="1"/>
      <w:marLeft w:val="0"/>
      <w:marRight w:val="0"/>
      <w:marTop w:val="0"/>
      <w:marBottom w:val="0"/>
      <w:divBdr>
        <w:top w:val="none" w:sz="0" w:space="0" w:color="auto"/>
        <w:left w:val="none" w:sz="0" w:space="0" w:color="auto"/>
        <w:bottom w:val="none" w:sz="0" w:space="0" w:color="auto"/>
        <w:right w:val="none" w:sz="0" w:space="0" w:color="auto"/>
      </w:divBdr>
    </w:div>
    <w:div w:id="1393969151">
      <w:bodyDiv w:val="1"/>
      <w:marLeft w:val="0"/>
      <w:marRight w:val="0"/>
      <w:marTop w:val="0"/>
      <w:marBottom w:val="0"/>
      <w:divBdr>
        <w:top w:val="none" w:sz="0" w:space="0" w:color="auto"/>
        <w:left w:val="none" w:sz="0" w:space="0" w:color="auto"/>
        <w:bottom w:val="none" w:sz="0" w:space="0" w:color="auto"/>
        <w:right w:val="none" w:sz="0" w:space="0" w:color="auto"/>
      </w:divBdr>
    </w:div>
    <w:div w:id="1396195673">
      <w:bodyDiv w:val="1"/>
      <w:marLeft w:val="0"/>
      <w:marRight w:val="0"/>
      <w:marTop w:val="0"/>
      <w:marBottom w:val="0"/>
      <w:divBdr>
        <w:top w:val="none" w:sz="0" w:space="0" w:color="auto"/>
        <w:left w:val="none" w:sz="0" w:space="0" w:color="auto"/>
        <w:bottom w:val="none" w:sz="0" w:space="0" w:color="auto"/>
        <w:right w:val="none" w:sz="0" w:space="0" w:color="auto"/>
      </w:divBdr>
    </w:div>
    <w:div w:id="1432625592">
      <w:bodyDiv w:val="1"/>
      <w:marLeft w:val="0"/>
      <w:marRight w:val="0"/>
      <w:marTop w:val="0"/>
      <w:marBottom w:val="0"/>
      <w:divBdr>
        <w:top w:val="none" w:sz="0" w:space="0" w:color="auto"/>
        <w:left w:val="none" w:sz="0" w:space="0" w:color="auto"/>
        <w:bottom w:val="none" w:sz="0" w:space="0" w:color="auto"/>
        <w:right w:val="none" w:sz="0" w:space="0" w:color="auto"/>
      </w:divBdr>
    </w:div>
    <w:div w:id="1438521104">
      <w:bodyDiv w:val="1"/>
      <w:marLeft w:val="0"/>
      <w:marRight w:val="0"/>
      <w:marTop w:val="0"/>
      <w:marBottom w:val="0"/>
      <w:divBdr>
        <w:top w:val="none" w:sz="0" w:space="0" w:color="auto"/>
        <w:left w:val="none" w:sz="0" w:space="0" w:color="auto"/>
        <w:bottom w:val="none" w:sz="0" w:space="0" w:color="auto"/>
        <w:right w:val="none" w:sz="0" w:space="0" w:color="auto"/>
      </w:divBdr>
    </w:div>
    <w:div w:id="1440299517">
      <w:bodyDiv w:val="1"/>
      <w:marLeft w:val="0"/>
      <w:marRight w:val="0"/>
      <w:marTop w:val="0"/>
      <w:marBottom w:val="0"/>
      <w:divBdr>
        <w:top w:val="none" w:sz="0" w:space="0" w:color="auto"/>
        <w:left w:val="none" w:sz="0" w:space="0" w:color="auto"/>
        <w:bottom w:val="none" w:sz="0" w:space="0" w:color="auto"/>
        <w:right w:val="none" w:sz="0" w:space="0" w:color="auto"/>
      </w:divBdr>
    </w:div>
    <w:div w:id="1449272658">
      <w:bodyDiv w:val="1"/>
      <w:marLeft w:val="0"/>
      <w:marRight w:val="0"/>
      <w:marTop w:val="0"/>
      <w:marBottom w:val="0"/>
      <w:divBdr>
        <w:top w:val="none" w:sz="0" w:space="0" w:color="auto"/>
        <w:left w:val="none" w:sz="0" w:space="0" w:color="auto"/>
        <w:bottom w:val="none" w:sz="0" w:space="0" w:color="auto"/>
        <w:right w:val="none" w:sz="0" w:space="0" w:color="auto"/>
      </w:divBdr>
    </w:div>
    <w:div w:id="1472287759">
      <w:bodyDiv w:val="1"/>
      <w:marLeft w:val="0"/>
      <w:marRight w:val="0"/>
      <w:marTop w:val="0"/>
      <w:marBottom w:val="0"/>
      <w:divBdr>
        <w:top w:val="none" w:sz="0" w:space="0" w:color="auto"/>
        <w:left w:val="none" w:sz="0" w:space="0" w:color="auto"/>
        <w:bottom w:val="none" w:sz="0" w:space="0" w:color="auto"/>
        <w:right w:val="none" w:sz="0" w:space="0" w:color="auto"/>
      </w:divBdr>
    </w:div>
    <w:div w:id="1479612750">
      <w:bodyDiv w:val="1"/>
      <w:marLeft w:val="0"/>
      <w:marRight w:val="0"/>
      <w:marTop w:val="0"/>
      <w:marBottom w:val="0"/>
      <w:divBdr>
        <w:top w:val="none" w:sz="0" w:space="0" w:color="auto"/>
        <w:left w:val="none" w:sz="0" w:space="0" w:color="auto"/>
        <w:bottom w:val="none" w:sz="0" w:space="0" w:color="auto"/>
        <w:right w:val="none" w:sz="0" w:space="0" w:color="auto"/>
      </w:divBdr>
    </w:div>
    <w:div w:id="1482380658">
      <w:bodyDiv w:val="1"/>
      <w:marLeft w:val="0"/>
      <w:marRight w:val="0"/>
      <w:marTop w:val="0"/>
      <w:marBottom w:val="0"/>
      <w:divBdr>
        <w:top w:val="none" w:sz="0" w:space="0" w:color="auto"/>
        <w:left w:val="none" w:sz="0" w:space="0" w:color="auto"/>
        <w:bottom w:val="none" w:sz="0" w:space="0" w:color="auto"/>
        <w:right w:val="none" w:sz="0" w:space="0" w:color="auto"/>
      </w:divBdr>
    </w:div>
    <w:div w:id="1487474007">
      <w:bodyDiv w:val="1"/>
      <w:marLeft w:val="0"/>
      <w:marRight w:val="0"/>
      <w:marTop w:val="0"/>
      <w:marBottom w:val="0"/>
      <w:divBdr>
        <w:top w:val="none" w:sz="0" w:space="0" w:color="auto"/>
        <w:left w:val="none" w:sz="0" w:space="0" w:color="auto"/>
        <w:bottom w:val="none" w:sz="0" w:space="0" w:color="auto"/>
        <w:right w:val="none" w:sz="0" w:space="0" w:color="auto"/>
      </w:divBdr>
    </w:div>
    <w:div w:id="1505852975">
      <w:bodyDiv w:val="1"/>
      <w:marLeft w:val="0"/>
      <w:marRight w:val="0"/>
      <w:marTop w:val="0"/>
      <w:marBottom w:val="0"/>
      <w:divBdr>
        <w:top w:val="none" w:sz="0" w:space="0" w:color="auto"/>
        <w:left w:val="none" w:sz="0" w:space="0" w:color="auto"/>
        <w:bottom w:val="none" w:sz="0" w:space="0" w:color="auto"/>
        <w:right w:val="none" w:sz="0" w:space="0" w:color="auto"/>
      </w:divBdr>
    </w:div>
    <w:div w:id="1517575626">
      <w:bodyDiv w:val="1"/>
      <w:marLeft w:val="0"/>
      <w:marRight w:val="0"/>
      <w:marTop w:val="0"/>
      <w:marBottom w:val="0"/>
      <w:divBdr>
        <w:top w:val="none" w:sz="0" w:space="0" w:color="auto"/>
        <w:left w:val="none" w:sz="0" w:space="0" w:color="auto"/>
        <w:bottom w:val="none" w:sz="0" w:space="0" w:color="auto"/>
        <w:right w:val="none" w:sz="0" w:space="0" w:color="auto"/>
      </w:divBdr>
    </w:div>
    <w:div w:id="1529098360">
      <w:bodyDiv w:val="1"/>
      <w:marLeft w:val="0"/>
      <w:marRight w:val="0"/>
      <w:marTop w:val="0"/>
      <w:marBottom w:val="0"/>
      <w:divBdr>
        <w:top w:val="none" w:sz="0" w:space="0" w:color="auto"/>
        <w:left w:val="none" w:sz="0" w:space="0" w:color="auto"/>
        <w:bottom w:val="none" w:sz="0" w:space="0" w:color="auto"/>
        <w:right w:val="none" w:sz="0" w:space="0" w:color="auto"/>
      </w:divBdr>
    </w:div>
    <w:div w:id="1543707099">
      <w:bodyDiv w:val="1"/>
      <w:marLeft w:val="0"/>
      <w:marRight w:val="0"/>
      <w:marTop w:val="0"/>
      <w:marBottom w:val="0"/>
      <w:divBdr>
        <w:top w:val="none" w:sz="0" w:space="0" w:color="auto"/>
        <w:left w:val="none" w:sz="0" w:space="0" w:color="auto"/>
        <w:bottom w:val="none" w:sz="0" w:space="0" w:color="auto"/>
        <w:right w:val="none" w:sz="0" w:space="0" w:color="auto"/>
      </w:divBdr>
    </w:div>
    <w:div w:id="1555502446">
      <w:bodyDiv w:val="1"/>
      <w:marLeft w:val="0"/>
      <w:marRight w:val="0"/>
      <w:marTop w:val="0"/>
      <w:marBottom w:val="0"/>
      <w:divBdr>
        <w:top w:val="none" w:sz="0" w:space="0" w:color="auto"/>
        <w:left w:val="none" w:sz="0" w:space="0" w:color="auto"/>
        <w:bottom w:val="none" w:sz="0" w:space="0" w:color="auto"/>
        <w:right w:val="none" w:sz="0" w:space="0" w:color="auto"/>
      </w:divBdr>
    </w:div>
    <w:div w:id="1556431075">
      <w:bodyDiv w:val="1"/>
      <w:marLeft w:val="0"/>
      <w:marRight w:val="0"/>
      <w:marTop w:val="0"/>
      <w:marBottom w:val="0"/>
      <w:divBdr>
        <w:top w:val="none" w:sz="0" w:space="0" w:color="auto"/>
        <w:left w:val="none" w:sz="0" w:space="0" w:color="auto"/>
        <w:bottom w:val="none" w:sz="0" w:space="0" w:color="auto"/>
        <w:right w:val="none" w:sz="0" w:space="0" w:color="auto"/>
      </w:divBdr>
    </w:div>
    <w:div w:id="1560942001">
      <w:bodyDiv w:val="1"/>
      <w:marLeft w:val="0"/>
      <w:marRight w:val="0"/>
      <w:marTop w:val="0"/>
      <w:marBottom w:val="0"/>
      <w:divBdr>
        <w:top w:val="none" w:sz="0" w:space="0" w:color="auto"/>
        <w:left w:val="none" w:sz="0" w:space="0" w:color="auto"/>
        <w:bottom w:val="none" w:sz="0" w:space="0" w:color="auto"/>
        <w:right w:val="none" w:sz="0" w:space="0" w:color="auto"/>
      </w:divBdr>
    </w:div>
    <w:div w:id="1573737474">
      <w:bodyDiv w:val="1"/>
      <w:marLeft w:val="0"/>
      <w:marRight w:val="0"/>
      <w:marTop w:val="0"/>
      <w:marBottom w:val="0"/>
      <w:divBdr>
        <w:top w:val="none" w:sz="0" w:space="0" w:color="auto"/>
        <w:left w:val="none" w:sz="0" w:space="0" w:color="auto"/>
        <w:bottom w:val="none" w:sz="0" w:space="0" w:color="auto"/>
        <w:right w:val="none" w:sz="0" w:space="0" w:color="auto"/>
      </w:divBdr>
    </w:div>
    <w:div w:id="1587690683">
      <w:bodyDiv w:val="1"/>
      <w:marLeft w:val="0"/>
      <w:marRight w:val="0"/>
      <w:marTop w:val="0"/>
      <w:marBottom w:val="0"/>
      <w:divBdr>
        <w:top w:val="none" w:sz="0" w:space="0" w:color="auto"/>
        <w:left w:val="none" w:sz="0" w:space="0" w:color="auto"/>
        <w:bottom w:val="none" w:sz="0" w:space="0" w:color="auto"/>
        <w:right w:val="none" w:sz="0" w:space="0" w:color="auto"/>
      </w:divBdr>
    </w:div>
    <w:div w:id="1590311377">
      <w:bodyDiv w:val="1"/>
      <w:marLeft w:val="0"/>
      <w:marRight w:val="0"/>
      <w:marTop w:val="0"/>
      <w:marBottom w:val="0"/>
      <w:divBdr>
        <w:top w:val="none" w:sz="0" w:space="0" w:color="auto"/>
        <w:left w:val="none" w:sz="0" w:space="0" w:color="auto"/>
        <w:bottom w:val="none" w:sz="0" w:space="0" w:color="auto"/>
        <w:right w:val="none" w:sz="0" w:space="0" w:color="auto"/>
      </w:divBdr>
    </w:div>
    <w:div w:id="1608465300">
      <w:bodyDiv w:val="1"/>
      <w:marLeft w:val="0"/>
      <w:marRight w:val="0"/>
      <w:marTop w:val="0"/>
      <w:marBottom w:val="0"/>
      <w:divBdr>
        <w:top w:val="none" w:sz="0" w:space="0" w:color="auto"/>
        <w:left w:val="none" w:sz="0" w:space="0" w:color="auto"/>
        <w:bottom w:val="none" w:sz="0" w:space="0" w:color="auto"/>
        <w:right w:val="none" w:sz="0" w:space="0" w:color="auto"/>
      </w:divBdr>
    </w:div>
    <w:div w:id="1610042811">
      <w:bodyDiv w:val="1"/>
      <w:marLeft w:val="0"/>
      <w:marRight w:val="0"/>
      <w:marTop w:val="0"/>
      <w:marBottom w:val="0"/>
      <w:divBdr>
        <w:top w:val="none" w:sz="0" w:space="0" w:color="auto"/>
        <w:left w:val="none" w:sz="0" w:space="0" w:color="auto"/>
        <w:bottom w:val="none" w:sz="0" w:space="0" w:color="auto"/>
        <w:right w:val="none" w:sz="0" w:space="0" w:color="auto"/>
      </w:divBdr>
    </w:div>
    <w:div w:id="1617373125">
      <w:bodyDiv w:val="1"/>
      <w:marLeft w:val="0"/>
      <w:marRight w:val="0"/>
      <w:marTop w:val="0"/>
      <w:marBottom w:val="0"/>
      <w:divBdr>
        <w:top w:val="none" w:sz="0" w:space="0" w:color="auto"/>
        <w:left w:val="none" w:sz="0" w:space="0" w:color="auto"/>
        <w:bottom w:val="none" w:sz="0" w:space="0" w:color="auto"/>
        <w:right w:val="none" w:sz="0" w:space="0" w:color="auto"/>
      </w:divBdr>
    </w:div>
    <w:div w:id="1630092295">
      <w:bodyDiv w:val="1"/>
      <w:marLeft w:val="0"/>
      <w:marRight w:val="0"/>
      <w:marTop w:val="0"/>
      <w:marBottom w:val="0"/>
      <w:divBdr>
        <w:top w:val="none" w:sz="0" w:space="0" w:color="auto"/>
        <w:left w:val="none" w:sz="0" w:space="0" w:color="auto"/>
        <w:bottom w:val="none" w:sz="0" w:space="0" w:color="auto"/>
        <w:right w:val="none" w:sz="0" w:space="0" w:color="auto"/>
      </w:divBdr>
    </w:div>
    <w:div w:id="1638223540">
      <w:bodyDiv w:val="1"/>
      <w:marLeft w:val="0"/>
      <w:marRight w:val="0"/>
      <w:marTop w:val="0"/>
      <w:marBottom w:val="0"/>
      <w:divBdr>
        <w:top w:val="none" w:sz="0" w:space="0" w:color="auto"/>
        <w:left w:val="none" w:sz="0" w:space="0" w:color="auto"/>
        <w:bottom w:val="none" w:sz="0" w:space="0" w:color="auto"/>
        <w:right w:val="none" w:sz="0" w:space="0" w:color="auto"/>
      </w:divBdr>
    </w:div>
    <w:div w:id="1670712176">
      <w:bodyDiv w:val="1"/>
      <w:marLeft w:val="0"/>
      <w:marRight w:val="0"/>
      <w:marTop w:val="0"/>
      <w:marBottom w:val="0"/>
      <w:divBdr>
        <w:top w:val="none" w:sz="0" w:space="0" w:color="auto"/>
        <w:left w:val="none" w:sz="0" w:space="0" w:color="auto"/>
        <w:bottom w:val="none" w:sz="0" w:space="0" w:color="auto"/>
        <w:right w:val="none" w:sz="0" w:space="0" w:color="auto"/>
      </w:divBdr>
    </w:div>
    <w:div w:id="1672637889">
      <w:bodyDiv w:val="1"/>
      <w:marLeft w:val="0"/>
      <w:marRight w:val="0"/>
      <w:marTop w:val="0"/>
      <w:marBottom w:val="0"/>
      <w:divBdr>
        <w:top w:val="none" w:sz="0" w:space="0" w:color="auto"/>
        <w:left w:val="none" w:sz="0" w:space="0" w:color="auto"/>
        <w:bottom w:val="none" w:sz="0" w:space="0" w:color="auto"/>
        <w:right w:val="none" w:sz="0" w:space="0" w:color="auto"/>
      </w:divBdr>
    </w:div>
    <w:div w:id="1681814499">
      <w:bodyDiv w:val="1"/>
      <w:marLeft w:val="0"/>
      <w:marRight w:val="0"/>
      <w:marTop w:val="0"/>
      <w:marBottom w:val="0"/>
      <w:divBdr>
        <w:top w:val="none" w:sz="0" w:space="0" w:color="auto"/>
        <w:left w:val="none" w:sz="0" w:space="0" w:color="auto"/>
        <w:bottom w:val="none" w:sz="0" w:space="0" w:color="auto"/>
        <w:right w:val="none" w:sz="0" w:space="0" w:color="auto"/>
      </w:divBdr>
    </w:div>
    <w:div w:id="1688555259">
      <w:bodyDiv w:val="1"/>
      <w:marLeft w:val="0"/>
      <w:marRight w:val="0"/>
      <w:marTop w:val="0"/>
      <w:marBottom w:val="0"/>
      <w:divBdr>
        <w:top w:val="none" w:sz="0" w:space="0" w:color="auto"/>
        <w:left w:val="none" w:sz="0" w:space="0" w:color="auto"/>
        <w:bottom w:val="none" w:sz="0" w:space="0" w:color="auto"/>
        <w:right w:val="none" w:sz="0" w:space="0" w:color="auto"/>
      </w:divBdr>
    </w:div>
    <w:div w:id="1691568871">
      <w:bodyDiv w:val="1"/>
      <w:marLeft w:val="0"/>
      <w:marRight w:val="0"/>
      <w:marTop w:val="0"/>
      <w:marBottom w:val="0"/>
      <w:divBdr>
        <w:top w:val="none" w:sz="0" w:space="0" w:color="auto"/>
        <w:left w:val="none" w:sz="0" w:space="0" w:color="auto"/>
        <w:bottom w:val="none" w:sz="0" w:space="0" w:color="auto"/>
        <w:right w:val="none" w:sz="0" w:space="0" w:color="auto"/>
      </w:divBdr>
    </w:div>
    <w:div w:id="1694723758">
      <w:bodyDiv w:val="1"/>
      <w:marLeft w:val="0"/>
      <w:marRight w:val="0"/>
      <w:marTop w:val="0"/>
      <w:marBottom w:val="0"/>
      <w:divBdr>
        <w:top w:val="none" w:sz="0" w:space="0" w:color="auto"/>
        <w:left w:val="none" w:sz="0" w:space="0" w:color="auto"/>
        <w:bottom w:val="none" w:sz="0" w:space="0" w:color="auto"/>
        <w:right w:val="none" w:sz="0" w:space="0" w:color="auto"/>
      </w:divBdr>
    </w:div>
    <w:div w:id="1701275558">
      <w:bodyDiv w:val="1"/>
      <w:marLeft w:val="0"/>
      <w:marRight w:val="0"/>
      <w:marTop w:val="0"/>
      <w:marBottom w:val="0"/>
      <w:divBdr>
        <w:top w:val="none" w:sz="0" w:space="0" w:color="auto"/>
        <w:left w:val="none" w:sz="0" w:space="0" w:color="auto"/>
        <w:bottom w:val="none" w:sz="0" w:space="0" w:color="auto"/>
        <w:right w:val="none" w:sz="0" w:space="0" w:color="auto"/>
      </w:divBdr>
    </w:div>
    <w:div w:id="1737389373">
      <w:bodyDiv w:val="1"/>
      <w:marLeft w:val="0"/>
      <w:marRight w:val="0"/>
      <w:marTop w:val="0"/>
      <w:marBottom w:val="0"/>
      <w:divBdr>
        <w:top w:val="none" w:sz="0" w:space="0" w:color="auto"/>
        <w:left w:val="none" w:sz="0" w:space="0" w:color="auto"/>
        <w:bottom w:val="none" w:sz="0" w:space="0" w:color="auto"/>
        <w:right w:val="none" w:sz="0" w:space="0" w:color="auto"/>
      </w:divBdr>
    </w:div>
    <w:div w:id="1745907967">
      <w:bodyDiv w:val="1"/>
      <w:marLeft w:val="0"/>
      <w:marRight w:val="0"/>
      <w:marTop w:val="0"/>
      <w:marBottom w:val="0"/>
      <w:divBdr>
        <w:top w:val="none" w:sz="0" w:space="0" w:color="auto"/>
        <w:left w:val="none" w:sz="0" w:space="0" w:color="auto"/>
        <w:bottom w:val="none" w:sz="0" w:space="0" w:color="auto"/>
        <w:right w:val="none" w:sz="0" w:space="0" w:color="auto"/>
      </w:divBdr>
    </w:div>
    <w:div w:id="1753235136">
      <w:bodyDiv w:val="1"/>
      <w:marLeft w:val="0"/>
      <w:marRight w:val="0"/>
      <w:marTop w:val="0"/>
      <w:marBottom w:val="0"/>
      <w:divBdr>
        <w:top w:val="none" w:sz="0" w:space="0" w:color="auto"/>
        <w:left w:val="none" w:sz="0" w:space="0" w:color="auto"/>
        <w:bottom w:val="none" w:sz="0" w:space="0" w:color="auto"/>
        <w:right w:val="none" w:sz="0" w:space="0" w:color="auto"/>
      </w:divBdr>
    </w:div>
    <w:div w:id="1790247014">
      <w:bodyDiv w:val="1"/>
      <w:marLeft w:val="0"/>
      <w:marRight w:val="0"/>
      <w:marTop w:val="0"/>
      <w:marBottom w:val="0"/>
      <w:divBdr>
        <w:top w:val="none" w:sz="0" w:space="0" w:color="auto"/>
        <w:left w:val="none" w:sz="0" w:space="0" w:color="auto"/>
        <w:bottom w:val="none" w:sz="0" w:space="0" w:color="auto"/>
        <w:right w:val="none" w:sz="0" w:space="0" w:color="auto"/>
      </w:divBdr>
    </w:div>
    <w:div w:id="1796367620">
      <w:bodyDiv w:val="1"/>
      <w:marLeft w:val="0"/>
      <w:marRight w:val="0"/>
      <w:marTop w:val="0"/>
      <w:marBottom w:val="0"/>
      <w:divBdr>
        <w:top w:val="none" w:sz="0" w:space="0" w:color="auto"/>
        <w:left w:val="none" w:sz="0" w:space="0" w:color="auto"/>
        <w:bottom w:val="none" w:sz="0" w:space="0" w:color="auto"/>
        <w:right w:val="none" w:sz="0" w:space="0" w:color="auto"/>
      </w:divBdr>
    </w:div>
    <w:div w:id="1806586274">
      <w:bodyDiv w:val="1"/>
      <w:marLeft w:val="0"/>
      <w:marRight w:val="0"/>
      <w:marTop w:val="0"/>
      <w:marBottom w:val="0"/>
      <w:divBdr>
        <w:top w:val="none" w:sz="0" w:space="0" w:color="auto"/>
        <w:left w:val="none" w:sz="0" w:space="0" w:color="auto"/>
        <w:bottom w:val="none" w:sz="0" w:space="0" w:color="auto"/>
        <w:right w:val="none" w:sz="0" w:space="0" w:color="auto"/>
      </w:divBdr>
    </w:div>
    <w:div w:id="1812674391">
      <w:bodyDiv w:val="1"/>
      <w:marLeft w:val="0"/>
      <w:marRight w:val="0"/>
      <w:marTop w:val="0"/>
      <w:marBottom w:val="0"/>
      <w:divBdr>
        <w:top w:val="none" w:sz="0" w:space="0" w:color="auto"/>
        <w:left w:val="none" w:sz="0" w:space="0" w:color="auto"/>
        <w:bottom w:val="none" w:sz="0" w:space="0" w:color="auto"/>
        <w:right w:val="none" w:sz="0" w:space="0" w:color="auto"/>
      </w:divBdr>
    </w:div>
    <w:div w:id="1814177816">
      <w:bodyDiv w:val="1"/>
      <w:marLeft w:val="0"/>
      <w:marRight w:val="0"/>
      <w:marTop w:val="0"/>
      <w:marBottom w:val="0"/>
      <w:divBdr>
        <w:top w:val="none" w:sz="0" w:space="0" w:color="auto"/>
        <w:left w:val="none" w:sz="0" w:space="0" w:color="auto"/>
        <w:bottom w:val="none" w:sz="0" w:space="0" w:color="auto"/>
        <w:right w:val="none" w:sz="0" w:space="0" w:color="auto"/>
      </w:divBdr>
    </w:div>
    <w:div w:id="1829784581">
      <w:bodyDiv w:val="1"/>
      <w:marLeft w:val="0"/>
      <w:marRight w:val="0"/>
      <w:marTop w:val="0"/>
      <w:marBottom w:val="0"/>
      <w:divBdr>
        <w:top w:val="none" w:sz="0" w:space="0" w:color="auto"/>
        <w:left w:val="none" w:sz="0" w:space="0" w:color="auto"/>
        <w:bottom w:val="none" w:sz="0" w:space="0" w:color="auto"/>
        <w:right w:val="none" w:sz="0" w:space="0" w:color="auto"/>
      </w:divBdr>
    </w:div>
    <w:div w:id="1836914540">
      <w:bodyDiv w:val="1"/>
      <w:marLeft w:val="0"/>
      <w:marRight w:val="0"/>
      <w:marTop w:val="0"/>
      <w:marBottom w:val="0"/>
      <w:divBdr>
        <w:top w:val="none" w:sz="0" w:space="0" w:color="auto"/>
        <w:left w:val="none" w:sz="0" w:space="0" w:color="auto"/>
        <w:bottom w:val="none" w:sz="0" w:space="0" w:color="auto"/>
        <w:right w:val="none" w:sz="0" w:space="0" w:color="auto"/>
      </w:divBdr>
    </w:div>
    <w:div w:id="1845507411">
      <w:bodyDiv w:val="1"/>
      <w:marLeft w:val="0"/>
      <w:marRight w:val="0"/>
      <w:marTop w:val="0"/>
      <w:marBottom w:val="0"/>
      <w:divBdr>
        <w:top w:val="none" w:sz="0" w:space="0" w:color="auto"/>
        <w:left w:val="none" w:sz="0" w:space="0" w:color="auto"/>
        <w:bottom w:val="none" w:sz="0" w:space="0" w:color="auto"/>
        <w:right w:val="none" w:sz="0" w:space="0" w:color="auto"/>
      </w:divBdr>
    </w:div>
    <w:div w:id="1854176265">
      <w:bodyDiv w:val="1"/>
      <w:marLeft w:val="0"/>
      <w:marRight w:val="0"/>
      <w:marTop w:val="0"/>
      <w:marBottom w:val="0"/>
      <w:divBdr>
        <w:top w:val="none" w:sz="0" w:space="0" w:color="auto"/>
        <w:left w:val="none" w:sz="0" w:space="0" w:color="auto"/>
        <w:bottom w:val="none" w:sz="0" w:space="0" w:color="auto"/>
        <w:right w:val="none" w:sz="0" w:space="0" w:color="auto"/>
      </w:divBdr>
    </w:div>
    <w:div w:id="1868835681">
      <w:bodyDiv w:val="1"/>
      <w:marLeft w:val="0"/>
      <w:marRight w:val="0"/>
      <w:marTop w:val="0"/>
      <w:marBottom w:val="0"/>
      <w:divBdr>
        <w:top w:val="none" w:sz="0" w:space="0" w:color="auto"/>
        <w:left w:val="none" w:sz="0" w:space="0" w:color="auto"/>
        <w:bottom w:val="none" w:sz="0" w:space="0" w:color="auto"/>
        <w:right w:val="none" w:sz="0" w:space="0" w:color="auto"/>
      </w:divBdr>
    </w:div>
    <w:div w:id="1876960013">
      <w:bodyDiv w:val="1"/>
      <w:marLeft w:val="0"/>
      <w:marRight w:val="0"/>
      <w:marTop w:val="0"/>
      <w:marBottom w:val="0"/>
      <w:divBdr>
        <w:top w:val="none" w:sz="0" w:space="0" w:color="auto"/>
        <w:left w:val="none" w:sz="0" w:space="0" w:color="auto"/>
        <w:bottom w:val="none" w:sz="0" w:space="0" w:color="auto"/>
        <w:right w:val="none" w:sz="0" w:space="0" w:color="auto"/>
      </w:divBdr>
    </w:div>
    <w:div w:id="1880239500">
      <w:bodyDiv w:val="1"/>
      <w:marLeft w:val="0"/>
      <w:marRight w:val="0"/>
      <w:marTop w:val="0"/>
      <w:marBottom w:val="0"/>
      <w:divBdr>
        <w:top w:val="none" w:sz="0" w:space="0" w:color="auto"/>
        <w:left w:val="none" w:sz="0" w:space="0" w:color="auto"/>
        <w:bottom w:val="none" w:sz="0" w:space="0" w:color="auto"/>
        <w:right w:val="none" w:sz="0" w:space="0" w:color="auto"/>
      </w:divBdr>
    </w:div>
    <w:div w:id="1880431018">
      <w:bodyDiv w:val="1"/>
      <w:marLeft w:val="0"/>
      <w:marRight w:val="0"/>
      <w:marTop w:val="0"/>
      <w:marBottom w:val="0"/>
      <w:divBdr>
        <w:top w:val="none" w:sz="0" w:space="0" w:color="auto"/>
        <w:left w:val="none" w:sz="0" w:space="0" w:color="auto"/>
        <w:bottom w:val="none" w:sz="0" w:space="0" w:color="auto"/>
        <w:right w:val="none" w:sz="0" w:space="0" w:color="auto"/>
      </w:divBdr>
    </w:div>
    <w:div w:id="1881360181">
      <w:bodyDiv w:val="1"/>
      <w:marLeft w:val="0"/>
      <w:marRight w:val="0"/>
      <w:marTop w:val="0"/>
      <w:marBottom w:val="0"/>
      <w:divBdr>
        <w:top w:val="none" w:sz="0" w:space="0" w:color="auto"/>
        <w:left w:val="none" w:sz="0" w:space="0" w:color="auto"/>
        <w:bottom w:val="none" w:sz="0" w:space="0" w:color="auto"/>
        <w:right w:val="none" w:sz="0" w:space="0" w:color="auto"/>
      </w:divBdr>
    </w:div>
    <w:div w:id="1891568787">
      <w:bodyDiv w:val="1"/>
      <w:marLeft w:val="0"/>
      <w:marRight w:val="0"/>
      <w:marTop w:val="0"/>
      <w:marBottom w:val="0"/>
      <w:divBdr>
        <w:top w:val="none" w:sz="0" w:space="0" w:color="auto"/>
        <w:left w:val="none" w:sz="0" w:space="0" w:color="auto"/>
        <w:bottom w:val="none" w:sz="0" w:space="0" w:color="auto"/>
        <w:right w:val="none" w:sz="0" w:space="0" w:color="auto"/>
      </w:divBdr>
    </w:div>
    <w:div w:id="1908346261">
      <w:bodyDiv w:val="1"/>
      <w:marLeft w:val="0"/>
      <w:marRight w:val="0"/>
      <w:marTop w:val="0"/>
      <w:marBottom w:val="0"/>
      <w:divBdr>
        <w:top w:val="none" w:sz="0" w:space="0" w:color="auto"/>
        <w:left w:val="none" w:sz="0" w:space="0" w:color="auto"/>
        <w:bottom w:val="none" w:sz="0" w:space="0" w:color="auto"/>
        <w:right w:val="none" w:sz="0" w:space="0" w:color="auto"/>
      </w:divBdr>
    </w:div>
    <w:div w:id="1923832546">
      <w:bodyDiv w:val="1"/>
      <w:marLeft w:val="0"/>
      <w:marRight w:val="0"/>
      <w:marTop w:val="0"/>
      <w:marBottom w:val="0"/>
      <w:divBdr>
        <w:top w:val="none" w:sz="0" w:space="0" w:color="auto"/>
        <w:left w:val="none" w:sz="0" w:space="0" w:color="auto"/>
        <w:bottom w:val="none" w:sz="0" w:space="0" w:color="auto"/>
        <w:right w:val="none" w:sz="0" w:space="0" w:color="auto"/>
      </w:divBdr>
    </w:div>
    <w:div w:id="1945337319">
      <w:bodyDiv w:val="1"/>
      <w:marLeft w:val="0"/>
      <w:marRight w:val="0"/>
      <w:marTop w:val="0"/>
      <w:marBottom w:val="0"/>
      <w:divBdr>
        <w:top w:val="none" w:sz="0" w:space="0" w:color="auto"/>
        <w:left w:val="none" w:sz="0" w:space="0" w:color="auto"/>
        <w:bottom w:val="none" w:sz="0" w:space="0" w:color="auto"/>
        <w:right w:val="none" w:sz="0" w:space="0" w:color="auto"/>
      </w:divBdr>
    </w:div>
    <w:div w:id="1957373293">
      <w:bodyDiv w:val="1"/>
      <w:marLeft w:val="0"/>
      <w:marRight w:val="0"/>
      <w:marTop w:val="0"/>
      <w:marBottom w:val="0"/>
      <w:divBdr>
        <w:top w:val="none" w:sz="0" w:space="0" w:color="auto"/>
        <w:left w:val="none" w:sz="0" w:space="0" w:color="auto"/>
        <w:bottom w:val="none" w:sz="0" w:space="0" w:color="auto"/>
        <w:right w:val="none" w:sz="0" w:space="0" w:color="auto"/>
      </w:divBdr>
    </w:div>
    <w:div w:id="1965959096">
      <w:bodyDiv w:val="1"/>
      <w:marLeft w:val="0"/>
      <w:marRight w:val="0"/>
      <w:marTop w:val="0"/>
      <w:marBottom w:val="0"/>
      <w:divBdr>
        <w:top w:val="none" w:sz="0" w:space="0" w:color="auto"/>
        <w:left w:val="none" w:sz="0" w:space="0" w:color="auto"/>
        <w:bottom w:val="none" w:sz="0" w:space="0" w:color="auto"/>
        <w:right w:val="none" w:sz="0" w:space="0" w:color="auto"/>
      </w:divBdr>
    </w:div>
    <w:div w:id="1966156321">
      <w:bodyDiv w:val="1"/>
      <w:marLeft w:val="0"/>
      <w:marRight w:val="0"/>
      <w:marTop w:val="0"/>
      <w:marBottom w:val="0"/>
      <w:divBdr>
        <w:top w:val="none" w:sz="0" w:space="0" w:color="auto"/>
        <w:left w:val="none" w:sz="0" w:space="0" w:color="auto"/>
        <w:bottom w:val="none" w:sz="0" w:space="0" w:color="auto"/>
        <w:right w:val="none" w:sz="0" w:space="0" w:color="auto"/>
      </w:divBdr>
    </w:div>
    <w:div w:id="1971664528">
      <w:bodyDiv w:val="1"/>
      <w:marLeft w:val="0"/>
      <w:marRight w:val="0"/>
      <w:marTop w:val="0"/>
      <w:marBottom w:val="0"/>
      <w:divBdr>
        <w:top w:val="none" w:sz="0" w:space="0" w:color="auto"/>
        <w:left w:val="none" w:sz="0" w:space="0" w:color="auto"/>
        <w:bottom w:val="none" w:sz="0" w:space="0" w:color="auto"/>
        <w:right w:val="none" w:sz="0" w:space="0" w:color="auto"/>
      </w:divBdr>
    </w:div>
    <w:div w:id="1985963950">
      <w:bodyDiv w:val="1"/>
      <w:marLeft w:val="0"/>
      <w:marRight w:val="0"/>
      <w:marTop w:val="0"/>
      <w:marBottom w:val="0"/>
      <w:divBdr>
        <w:top w:val="none" w:sz="0" w:space="0" w:color="auto"/>
        <w:left w:val="none" w:sz="0" w:space="0" w:color="auto"/>
        <w:bottom w:val="none" w:sz="0" w:space="0" w:color="auto"/>
        <w:right w:val="none" w:sz="0" w:space="0" w:color="auto"/>
      </w:divBdr>
    </w:div>
    <w:div w:id="2037536431">
      <w:bodyDiv w:val="1"/>
      <w:marLeft w:val="0"/>
      <w:marRight w:val="0"/>
      <w:marTop w:val="0"/>
      <w:marBottom w:val="0"/>
      <w:divBdr>
        <w:top w:val="none" w:sz="0" w:space="0" w:color="auto"/>
        <w:left w:val="none" w:sz="0" w:space="0" w:color="auto"/>
        <w:bottom w:val="none" w:sz="0" w:space="0" w:color="auto"/>
        <w:right w:val="none" w:sz="0" w:space="0" w:color="auto"/>
      </w:divBdr>
    </w:div>
    <w:div w:id="2042510957">
      <w:bodyDiv w:val="1"/>
      <w:marLeft w:val="0"/>
      <w:marRight w:val="0"/>
      <w:marTop w:val="0"/>
      <w:marBottom w:val="0"/>
      <w:divBdr>
        <w:top w:val="none" w:sz="0" w:space="0" w:color="auto"/>
        <w:left w:val="none" w:sz="0" w:space="0" w:color="auto"/>
        <w:bottom w:val="none" w:sz="0" w:space="0" w:color="auto"/>
        <w:right w:val="none" w:sz="0" w:space="0" w:color="auto"/>
      </w:divBdr>
    </w:div>
    <w:div w:id="2107073145">
      <w:bodyDiv w:val="1"/>
      <w:marLeft w:val="0"/>
      <w:marRight w:val="0"/>
      <w:marTop w:val="0"/>
      <w:marBottom w:val="0"/>
      <w:divBdr>
        <w:top w:val="none" w:sz="0" w:space="0" w:color="auto"/>
        <w:left w:val="none" w:sz="0" w:space="0" w:color="auto"/>
        <w:bottom w:val="none" w:sz="0" w:space="0" w:color="auto"/>
        <w:right w:val="none" w:sz="0" w:space="0" w:color="auto"/>
      </w:divBdr>
    </w:div>
    <w:div w:id="2116436656">
      <w:bodyDiv w:val="1"/>
      <w:marLeft w:val="0"/>
      <w:marRight w:val="0"/>
      <w:marTop w:val="0"/>
      <w:marBottom w:val="0"/>
      <w:divBdr>
        <w:top w:val="none" w:sz="0" w:space="0" w:color="auto"/>
        <w:left w:val="none" w:sz="0" w:space="0" w:color="auto"/>
        <w:bottom w:val="none" w:sz="0" w:space="0" w:color="auto"/>
        <w:right w:val="none" w:sz="0" w:space="0" w:color="auto"/>
      </w:divBdr>
    </w:div>
    <w:div w:id="2123450044">
      <w:bodyDiv w:val="1"/>
      <w:marLeft w:val="0"/>
      <w:marRight w:val="0"/>
      <w:marTop w:val="0"/>
      <w:marBottom w:val="0"/>
      <w:divBdr>
        <w:top w:val="none" w:sz="0" w:space="0" w:color="auto"/>
        <w:left w:val="none" w:sz="0" w:space="0" w:color="auto"/>
        <w:bottom w:val="none" w:sz="0" w:space="0" w:color="auto"/>
        <w:right w:val="none" w:sz="0" w:space="0" w:color="auto"/>
      </w:divBdr>
    </w:div>
    <w:div w:id="2145536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sch.com/stories/roxxter-mykie/" TargetMode="External"/><Relationship Id="rId117" Type="http://schemas.openxmlformats.org/officeDocument/2006/relationships/theme" Target="theme/theme1.xml"/><Relationship Id="rId21" Type="http://schemas.openxmlformats.org/officeDocument/2006/relationships/hyperlink" Target="https://www.kickstarter.com/projects/enabot/the-worlds-smartest-robot-companion-for-your-cat" TargetMode="External"/><Relationship Id="rId42" Type="http://schemas.openxmlformats.org/officeDocument/2006/relationships/hyperlink" Target="https://buddytherobot.com/en/buddy-the-emotional-robot/" TargetMode="External"/><Relationship Id="rId47" Type="http://schemas.openxmlformats.org/officeDocument/2006/relationships/hyperlink" Target="https://news.samsung.com/global/samsung-introduces-latest-innovations-for-a-better-normal-at-ces-2021" TargetMode="External"/><Relationship Id="rId63" Type="http://schemas.openxmlformats.org/officeDocument/2006/relationships/hyperlink" Target="https://www.trossenrobotics.com/p/PhantomX-Pincher-Robot-Arm.aspx" TargetMode="External"/><Relationship Id="rId68" Type="http://schemas.openxmlformats.org/officeDocument/2006/relationships/image" Target="media/image26.jpeg"/><Relationship Id="rId84" Type="http://schemas.openxmlformats.org/officeDocument/2006/relationships/image" Target="media/image42.jpeg"/><Relationship Id="rId89" Type="http://schemas.openxmlformats.org/officeDocument/2006/relationships/image" Target="media/image47.png"/><Relationship Id="rId112" Type="http://schemas.openxmlformats.org/officeDocument/2006/relationships/hyperlink" Target="https://github.com/Interbotix/turtlebot2i/wiki" TargetMode="External"/><Relationship Id="rId16" Type="http://schemas.openxmlformats.org/officeDocument/2006/relationships/hyperlink" Target="https://www.amazon.com/b?node=17861200011" TargetMode="External"/><Relationship Id="rId107" Type="http://schemas.openxmlformats.org/officeDocument/2006/relationships/hyperlink" Target="https://www.youtube.com/channel/UC5ZQinPsJ4C8YiauoT8xZUg" TargetMode="External"/><Relationship Id="rId11" Type="http://schemas.openxmlformats.org/officeDocument/2006/relationships/hyperlink" Target="https://create.arduino.cc/projecthub/neetithakur/automatic-plant-watering-system-using-arduino-uno-8764ba" TargetMode="External"/><Relationship Id="rId24" Type="http://schemas.openxmlformats.org/officeDocument/2006/relationships/image" Target="media/image9.jpeg"/><Relationship Id="rId32" Type="http://schemas.openxmlformats.org/officeDocument/2006/relationships/image" Target="media/image13.jpeg"/><Relationship Id="rId37" Type="http://schemas.openxmlformats.org/officeDocument/2006/relationships/hyperlink" Target="https://www.softbankrobotics.com/emea/en/pepper" TargetMode="External"/><Relationship Id="rId40" Type="http://schemas.openxmlformats.org/officeDocument/2006/relationships/hyperlink" Target="https://www.paroseal.co.uk/" TargetMode="External"/><Relationship Id="rId45" Type="http://schemas.openxmlformats.org/officeDocument/2006/relationships/hyperlink" Target="https://www.robotemi.com/" TargetMode="External"/><Relationship Id="rId53" Type="http://schemas.openxmlformats.org/officeDocument/2006/relationships/hyperlink" Target="https://www.heykuri.com/explore-kuri/" TargetMode="External"/><Relationship Id="rId58" Type="http://schemas.openxmlformats.org/officeDocument/2006/relationships/image" Target="media/image24.jpeg"/><Relationship Id="rId66" Type="http://schemas.openxmlformats.org/officeDocument/2006/relationships/hyperlink" Target="https://www.sabrent.com/product/HB-BUP7/36w-7-port-usb-3-0-hub-with-individual-power-switches-and-leds/" TargetMode="External"/><Relationship Id="rId74" Type="http://schemas.openxmlformats.org/officeDocument/2006/relationships/image" Target="media/image32.jpeg"/><Relationship Id="rId79" Type="http://schemas.openxmlformats.org/officeDocument/2006/relationships/image" Target="media/image37.jpeg"/><Relationship Id="rId87" Type="http://schemas.openxmlformats.org/officeDocument/2006/relationships/image" Target="media/image45.png"/><Relationship Id="rId102" Type="http://schemas.openxmlformats.org/officeDocument/2006/relationships/image" Target="media/image60.png"/><Relationship Id="rId110" Type="http://schemas.openxmlformats.org/officeDocument/2006/relationships/hyperlink" Target="https://maker.pro/arduino/tutorial/how-to-control-a-robot-arm-with-ros-and-arduino" TargetMode="External"/><Relationship Id="rId115" Type="http://schemas.openxmlformats.org/officeDocument/2006/relationships/hyperlink" Target="https://github.com/J-248/UROP-2021.git" TargetMode="External"/><Relationship Id="rId5" Type="http://schemas.openxmlformats.org/officeDocument/2006/relationships/webSettings" Target="webSettings.xml"/><Relationship Id="rId61" Type="http://schemas.openxmlformats.org/officeDocument/2006/relationships/hyperlink" Target="https://shop.orbbec3d.com/Astra" TargetMode="External"/><Relationship Id="rId82" Type="http://schemas.openxmlformats.org/officeDocument/2006/relationships/image" Target="media/image40.jpeg"/><Relationship Id="rId90" Type="http://schemas.openxmlformats.org/officeDocument/2006/relationships/image" Target="media/image48.png"/><Relationship Id="rId95" Type="http://schemas.openxmlformats.org/officeDocument/2006/relationships/image" Target="media/image53.jpeg"/><Relationship Id="rId19" Type="http://schemas.openxmlformats.org/officeDocument/2006/relationships/image" Target="media/image7.jpeg"/><Relationship Id="rId14" Type="http://schemas.openxmlformats.org/officeDocument/2006/relationships/image" Target="media/image5.jpeg"/><Relationship Id="rId22" Type="http://schemas.openxmlformats.org/officeDocument/2006/relationships/hyperlink" Target="https://shopuk.furbo.com/" TargetMode="External"/><Relationship Id="rId27" Type="http://schemas.openxmlformats.org/officeDocument/2006/relationships/image" Target="media/image10.jpeg"/><Relationship Id="rId30" Type="http://schemas.openxmlformats.org/officeDocument/2006/relationships/hyperlink" Target="https://ugo.plus/" TargetMode="External"/><Relationship Id="rId35" Type="http://schemas.openxmlformats.org/officeDocument/2006/relationships/image" Target="media/image15.jpeg"/><Relationship Id="rId43" Type="http://schemas.openxmlformats.org/officeDocument/2006/relationships/image" Target="media/image16.jpeg"/><Relationship Id="rId48" Type="http://schemas.openxmlformats.org/officeDocument/2006/relationships/image" Target="media/image18.jpeg"/><Relationship Id="rId56" Type="http://schemas.openxmlformats.org/officeDocument/2006/relationships/image" Target="media/image22.png"/><Relationship Id="rId64" Type="http://schemas.openxmlformats.org/officeDocument/2006/relationships/hyperlink" Target="https://www.trossenrobotics.com/p/arbotix-robot-controller.aspx" TargetMode="External"/><Relationship Id="rId69" Type="http://schemas.openxmlformats.org/officeDocument/2006/relationships/image" Target="media/image27.jpeg"/><Relationship Id="rId77" Type="http://schemas.openxmlformats.org/officeDocument/2006/relationships/image" Target="media/image35.jpeg"/><Relationship Id="rId100" Type="http://schemas.openxmlformats.org/officeDocument/2006/relationships/image" Target="media/image58.png"/><Relationship Id="rId105" Type="http://schemas.openxmlformats.org/officeDocument/2006/relationships/hyperlink" Target="https://www.theconstructsim.com/about-ros-robot-operating-system/" TargetMode="External"/><Relationship Id="rId113" Type="http://schemas.openxmlformats.org/officeDocument/2006/relationships/hyperlink" Target="https://learn.trossenrobotics.com/projects/189-turtlebot2i-assembly-guide.html" TargetMode="External"/><Relationship Id="rId8" Type="http://schemas.openxmlformats.org/officeDocument/2006/relationships/image" Target="media/image1.png"/><Relationship Id="rId51" Type="http://schemas.openxmlformats.org/officeDocument/2006/relationships/hyperlink" Target="https://en-uk.ring.com/" TargetMode="External"/><Relationship Id="rId72" Type="http://schemas.openxmlformats.org/officeDocument/2006/relationships/image" Target="media/image30.jpeg"/><Relationship Id="rId80" Type="http://schemas.openxmlformats.org/officeDocument/2006/relationships/image" Target="media/image38.jpeg"/><Relationship Id="rId85" Type="http://schemas.openxmlformats.org/officeDocument/2006/relationships/image" Target="media/image43.png"/><Relationship Id="rId93" Type="http://schemas.openxmlformats.org/officeDocument/2006/relationships/image" Target="media/image51.png"/><Relationship Id="rId98" Type="http://schemas.openxmlformats.org/officeDocument/2006/relationships/image" Target="media/image56.png"/><Relationship Id="rId3" Type="http://schemas.openxmlformats.org/officeDocument/2006/relationships/styles" Target="styles.xml"/><Relationship Id="rId12" Type="http://schemas.openxmlformats.org/officeDocument/2006/relationships/hyperlink" Target="https://www.instructables.com/Lazy-Mans-Automatic-Plant-Watering-Robot/" TargetMode="External"/><Relationship Id="rId17" Type="http://schemas.openxmlformats.org/officeDocument/2006/relationships/hyperlink" Target="http://www.meloneewise.com/wp-content/uploads/2015/08/m2.pdf" TargetMode="External"/><Relationship Id="rId25" Type="http://schemas.openxmlformats.org/officeDocument/2006/relationships/hyperlink" Target="https://moley.com/" TargetMode="External"/><Relationship Id="rId33" Type="http://schemas.openxmlformats.org/officeDocument/2006/relationships/hyperlink" Target="https://uvd.blue-ocean-robotics.com/robot-model-c" TargetMode="External"/><Relationship Id="rId38" Type="http://schemas.openxmlformats.org/officeDocument/2006/relationships/hyperlink" Target="https://palro.jp/en/feature" TargetMode="External"/><Relationship Id="rId46" Type="http://schemas.openxmlformats.org/officeDocument/2006/relationships/hyperlink" Target="https://news.samsung.com/global/video-meet-the-samsung-bots-your-companions-of-the-future" TargetMode="External"/><Relationship Id="rId59" Type="http://schemas.openxmlformats.org/officeDocument/2006/relationships/hyperlink" Target="http://kobuki.yujinrobot.com/about2/" TargetMode="External"/><Relationship Id="rId67" Type="http://schemas.openxmlformats.org/officeDocument/2006/relationships/image" Target="media/image25.jpeg"/><Relationship Id="rId103" Type="http://schemas.openxmlformats.org/officeDocument/2006/relationships/hyperlink" Target="http://wiki.ros.org/ROS/Tutorials" TargetMode="External"/><Relationship Id="rId108" Type="http://schemas.openxmlformats.org/officeDocument/2006/relationships/hyperlink" Target="https://clearpathrobotics.com/ros-robot-operating-system-cheat-sheet/" TargetMode="External"/><Relationship Id="rId116" Type="http://schemas.openxmlformats.org/officeDocument/2006/relationships/fontTable" Target="fontTable.xml"/><Relationship Id="rId20" Type="http://schemas.openxmlformats.org/officeDocument/2006/relationships/hyperlink" Target="https://goifetch.com/products/" TargetMode="External"/><Relationship Id="rId41" Type="http://schemas.openxmlformats.org/officeDocument/2006/relationships/hyperlink" Target="https://jibo.com/" TargetMode="External"/><Relationship Id="rId54" Type="http://schemas.openxmlformats.org/officeDocument/2006/relationships/image" Target="media/image20.jpeg"/><Relationship Id="rId62" Type="http://schemas.openxmlformats.org/officeDocument/2006/relationships/hyperlink" Target="https://www.intelrealsense.com/depth-camera-d415/" TargetMode="External"/><Relationship Id="rId70" Type="http://schemas.openxmlformats.org/officeDocument/2006/relationships/image" Target="media/image28.jpeg"/><Relationship Id="rId75" Type="http://schemas.openxmlformats.org/officeDocument/2006/relationships/image" Target="media/image33.jpeg"/><Relationship Id="rId83" Type="http://schemas.openxmlformats.org/officeDocument/2006/relationships/image" Target="media/image41.jpeg"/><Relationship Id="rId88" Type="http://schemas.openxmlformats.org/officeDocument/2006/relationships/image" Target="media/image46.png"/><Relationship Id="rId91" Type="http://schemas.openxmlformats.org/officeDocument/2006/relationships/image" Target="media/image49.jpeg"/><Relationship Id="rId96" Type="http://schemas.openxmlformats.org/officeDocument/2006/relationships/image" Target="media/image54.png"/><Relationship Id="rId111" Type="http://schemas.openxmlformats.org/officeDocument/2006/relationships/hyperlink" Target="https://github.com/Interbotix/turtlebot2i"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dordelivery.com/edor" TargetMode="External"/><Relationship Id="rId23" Type="http://schemas.openxmlformats.org/officeDocument/2006/relationships/image" Target="media/image8.jpeg"/><Relationship Id="rId28" Type="http://schemas.openxmlformats.org/officeDocument/2006/relationships/image" Target="media/image11.jpeg"/><Relationship Id="rId36" Type="http://schemas.openxmlformats.org/officeDocument/2006/relationships/hyperlink" Target="http://www.cataliahealth.com/platform-ai/mabu-experience/" TargetMode="External"/><Relationship Id="rId49" Type="http://schemas.openxmlformats.org/officeDocument/2006/relationships/image" Target="media/image19.jpeg"/><Relationship Id="rId57" Type="http://schemas.openxmlformats.org/officeDocument/2006/relationships/image" Target="media/image23.jpeg"/><Relationship Id="rId106" Type="http://schemas.openxmlformats.org/officeDocument/2006/relationships/hyperlink" Target="http://www.clearpathrobotics.com/assets/guides/melodic/ros/" TargetMode="External"/><Relationship Id="rId114" Type="http://schemas.openxmlformats.org/officeDocument/2006/relationships/hyperlink" Target="https://learn.trossenrobotics.com/projects/193-turtlebot2i-pincher-arm-assembly.html" TargetMode="External"/><Relationship Id="rId10" Type="http://schemas.openxmlformats.org/officeDocument/2006/relationships/image" Target="media/image3.jpeg"/><Relationship Id="rId31" Type="http://schemas.openxmlformats.org/officeDocument/2006/relationships/image" Target="media/image12.jpeg"/><Relationship Id="rId44" Type="http://schemas.openxmlformats.org/officeDocument/2006/relationships/image" Target="media/image17.jpeg"/><Relationship Id="rId52" Type="http://schemas.openxmlformats.org/officeDocument/2006/relationships/hyperlink" Target="https://news.samsung.com/us/samsung-ces-2021-latest-innovations-for-a-better-normal/" TargetMode="External"/><Relationship Id="rId60" Type="http://schemas.openxmlformats.org/officeDocument/2006/relationships/hyperlink" Target="https://www.intel.co.uk/content/www/uk/en/products/sku/126150/intel-nuc-kit-nuc8i3beh/specifications.html" TargetMode="External"/><Relationship Id="rId65" Type="http://schemas.openxmlformats.org/officeDocument/2006/relationships/hyperlink" Target="https://www.mini-box.com/OpenUPS" TargetMode="External"/><Relationship Id="rId73" Type="http://schemas.openxmlformats.org/officeDocument/2006/relationships/image" Target="media/image31.jpeg"/><Relationship Id="rId78" Type="http://schemas.openxmlformats.org/officeDocument/2006/relationships/image" Target="media/image36.jpeg"/><Relationship Id="rId81" Type="http://schemas.openxmlformats.org/officeDocument/2006/relationships/image" Target="media/image39.jpeg"/><Relationship Id="rId86"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image" Target="media/image57.png"/><Relationship Id="rId101" Type="http://schemas.openxmlformats.org/officeDocument/2006/relationships/image" Target="media/image59.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image" Target="media/image6.jpeg"/><Relationship Id="rId39" Type="http://schemas.openxmlformats.org/officeDocument/2006/relationships/hyperlink" Target="https://www.sony-aibo.com/aibos-history/" TargetMode="External"/><Relationship Id="rId109" Type="http://schemas.openxmlformats.org/officeDocument/2006/relationships/hyperlink" Target="https://discourse.world/h/2018/06/26/Detection-and-recognition-of-objects-from-the-camera-in-ROS-using-the-find_object_2d-package" TargetMode="External"/><Relationship Id="rId34" Type="http://schemas.openxmlformats.org/officeDocument/2006/relationships/image" Target="media/image14.jpeg"/><Relationship Id="rId50" Type="http://schemas.openxmlformats.org/officeDocument/2006/relationships/hyperlink" Target="https://design3.de/en/project/carl/" TargetMode="External"/><Relationship Id="rId55" Type="http://schemas.openxmlformats.org/officeDocument/2006/relationships/image" Target="media/image21.png"/><Relationship Id="rId76" Type="http://schemas.openxmlformats.org/officeDocument/2006/relationships/image" Target="media/image34.jpeg"/><Relationship Id="rId97" Type="http://schemas.openxmlformats.org/officeDocument/2006/relationships/image" Target="media/image55.jpeg"/><Relationship Id="rId104" Type="http://schemas.openxmlformats.org/officeDocument/2006/relationships/hyperlink" Target="https://husarion.com/tutorials/ros-tutorials/1-ros-introduction" TargetMode="External"/><Relationship Id="rId7" Type="http://schemas.openxmlformats.org/officeDocument/2006/relationships/endnotes" Target="endnotes.xml"/><Relationship Id="rId71" Type="http://schemas.openxmlformats.org/officeDocument/2006/relationships/image" Target="media/image29.jpeg"/><Relationship Id="rId92" Type="http://schemas.openxmlformats.org/officeDocument/2006/relationships/image" Target="media/image50.jpeg"/><Relationship Id="rId2" Type="http://schemas.openxmlformats.org/officeDocument/2006/relationships/numbering" Target="numbering.xml"/><Relationship Id="rId29" Type="http://schemas.openxmlformats.org/officeDocument/2006/relationships/hyperlink" Target="https://news.samsung.com/us/samsung-ces-2021-latest-innovations-for-a-better-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h20</b:Tag>
    <b:SourceType>JournalArticle</b:SourceType>
    <b:Guid>{F876970F-6C68-44B1-8763-47E8A716104D}</b:Guid>
    <b:Author>
      <b:Author>
        <b:NameList>
          <b:Person>
            <b:Last>Johansson-Pajala</b:Last>
            <b:First>Rose-Marie</b:First>
          </b:Person>
          <b:Person>
            <b:Last>Gustafss</b:Last>
            <b:First>Christine </b:First>
          </b:Person>
        </b:NameList>
      </b:Author>
    </b:Author>
    <b:Title>Significant challenges when introducing care robots in Swedish elder care</b:Title>
    <b:JournalName>Disability and Rehabilitation: Assistive Technology</b:JournalName>
    <b:Year>2020</b:Year>
    <b:Pages>1-11</b:Pages>
    <b:Volume>0</b:Volume>
    <b:Issue>0</b:Issue>
    <b:RefOrder>7</b:RefOrder>
  </b:Source>
  <b:Source>
    <b:Tag>Aar17</b:Tag>
    <b:SourceType>Report</b:SourceType>
    <b:Guid>{8A3C98D0-E310-4F44-BD0C-EA5BF6BC6015}</b:Guid>
    <b:Author>
      <b:Author>
        <b:NameList>
          <b:Person>
            <b:Last>Smith</b:Last>
            <b:First>Aaron</b:First>
          </b:Person>
          <b:Person>
            <b:Last>Anderson</b:Last>
            <b:First>Monica</b:First>
          </b:Person>
        </b:NameList>
      </b:Author>
    </b:Author>
    <b:Title>Automation in Everyday Life</b:Title>
    <b:JournalName>Pew Research Centre</b:JournalName>
    <b:Year>2017</b:Year>
    <b:Publisher>Pew Research Centre</b:Publisher>
    <b:RefOrder>5</b:RefOrder>
  </b:Source>
  <b:Source>
    <b:Tag>Ire20</b:Tag>
    <b:SourceType>JournalArticle</b:SourceType>
    <b:Guid>{D3D2F9F8-8D26-46FE-B293-364FC36DB39D}</b:Guid>
    <b:Title>Enablers and barriers to the implementation of socially assistive humanoid robots in health and social care: a systematic review</b:Title>
    <b:Year>2020</b:Year>
    <b:Author>
      <b:Author>
        <b:NameList>
          <b:Person>
            <b:Last>Papadopoulos</b:Last>
            <b:First>Irena</b:First>
          </b:Person>
          <b:Person>
            <b:Last>Koulouglioti</b:Last>
            <b:First>Christina</b:First>
          </b:Person>
          <b:Person>
            <b:Last>Lazzarino</b:Last>
            <b:First>Runa</b:First>
          </b:Person>
          <b:Person>
            <b:Last>Ali</b:Last>
            <b:First>Sheila</b:First>
          </b:Person>
        </b:NameList>
      </b:Author>
    </b:Author>
    <b:JournalName>BMJ Open</b:JournalName>
    <b:Volume>10</b:Volume>
    <b:Issue>1</b:Issue>
    <b:RefOrder>6</b:RefOrder>
  </b:Source>
  <b:Source>
    <b:Tag>Placeholder2</b:Tag>
    <b:SourceType>JournalArticle</b:SourceType>
    <b:Guid>{08F31779-4022-4E88-8517-1D698B61A5A8}</b:Guid>
    <b:Title>How Older Persons Perceive the Loss of Independence: The Need of a Holistic Approach to Frailty</b:Title>
    <b:Year>2017</b:Year>
    <b:Pages>107-112</b:Pages>
    <b:Author>
      <b:Author>
        <b:NameList>
          <b:Person>
            <b:Last>Escourrou</b:Last>
            <b:First>Emile </b:First>
          </b:Person>
          <b:Person>
            <b:Last>Cesari</b:Last>
            <b:First>Matteo </b:First>
          </b:Person>
          <b:Person>
            <b:Last>Chicoulaa</b:Last>
            <b:First>B</b:First>
          </b:Person>
          <b:Person>
            <b:Last>Fougère</b:Last>
            <b:First>Bertrand </b:First>
          </b:Person>
          <b:Person>
            <b:Last>Vellas</b:Last>
            <b:First>B</b:First>
          </b:Person>
          <b:Person>
            <b:Last>Andrieu</b:Last>
            <b:First>S</b:First>
          </b:Person>
          <b:Person>
            <b:Last>Oustric</b:Last>
            <b:First>S</b:First>
          </b:Person>
        </b:NameList>
      </b:Author>
    </b:Author>
    <b:JournalName>J Frailty Aging</b:JournalName>
    <b:Volume>6</b:Volume>
    <b:Issue>2</b:Issue>
    <b:RefOrder>4</b:RefOrder>
  </b:Source>
  <b:Source>
    <b:Tag>FER16</b:Tag>
    <b:SourceType>JournalArticle</b:SourceType>
    <b:Guid>{4053E16B-21AA-4710-87B8-7A755BDB5830}</b:Guid>
    <b:Title>Ageing at home, co-residence or institutionalisation? Preferred care and residential arrangements of older adults in Spain.</b:Title>
    <b:Year>2016</b:Year>
    <b:StandardNumber>doi:10.1017/S0144686X1400138X</b:StandardNumber>
    <b:Author>
      <b:Author>
        <b:NameList>
          <b:Person>
            <b:Last>Fernández-Carro</b:Last>
            <b:First>Celia</b:First>
          </b:Person>
        </b:NameList>
      </b:Author>
    </b:Author>
    <b:Publisher>Cambridge University Press</b:Publisher>
    <b:Volume>36</b:Volume>
    <b:Issue>3</b:Issue>
    <b:JournalName>Ageing &amp; Society</b:JournalName>
    <b:Pages>586–612</b:Pages>
    <b:RefOrder>3</b:RefOrder>
  </b:Source>
  <b:Source>
    <b:Tag>Placeholder1</b:Tag>
    <b:SourceType>JournalArticle</b:SourceType>
    <b:Guid>{10C5E405-E340-4108-9469-C228142A0242}</b:Guid>
    <b:Author>
      <b:Author>
        <b:NameList>
          <b:Person>
            <b:Last>Fleming</b:Last>
            <b:Middle>C</b:Middle>
            <b:First>Kevin</b:First>
          </b:Person>
          <b:Person>
            <b:Last>Evans</b:Last>
            <b:Middle>M</b:Middle>
            <b:First>Jonathan</b:First>
          </b:Person>
          <b:Person>
            <b:Last>Chutka</b:Last>
            <b:Middle>S</b:Middle>
            <b:First>Darryl</b:First>
          </b:Person>
        </b:NameList>
      </b:Author>
    </b:Author>
    <b:Title>Caregiver and Clinician Shortages in an Aging Nation</b:Title>
    <b:JournalName>Mayo Clinic Proceedings</b:JournalName>
    <b:Year>2003</b:Year>
    <b:Pages>1026-1040</b:Pages>
    <b:Volume>78</b:Volume>
    <b:Issue>8</b:Issue>
    <b:RefOrder>2</b:RefOrder>
  </b:Source>
  <b:Source>
    <b:Tag>Placeholder0</b:Tag>
    <b:SourceType>Report</b:SourceType>
    <b:Guid>{F11EC6BD-BE5C-488F-9D8B-29EB7CA6F675}</b:Guid>
    <b:Title>World Population Ageing 2019</b:Title>
    <b:Year>2020</b:Year>
    <b:Author>
      <b:Author>
        <b:NameList>
          <b:Person>
            <b:Last>Department of Economic and Social Affairs</b:Last>
            <b:First>United</b:First>
            <b:Middle>Nations</b:Middle>
          </b:Person>
        </b:NameList>
      </b:Author>
    </b:Author>
    <b:Publisher>United Nations</b:Publisher>
    <b:RefOrder>1</b:RefOrder>
  </b:Source>
  <b:Source>
    <b:Tag>Dav11</b:Tag>
    <b:SourceType>JournalArticle</b:SourceType>
    <b:Guid>{965E4550-0F29-48DE-8B66-DF00A28A3CE5}</b:Guid>
    <b:Title>Promoting healthy ageing: the importance of lifestyle. </b:Title>
    <b:JournalName>Nursing standard </b:JournalName>
    <b:Year>2011</b:Year>
    <b:Pages>43-50</b:Pages>
    <b:Volume>25</b:Volume>
    <b:Issue>19</b:Issue>
    <b:Author>
      <b:Author>
        <b:NameList>
          <b:Person>
            <b:Last>Davies</b:Last>
            <b:First>Nicola</b:First>
          </b:Person>
        </b:NameList>
      </b:Author>
    </b:Author>
    <b:RefOrder>10</b:RefOrder>
  </b:Source>
  <b:Source>
    <b:Tag>Rya98</b:Tag>
    <b:SourceType>JournalArticle</b:SourceType>
    <b:Guid>{1CBF3B80-3B21-4CBF-8069-91AB16338AB7}</b:Guid>
    <b:Title>Caregivers of the Elderly, Lack of Nutrition Knowledge</b:Title>
    <b:JournalName>Journal of Nutrition For the Elderly</b:JournalName>
    <b:Year>1998</b:Year>
    <b:Pages>35-44</b:Pages>
    <b:Volume>17</b:Volume>
    <b:Issue>2</b:Issue>
    <b:Author>
      <b:Author>
        <b:NameList>
          <b:Person>
            <b:Last>Ryan</b:Last>
            <b:First>Cass</b:First>
          </b:Person>
        </b:NameList>
      </b:Author>
    </b:Author>
    <b:RefOrder>11</b:RefOrder>
  </b:Source>
  <b:Source>
    <b:Tag>Kat15</b:Tag>
    <b:SourceType>JournalArticle</b:SourceType>
    <b:Guid>{8076313C-7D29-45B0-BED1-451F2EDFABFE}</b:Guid>
    <b:Title>Evolution of the immune system in humans from infancy to old age</b:Title>
    <b:JournalName>Proceedings of the Royal Societ B: Biological Sciences</b:JournalName>
    <b:Year>2015</b:Year>
    <b:Volume>282</b:Volume>
    <b:Issue>1821</b:Issue>
    <b:Author>
      <b:Author>
        <b:NameList>
          <b:Person>
            <b:Last>Katharina</b:Last>
            <b:Middle>A.</b:Middle>
            <b:First>Simon</b:First>
          </b:Person>
          <b:Person>
            <b:Last>Georg A.</b:Last>
            <b:First>Hollander</b:First>
          </b:Person>
          <b:Person>
            <b:Last>McMichael</b:Last>
            <b:First>Andrew</b:First>
          </b:Person>
        </b:NameList>
      </b:Author>
    </b:Author>
    <b:RefOrder>13</b:RefOrder>
  </b:Source>
  <b:Source>
    <b:Tag>Wol89</b:Tag>
    <b:SourceType>Report</b:SourceType>
    <b:Guid>{EC07A375-6667-489C-AE82-BA7D614664F0}</b:Guid>
    <b:Title>Interior Landscape Plants for Indoor Air Pollution Abatement</b:Title>
    <b:Year>1989</b:Year>
    <b:Publisher>National Aeronautics and Space Administration </b:Publisher>
    <b:Author>
      <b:Author>
        <b:NameList>
          <b:Person>
            <b:Last>Wolverton</b:Last>
            <b:First>B.C.</b:First>
          </b:Person>
          <b:Person>
            <b:Last>Johnson</b:Last>
            <b:First>Anne</b:First>
          </b:Person>
          <b:Person>
            <b:Last>Bounds</b:Last>
            <b:First>Keith</b:First>
          </b:Person>
        </b:NameList>
      </b:Author>
    </b:Author>
    <b:RefOrder>9</b:RefOrder>
  </b:Source>
  <b:Source>
    <b:Tag>Lee15</b:Tag>
    <b:SourceType>JournalArticle</b:SourceType>
    <b:Guid>{A121DAA2-D7E4-4983-A7D4-FB0A847F9349}</b:Guid>
    <b:Title>Interaction with indoor plants may reduce psychological and physiological stress by suppressing autonomic nervous system activity in young adults: a randomized crossover study</b:Title>
    <b:Year>2015</b:Year>
    <b:JournalName>Journal of physiological anthropology</b:JournalName>
    <b:Pages>21</b:Pages>
    <b:Volume>34</b:Volume>
    <b:Issue>1</b:Issue>
    <b:Author>
      <b:Author>
        <b:NameList>
          <b:Person>
            <b:Last>Lee</b:Last>
            <b:First>Min-sun</b:First>
          </b:Person>
          <b:Person>
            <b:Last>Lee</b:Last>
            <b:First>Juyoung</b:First>
          </b:Person>
          <b:Person>
            <b:Last>Park</b:Last>
            <b:First>Bum-Jin</b:First>
          </b:Person>
          <b:Person>
            <b:Last>Miyazaki</b:Last>
            <b:First>Yoshifumi</b:First>
          </b:Person>
        </b:NameList>
      </b:Author>
    </b:Author>
    <b:RefOrder>8</b:RefOrder>
  </b:Source>
  <b:Source>
    <b:Tag>Won17</b:Tag>
    <b:SourceType>JournalArticle</b:SourceType>
    <b:Guid>{47C5ADE9-12D8-4E40-BADD-CC93B69C1927}</b:Guid>
    <b:Title>Low back pain in older adults: risk factors, management options and future directions</b:Title>
    <b:JournalName>Scoliosis and spinal disorders</b:JournalName>
    <b:Year>2017</b:Year>
    <b:Volume>12</b:Volume>
    <b:Issue>14</b:Issue>
    <b:Author>
      <b:Author>
        <b:NameList>
          <b:Person>
            <b:Last>Wong</b:Last>
            <b:First>Arnold</b:First>
          </b:Person>
          <b:Person>
            <b:Last>Karppinen</b:Last>
            <b:First>Jaro</b:First>
          </b:Person>
          <b:Person>
            <b:Last>Samartzis</b:Last>
            <b:First>Dino</b:First>
          </b:Person>
        </b:NameList>
      </b:Author>
    </b:Author>
    <b:RefOrder>12</b:RefOrder>
  </b:Source>
  <b:Source>
    <b:Tag>Hun19</b:Tag>
    <b:SourceType>JournalArticle</b:SourceType>
    <b:Guid>{8BEB4171-2FA7-4305-A95E-8FC083CBF464}</b:Guid>
    <b:Title>The benefits of and barriers to using a social robot PARO in care settings: a scoping review</b:Title>
    <b:JournalName>BMC Geriatrics</b:JournalName>
    <b:Year>2019</b:Year>
    <b:Volume>19</b:Volume>
    <b:Issue>232</b:Issue>
    <b:Author>
      <b:Author>
        <b:NameList>
          <b:Person>
            <b:Last>Hung</b:Last>
            <b:First>Lilian</b:First>
          </b:Person>
          <b:Person>
            <b:Last>Liu</b:Last>
            <b:First>Cindy</b:First>
          </b:Person>
          <b:Person>
            <b:Last>Woldum</b:Last>
            <b:First>Evan</b:First>
          </b:Person>
          <b:Person>
            <b:Last>Au-Yeung</b:Last>
            <b:First>Andy</b:First>
          </b:Person>
          <b:Person>
            <b:Last>Berndt</b:Last>
            <b:First>Annette</b:First>
          </b:Person>
          <b:Person>
            <b:Last>Wallsworth</b:Last>
            <b:First>Christine</b:First>
          </b:Person>
          <b:Person>
            <b:Last>Horne</b:Last>
            <b:First>Neil</b:First>
          </b:Person>
          <b:Person>
            <b:Last>Gregorio</b:Last>
            <b:First>Mario</b:First>
          </b:Person>
          <b:Person>
            <b:Last>Mann</b:Last>
            <b:First>Jim</b:First>
          </b:Person>
          <b:Person>
            <b:Last>Chaudhury</b:Last>
            <b:First>Habib</b:First>
          </b:Person>
        </b:NameList>
      </b:Author>
    </b:Author>
    <b:RefOrder>14</b:RefOrder>
  </b:Source>
</b:Sources>
</file>

<file path=customXml/itemProps1.xml><?xml version="1.0" encoding="utf-8"?>
<ds:datastoreItem xmlns:ds="http://schemas.openxmlformats.org/officeDocument/2006/customXml" ds:itemID="{5F143CC9-BC4E-4482-B506-8911C539C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31</TotalTime>
  <Pages>23</Pages>
  <Words>5548</Words>
  <Characters>31629</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i Jiang</dc:creator>
  <cp:keywords/>
  <dc:description/>
  <cp:lastModifiedBy>Xinyi Jiang</cp:lastModifiedBy>
  <cp:revision>190</cp:revision>
  <dcterms:created xsi:type="dcterms:W3CDTF">2021-08-06T09:53:00Z</dcterms:created>
  <dcterms:modified xsi:type="dcterms:W3CDTF">2021-09-15T14:45:00Z</dcterms:modified>
</cp:coreProperties>
</file>